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078E63" w14:textId="4A80752B" w:rsidR="00446C12" w:rsidRPr="008E6923" w:rsidRDefault="68174D52" w:rsidP="5713BF89">
      <w:pPr>
        <w:pStyle w:val="Nadpis1"/>
      </w:pPr>
      <w:r w:rsidRPr="008E6923">
        <w:t>Bezpečné heslo</w:t>
      </w:r>
    </w:p>
    <w:p w14:paraId="737792D9" w14:textId="011E9089" w:rsidR="004360B1" w:rsidRDefault="3F99137D" w:rsidP="2E66DD93">
      <w:r>
        <w:br/>
      </w:r>
      <w:r w:rsidR="6A7C7E14" w:rsidRPr="3F99137D">
        <w:t xml:space="preserve">Heslem prokazujeme svoji identitu v </w:t>
      </w:r>
      <w:r w:rsidR="6A7C7E14" w:rsidRPr="00F43825">
        <w:t>on</w:t>
      </w:r>
      <w:r w:rsidR="1B80DA54" w:rsidRPr="00F43825">
        <w:t>-</w:t>
      </w:r>
      <w:r w:rsidR="6A7C7E14" w:rsidRPr="00F43825">
        <w:t>line</w:t>
      </w:r>
      <w:r w:rsidR="6A7C7E14" w:rsidRPr="3F99137D">
        <w:t xml:space="preserve"> prostředí. </w:t>
      </w:r>
      <w:r w:rsidR="6A7C7E14" w:rsidRPr="00F43825">
        <w:t>J</w:t>
      </w:r>
      <w:r w:rsidR="008118BF">
        <w:t>e</w:t>
      </w:r>
      <w:r w:rsidR="6A7C7E14" w:rsidRPr="3F99137D">
        <w:t xml:space="preserve"> tedy jedním z nejdůležitějších prvků </w:t>
      </w:r>
      <w:r w:rsidR="008118BF">
        <w:t>naší kyberbezpečnosti. P</w:t>
      </w:r>
      <w:r w:rsidR="6A7C7E14" w:rsidRPr="00F43825">
        <w:t>roto</w:t>
      </w:r>
      <w:r w:rsidR="6A7C7E14" w:rsidRPr="3F99137D">
        <w:t xml:space="preserve"> je potřeba </w:t>
      </w:r>
      <w:r w:rsidR="6A7C7E14" w:rsidRPr="00F43825">
        <w:t>vytv</w:t>
      </w:r>
      <w:r w:rsidR="30F388D7" w:rsidRPr="00F43825">
        <w:t>ářet</w:t>
      </w:r>
      <w:r w:rsidR="6A7C7E14" w:rsidRPr="3F99137D">
        <w:t xml:space="preserve"> unikátní bezpečná hesla</w:t>
      </w:r>
      <w:r w:rsidR="159E7612" w:rsidRPr="00F43825">
        <w:t>,</w:t>
      </w:r>
      <w:r w:rsidR="6A7C7E14" w:rsidRPr="3F99137D">
        <w:t xml:space="preserve"> nepřijít o </w:t>
      </w:r>
      <w:r w:rsidR="6A7C7E14" w:rsidRPr="00F43825">
        <w:t>ně</w:t>
      </w:r>
      <w:r w:rsidR="6A7C7E14" w:rsidRPr="3F99137D">
        <w:t xml:space="preserve"> a chovat se k nim způsobem, aby zůstala doopravdy v bezpečí. </w:t>
      </w:r>
      <w:r w:rsidR="502C1239" w:rsidRPr="00F43825">
        <w:t>Ja</w:t>
      </w:r>
      <w:r w:rsidR="6A7C7E14" w:rsidRPr="00F43825">
        <w:t xml:space="preserve">kmile </w:t>
      </w:r>
      <w:r w:rsidR="08AEE86A" w:rsidRPr="00F43825">
        <w:t>naše hesla</w:t>
      </w:r>
      <w:r w:rsidR="6A7C7E14" w:rsidRPr="00F43825">
        <w:t xml:space="preserve"> </w:t>
      </w:r>
      <w:r w:rsidR="6A7C7E14" w:rsidRPr="3F99137D">
        <w:t xml:space="preserve">získá kdokoliv další, otevírá se mu přístup do </w:t>
      </w:r>
      <w:r w:rsidR="4A805DAF" w:rsidRPr="00F43825">
        <w:t>n</w:t>
      </w:r>
      <w:r w:rsidR="6A7C7E14" w:rsidRPr="00F43825">
        <w:t>ašich</w:t>
      </w:r>
      <w:r w:rsidR="6A7C7E14" w:rsidRPr="3F99137D">
        <w:t xml:space="preserve"> nejniternějších zákoutí </w:t>
      </w:r>
      <w:r w:rsidR="37126E93" w:rsidRPr="00F43825">
        <w:t>–</w:t>
      </w:r>
      <w:r w:rsidR="6A7C7E14" w:rsidRPr="3F99137D">
        <w:t xml:space="preserve"> stává se </w:t>
      </w:r>
      <w:r w:rsidR="54AD654B" w:rsidRPr="00F43825">
        <w:t>n</w:t>
      </w:r>
      <w:r w:rsidR="6A7C7E14" w:rsidRPr="00F43825">
        <w:t>ámi.</w:t>
      </w:r>
      <w:r w:rsidR="26C8A114" w:rsidRPr="00F43825">
        <w:t xml:space="preserve"> </w:t>
      </w:r>
      <w:r w:rsidR="7717607D" w:rsidRPr="2E66DD93">
        <w:t xml:space="preserve">V tomto modulu se </w:t>
      </w:r>
      <w:r w:rsidR="7717607D" w:rsidRPr="00F43825">
        <w:t>dozví</w:t>
      </w:r>
      <w:r w:rsidR="56485DCA" w:rsidRPr="00F43825">
        <w:t>m</w:t>
      </w:r>
      <w:r w:rsidR="7717607D" w:rsidRPr="00F43825">
        <w:t>e</w:t>
      </w:r>
      <w:r w:rsidR="41BCFB2D" w:rsidRPr="00F43825">
        <w:t>,</w:t>
      </w:r>
      <w:r w:rsidR="7717607D" w:rsidRPr="2E66DD93">
        <w:t xml:space="preserve"> jak funguje základní princip bezpečnosti hesel, </w:t>
      </w:r>
      <w:r w:rsidR="6AE2BFE2" w:rsidRPr="2E66DD93">
        <w:t xml:space="preserve">jak </w:t>
      </w:r>
      <w:r w:rsidR="00AB5B22">
        <w:t>se hesla prolamují a jak si správné a silné heslo vyrobit</w:t>
      </w:r>
      <w:r w:rsidR="6AE2BFE2" w:rsidRPr="2E66DD93">
        <w:t>.</w:t>
      </w:r>
    </w:p>
    <w:p w14:paraId="0C9B881A" w14:textId="77777777" w:rsidR="004360B1" w:rsidRDefault="004360B1">
      <w:pPr>
        <w:spacing w:line="259" w:lineRule="auto"/>
        <w:jc w:val="left"/>
      </w:pPr>
      <w:r>
        <w:br w:type="page"/>
      </w:r>
    </w:p>
    <w:p w14:paraId="0F5EFB09" w14:textId="77D2E13F" w:rsidR="29952B49" w:rsidRDefault="005F19A7" w:rsidP="4A80C4EA">
      <w:pPr>
        <w:pStyle w:val="Nadpis2"/>
      </w:pPr>
      <w:r>
        <w:lastRenderedPageBreak/>
        <w:t>Hesla: kde se vzala a kam jdou?</w:t>
      </w:r>
    </w:p>
    <w:p w14:paraId="10F0326E" w14:textId="1495DAD3" w:rsidR="12B0B83F" w:rsidRDefault="00DC47F2" w:rsidP="004360B1">
      <w:r w:rsidRPr="00807E82">
        <w:t>Z</w:t>
      </w:r>
      <w:r w:rsidR="13447527" w:rsidRPr="00807E82">
        <w:t>námý</w:t>
      </w:r>
      <w:r w:rsidR="7819EC13" w:rsidRPr="219EB273">
        <w:t xml:space="preserve"> </w:t>
      </w:r>
      <w:r w:rsidR="13447527" w:rsidRPr="219EB273">
        <w:t>příběh</w:t>
      </w:r>
      <w:r w:rsidR="58C64629" w:rsidRPr="219EB273">
        <w:t xml:space="preserve"> </w:t>
      </w:r>
      <w:r w:rsidRPr="00807E82">
        <w:t xml:space="preserve">popisuje </w:t>
      </w:r>
      <w:r w:rsidR="58C64629" w:rsidRPr="219EB273">
        <w:t>důležitost hesel</w:t>
      </w:r>
      <w:r w:rsidR="00807E82" w:rsidRPr="00807E82">
        <w:t>: je jím pohádka</w:t>
      </w:r>
      <w:r w:rsidR="6E89F7BC" w:rsidRPr="219EB273">
        <w:t xml:space="preserve"> Ali Baba a čtyřicet </w:t>
      </w:r>
      <w:r w:rsidR="00807E82" w:rsidRPr="00807E82">
        <w:t>loupežníků</w:t>
      </w:r>
      <w:r w:rsidR="26E52E6B" w:rsidRPr="00807E82">
        <w:t xml:space="preserve">. </w:t>
      </w:r>
      <w:r w:rsidR="69D6759B" w:rsidRPr="219EB273">
        <w:t>P</w:t>
      </w:r>
      <w:r w:rsidR="6E89F7BC" w:rsidRPr="219EB273">
        <w:t>říběh</w:t>
      </w:r>
      <w:r w:rsidR="0BF8AE27" w:rsidRPr="219EB273">
        <w:t xml:space="preserve"> </w:t>
      </w:r>
      <w:r w:rsidR="00807E82" w:rsidRPr="00807E82">
        <w:t>sleduje</w:t>
      </w:r>
      <w:r w:rsidR="61FD446B" w:rsidRPr="219EB273">
        <w:t xml:space="preserve"> dobrodružství </w:t>
      </w:r>
      <w:r w:rsidR="61FD446B" w:rsidRPr="00807E82">
        <w:rPr>
          <w:rFonts w:eastAsia="Calibri"/>
          <w:color w:val="222222"/>
        </w:rPr>
        <w:t>chudého dřevorub</w:t>
      </w:r>
      <w:r w:rsidR="1ECAA355" w:rsidRPr="00807E82">
        <w:rPr>
          <w:rFonts w:eastAsia="Calibri"/>
          <w:color w:val="222222"/>
        </w:rPr>
        <w:t>ce</w:t>
      </w:r>
      <w:r w:rsidR="6FCC723A" w:rsidRPr="00807E82">
        <w:rPr>
          <w:rFonts w:eastAsia="Calibri"/>
          <w:color w:val="222222"/>
        </w:rPr>
        <w:t xml:space="preserve"> Ali Baby</w:t>
      </w:r>
      <w:r w:rsidR="61FD446B" w:rsidRPr="00807E82">
        <w:rPr>
          <w:rFonts w:eastAsia="Calibri"/>
          <w:color w:val="222222"/>
        </w:rPr>
        <w:t>, který odhalí tajemství</w:t>
      </w:r>
      <w:r w:rsidR="04D916F9" w:rsidRPr="00807E82">
        <w:rPr>
          <w:rFonts w:eastAsia="Calibri"/>
          <w:color w:val="222222"/>
        </w:rPr>
        <w:t xml:space="preserve"> nebezpečných a</w:t>
      </w:r>
      <w:r w:rsidR="61FD446B" w:rsidRPr="00807E82">
        <w:rPr>
          <w:rFonts w:eastAsia="Calibri"/>
          <w:color w:val="222222"/>
        </w:rPr>
        <w:t xml:space="preserve"> </w:t>
      </w:r>
      <w:r w:rsidR="34136B21" w:rsidRPr="00807E82">
        <w:rPr>
          <w:rFonts w:eastAsia="Calibri"/>
          <w:color w:val="222222"/>
        </w:rPr>
        <w:t>bohatých</w:t>
      </w:r>
      <w:r w:rsidR="7E5E6D8D" w:rsidRPr="00807E82">
        <w:rPr>
          <w:rFonts w:eastAsia="Calibri"/>
          <w:color w:val="222222"/>
        </w:rPr>
        <w:t xml:space="preserve"> </w:t>
      </w:r>
      <w:r w:rsidR="227C96A6" w:rsidRPr="00807E82">
        <w:rPr>
          <w:rFonts w:eastAsia="Calibri"/>
          <w:color w:val="222222"/>
        </w:rPr>
        <w:t>loupežník</w:t>
      </w:r>
      <w:r w:rsidR="01F1B16A" w:rsidRPr="219EB273">
        <w:t>ů</w:t>
      </w:r>
      <w:r w:rsidR="044CD8B8" w:rsidRPr="00807E82">
        <w:rPr>
          <w:rFonts w:eastAsia="Calibri"/>
          <w:color w:val="222222"/>
        </w:rPr>
        <w:t>. J</w:t>
      </w:r>
      <w:r w:rsidR="66EBC765" w:rsidRPr="00807E82">
        <w:rPr>
          <w:rFonts w:eastAsia="Calibri"/>
          <w:color w:val="222222"/>
        </w:rPr>
        <w:t xml:space="preserve">akmile </w:t>
      </w:r>
      <w:r w:rsidR="66EBC765" w:rsidRPr="219EB273">
        <w:t xml:space="preserve">před jeskyní čtyřiceti zlodějů </w:t>
      </w:r>
      <w:r w:rsidR="66EBC765" w:rsidRPr="00807E82">
        <w:t>vyslov</w:t>
      </w:r>
      <w:r w:rsidR="00807E82">
        <w:t>í</w:t>
      </w:r>
      <w:r w:rsidR="66EBC765" w:rsidRPr="219EB273">
        <w:t xml:space="preserve"> </w:t>
      </w:r>
      <w:r w:rsidR="02CF8617" w:rsidRPr="219EB273">
        <w:t xml:space="preserve">zjištěnou </w:t>
      </w:r>
      <w:r w:rsidR="66EBC765" w:rsidRPr="00807E82">
        <w:rPr>
          <w:rFonts w:eastAsia="Calibri"/>
        </w:rPr>
        <w:t xml:space="preserve">kouzelnou frázi </w:t>
      </w:r>
      <w:r w:rsidR="66EBC765" w:rsidRPr="00807E82">
        <w:rPr>
          <w:rFonts w:eastAsia="Calibri"/>
          <w:i/>
        </w:rPr>
        <w:t>„Sezame, otevři se"</w:t>
      </w:r>
      <w:r w:rsidR="66EBC765" w:rsidRPr="00807E82">
        <w:rPr>
          <w:rFonts w:eastAsia="Calibri"/>
        </w:rPr>
        <w:t xml:space="preserve">, </w:t>
      </w:r>
      <w:r w:rsidR="4EDAFEFC" w:rsidRPr="00807E82">
        <w:rPr>
          <w:rFonts w:eastAsia="Calibri"/>
        </w:rPr>
        <w:t>m</w:t>
      </w:r>
      <w:r w:rsidR="00807E82">
        <w:rPr>
          <w:rFonts w:eastAsia="Calibri"/>
        </w:rPr>
        <w:t>ůže</w:t>
      </w:r>
      <w:r w:rsidR="4EDAFEFC" w:rsidRPr="00807E82">
        <w:rPr>
          <w:rFonts w:eastAsia="Calibri"/>
        </w:rPr>
        <w:t xml:space="preserve"> </w:t>
      </w:r>
      <w:r w:rsidR="66EBC765" w:rsidRPr="00807E82">
        <w:rPr>
          <w:rFonts w:eastAsia="Calibri"/>
        </w:rPr>
        <w:t>vstoupi</w:t>
      </w:r>
      <w:r w:rsidR="00807E82">
        <w:rPr>
          <w:rFonts w:eastAsia="Calibri"/>
        </w:rPr>
        <w:t>t</w:t>
      </w:r>
      <w:r w:rsidR="66EBC765" w:rsidRPr="00807E82">
        <w:rPr>
          <w:rFonts w:eastAsia="Calibri"/>
        </w:rPr>
        <w:t xml:space="preserve"> dovnitř a </w:t>
      </w:r>
      <w:r w:rsidR="025B0953" w:rsidRPr="00807E82">
        <w:rPr>
          <w:rFonts w:eastAsia="Calibri"/>
        </w:rPr>
        <w:t>objevi</w:t>
      </w:r>
      <w:r w:rsidR="00807E82">
        <w:rPr>
          <w:rFonts w:eastAsia="Calibri"/>
        </w:rPr>
        <w:t>t</w:t>
      </w:r>
      <w:r w:rsidR="025B0953" w:rsidRPr="00807E82">
        <w:rPr>
          <w:rFonts w:eastAsia="Calibri"/>
        </w:rPr>
        <w:t xml:space="preserve"> tam </w:t>
      </w:r>
      <w:r w:rsidR="400CF3B8" w:rsidRPr="00807E82">
        <w:rPr>
          <w:rFonts w:eastAsia="Calibri"/>
        </w:rPr>
        <w:t xml:space="preserve">velké </w:t>
      </w:r>
      <w:r w:rsidR="17898CB3" w:rsidRPr="00807E82">
        <w:rPr>
          <w:rFonts w:eastAsia="Calibri"/>
        </w:rPr>
        <w:t>a dlouho střežené</w:t>
      </w:r>
      <w:r w:rsidR="17898CB3" w:rsidRPr="00807E82">
        <w:rPr>
          <w:rFonts w:eastAsia="Calibri"/>
          <w:color w:val="222222"/>
        </w:rPr>
        <w:t xml:space="preserve"> poklady</w:t>
      </w:r>
      <w:r w:rsidR="1D4E20BB" w:rsidRPr="219EB273">
        <w:t>.</w:t>
      </w:r>
      <w:r w:rsidR="2B3CF5E2" w:rsidRPr="00807E82">
        <w:rPr>
          <w:rFonts w:eastAsia="Calibri"/>
          <w:color w:val="222222"/>
        </w:rPr>
        <w:t xml:space="preserve"> </w:t>
      </w:r>
      <w:r w:rsidR="61FD446B" w:rsidRPr="219EB273">
        <w:t xml:space="preserve">V dnešní době jsou poklady digitální povahy chráněny téměř stejným způsobem. </w:t>
      </w:r>
      <w:r w:rsidR="00807E82">
        <w:t>M</w:t>
      </w:r>
      <w:r w:rsidR="61FD446B" w:rsidRPr="00807E82">
        <w:t>ísto</w:t>
      </w:r>
      <w:r w:rsidR="61FD446B" w:rsidRPr="219EB273">
        <w:t xml:space="preserve"> drahých drahokamů a </w:t>
      </w:r>
      <w:r w:rsidR="00807E82">
        <w:t xml:space="preserve">orientálních </w:t>
      </w:r>
      <w:r w:rsidR="61FD446B" w:rsidRPr="219EB273">
        <w:t xml:space="preserve">olejů chrání hesla </w:t>
      </w:r>
      <w:r w:rsidR="00807E82">
        <w:t xml:space="preserve">naše </w:t>
      </w:r>
      <w:r w:rsidR="61FD446B" w:rsidRPr="219EB273">
        <w:t>citlivá data, jako jsou čísla kreditních karet</w:t>
      </w:r>
      <w:r w:rsidR="75F71D84" w:rsidRPr="219EB273">
        <w:t xml:space="preserve">, </w:t>
      </w:r>
      <w:r w:rsidR="61FD446B" w:rsidRPr="219EB273">
        <w:t xml:space="preserve">obchodní </w:t>
      </w:r>
      <w:r w:rsidR="5D9EDCC8" w:rsidRPr="219EB273">
        <w:t>dokumenty</w:t>
      </w:r>
      <w:r w:rsidR="0E58303D" w:rsidRPr="219EB273">
        <w:t xml:space="preserve"> nebo osobní údaje</w:t>
      </w:r>
      <w:r w:rsidR="5D9EDCC8" w:rsidRPr="219EB273">
        <w:t>.</w:t>
      </w:r>
      <w:r w:rsidR="00807E82">
        <w:t xml:space="preserve"> A </w:t>
      </w:r>
      <w:r w:rsidR="00626CC1">
        <w:t>žádného Ali Babu ve svých digitálních jeskyních rozhodně nechceme.</w:t>
      </w:r>
    </w:p>
    <w:p w14:paraId="636C259F" w14:textId="436ABC9B" w:rsidR="5D8A157F" w:rsidRDefault="5D8A157F" w:rsidP="006A1CF7">
      <w:pPr>
        <w:pStyle w:val="Nadpis3"/>
        <w:rPr>
          <w:rFonts w:asciiTheme="majorHAnsi" w:hAnsiTheme="majorHAnsi" w:cstheme="majorBidi"/>
          <w:i w:val="0"/>
          <w:iCs w:val="0"/>
          <w:color w:val="1F3763"/>
        </w:rPr>
      </w:pPr>
      <w:r w:rsidRPr="00D87246">
        <w:t>Novodobá historie hesel</w:t>
      </w:r>
    </w:p>
    <w:p w14:paraId="5058C098" w14:textId="699F646E" w:rsidR="00D4745D" w:rsidRPr="00213437" w:rsidRDefault="6D942CD8" w:rsidP="00337B94">
      <w:r>
        <w:t xml:space="preserve">Internet </w:t>
      </w:r>
      <w:r w:rsidR="5F192EB7">
        <w:t xml:space="preserve">byl </w:t>
      </w:r>
      <w:r>
        <w:t xml:space="preserve">v čase jeho </w:t>
      </w:r>
      <w:r w:rsidR="00037B1B">
        <w:t>budování</w:t>
      </w:r>
      <w:r>
        <w:t xml:space="preserve"> </w:t>
      </w:r>
      <w:r w:rsidR="00037B1B">
        <w:t>(</w:t>
      </w:r>
      <w:r>
        <w:t>a ještě i dlouho potom</w:t>
      </w:r>
      <w:r w:rsidR="00037B1B">
        <w:t>)</w:t>
      </w:r>
      <w:r>
        <w:t xml:space="preserve"> míst</w:t>
      </w:r>
      <w:r w:rsidR="00037B1B">
        <w:t>em</w:t>
      </w:r>
      <w:r>
        <w:t xml:space="preserve"> bez větších omezení</w:t>
      </w:r>
      <w:r w:rsidR="747EF55E">
        <w:t xml:space="preserve"> nebo bezpečnostních </w:t>
      </w:r>
      <w:r w:rsidR="00D4745D">
        <w:t>mechanismů</w:t>
      </w:r>
      <w:r w:rsidR="56FD969C">
        <w:t xml:space="preserve">. To </w:t>
      </w:r>
      <w:r w:rsidR="0B195A38">
        <w:t>ovlivnilo také zavedení používaní he</w:t>
      </w:r>
      <w:r w:rsidR="0B195A38" w:rsidRPr="002F7174">
        <w:t>sel</w:t>
      </w:r>
      <w:r w:rsidR="6E8E5802" w:rsidRPr="002F7174">
        <w:t>. Když byla hesla</w:t>
      </w:r>
      <w:r w:rsidR="00037B1B" w:rsidRPr="002F7174">
        <w:t xml:space="preserve"> implementována</w:t>
      </w:r>
      <w:r w:rsidR="6E8E5802" w:rsidRPr="002F7174">
        <w:t xml:space="preserve">, </w:t>
      </w:r>
      <w:r w:rsidR="00CE5527" w:rsidRPr="002F7174">
        <w:t xml:space="preserve">pojem </w:t>
      </w:r>
      <w:r w:rsidR="6E8E5802" w:rsidRPr="002F7174">
        <w:t>hackování</w:t>
      </w:r>
      <w:r w:rsidR="00037B1B" w:rsidRPr="002F7174">
        <w:t xml:space="preserve"> </w:t>
      </w:r>
      <w:r w:rsidR="6E8E5802" w:rsidRPr="002F7174">
        <w:t xml:space="preserve">neexistoval. </w:t>
      </w:r>
      <w:r w:rsidR="1C058DD4" w:rsidRPr="002F7174">
        <w:t>V t</w:t>
      </w:r>
      <w:r w:rsidR="42874663" w:rsidRPr="002F7174">
        <w:t>é</w:t>
      </w:r>
      <w:r w:rsidR="1C058DD4" w:rsidRPr="002F7174">
        <w:t xml:space="preserve"> době</w:t>
      </w:r>
      <w:r w:rsidR="1C058DD4">
        <w:t xml:space="preserve"> </w:t>
      </w:r>
      <w:r w:rsidR="5C40CF83">
        <w:t>nikdo</w:t>
      </w:r>
      <w:r w:rsidR="1C058DD4">
        <w:t xml:space="preserve"> netušil, že </w:t>
      </w:r>
      <w:r w:rsidR="1CD61F9A">
        <w:t>velká</w:t>
      </w:r>
      <w:r w:rsidR="1C058DD4">
        <w:t xml:space="preserve"> </w:t>
      </w:r>
      <w:r w:rsidR="39667DE0">
        <w:t>část</w:t>
      </w:r>
      <w:r w:rsidR="1C058DD4">
        <w:t xml:space="preserve"> naš</w:t>
      </w:r>
      <w:r w:rsidR="070E8FD7">
        <w:t>í</w:t>
      </w:r>
      <w:r w:rsidR="0A48F796">
        <w:t xml:space="preserve"> </w:t>
      </w:r>
      <w:r w:rsidR="0BE04C2D">
        <w:t>komunikace</w:t>
      </w:r>
      <w:r w:rsidR="1C058DD4">
        <w:t xml:space="preserve">, </w:t>
      </w:r>
      <w:r w:rsidR="7CB6B43A">
        <w:t xml:space="preserve">práce, </w:t>
      </w:r>
      <w:r w:rsidR="1C058DD4">
        <w:t>nakupov</w:t>
      </w:r>
      <w:r w:rsidR="0C86B2EE">
        <w:t>ání</w:t>
      </w:r>
      <w:r w:rsidR="5443DCA1">
        <w:t xml:space="preserve">, </w:t>
      </w:r>
      <w:r w:rsidR="71C5EA11">
        <w:t>osobního</w:t>
      </w:r>
      <w:r w:rsidR="5443DCA1">
        <w:t xml:space="preserve"> </w:t>
      </w:r>
      <w:r w:rsidR="62583118">
        <w:t>života</w:t>
      </w:r>
      <w:r w:rsidR="5443DCA1">
        <w:t xml:space="preserve"> </w:t>
      </w:r>
      <w:r w:rsidR="4A23217D">
        <w:t xml:space="preserve">či spravování financí </w:t>
      </w:r>
      <w:r w:rsidR="5443DCA1">
        <w:t>bud</w:t>
      </w:r>
      <w:r w:rsidR="2F7639A2">
        <w:t xml:space="preserve">e </w:t>
      </w:r>
      <w:r w:rsidR="36C27DDF">
        <w:t>probíhat</w:t>
      </w:r>
      <w:r w:rsidR="5443DCA1">
        <w:t xml:space="preserve"> online</w:t>
      </w:r>
      <w:r w:rsidR="6E8E5802">
        <w:t xml:space="preserve">. </w:t>
      </w:r>
    </w:p>
    <w:tbl>
      <w:tblPr>
        <w:tblStyle w:val="Mkatabulky"/>
        <w:tblW w:w="0" w:type="auto"/>
        <w:shd w:val="clear" w:color="auto" w:fill="E2EFD9"/>
        <w:tblLook w:val="04A0" w:firstRow="1" w:lastRow="0" w:firstColumn="1" w:lastColumn="0" w:noHBand="0" w:noVBand="1"/>
      </w:tblPr>
      <w:tblGrid>
        <w:gridCol w:w="9062"/>
      </w:tblGrid>
      <w:tr w:rsidR="00337B94" w:rsidRPr="00213437" w14:paraId="643F6682" w14:textId="77777777" w:rsidTr="00C15D38">
        <w:tc>
          <w:tcPr>
            <w:tcW w:w="9062" w:type="dxa"/>
            <w:shd w:val="clear" w:color="auto" w:fill="E2EFD9"/>
          </w:tcPr>
          <w:p w14:paraId="5BB25A4F" w14:textId="45C106FE" w:rsidR="00337B94" w:rsidRPr="00213437" w:rsidRDefault="00337B94" w:rsidP="00C15D38">
            <w:r w:rsidRPr="00213437">
              <w:rPr>
                <w:b/>
                <w:bCs/>
              </w:rPr>
              <w:t>Víte že...</w:t>
            </w:r>
            <w:r w:rsidRPr="00337B94">
              <w:t xml:space="preserve"> hesla byla prvotně používaná pouze při dělení výpočetního času na velkých sdílených sálových počítačích</w:t>
            </w:r>
            <w:r>
              <w:t>? R</w:t>
            </w:r>
            <w:r w:rsidRPr="00337B94">
              <w:t>etrospektivně může být až úsměvné</w:t>
            </w:r>
            <w:r>
              <w:t>, že p</w:t>
            </w:r>
            <w:r w:rsidRPr="00337B94">
              <w:t>rvní krádež hesla provedl vědec, který chtěl</w:t>
            </w:r>
            <w:r>
              <w:t xml:space="preserve"> jen</w:t>
            </w:r>
            <w:r w:rsidRPr="00337B94">
              <w:t xml:space="preserve"> strávit více času na sdíleném počítači</w:t>
            </w:r>
            <w:r>
              <w:t>.</w:t>
            </w:r>
            <w:r w:rsidRPr="00337B94">
              <w:t xml:space="preserve"> </w:t>
            </w:r>
            <w:r>
              <w:t>D</w:t>
            </w:r>
            <w:r w:rsidRPr="00337B94">
              <w:t>osáhl to</w:t>
            </w:r>
            <w:r>
              <w:t>ho</w:t>
            </w:r>
            <w:r w:rsidRPr="00337B94">
              <w:t xml:space="preserve"> tak, že vytiskl soubor, který obsahoval všechna uživatelská jména a hesla. Poté se mohl přihlásit pomocí získaných přihlašovacích údajů za své kolegy, aby získal čas navíc na dokončení své práce.</w:t>
            </w:r>
          </w:p>
        </w:tc>
      </w:tr>
    </w:tbl>
    <w:p w14:paraId="182E64F9" w14:textId="23DEA8EF" w:rsidR="00C702F1" w:rsidRDefault="00337B94" w:rsidP="00F43825">
      <w:r w:rsidRPr="00213437">
        <w:br/>
      </w:r>
      <w:r w:rsidR="6E5EFE6F">
        <w:t>Jak se</w:t>
      </w:r>
      <w:r w:rsidR="7097DC31">
        <w:t xml:space="preserve"> </w:t>
      </w:r>
      <w:r w:rsidR="00D4745D">
        <w:t>internet</w:t>
      </w:r>
      <w:r w:rsidR="7097DC31">
        <w:t xml:space="preserve"> rozrůstal</w:t>
      </w:r>
      <w:r w:rsidR="6E5EFE6F">
        <w:t xml:space="preserve"> </w:t>
      </w:r>
      <w:r w:rsidR="6CEEABC8">
        <w:t xml:space="preserve">a zvyšovala se potřeba </w:t>
      </w:r>
      <w:r w:rsidR="30F5AAB7">
        <w:t>soukromí</w:t>
      </w:r>
      <w:r w:rsidR="4093803F">
        <w:t>,</w:t>
      </w:r>
      <w:r w:rsidR="32E53051">
        <w:t xml:space="preserve"> </w:t>
      </w:r>
      <w:r w:rsidR="6A91AF89">
        <w:t>z</w:t>
      </w:r>
      <w:r w:rsidR="4E3A2B9B">
        <w:t>vyšoval</w:t>
      </w:r>
      <w:r w:rsidR="79700F03">
        <w:t>y</w:t>
      </w:r>
      <w:r w:rsidR="2C1EE0FE">
        <w:t xml:space="preserve"> </w:t>
      </w:r>
      <w:r w:rsidR="48F54C22">
        <w:t xml:space="preserve">se také </w:t>
      </w:r>
      <w:r w:rsidR="4E3A2B9B">
        <w:t xml:space="preserve">nároky na </w:t>
      </w:r>
      <w:r w:rsidR="6E5EFE6F">
        <w:t xml:space="preserve">hesla </w:t>
      </w:r>
      <w:r w:rsidR="7987178A">
        <w:t>a j</w:t>
      </w:r>
      <w:r w:rsidR="00D4745D">
        <w:t>ej</w:t>
      </w:r>
      <w:r w:rsidR="7987178A">
        <w:t xml:space="preserve">ich bezpečnost. </w:t>
      </w:r>
      <w:r w:rsidR="3DAA7753">
        <w:t>Metody</w:t>
      </w:r>
      <w:r w:rsidR="3F4BEA8C">
        <w:t xml:space="preserve"> </w:t>
      </w:r>
      <w:r w:rsidR="22293262">
        <w:t>zpracováv</w:t>
      </w:r>
      <w:r w:rsidR="4E2662EC">
        <w:t>á</w:t>
      </w:r>
      <w:r w:rsidR="22293262">
        <w:t>ní</w:t>
      </w:r>
      <w:r w:rsidR="3F4BEA8C">
        <w:t xml:space="preserve"> a uchováv</w:t>
      </w:r>
      <w:r w:rsidR="06E057B3">
        <w:t>á</w:t>
      </w:r>
      <w:r w:rsidR="3F4BEA8C">
        <w:t>ní hesel se rychle zlepšoval</w:t>
      </w:r>
      <w:r w:rsidR="005F19A7">
        <w:t>y</w:t>
      </w:r>
      <w:r w:rsidR="3F4BEA8C">
        <w:t xml:space="preserve">, </w:t>
      </w:r>
      <w:r w:rsidR="07094967">
        <w:t>st</w:t>
      </w:r>
      <w:r w:rsidR="71D3C3C1">
        <w:t>ával</w:t>
      </w:r>
      <w:r w:rsidR="005F19A7">
        <w:t>y</w:t>
      </w:r>
      <w:r w:rsidR="71D3C3C1">
        <w:t xml:space="preserve"> </w:t>
      </w:r>
      <w:r w:rsidR="36CE348F">
        <w:t xml:space="preserve">se </w:t>
      </w:r>
      <w:r w:rsidR="6E5EFE6F">
        <w:t>kryp</w:t>
      </w:r>
      <w:r w:rsidR="1FA32727">
        <w:t>tog</w:t>
      </w:r>
      <w:r w:rsidR="6BFEC354">
        <w:t>raficky</w:t>
      </w:r>
      <w:r w:rsidR="6E5EFE6F">
        <w:t xml:space="preserve"> </w:t>
      </w:r>
      <w:r w:rsidR="747F8CD8">
        <w:t>silnějšími</w:t>
      </w:r>
      <w:r w:rsidR="705EE5F0">
        <w:t xml:space="preserve"> a mnohé </w:t>
      </w:r>
      <w:r w:rsidR="260A6616">
        <w:t>te</w:t>
      </w:r>
      <w:r w:rsidR="47EABFE3">
        <w:t>h</w:t>
      </w:r>
      <w:r w:rsidR="260A6616">
        <w:t>dy ustanovené principy</w:t>
      </w:r>
      <w:r w:rsidR="705EE5F0">
        <w:t xml:space="preserve"> se používají dodnes</w:t>
      </w:r>
      <w:r w:rsidR="7BEDEFA1">
        <w:t xml:space="preserve">. </w:t>
      </w:r>
      <w:r w:rsidR="403C2F3E">
        <w:t xml:space="preserve">Na druhé straně také útoky na hesla byly </w:t>
      </w:r>
      <w:r w:rsidR="2AD66897">
        <w:t xml:space="preserve">časem </w:t>
      </w:r>
      <w:r w:rsidR="403C2F3E">
        <w:t xml:space="preserve">stále sofistikovanější a techničtější. </w:t>
      </w:r>
    </w:p>
    <w:p w14:paraId="49009B11" w14:textId="01C43004" w:rsidR="1B77BB89" w:rsidRDefault="7EF132B6" w:rsidP="1B77BB89">
      <w:r>
        <w:t>Oficiálně</w:t>
      </w:r>
      <w:r w:rsidR="68DCADD2">
        <w:t xml:space="preserve"> první masový útok na hesla </w:t>
      </w:r>
      <w:r w:rsidR="51F1D36D">
        <w:t xml:space="preserve">byl </w:t>
      </w:r>
      <w:r w:rsidR="00F54956">
        <w:t xml:space="preserve">proveden </w:t>
      </w:r>
      <w:r w:rsidR="51F1D36D">
        <w:t xml:space="preserve">v roce 1988 prostřednictvím viru s názvem </w:t>
      </w:r>
      <w:r w:rsidR="51F1D36D" w:rsidRPr="00F54956">
        <w:rPr>
          <w:i/>
        </w:rPr>
        <w:t>Morris Worm</w:t>
      </w:r>
      <w:r w:rsidR="68DCADD2">
        <w:t xml:space="preserve">. </w:t>
      </w:r>
      <w:r w:rsidR="00F54956">
        <w:t>Útok</w:t>
      </w:r>
      <w:r w:rsidR="68DCADD2">
        <w:t xml:space="preserve"> byl </w:t>
      </w:r>
      <w:r w:rsidR="00F54956">
        <w:t>veden</w:t>
      </w:r>
      <w:r w:rsidR="1A2D6912">
        <w:t xml:space="preserve"> spíš</w:t>
      </w:r>
      <w:r w:rsidR="00F54956">
        <w:t>e</w:t>
      </w:r>
      <w:r w:rsidR="1A2D6912">
        <w:t xml:space="preserve"> </w:t>
      </w:r>
      <w:r w:rsidR="68DCADD2">
        <w:t>jako experiment,</w:t>
      </w:r>
      <w:r w:rsidR="499E8B47">
        <w:t xml:space="preserve"> který měl simulovat,</w:t>
      </w:r>
      <w:r w:rsidR="68DCADD2">
        <w:t xml:space="preserve"> co by se přine</w:t>
      </w:r>
      <w:r w:rsidR="2F9D2B1F">
        <w:t>jhorším</w:t>
      </w:r>
      <w:r w:rsidR="68DCADD2">
        <w:t xml:space="preserve"> mohlo stát</w:t>
      </w:r>
      <w:r w:rsidR="6F43BB1C">
        <w:t>, kdyby podobný vir unikl</w:t>
      </w:r>
      <w:r w:rsidR="00F54956">
        <w:t>. V</w:t>
      </w:r>
      <w:r w:rsidR="78F6EB13">
        <w:t>ýsledek byl velice znepokojivý</w:t>
      </w:r>
      <w:r w:rsidR="00F54956">
        <w:t>:</w:t>
      </w:r>
      <w:r w:rsidR="78F6EB13">
        <w:t xml:space="preserve"> během prvních 24 hodin </w:t>
      </w:r>
      <w:r w:rsidR="5F065C37">
        <w:t xml:space="preserve">se </w:t>
      </w:r>
      <w:r w:rsidR="78F6EB13">
        <w:t>infikoval každý desátý počítač.</w:t>
      </w:r>
      <w:r w:rsidR="091C4570">
        <w:t xml:space="preserve"> </w:t>
      </w:r>
      <w:r w:rsidR="7FECB32E">
        <w:t xml:space="preserve">V stejném období se objevily také první </w:t>
      </w:r>
      <w:r w:rsidR="63FBF45C">
        <w:t>pokusy o</w:t>
      </w:r>
      <w:r w:rsidR="7FECB32E">
        <w:t xml:space="preserve"> vícefaktorové ověřování, většinou pro použití </w:t>
      </w:r>
      <w:r w:rsidR="7DA8C877">
        <w:t>ruk</w:t>
      </w:r>
      <w:r w:rsidR="00F54956">
        <w:t>u</w:t>
      </w:r>
      <w:r w:rsidR="7DA8C877">
        <w:t xml:space="preserve"> v ruce se </w:t>
      </w:r>
      <w:r w:rsidR="4013FF36">
        <w:t xml:space="preserve">vznikající </w:t>
      </w:r>
      <w:r w:rsidR="7FECB32E">
        <w:t xml:space="preserve">VPN </w:t>
      </w:r>
      <w:r w:rsidR="799F2D82">
        <w:t>technologi</w:t>
      </w:r>
      <w:r w:rsidR="00070F69">
        <w:t>í</w:t>
      </w:r>
      <w:r w:rsidR="7FECB32E">
        <w:t>.</w:t>
      </w:r>
    </w:p>
    <w:p w14:paraId="6AE602C2" w14:textId="727B0C30" w:rsidR="7F706C4C" w:rsidRDefault="7F706C4C" w:rsidP="2F512425">
      <w:pPr>
        <w:pStyle w:val="Nadpis3"/>
      </w:pPr>
      <w:r>
        <w:t>Hesla budoucnosti</w:t>
      </w:r>
    </w:p>
    <w:p w14:paraId="507CD7E4" w14:textId="403ED638" w:rsidR="3C44BC53" w:rsidRDefault="29F92B31" w:rsidP="1B77BB89">
      <w:pPr>
        <w:rPr>
          <w:highlight w:val="yellow"/>
        </w:rPr>
      </w:pPr>
      <w:r>
        <w:t>V dnešní době</w:t>
      </w:r>
      <w:r w:rsidR="159B0863">
        <w:t xml:space="preserve"> stále víc</w:t>
      </w:r>
      <w:r w:rsidR="00C702F1">
        <w:t>e</w:t>
      </w:r>
      <w:r>
        <w:t xml:space="preserve"> platí</w:t>
      </w:r>
      <w:r w:rsidR="16062A36">
        <w:t xml:space="preserve">, </w:t>
      </w:r>
      <w:r w:rsidR="0CEBD939">
        <w:t>že</w:t>
      </w:r>
      <w:r w:rsidR="124372C8">
        <w:t xml:space="preserve"> </w:t>
      </w:r>
      <w:r w:rsidR="08E31290">
        <w:t>z</w:t>
      </w:r>
      <w:r w:rsidR="636A61E8">
        <w:t xml:space="preserve">abezpečení jenom </w:t>
      </w:r>
      <w:r w:rsidR="36ED787C">
        <w:t>kombinací</w:t>
      </w:r>
      <w:r w:rsidR="0D2E00B3">
        <w:t xml:space="preserve"> uživatelského jména a </w:t>
      </w:r>
      <w:r w:rsidR="124372C8">
        <w:t>hes</w:t>
      </w:r>
      <w:r w:rsidR="72273541">
        <w:t>l</w:t>
      </w:r>
      <w:r w:rsidR="5029E31C">
        <w:t>a</w:t>
      </w:r>
      <w:r w:rsidR="3976D90F">
        <w:t>, hlavně</w:t>
      </w:r>
      <w:r w:rsidR="72273541">
        <w:t xml:space="preserve"> </w:t>
      </w:r>
      <w:r w:rsidR="665508F6">
        <w:t>pro účty s vysokou důležitostí</w:t>
      </w:r>
      <w:r w:rsidR="7DC9895B">
        <w:t>,</w:t>
      </w:r>
      <w:r w:rsidR="665508F6">
        <w:t xml:space="preserve"> </w:t>
      </w:r>
      <w:r w:rsidR="514F31C3" w:rsidRPr="00070F69">
        <w:rPr>
          <w:b/>
        </w:rPr>
        <w:t>nemusí stačit</w:t>
      </w:r>
      <w:r w:rsidR="514F31C3">
        <w:t xml:space="preserve"> a</w:t>
      </w:r>
      <w:r w:rsidR="31F4CA0D">
        <w:t xml:space="preserve"> </w:t>
      </w:r>
      <w:r w:rsidR="5B3F3939">
        <w:t xml:space="preserve">vystavujeme se </w:t>
      </w:r>
      <w:r w:rsidR="1C76DAF0">
        <w:t xml:space="preserve">tak </w:t>
      </w:r>
      <w:r w:rsidR="5B3F3939">
        <w:t>bezpečnostnímu riziku</w:t>
      </w:r>
      <w:r w:rsidR="31F4CA0D" w:rsidRPr="180F750D">
        <w:rPr>
          <w:rFonts w:ascii="Calibri" w:eastAsia="Calibri" w:hAnsi="Calibri" w:cs="Calibri"/>
          <w:color w:val="222222"/>
        </w:rPr>
        <w:t xml:space="preserve">. </w:t>
      </w:r>
      <w:r w:rsidR="363E6660" w:rsidRPr="00070F69">
        <w:rPr>
          <w:rFonts w:eastAsia="Calibri"/>
          <w:color w:val="222222"/>
        </w:rPr>
        <w:t xml:space="preserve">Odborníci varují před </w:t>
      </w:r>
      <w:r w:rsidR="505DED6C" w:rsidRPr="00070F69">
        <w:rPr>
          <w:rFonts w:eastAsia="Calibri"/>
          <w:color w:val="222222"/>
        </w:rPr>
        <w:t xml:space="preserve">slabinami </w:t>
      </w:r>
      <w:r w:rsidR="00AC93F8" w:rsidRPr="00070F69">
        <w:rPr>
          <w:rFonts w:eastAsia="Calibri"/>
          <w:color w:val="222222"/>
        </w:rPr>
        <w:t>hesel</w:t>
      </w:r>
      <w:r w:rsidR="65A8866A" w:rsidRPr="00070F69">
        <w:rPr>
          <w:rFonts w:eastAsia="Calibri"/>
          <w:color w:val="222222"/>
        </w:rPr>
        <w:t xml:space="preserve"> vycházející z jejich </w:t>
      </w:r>
      <w:r w:rsidR="008E699F">
        <w:rPr>
          <w:rFonts w:eastAsia="Calibri"/>
          <w:color w:val="222222"/>
        </w:rPr>
        <w:t>podstaty:</w:t>
      </w:r>
      <w:r w:rsidR="00AC93F8" w:rsidRPr="00070F69">
        <w:rPr>
          <w:rFonts w:eastAsia="Calibri"/>
          <w:color w:val="222222"/>
        </w:rPr>
        <w:t xml:space="preserve"> mohou být uživateli špatně volen</w:t>
      </w:r>
      <w:r w:rsidR="008E699F">
        <w:rPr>
          <w:rFonts w:eastAsia="Calibri"/>
          <w:color w:val="222222"/>
        </w:rPr>
        <w:t>a</w:t>
      </w:r>
      <w:r w:rsidR="19E4FB4E" w:rsidRPr="00070F69">
        <w:rPr>
          <w:rFonts w:eastAsia="Calibri"/>
          <w:color w:val="222222"/>
        </w:rPr>
        <w:t xml:space="preserve">, </w:t>
      </w:r>
      <w:r w:rsidR="0994BD25" w:rsidRPr="0235C366">
        <w:rPr>
          <w:rFonts w:eastAsia="Calibri"/>
          <w:color w:val="222222"/>
        </w:rPr>
        <w:t>ted</w:t>
      </w:r>
      <w:r w:rsidR="2B3FA1AC" w:rsidRPr="0235C366">
        <w:rPr>
          <w:rFonts w:eastAsia="Calibri"/>
          <w:color w:val="222222"/>
        </w:rPr>
        <w:t>y</w:t>
      </w:r>
      <w:r w:rsidR="0994BD25" w:rsidRPr="00070F69">
        <w:rPr>
          <w:rFonts w:eastAsia="Calibri"/>
          <w:color w:val="222222"/>
        </w:rPr>
        <w:t xml:space="preserve"> například</w:t>
      </w:r>
      <w:r w:rsidR="19E4FB4E" w:rsidRPr="00070F69">
        <w:rPr>
          <w:rFonts w:eastAsia="Calibri"/>
          <w:color w:val="222222"/>
        </w:rPr>
        <w:t xml:space="preserve"> </w:t>
      </w:r>
      <w:r w:rsidR="02BBAD58" w:rsidRPr="00070F69">
        <w:rPr>
          <w:rFonts w:eastAsia="Calibri"/>
          <w:color w:val="222222"/>
        </w:rPr>
        <w:t>krát</w:t>
      </w:r>
      <w:r w:rsidR="4622277C" w:rsidRPr="00070F69">
        <w:rPr>
          <w:rFonts w:eastAsia="Calibri"/>
          <w:color w:val="222222"/>
        </w:rPr>
        <w:t>ká</w:t>
      </w:r>
      <w:r w:rsidR="02BBAD58" w:rsidRPr="00070F69">
        <w:rPr>
          <w:rFonts w:eastAsia="Calibri"/>
          <w:color w:val="222222"/>
        </w:rPr>
        <w:t>, lehko uhodnuteln</w:t>
      </w:r>
      <w:r w:rsidR="6B572A6E" w:rsidRPr="00070F69">
        <w:rPr>
          <w:rFonts w:eastAsia="Calibri"/>
          <w:color w:val="222222"/>
        </w:rPr>
        <w:t>á</w:t>
      </w:r>
      <w:r w:rsidR="60D32787" w:rsidRPr="00070F69">
        <w:rPr>
          <w:rFonts w:eastAsia="Calibri"/>
          <w:color w:val="222222"/>
        </w:rPr>
        <w:t xml:space="preserve"> </w:t>
      </w:r>
      <w:r w:rsidR="38B2B98B" w:rsidRPr="00070F69">
        <w:rPr>
          <w:rFonts w:eastAsia="Calibri"/>
          <w:color w:val="222222"/>
        </w:rPr>
        <w:t>nebo</w:t>
      </w:r>
      <w:r w:rsidR="1C693D03" w:rsidRPr="00070F69">
        <w:rPr>
          <w:rFonts w:eastAsia="Calibri"/>
          <w:color w:val="222222"/>
        </w:rPr>
        <w:t xml:space="preserve"> opakovaně používan</w:t>
      </w:r>
      <w:r w:rsidR="6B3B1CBE" w:rsidRPr="00070F69">
        <w:rPr>
          <w:rFonts w:eastAsia="Calibri"/>
          <w:color w:val="222222"/>
        </w:rPr>
        <w:t xml:space="preserve">á </w:t>
      </w:r>
      <w:r w:rsidR="66825A6C" w:rsidRPr="00070F69">
        <w:rPr>
          <w:rFonts w:eastAsia="Calibri"/>
          <w:color w:val="222222"/>
        </w:rPr>
        <w:t>pro r</w:t>
      </w:r>
      <w:r w:rsidR="5BD93F7D">
        <w:t xml:space="preserve">ůzné aplikace. </w:t>
      </w:r>
      <w:r w:rsidR="06A115E1" w:rsidRPr="00070F69">
        <w:rPr>
          <w:rFonts w:eastAsia="Calibri"/>
          <w:color w:val="222222"/>
        </w:rPr>
        <w:t>Následně jsou hesla</w:t>
      </w:r>
      <w:r w:rsidR="1C693D03" w:rsidRPr="00070F69">
        <w:rPr>
          <w:rFonts w:eastAsia="Calibri"/>
          <w:color w:val="222222"/>
        </w:rPr>
        <w:t xml:space="preserve"> </w:t>
      </w:r>
      <w:r w:rsidR="3FDD4A6A" w:rsidRPr="00070F69">
        <w:rPr>
          <w:rFonts w:eastAsia="Calibri"/>
          <w:color w:val="222222"/>
        </w:rPr>
        <w:t>zranitelná v</w:t>
      </w:r>
      <w:r w:rsidR="3FDD4A6A">
        <w:t>ůči útokům</w:t>
      </w:r>
      <w:r w:rsidR="765DA5C3">
        <w:t xml:space="preserve"> </w:t>
      </w:r>
      <w:r w:rsidR="765DA5C3">
        <w:lastRenderedPageBreak/>
        <w:t>například</w:t>
      </w:r>
      <w:r w:rsidR="1C693D03" w:rsidRPr="00070F69">
        <w:rPr>
          <w:rFonts w:eastAsia="Calibri"/>
          <w:color w:val="222222"/>
        </w:rPr>
        <w:t xml:space="preserve"> pomocí </w:t>
      </w:r>
      <w:r w:rsidR="4BF71A35" w:rsidRPr="00070F69">
        <w:rPr>
          <w:rFonts w:eastAsia="Calibri"/>
          <w:color w:val="222222"/>
        </w:rPr>
        <w:t>h</w:t>
      </w:r>
      <w:r w:rsidR="11DECA1C" w:rsidRPr="00070F69">
        <w:rPr>
          <w:rFonts w:eastAsia="Calibri"/>
          <w:color w:val="222222"/>
        </w:rPr>
        <w:t>rub</w:t>
      </w:r>
      <w:r w:rsidR="5D88FF72" w:rsidRPr="00070F69">
        <w:rPr>
          <w:rFonts w:eastAsia="Calibri"/>
          <w:color w:val="222222"/>
        </w:rPr>
        <w:t>é</w:t>
      </w:r>
      <w:r w:rsidR="11DECA1C" w:rsidRPr="00070F69">
        <w:rPr>
          <w:rFonts w:eastAsia="Calibri"/>
          <w:color w:val="222222"/>
        </w:rPr>
        <w:t xml:space="preserve"> s</w:t>
      </w:r>
      <w:r w:rsidR="7BF60468" w:rsidRPr="00070F69">
        <w:rPr>
          <w:rFonts w:eastAsia="Calibri"/>
          <w:color w:val="222222"/>
        </w:rPr>
        <w:t xml:space="preserve">íly </w:t>
      </w:r>
      <w:r w:rsidR="1C693D03" w:rsidRPr="00070F69">
        <w:rPr>
          <w:rFonts w:eastAsia="Calibri"/>
          <w:color w:val="222222"/>
        </w:rPr>
        <w:t>(</w:t>
      </w:r>
      <w:r w:rsidR="50A90938" w:rsidRPr="00070F69">
        <w:rPr>
          <w:rFonts w:eastAsia="Calibri"/>
          <w:color w:val="222222"/>
        </w:rPr>
        <w:t xml:space="preserve">příkladem je slovníkový útok, kdy </w:t>
      </w:r>
      <w:r w:rsidR="4770F511" w:rsidRPr="00070F69">
        <w:rPr>
          <w:rFonts w:eastAsia="Calibri"/>
          <w:color w:val="222222"/>
        </w:rPr>
        <w:t>útočník zkouší</w:t>
      </w:r>
      <w:r w:rsidR="1C693D03" w:rsidRPr="00070F69">
        <w:rPr>
          <w:rFonts w:eastAsia="Calibri"/>
          <w:color w:val="222222"/>
        </w:rPr>
        <w:t xml:space="preserve"> otestovat všechna známá slova a kombinace slov v konkrétním jazyce</w:t>
      </w:r>
      <w:r w:rsidR="771ED804" w:rsidRPr="00070F69">
        <w:rPr>
          <w:rFonts w:eastAsia="Calibri"/>
          <w:color w:val="222222"/>
        </w:rPr>
        <w:t xml:space="preserve"> a heslo uhodnout</w:t>
      </w:r>
      <w:r w:rsidR="1C693D03" w:rsidRPr="00070F69">
        <w:rPr>
          <w:rFonts w:eastAsia="Calibri"/>
          <w:color w:val="222222"/>
        </w:rPr>
        <w:t>), nebo sociálního inženýrství</w:t>
      </w:r>
      <w:r w:rsidR="74C49223" w:rsidRPr="00070F69">
        <w:rPr>
          <w:rFonts w:eastAsia="Calibri"/>
          <w:color w:val="222222"/>
        </w:rPr>
        <w:t xml:space="preserve">. </w:t>
      </w:r>
      <w:r w:rsidR="32A5A2FA" w:rsidRPr="00070F69">
        <w:rPr>
          <w:rFonts w:eastAsia="Calibri"/>
          <w:color w:val="222222"/>
        </w:rPr>
        <w:t>Z toho d</w:t>
      </w:r>
      <w:r w:rsidR="32A5A2FA">
        <w:t xml:space="preserve">ůvodu trendy v zabezpečování účtů směrují k používaní </w:t>
      </w:r>
      <w:r w:rsidR="32A5A2FA" w:rsidRPr="008E699F">
        <w:rPr>
          <w:b/>
        </w:rPr>
        <w:t xml:space="preserve">vícefaktorového </w:t>
      </w:r>
      <w:r w:rsidR="32A5A2FA" w:rsidRPr="36384CB9">
        <w:rPr>
          <w:b/>
          <w:bCs/>
        </w:rPr>
        <w:t>ověřov</w:t>
      </w:r>
      <w:r w:rsidR="3587C8C5" w:rsidRPr="36384CB9">
        <w:rPr>
          <w:b/>
          <w:bCs/>
        </w:rPr>
        <w:t>á</w:t>
      </w:r>
      <w:r w:rsidR="32A5A2FA" w:rsidRPr="36384CB9">
        <w:rPr>
          <w:b/>
          <w:bCs/>
        </w:rPr>
        <w:t>ní</w:t>
      </w:r>
      <w:r w:rsidR="008E699F">
        <w:t>:</w:t>
      </w:r>
      <w:r w:rsidR="1EDA8801" w:rsidRPr="00070F69">
        <w:t xml:space="preserve"> </w:t>
      </w:r>
      <w:r w:rsidR="008E699F">
        <w:t>tedy že</w:t>
      </w:r>
      <w:r w:rsidR="5711EEBF">
        <w:t xml:space="preserve"> k tradičnímu přihlašovaní jménem a heslem </w:t>
      </w:r>
      <w:r w:rsidR="5711EEBF" w:rsidRPr="00070F69">
        <w:t>přidáv</w:t>
      </w:r>
      <w:r w:rsidR="008E699F">
        <w:t>áme ještě</w:t>
      </w:r>
      <w:r w:rsidR="5711EEBF">
        <w:t xml:space="preserve"> další faktor </w:t>
      </w:r>
      <w:r w:rsidR="00630D11">
        <w:t>ověření – to</w:t>
      </w:r>
      <w:r w:rsidR="00561B42">
        <w:t xml:space="preserve"> vše si dnes ukážeme.</w:t>
      </w:r>
    </w:p>
    <w:p w14:paraId="54B55C4C" w14:textId="1936106F" w:rsidR="2639752E" w:rsidRPr="004360B1" w:rsidRDefault="1C7CF333" w:rsidP="2639752E">
      <w:pPr>
        <w:rPr>
          <w:b/>
        </w:rPr>
      </w:pPr>
      <w:r w:rsidRPr="180F750D">
        <w:t>Vědci</w:t>
      </w:r>
      <w:r w:rsidR="3B7EE895" w:rsidRPr="180F750D">
        <w:t xml:space="preserve"> se shoduj</w:t>
      </w:r>
      <w:r w:rsidR="0FB8E72E" w:rsidRPr="180F750D">
        <w:t>í</w:t>
      </w:r>
      <w:r w:rsidR="3B7EE895" w:rsidRPr="180F750D">
        <w:t xml:space="preserve">, že v jistém bodě už budou </w:t>
      </w:r>
      <w:r w:rsidR="00C702F1">
        <w:t xml:space="preserve">běžná </w:t>
      </w:r>
      <w:r w:rsidR="3B7EE895" w:rsidRPr="180F750D">
        <w:t>hesla zastaralá.</w:t>
      </w:r>
      <w:r w:rsidR="3B7EE895">
        <w:t xml:space="preserve"> Zároveň </w:t>
      </w:r>
      <w:r w:rsidR="4BFEEEF7" w:rsidRPr="180F750D">
        <w:t>odhadují, že metody ověřovaní</w:t>
      </w:r>
      <w:r w:rsidR="79482BD4" w:rsidRPr="180F750D">
        <w:t xml:space="preserve"> směřují k </w:t>
      </w:r>
      <w:r w:rsidR="7FD2DD31" w:rsidRPr="180F750D">
        <w:t>technologickému vývoj</w:t>
      </w:r>
      <w:r w:rsidR="298EFD80" w:rsidRPr="180F750D">
        <w:t>i</w:t>
      </w:r>
      <w:r w:rsidR="7FD2DD31" w:rsidRPr="180F750D">
        <w:t xml:space="preserve"> v oblasti </w:t>
      </w:r>
      <w:r w:rsidR="79482BD4" w:rsidRPr="00AA38E8">
        <w:rPr>
          <w:b/>
        </w:rPr>
        <w:t>biometri</w:t>
      </w:r>
      <w:r w:rsidR="5D1F6E7F" w:rsidRPr="00AA38E8">
        <w:rPr>
          <w:b/>
        </w:rPr>
        <w:t>e</w:t>
      </w:r>
      <w:r w:rsidR="79DB86DA" w:rsidRPr="180F750D">
        <w:t xml:space="preserve">. </w:t>
      </w:r>
      <w:r w:rsidR="0B1AA3F2" w:rsidRPr="180F750D">
        <w:t>Očekává</w:t>
      </w:r>
      <w:r w:rsidR="79DB86DA" w:rsidRPr="180F750D">
        <w:t xml:space="preserve"> se</w:t>
      </w:r>
      <w:r w:rsidR="7E0FA260" w:rsidRPr="180F750D">
        <w:t>, že snímač</w:t>
      </w:r>
      <w:r w:rsidR="2DB5574F" w:rsidRPr="180F750D">
        <w:t>e</w:t>
      </w:r>
      <w:r w:rsidR="7E0FA260" w:rsidRPr="180F750D">
        <w:t xml:space="preserve"> otisků prstů budou součástí jakéhokoliv </w:t>
      </w:r>
      <w:r w:rsidR="00AA38E8">
        <w:t>chytrého telefonu</w:t>
      </w:r>
      <w:r w:rsidR="7E0FA260" w:rsidRPr="180F750D">
        <w:t xml:space="preserve">, </w:t>
      </w:r>
      <w:r w:rsidR="737DC178" w:rsidRPr="180F750D">
        <w:t xml:space="preserve">stejně </w:t>
      </w:r>
      <w:r w:rsidR="00AA38E8">
        <w:t xml:space="preserve">tak </w:t>
      </w:r>
      <w:r w:rsidR="737DC178" w:rsidRPr="180F750D">
        <w:t xml:space="preserve">pokročilejší technologie </w:t>
      </w:r>
      <w:r w:rsidR="00AA38E8">
        <w:t>odemykání</w:t>
      </w:r>
      <w:r w:rsidR="412DF800">
        <w:t xml:space="preserve"> zařízení</w:t>
      </w:r>
      <w:r w:rsidR="00AA38E8">
        <w:t xml:space="preserve"> obličejem</w:t>
      </w:r>
      <w:r w:rsidR="79482BD4" w:rsidRPr="180F750D">
        <w:t>, skenování duhovky</w:t>
      </w:r>
      <w:r w:rsidR="00AA38E8">
        <w:t xml:space="preserve"> či</w:t>
      </w:r>
      <w:r w:rsidR="24169CAD" w:rsidRPr="180F750D">
        <w:t xml:space="preserve"> </w:t>
      </w:r>
      <w:r w:rsidR="79482BD4" w:rsidRPr="180F750D">
        <w:t xml:space="preserve">sítnice </w:t>
      </w:r>
      <w:r w:rsidR="00AA38E8">
        <w:t>a</w:t>
      </w:r>
      <w:r w:rsidR="1950C48E" w:rsidRPr="180F750D">
        <w:t xml:space="preserve"> velké naděje se vkládají </w:t>
      </w:r>
      <w:r w:rsidR="00AA38E8">
        <w:t xml:space="preserve">i </w:t>
      </w:r>
      <w:r w:rsidR="1950C48E" w:rsidRPr="180F750D">
        <w:t>do</w:t>
      </w:r>
      <w:r w:rsidR="33B5D9D3" w:rsidRPr="180F750D">
        <w:t xml:space="preserve"> neinvaz</w:t>
      </w:r>
      <w:r w:rsidR="00FA7D30">
        <w:t>i</w:t>
      </w:r>
      <w:r w:rsidR="33B5D9D3" w:rsidRPr="180F750D">
        <w:t>vního ověřování ucha</w:t>
      </w:r>
      <w:r w:rsidR="79482BD4" w:rsidRPr="180F750D">
        <w:t xml:space="preserve">. </w:t>
      </w:r>
      <w:r w:rsidR="6B601156">
        <w:t xml:space="preserve">Je </w:t>
      </w:r>
      <w:r w:rsidR="2832D86C">
        <w:t xml:space="preserve">taktéž </w:t>
      </w:r>
      <w:r w:rsidR="6B601156">
        <w:t>možno předpokládat, že budou vznikat i zcela nové metody ověřování.</w:t>
      </w:r>
      <w:r w:rsidR="0002130E">
        <w:t xml:space="preserve"> </w:t>
      </w:r>
      <w:r w:rsidR="0002130E" w:rsidRPr="0002130E">
        <w:rPr>
          <w:b/>
          <w:bCs/>
        </w:rPr>
        <w:t xml:space="preserve">Než se tak ale stane, musíme stále svoje </w:t>
      </w:r>
      <w:r w:rsidR="000F75F3">
        <w:rPr>
          <w:b/>
          <w:bCs/>
        </w:rPr>
        <w:t xml:space="preserve">tradiční </w:t>
      </w:r>
      <w:r w:rsidR="0002130E" w:rsidRPr="0002130E">
        <w:rPr>
          <w:b/>
          <w:bCs/>
        </w:rPr>
        <w:t>hesla správně tvořit a opečovávat!</w:t>
      </w:r>
    </w:p>
    <w:p w14:paraId="69190384" w14:textId="1D9B5C2F" w:rsidR="008675E7" w:rsidRDefault="005B4515" w:rsidP="008675E7">
      <w:pPr>
        <w:pStyle w:val="Nadpis2"/>
      </w:pPr>
      <w:r>
        <w:t>Jak vytvořit dobré</w:t>
      </w:r>
      <w:r w:rsidR="2B401BA5">
        <w:t xml:space="preserve"> heslo</w:t>
      </w:r>
      <w:r>
        <w:t xml:space="preserve">? </w:t>
      </w:r>
    </w:p>
    <w:p w14:paraId="56629091" w14:textId="270423F0" w:rsidR="2B401BA5" w:rsidRPr="007F39AD" w:rsidRDefault="2B401BA5" w:rsidP="008675E7">
      <w:pPr>
        <w:rPr>
          <w:rFonts w:eastAsia="Calibri"/>
          <w:color w:val="222222"/>
        </w:rPr>
      </w:pPr>
      <w:r>
        <w:br/>
      </w:r>
      <w:r w:rsidR="4127CB41" w:rsidRPr="3F99137D">
        <w:t xml:space="preserve">Umění tvořit bezpečná (silná) hesla nespočívá ve využití desítek speciálních znaků a symbolů, ze kterých se </w:t>
      </w:r>
      <w:r w:rsidR="008675E7">
        <w:t>n</w:t>
      </w:r>
      <w:r w:rsidR="4127CB41" w:rsidRPr="3F99137D">
        <w:t xml:space="preserve">ám motá hlava i jazyk. Revolucí v tvorbě hesel jsou takzvaná </w:t>
      </w:r>
      <w:r w:rsidR="4127CB41" w:rsidRPr="0086278F">
        <w:rPr>
          <w:b/>
        </w:rPr>
        <w:t>frázová hesla</w:t>
      </w:r>
      <w:r w:rsidR="4127CB41" w:rsidRPr="3F99137D">
        <w:t>. O co se jedná?</w:t>
      </w:r>
      <w:r w:rsidR="4127CB41">
        <w:t xml:space="preserve"> </w:t>
      </w:r>
      <w:r w:rsidR="25D498B4" w:rsidRPr="3F99137D">
        <w:t xml:space="preserve">Frázová hesla se skládají z kombinace pro </w:t>
      </w:r>
      <w:r w:rsidR="008675E7">
        <w:t>n</w:t>
      </w:r>
      <w:r w:rsidR="25D498B4" w:rsidRPr="3F99137D">
        <w:t xml:space="preserve">ás zapamatovatelných slov. </w:t>
      </w:r>
      <w:r w:rsidR="25D498B4" w:rsidRPr="007F39AD">
        <w:t>Například “BotaTancujePolku” nebo “</w:t>
      </w:r>
      <w:r w:rsidR="33E58998" w:rsidRPr="007F39AD">
        <w:rPr>
          <w:rFonts w:eastAsia="Calibri"/>
          <w:color w:val="222222"/>
        </w:rPr>
        <w:t>SprávnéŽábyNe</w:t>
      </w:r>
      <w:r w:rsidR="1110533C" w:rsidRPr="007F39AD">
        <w:rPr>
          <w:rFonts w:eastAsia="Calibri"/>
          <w:color w:val="222222"/>
        </w:rPr>
        <w:t>cvičí</w:t>
      </w:r>
      <w:r w:rsidR="33E58998" w:rsidRPr="007F39AD">
        <w:rPr>
          <w:rFonts w:eastAsia="Calibri"/>
          <w:color w:val="222222"/>
        </w:rPr>
        <w:t>”</w:t>
      </w:r>
      <w:r w:rsidR="25D498B4" w:rsidRPr="007F39AD">
        <w:rPr>
          <w:rFonts w:eastAsia="Calibri"/>
          <w:color w:val="222222"/>
        </w:rPr>
        <w:t xml:space="preserve"> a prolomit je by trvalo </w:t>
      </w:r>
      <w:r w:rsidR="007F39AD" w:rsidRPr="007F39AD">
        <w:rPr>
          <w:rFonts w:eastAsia="Calibri"/>
          <w:color w:val="222222"/>
        </w:rPr>
        <w:t xml:space="preserve">až </w:t>
      </w:r>
      <w:r w:rsidR="25D498B4" w:rsidRPr="007F39AD">
        <w:rPr>
          <w:rFonts w:eastAsia="Calibri"/>
          <w:color w:val="222222"/>
        </w:rPr>
        <w:t>několik milionů</w:t>
      </w:r>
      <w:r w:rsidR="7E4F2DB0" w:rsidRPr="007F39AD">
        <w:rPr>
          <w:rFonts w:eastAsia="Calibri"/>
          <w:color w:val="222222"/>
        </w:rPr>
        <w:t xml:space="preserve"> </w:t>
      </w:r>
      <w:r w:rsidR="25D498B4" w:rsidRPr="007F39AD">
        <w:rPr>
          <w:rFonts w:eastAsia="Calibri"/>
          <w:color w:val="222222"/>
        </w:rPr>
        <w:t xml:space="preserve">let. </w:t>
      </w:r>
    </w:p>
    <w:p w14:paraId="089019BC" w14:textId="704237EA" w:rsidR="000766CF" w:rsidRDefault="25D498B4" w:rsidP="000766CF">
      <w:r w:rsidRPr="3F99137D">
        <w:t xml:space="preserve">Frázové heslo se </w:t>
      </w:r>
      <w:r w:rsidR="4F1E6BFA" w:rsidRPr="3F99137D">
        <w:t xml:space="preserve">může </w:t>
      </w:r>
      <w:r w:rsidRPr="3F99137D">
        <w:t xml:space="preserve">skládat z části básně, scenerie cestou do práce, vzpomínky z dětství. </w:t>
      </w:r>
      <w:r w:rsidR="492E4F3C" w:rsidRPr="3F99137D">
        <w:t xml:space="preserve">Cokoli, co se </w:t>
      </w:r>
      <w:r w:rsidR="008675E7">
        <w:t>n</w:t>
      </w:r>
      <w:r w:rsidR="492E4F3C" w:rsidRPr="3F99137D">
        <w:t xml:space="preserve">ám bude dobře pamatovat, bude dostatečně dlouhé, ale nikdo si to s </w:t>
      </w:r>
      <w:r w:rsidR="008675E7">
        <w:t>n</w:t>
      </w:r>
      <w:r w:rsidR="492E4F3C" w:rsidRPr="3F99137D">
        <w:t xml:space="preserve">aší osobou nespojí. </w:t>
      </w:r>
      <w:r w:rsidRPr="3F99137D">
        <w:t>Tři až čtyři slova postačí</w:t>
      </w:r>
      <w:r w:rsidR="009D28B3">
        <w:t xml:space="preserve">, celkově bychom ale měli použít frázové heslo </w:t>
      </w:r>
      <w:r w:rsidR="009D28B3" w:rsidRPr="00D73153">
        <w:rPr>
          <w:b/>
          <w:bCs/>
        </w:rPr>
        <w:t>delší než 12 znaků</w:t>
      </w:r>
      <w:r w:rsidRPr="3F99137D">
        <w:t>. Pokud chcete heslo dovést k dokonalosti, přidejte na náhodná místa zástupné znaky (mezera, čísla, interpunkce, symboly)</w:t>
      </w:r>
      <w:r w:rsidR="4F8D34A4" w:rsidRPr="3F99137D">
        <w:t xml:space="preserve"> například </w:t>
      </w:r>
      <w:r w:rsidR="4F8D34A4" w:rsidRPr="00903686">
        <w:t>“trhat</w:t>
      </w:r>
      <w:r w:rsidR="0017363B" w:rsidRPr="00903686">
        <w:t>.</w:t>
      </w:r>
      <w:r w:rsidR="4F8D34A4" w:rsidRPr="00903686">
        <w:t>fialky</w:t>
      </w:r>
      <w:r w:rsidR="0017363B" w:rsidRPr="00903686">
        <w:t>.</w:t>
      </w:r>
      <w:r w:rsidR="4F8D34A4" w:rsidRPr="00903686">
        <w:t>B</w:t>
      </w:r>
      <w:r w:rsidR="00D73153" w:rsidRPr="00903686">
        <w:t>00</w:t>
      </w:r>
      <w:r w:rsidR="4F8D34A4" w:rsidRPr="00903686">
        <w:t>M</w:t>
      </w:r>
      <w:r w:rsidR="0017363B" w:rsidRPr="00903686">
        <w:t>.</w:t>
      </w:r>
      <w:r w:rsidR="4F8D34A4" w:rsidRPr="00903686">
        <w:t>dynamitem”</w:t>
      </w:r>
      <w:r w:rsidRPr="00903686">
        <w:t>.</w:t>
      </w:r>
      <w:r w:rsidRPr="2E66DD93">
        <w:t xml:space="preserve"> </w:t>
      </w:r>
    </w:p>
    <w:tbl>
      <w:tblPr>
        <w:tblStyle w:val="Mkatabulky1"/>
        <w:tblW w:w="0" w:type="auto"/>
        <w:shd w:val="clear" w:color="auto" w:fill="FBE4D5"/>
        <w:tblLook w:val="04A0" w:firstRow="1" w:lastRow="0" w:firstColumn="1" w:lastColumn="0" w:noHBand="0" w:noVBand="1"/>
      </w:tblPr>
      <w:tblGrid>
        <w:gridCol w:w="9062"/>
      </w:tblGrid>
      <w:tr w:rsidR="00F328E7" w:rsidRPr="00F328E7" w14:paraId="59E632B1" w14:textId="77777777" w:rsidTr="36384CB9">
        <w:tc>
          <w:tcPr>
            <w:tcW w:w="9062" w:type="dxa"/>
            <w:shd w:val="clear" w:color="auto" w:fill="FBE4D5" w:themeFill="accent2" w:themeFillTint="33"/>
          </w:tcPr>
          <w:p w14:paraId="318F1A06" w14:textId="7C59693A" w:rsidR="00F328E7" w:rsidRPr="00F328E7" w:rsidRDefault="00F328E7" w:rsidP="00F328E7">
            <w:pPr>
              <w:spacing w:before="120" w:after="240"/>
              <w:rPr>
                <w:rFonts w:ascii="Calibri Light" w:eastAsia="Calibri" w:hAnsi="Calibri Light" w:cs="Calibri Light"/>
              </w:rPr>
            </w:pPr>
            <w:r w:rsidRPr="00F328E7">
              <w:rPr>
                <w:rFonts w:ascii="Calibri Light" w:eastAsia="Calibri" w:hAnsi="Calibri Light" w:cs="Calibri Light"/>
                <w:noProof/>
              </w:rPr>
              <w:drawing>
                <wp:anchor distT="0" distB="0" distL="114300" distR="114300" simplePos="0" relativeHeight="251658241" behindDoc="0" locked="0" layoutInCell="1" allowOverlap="1" wp14:anchorId="29B43CD1" wp14:editId="028DEFAD">
                  <wp:simplePos x="0" y="0"/>
                  <wp:positionH relativeFrom="column">
                    <wp:posOffset>-5715</wp:posOffset>
                  </wp:positionH>
                  <wp:positionV relativeFrom="paragraph">
                    <wp:posOffset>85090</wp:posOffset>
                  </wp:positionV>
                  <wp:extent cx="344805" cy="344805"/>
                  <wp:effectExtent l="0" t="0" r="0" b="0"/>
                  <wp:wrapSquare wrapText="bothSides"/>
                  <wp:docPr id="31" name="Obrázek 31" descr="Warning on Apple iOS 14.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Warning on Apple iOS 14.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4805" cy="3448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F328E7">
              <w:rPr>
                <w:rFonts w:ascii="Calibri Light" w:eastAsia="Calibri" w:hAnsi="Calibri Light" w:cs="Calibri Light"/>
                <w:b/>
                <w:bCs/>
              </w:rPr>
              <w:t>Pozor!</w:t>
            </w:r>
            <w:r w:rsidRPr="00F328E7">
              <w:rPr>
                <w:rFonts w:ascii="Calibri Light" w:eastAsia="Calibri" w:hAnsi="Calibri Light" w:cs="Calibri Light"/>
              </w:rPr>
              <w:t xml:space="preserve"> Při přechodu na nové frázové heslo mají lidé tendenci si jej vytvořit velmi kreativně a komplikovaně – a pak jej zapomenou</w:t>
            </w:r>
            <w:r w:rsidR="00D73153">
              <w:rPr>
                <w:rFonts w:ascii="Calibri Light" w:eastAsia="Calibri" w:hAnsi="Calibri Light" w:cs="Calibri Light"/>
              </w:rPr>
              <w:t>t</w:t>
            </w:r>
            <w:r w:rsidRPr="00F328E7">
              <w:rPr>
                <w:rFonts w:ascii="Calibri Light" w:eastAsia="Calibri" w:hAnsi="Calibri Light" w:cs="Calibri Light"/>
              </w:rPr>
              <w:t xml:space="preserve"> za pár dní. Nové frázové heslo si raději ze začátku často opakuj</w:t>
            </w:r>
            <w:r>
              <w:rPr>
                <w:rFonts w:ascii="Calibri Light" w:eastAsia="Calibri" w:hAnsi="Calibri Light" w:cs="Calibri Light"/>
              </w:rPr>
              <w:t>m</w:t>
            </w:r>
            <w:r w:rsidRPr="00F328E7">
              <w:rPr>
                <w:rFonts w:ascii="Calibri Light" w:eastAsia="Calibri" w:hAnsi="Calibri Light" w:cs="Calibri Light"/>
              </w:rPr>
              <w:t>e, než se spolu sžije</w:t>
            </w:r>
            <w:r>
              <w:rPr>
                <w:rFonts w:ascii="Calibri Light" w:eastAsia="Calibri" w:hAnsi="Calibri Light" w:cs="Calibri Light"/>
              </w:rPr>
              <w:t>m</w:t>
            </w:r>
            <w:r w:rsidRPr="00F328E7">
              <w:rPr>
                <w:rFonts w:ascii="Calibri Light" w:eastAsia="Calibri" w:hAnsi="Calibri Light" w:cs="Calibri Light"/>
              </w:rPr>
              <w:t>e.</w:t>
            </w:r>
            <w:r w:rsidR="000766CF">
              <w:rPr>
                <w:rFonts w:ascii="Calibri Light" w:eastAsia="Calibri" w:hAnsi="Calibri Light" w:cs="Calibri Light"/>
              </w:rPr>
              <w:t xml:space="preserve"> Nebo můžeme využít správce hesel, o kterých si </w:t>
            </w:r>
            <w:r w:rsidR="009647AA">
              <w:rPr>
                <w:rFonts w:ascii="Calibri Light" w:eastAsia="Calibri" w:hAnsi="Calibri Light" w:cs="Calibri Light"/>
              </w:rPr>
              <w:t>přečtete</w:t>
            </w:r>
            <w:r w:rsidR="000766CF">
              <w:rPr>
                <w:rFonts w:ascii="Calibri Light" w:eastAsia="Calibri" w:hAnsi="Calibri Light" w:cs="Calibri Light"/>
              </w:rPr>
              <w:t xml:space="preserve"> za chvíli.</w:t>
            </w:r>
          </w:p>
        </w:tc>
      </w:tr>
    </w:tbl>
    <w:p w14:paraId="2D80F9BA" w14:textId="7ACB736E" w:rsidR="3F99137D" w:rsidRDefault="25D498B4" w:rsidP="00D87246">
      <w:pPr>
        <w:jc w:val="left"/>
        <w:rPr>
          <w:rFonts w:ascii="Calibri" w:eastAsia="Calibri" w:hAnsi="Calibri" w:cs="Calibri"/>
          <w:color w:val="222222"/>
        </w:rPr>
      </w:pPr>
      <w:r>
        <w:br/>
      </w:r>
      <w:r w:rsidR="3BD8A60B" w:rsidRPr="3F99137D">
        <w:rPr>
          <w:rFonts w:ascii="Calibri" w:eastAsia="Calibri" w:hAnsi="Calibri" w:cs="Calibri"/>
          <w:color w:val="222222"/>
        </w:rPr>
        <w:t xml:space="preserve">V čem tento nejnovější trend v tvorbě hesel spočívá? </w:t>
      </w:r>
    </w:p>
    <w:p w14:paraId="7331CA4B" w14:textId="77777777" w:rsidR="00F122F1" w:rsidRDefault="30B8BD5E" w:rsidP="00D87246">
      <w:pPr>
        <w:jc w:val="left"/>
      </w:pPr>
      <w:r>
        <w:t xml:space="preserve">Je to vlastně poměrně jednoduché. Můžeme si to ukázat na příkladu. </w:t>
      </w:r>
    </w:p>
    <w:p w14:paraId="13981167" w14:textId="429898FC" w:rsidR="30B8BD5E" w:rsidRPr="00F122F1" w:rsidRDefault="5BC47BD9" w:rsidP="5CE5824A">
      <w:pPr>
        <w:jc w:val="left"/>
        <w:rPr>
          <w:i/>
          <w:iCs/>
        </w:rPr>
      </w:pPr>
      <w:r w:rsidRPr="5CE5824A">
        <w:rPr>
          <w:i/>
          <w:iCs/>
        </w:rPr>
        <w:t>GK2/</w:t>
      </w:r>
      <w:r w:rsidR="0AE8C997" w:rsidRPr="5CE5824A">
        <w:rPr>
          <w:i/>
          <w:iCs/>
        </w:rPr>
        <w:t xml:space="preserve">6@  </w:t>
      </w:r>
      <w:r>
        <w:tab/>
      </w:r>
      <w:r>
        <w:tab/>
      </w:r>
      <w:r w:rsidR="0AE8C997" w:rsidRPr="5CE5824A">
        <w:rPr>
          <w:i/>
          <w:iCs/>
        </w:rPr>
        <w:t xml:space="preserve"> Jezeve</w:t>
      </w:r>
      <w:r w:rsidR="138893D4" w:rsidRPr="5CE5824A">
        <w:rPr>
          <w:i/>
          <w:iCs/>
        </w:rPr>
        <w:t>cZpíváNerad</w:t>
      </w:r>
      <w:r w:rsidR="001C436E" w:rsidRPr="5CE5824A">
        <w:rPr>
          <w:i/>
          <w:iCs/>
        </w:rPr>
        <w:t>100Let</w:t>
      </w:r>
    </w:p>
    <w:p w14:paraId="4B088BDE" w14:textId="67AB518C" w:rsidR="138893D4" w:rsidRDefault="138893D4" w:rsidP="00D87246">
      <w:pPr>
        <w:jc w:val="left"/>
      </w:pPr>
      <w:r>
        <w:t>Které z těchto hesel si za hodinu budete pamatovat líp?</w:t>
      </w:r>
    </w:p>
    <w:p w14:paraId="7283B480" w14:textId="77777777" w:rsidR="2639752E" w:rsidRDefault="2639752E" w:rsidP="00D87246">
      <w:pPr>
        <w:jc w:val="left"/>
      </w:pPr>
    </w:p>
    <w:p w14:paraId="5DF91E60" w14:textId="03DE759D" w:rsidR="005B4515" w:rsidRDefault="005B4515" w:rsidP="00133ADC">
      <w:pPr>
        <w:pStyle w:val="Nadpis3"/>
      </w:pPr>
      <w:r>
        <w:lastRenderedPageBreak/>
        <w:t>Zastaral</w:t>
      </w:r>
      <w:r w:rsidR="00133ADC">
        <w:t>á</w:t>
      </w:r>
      <w:r>
        <w:t xml:space="preserve"> heslov</w:t>
      </w:r>
      <w:r w:rsidR="00133ADC">
        <w:t>á</w:t>
      </w:r>
      <w:r>
        <w:t xml:space="preserve"> doporučení</w:t>
      </w:r>
      <w:r w:rsidR="00133ADC">
        <w:t>: co už neplatí, ale všichni to děláme?</w:t>
      </w:r>
    </w:p>
    <w:p w14:paraId="18233095" w14:textId="41D31C59" w:rsidR="005B4515" w:rsidRPr="00133ADC" w:rsidRDefault="00133ADC" w:rsidP="005B4515">
      <w:r>
        <w:t>Víme, že o tvorbě správného hesla nejspíše neslyšíte poprvé. I tady se ale trendy mění, tak se pojďme ještě podívat na</w:t>
      </w:r>
      <w:r w:rsidR="005B4515">
        <w:t xml:space="preserve"> </w:t>
      </w:r>
      <w:r w:rsidR="005B4515" w:rsidRPr="00133ADC">
        <w:t>zastaral</w:t>
      </w:r>
      <w:r w:rsidRPr="00133ADC">
        <w:t>á</w:t>
      </w:r>
      <w:r w:rsidR="005B4515" w:rsidRPr="00133ADC">
        <w:t xml:space="preserve"> doporučení, kter</w:t>
      </w:r>
      <w:r w:rsidRPr="00133ADC">
        <w:t>á</w:t>
      </w:r>
      <w:r w:rsidR="005B4515" w:rsidRPr="00133ADC">
        <w:t xml:space="preserve"> se časem ukázal</w:t>
      </w:r>
      <w:r w:rsidRPr="00133ADC">
        <w:t>a</w:t>
      </w:r>
      <w:r w:rsidR="005B4515" w:rsidRPr="00133ADC">
        <w:t xml:space="preserve"> jako neefektivní, ba někdy i </w:t>
      </w:r>
      <w:r w:rsidRPr="00133ADC">
        <w:t>kontraproduktivní – mnohdy se jimi ale stále</w:t>
      </w:r>
      <w:r w:rsidR="005B4515" w:rsidRPr="00133ADC">
        <w:t xml:space="preserve"> nevědomky řídí</w:t>
      </w:r>
      <w:r w:rsidRPr="00133ADC">
        <w:t>me</w:t>
      </w:r>
      <w:r w:rsidR="005B4515" w:rsidRPr="00133ADC">
        <w:t xml:space="preserve">. Tohle jsou nejznámější a nejčastěji zaužívané heslové retro pravdy, která už </w:t>
      </w:r>
      <w:r w:rsidR="00BF1ED8">
        <w:t>nemusí úplně platit</w:t>
      </w:r>
      <w:r w:rsidR="005B4515" w:rsidRPr="00133ADC">
        <w:t xml:space="preserve">: </w:t>
      </w:r>
    </w:p>
    <w:p w14:paraId="190B7C1A" w14:textId="08BC50CC" w:rsidR="005B4515" w:rsidRPr="00133ADC" w:rsidRDefault="005B4515" w:rsidP="005B4515">
      <w:pPr>
        <w:pStyle w:val="Odstavecseseznamem"/>
        <w:numPr>
          <w:ilvl w:val="0"/>
          <w:numId w:val="29"/>
        </w:numPr>
      </w:pPr>
      <w:r w:rsidRPr="6F139693">
        <w:rPr>
          <w:b/>
          <w:bCs/>
        </w:rPr>
        <w:t>Čast</w:t>
      </w:r>
      <w:r w:rsidR="00133ADC" w:rsidRPr="6F139693">
        <w:rPr>
          <w:b/>
          <w:bCs/>
        </w:rPr>
        <w:t>á</w:t>
      </w:r>
      <w:r w:rsidRPr="6F139693">
        <w:rPr>
          <w:b/>
          <w:bCs/>
        </w:rPr>
        <w:t xml:space="preserve"> </w:t>
      </w:r>
      <w:r w:rsidR="00133ADC" w:rsidRPr="6F139693">
        <w:rPr>
          <w:b/>
          <w:bCs/>
        </w:rPr>
        <w:t>změna</w:t>
      </w:r>
      <w:r w:rsidRPr="6F139693">
        <w:rPr>
          <w:b/>
          <w:bCs/>
        </w:rPr>
        <w:t xml:space="preserve"> </w:t>
      </w:r>
      <w:r w:rsidR="00133ADC" w:rsidRPr="6F139693">
        <w:rPr>
          <w:b/>
          <w:bCs/>
        </w:rPr>
        <w:t>hesla.</w:t>
      </w:r>
      <w:r w:rsidR="00133ADC">
        <w:t xml:space="preserve"> Pravidelná</w:t>
      </w:r>
      <w:r>
        <w:t xml:space="preserve"> změna hesla se může jevit jako rozumný způsob, jak se vyhnout potenciálnímu riziku ohrožení našeho účtu. Jisté období tento přístup prosazovali i mnohé popřední IT organizace, ale čas ukázal a výzkum potvrdil, že tento přístup přináší více škody než užitku. Stručně řečeno</w:t>
      </w:r>
      <w:r w:rsidR="00133ADC">
        <w:t>:</w:t>
      </w:r>
      <w:r>
        <w:t xml:space="preserve"> </w:t>
      </w:r>
      <w:r w:rsidR="00D363E3">
        <w:t>častá změna hesla způsobuje</w:t>
      </w:r>
      <w:r>
        <w:t xml:space="preserve"> primárně to, že si vyt</w:t>
      </w:r>
      <w:r w:rsidR="00D363E3">
        <w:t>váříme</w:t>
      </w:r>
      <w:r>
        <w:t xml:space="preserve"> slabší hesla. Uživatelé pokaždé udělají v</w:t>
      </w:r>
      <w:r w:rsidR="009A1D7E">
        <w:t xml:space="preserve">e svých </w:t>
      </w:r>
      <w:r>
        <w:t xml:space="preserve">heslech jenom drobné, předvídatelné změny (často přidání nebo změnění posledního znaku), které útočník snadno </w:t>
      </w:r>
      <w:r w:rsidR="00133ADC">
        <w:t>odhalí</w:t>
      </w:r>
      <w:r>
        <w:t>. Na druhé straně</w:t>
      </w:r>
      <w:r w:rsidR="00133ADC">
        <w:t xml:space="preserve"> ovšem platí, že k</w:t>
      </w:r>
      <w:r>
        <w:t>dyž js</w:t>
      </w:r>
      <w:r w:rsidR="00133ADC">
        <w:t>me</w:t>
      </w:r>
      <w:r>
        <w:t xml:space="preserve"> si vědom</w:t>
      </w:r>
      <w:r w:rsidR="00133ADC">
        <w:t>i</w:t>
      </w:r>
      <w:r>
        <w:t xml:space="preserve">, že došlo k úniku </w:t>
      </w:r>
      <w:r w:rsidR="00133ADC">
        <w:t>našeho</w:t>
      </w:r>
      <w:r>
        <w:t xml:space="preserve"> hesla například prostřednictvím </w:t>
      </w:r>
      <w:r w:rsidR="00133ADC">
        <w:t>phishingu</w:t>
      </w:r>
      <w:r>
        <w:t xml:space="preserve">, je nutno heslo </w:t>
      </w:r>
      <w:r w:rsidR="00133ADC">
        <w:t>skutečně co nejrychleji</w:t>
      </w:r>
      <w:r>
        <w:t xml:space="preserve"> změnit</w:t>
      </w:r>
      <w:r w:rsidR="00133ADC">
        <w:t>!</w:t>
      </w:r>
      <w:r>
        <w:t xml:space="preserve"> </w:t>
      </w:r>
    </w:p>
    <w:p w14:paraId="68A4BF38" w14:textId="38311665" w:rsidR="005B4515" w:rsidRPr="00133ADC" w:rsidRDefault="005B4515" w:rsidP="005B4515">
      <w:pPr>
        <w:pStyle w:val="Odstavecseseznamem"/>
        <w:numPr>
          <w:ilvl w:val="0"/>
          <w:numId w:val="29"/>
        </w:numPr>
      </w:pPr>
      <w:r w:rsidRPr="00133ADC">
        <w:rPr>
          <w:b/>
          <w:bCs/>
        </w:rPr>
        <w:t xml:space="preserve">Nezapisovaní si hesel a pamatováni </w:t>
      </w:r>
      <w:r w:rsidR="00133ADC">
        <w:rPr>
          <w:b/>
          <w:bCs/>
        </w:rPr>
        <w:t>si hesel</w:t>
      </w:r>
      <w:r w:rsidRPr="00133ADC">
        <w:rPr>
          <w:b/>
          <w:bCs/>
        </w:rPr>
        <w:t xml:space="preserve"> nazpaměť</w:t>
      </w:r>
      <w:r w:rsidR="00133ADC">
        <w:rPr>
          <w:b/>
          <w:bCs/>
        </w:rPr>
        <w:t>.</w:t>
      </w:r>
      <w:r w:rsidRPr="00133ADC">
        <w:t xml:space="preserve"> </w:t>
      </w:r>
      <w:r w:rsidR="00133ADC">
        <w:t>S</w:t>
      </w:r>
      <w:r w:rsidRPr="00133ADC">
        <w:t xml:space="preserve">tále platí, že zapsat si heslo od počítače na papírek a přelepit jej na monitor je jeden z největších heslových přešlapů. </w:t>
      </w:r>
      <w:r w:rsidR="00133ADC">
        <w:t xml:space="preserve">Není však </w:t>
      </w:r>
      <w:r w:rsidRPr="00133ADC">
        <w:t xml:space="preserve">v </w:t>
      </w:r>
      <w:r>
        <w:t>naš</w:t>
      </w:r>
      <w:r w:rsidR="65884F91">
        <w:t>i</w:t>
      </w:r>
      <w:r>
        <w:t>ch</w:t>
      </w:r>
      <w:r w:rsidRPr="00133ADC">
        <w:t xml:space="preserve"> silách zapamatovat </w:t>
      </w:r>
      <w:r>
        <w:t>si</w:t>
      </w:r>
      <w:r w:rsidRPr="00133ADC">
        <w:t xml:space="preserve"> hesla ke všem účtů</w:t>
      </w:r>
      <w:r w:rsidR="00303105">
        <w:t>m</w:t>
      </w:r>
      <w:r w:rsidRPr="00133ADC">
        <w:t xml:space="preserve"> (obzvlášť, když se držíme zásady, že pro každý účet máme jiné jedinečné heslo). </w:t>
      </w:r>
      <w:r w:rsidR="00133ADC">
        <w:t>Je tak vhodné využívat správce hesel, o kterých si ještě povíme.</w:t>
      </w:r>
      <w:r w:rsidRPr="00133ADC">
        <w:t xml:space="preserve"> </w:t>
      </w:r>
    </w:p>
    <w:p w14:paraId="1348B604" w14:textId="521789E9" w:rsidR="005B4515" w:rsidRDefault="005B4515" w:rsidP="005B4515">
      <w:pPr>
        <w:pStyle w:val="Odstavecseseznamem"/>
        <w:numPr>
          <w:ilvl w:val="0"/>
          <w:numId w:val="29"/>
        </w:numPr>
      </w:pPr>
      <w:r w:rsidRPr="00133ADC">
        <w:rPr>
          <w:b/>
          <w:bCs/>
        </w:rPr>
        <w:t>Zaměňovaní některých písmen za podobné číslice či speciální znaky</w:t>
      </w:r>
      <w:r w:rsidR="00133ADC">
        <w:t>.</w:t>
      </w:r>
      <w:r w:rsidRPr="00133ADC">
        <w:t xml:space="preserve"> </w:t>
      </w:r>
      <w:r w:rsidR="00133ADC">
        <w:t>M</w:t>
      </w:r>
      <w:r w:rsidRPr="00133ADC">
        <w:t xml:space="preserve">nohdy jsme při tvorbě nového hesla nuceni splnit složité požadavky na kompozici a použit </w:t>
      </w:r>
      <w:r>
        <w:t>mal</w:t>
      </w:r>
      <w:r w:rsidR="615C3EB6">
        <w:t>á</w:t>
      </w:r>
      <w:r w:rsidRPr="00133ADC">
        <w:t xml:space="preserve"> a velká písmena, aspoň jednu číslici či speciální znak. Problémem je, že taková pravidla jen zřídka nabádají uživatele k nastavování silnějších hesel a vedou spíše k heslům, která jsou slabá a těžko zapamatovatelná. Často </w:t>
      </w:r>
      <w:r w:rsidR="00133ADC">
        <w:t>ve snaze</w:t>
      </w:r>
      <w:r w:rsidRPr="00133ADC">
        <w:t xml:space="preserve"> splnit požadavky nahrazujeme písmen</w:t>
      </w:r>
      <w:r w:rsidR="00133ADC">
        <w:t>a</w:t>
      </w:r>
      <w:r w:rsidRPr="00133ADC">
        <w:t xml:space="preserve"> podobnými čísly </w:t>
      </w:r>
      <w:r>
        <w:t xml:space="preserve">nebo speciálním znaky, například velké písmeno E je často nahrazováno číslem 3, nebo namísto písmena </w:t>
      </w:r>
      <w:r w:rsidR="00133ADC">
        <w:t>„</w:t>
      </w:r>
      <w:r>
        <w:t>a</w:t>
      </w:r>
      <w:r w:rsidR="00133ADC">
        <w:t>“</w:t>
      </w:r>
      <w:r>
        <w:t xml:space="preserve"> použijeme @</w:t>
      </w:r>
      <w:r w:rsidR="00133ADC">
        <w:t xml:space="preserve"> atp.</w:t>
      </w:r>
      <w:r>
        <w:t xml:space="preserve"> </w:t>
      </w:r>
      <w:r w:rsidR="00133ADC">
        <w:t>Ale tohle</w:t>
      </w:r>
      <w:r>
        <w:t xml:space="preserve"> útočníci velmi dobře vědí! Držme se proto při tvorbě hesel zásad </w:t>
      </w:r>
      <w:r w:rsidRPr="00133ADC">
        <w:rPr>
          <w:b/>
          <w:bCs/>
        </w:rPr>
        <w:t>dlouhých frázových hesel</w:t>
      </w:r>
      <w:r>
        <w:t xml:space="preserve">, protože jsou pro nás lehko zapamatovatelná a jak mnohé výzkumy potvrdili, také bezpečná. </w:t>
      </w:r>
    </w:p>
    <w:p w14:paraId="4397C117" w14:textId="77777777" w:rsidR="009D3A4C" w:rsidRDefault="009D3A4C" w:rsidP="009D3A4C">
      <w:pPr>
        <w:pStyle w:val="Moodlehint"/>
        <w:ind w:left="720"/>
        <w:rPr>
          <w:lang w:eastAsia="cs-CZ"/>
        </w:rPr>
      </w:pPr>
    </w:p>
    <w:p w14:paraId="6A80541F" w14:textId="617F60C2" w:rsidR="7004EA1E" w:rsidRDefault="00D46706" w:rsidP="2639752E">
      <w:pPr>
        <w:pStyle w:val="Nadpis2"/>
      </w:pPr>
      <w:r w:rsidRPr="4136C700">
        <w:t>Prolomitelnost hesla</w:t>
      </w:r>
    </w:p>
    <w:p w14:paraId="14A928B8" w14:textId="26719485" w:rsidR="000106FD" w:rsidRDefault="000106FD" w:rsidP="4136C700">
      <w:pPr>
        <w:rPr>
          <w:highlight w:val="yellow"/>
        </w:rPr>
      </w:pPr>
      <w:r>
        <w:br/>
      </w:r>
      <w:r w:rsidR="0F0D14FF">
        <w:t xml:space="preserve">Myslíte si, že vy nebo někdo koho znáte je tak dobrý, že jeho heslo je neprolomitelné? Uděláme vám jasno. Neprolomitelná hesla neexistují. </w:t>
      </w:r>
      <w:r w:rsidR="00B8028F">
        <w:t>A to</w:t>
      </w:r>
      <w:r w:rsidR="0F0D14FF">
        <w:t xml:space="preserve"> zcela vážně. Na planetě Zemi nenajdete osobu, kter</w:t>
      </w:r>
      <w:r w:rsidR="62168CF1">
        <w:t>á by takové heslo dokázala vytvořit. Jste překvapení? Zajímá vás na jakém principu hesla fungují? Pojďme na to!</w:t>
      </w:r>
    </w:p>
    <w:p w14:paraId="60F28C45" w14:textId="0485596F" w:rsidR="000106FD" w:rsidRDefault="2C4DAFF3" w:rsidP="4136C700">
      <w:r>
        <w:t xml:space="preserve">Na hesla se totiž nikdy nekoukáme </w:t>
      </w:r>
      <w:r w:rsidR="000766CF">
        <w:t>způsobem</w:t>
      </w:r>
      <w:r>
        <w:t xml:space="preserve"> JESTLI naše heslo někdo může prolomit, </w:t>
      </w:r>
      <w:r w:rsidRPr="000766CF">
        <w:rPr>
          <w:b/>
        </w:rPr>
        <w:t>ale ZA JAK DLOUHO</w:t>
      </w:r>
      <w:r>
        <w:t>.</w:t>
      </w:r>
      <w:r w:rsidR="3BBBC64F">
        <w:t xml:space="preserve"> A to platí u všech různých hesel, které si dokážete představit.</w:t>
      </w:r>
    </w:p>
    <w:p w14:paraId="10E91782" w14:textId="39ED7F7A" w:rsidR="00BA1831" w:rsidRPr="00213437" w:rsidRDefault="3D7BBF7C" w:rsidP="00BA1831">
      <w:r>
        <w:lastRenderedPageBreak/>
        <w:t xml:space="preserve">Zjednodušeně můžeme </w:t>
      </w:r>
      <w:r w:rsidR="2408B47E">
        <w:t>říct, že existují dva</w:t>
      </w:r>
      <w:r w:rsidR="0037490F">
        <w:t xml:space="preserve"> hlavní</w:t>
      </w:r>
      <w:r w:rsidR="2408B47E">
        <w:t xml:space="preserve"> způsoby</w:t>
      </w:r>
      <w:r w:rsidR="62AD99AF">
        <w:t xml:space="preserve">, </w:t>
      </w:r>
      <w:r w:rsidR="2408B47E">
        <w:t>jak prolomit heslo.</w:t>
      </w:r>
      <w:r w:rsidR="1CC619EC">
        <w:t xml:space="preserve"> Sociálním inženýrství</w:t>
      </w:r>
      <w:r w:rsidR="00BA1831">
        <w:t>m</w:t>
      </w:r>
      <w:r w:rsidR="1CC619EC">
        <w:t xml:space="preserve">, tudíž kdy útočníkovi nějakým způsobem prozradíme své heslo sami, </w:t>
      </w:r>
      <w:r w:rsidR="7C188C84">
        <w:t xml:space="preserve">nebo útok takzvaně hrubou silou. Níže si rozebereme jednotlivé </w:t>
      </w:r>
      <w:r w:rsidR="00937A2B">
        <w:t>způsoby</w:t>
      </w:r>
      <w:r w:rsidR="7C188C84">
        <w:t>, jakou roli při nich hraje složitost hesla a jak se proti nim bránit.</w:t>
      </w:r>
    </w:p>
    <w:tbl>
      <w:tblPr>
        <w:tblStyle w:val="Mkatabulky"/>
        <w:tblW w:w="0" w:type="auto"/>
        <w:shd w:val="clear" w:color="auto" w:fill="E2EFD9"/>
        <w:tblLook w:val="04A0" w:firstRow="1" w:lastRow="0" w:firstColumn="1" w:lastColumn="0" w:noHBand="0" w:noVBand="1"/>
      </w:tblPr>
      <w:tblGrid>
        <w:gridCol w:w="9062"/>
      </w:tblGrid>
      <w:tr w:rsidR="00BA1831" w:rsidRPr="00213437" w14:paraId="415FFEEF" w14:textId="77777777" w:rsidTr="00D238AF">
        <w:tc>
          <w:tcPr>
            <w:tcW w:w="9062" w:type="dxa"/>
            <w:shd w:val="clear" w:color="auto" w:fill="E2EFD9"/>
          </w:tcPr>
          <w:p w14:paraId="59378116" w14:textId="135EAFE0" w:rsidR="00BA1831" w:rsidRPr="00213437" w:rsidRDefault="00BA1831" w:rsidP="00D238AF">
            <w:r w:rsidRPr="00CE6C30">
              <w:rPr>
                <w:b/>
                <w:bCs/>
              </w:rPr>
              <w:t>Víte že...</w:t>
            </w:r>
            <w:r w:rsidRPr="00337B94">
              <w:t xml:space="preserve"> </w:t>
            </w:r>
            <w:r w:rsidR="009B0DA6">
              <w:t>jednou z</w:t>
            </w:r>
            <w:r w:rsidR="003C663E">
              <w:t> </w:t>
            </w:r>
            <w:r w:rsidR="009B0DA6">
              <w:t>metod</w:t>
            </w:r>
            <w:r w:rsidR="003C663E">
              <w:t xml:space="preserve">, jak prolomit něčí heslo, může být kombinace sociálního inženýrství a využití speciálních zařízení? Útočník se může na pracoviště dostat např. metodou zvanou </w:t>
            </w:r>
            <w:r w:rsidR="003C663E" w:rsidRPr="00610F08">
              <w:rPr>
                <w:i/>
                <w:iCs/>
              </w:rPr>
              <w:t>tailgating</w:t>
            </w:r>
            <w:r w:rsidR="00695519">
              <w:rPr>
                <w:i/>
                <w:iCs/>
              </w:rPr>
              <w:t xml:space="preserve"> (více v modulu 4)</w:t>
            </w:r>
            <w:r w:rsidR="00610F08">
              <w:t xml:space="preserve">, nenápadně se dostat k našemu zařízení a </w:t>
            </w:r>
            <w:r w:rsidR="00D708BB">
              <w:t xml:space="preserve">mezi počítač a klávesnici napojit takzvaný </w:t>
            </w:r>
            <w:r w:rsidR="00D708BB" w:rsidRPr="00D708BB">
              <w:rPr>
                <w:i/>
                <w:iCs/>
              </w:rPr>
              <w:t>keylogger</w:t>
            </w:r>
            <w:r w:rsidR="00D708BB">
              <w:t xml:space="preserve">, malou nenápadnou krabičku, která se skryje za počítač a dokáže zaznamenávat všechny znaky, které píšeme na </w:t>
            </w:r>
            <w:r w:rsidR="00A151AB">
              <w:t>klávesnici – hesla</w:t>
            </w:r>
            <w:r w:rsidR="00D708BB">
              <w:t xml:space="preserve"> nevyjímaje.</w:t>
            </w:r>
          </w:p>
        </w:tc>
      </w:tr>
    </w:tbl>
    <w:p w14:paraId="0AEBCCD5" w14:textId="198CBCFB" w:rsidR="002B7503" w:rsidRDefault="002B7503" w:rsidP="002B7503">
      <w:pPr>
        <w:pStyle w:val="Nadpis3"/>
      </w:pPr>
      <w:r>
        <w:t>Prolamování sociálním inženýrstvím</w:t>
      </w:r>
    </w:p>
    <w:p w14:paraId="16497550" w14:textId="32C67ECF" w:rsidR="14B5BE29" w:rsidRDefault="14B5BE29" w:rsidP="6EC53145">
      <w:pPr>
        <w:rPr>
          <w:rFonts w:ascii="Calibri Light" w:eastAsia="Calibri" w:hAnsi="Calibri Light" w:cs="Calibri Light"/>
        </w:rPr>
      </w:pPr>
      <w:r w:rsidRPr="6EC53145">
        <w:rPr>
          <w:rFonts w:ascii="Calibri Light" w:eastAsia="Calibri" w:hAnsi="Calibri Light" w:cs="Calibri Light"/>
        </w:rPr>
        <w:t xml:space="preserve">Sociálnímu inženýrství se budeme podrobně věnovat v modulu 4, nyní </w:t>
      </w:r>
      <w:r w:rsidR="00E62FD1">
        <w:rPr>
          <w:rFonts w:ascii="Calibri Light" w:eastAsia="Calibri" w:hAnsi="Calibri Light" w:cs="Calibri Light"/>
        </w:rPr>
        <w:t>n</w:t>
      </w:r>
      <w:r w:rsidRPr="6EC53145">
        <w:rPr>
          <w:rFonts w:ascii="Calibri Light" w:eastAsia="Calibri" w:hAnsi="Calibri Light" w:cs="Calibri Light"/>
        </w:rPr>
        <w:t xml:space="preserve">ám bude stačit </w:t>
      </w:r>
      <w:r w:rsidR="00E62FD1">
        <w:rPr>
          <w:rFonts w:ascii="Calibri Light" w:eastAsia="Calibri" w:hAnsi="Calibri Light" w:cs="Calibri Light"/>
        </w:rPr>
        <w:t>vědět</w:t>
      </w:r>
      <w:r w:rsidRPr="6EC53145">
        <w:rPr>
          <w:rFonts w:ascii="Calibri Light" w:eastAsia="Calibri" w:hAnsi="Calibri Light" w:cs="Calibri Light"/>
        </w:rPr>
        <w:t>, že se jedná o určitý druh</w:t>
      </w:r>
      <w:r w:rsidR="612AA371" w:rsidRPr="6EC53145">
        <w:rPr>
          <w:rFonts w:ascii="Calibri Light" w:eastAsia="Calibri" w:hAnsi="Calibri Light" w:cs="Calibri Light"/>
        </w:rPr>
        <w:t xml:space="preserve"> manipulace, kterého se na nás útočník dopouští. Často používanou technikou sociálního inženýrství je </w:t>
      </w:r>
      <w:r w:rsidR="16D5F1C4" w:rsidRPr="6EC53145">
        <w:rPr>
          <w:rFonts w:ascii="Calibri Light" w:eastAsia="Calibri" w:hAnsi="Calibri Light" w:cs="Calibri Light"/>
        </w:rPr>
        <w:t xml:space="preserve">odeslání falešného e-mailu s odkazem na podvodnou přihlašovací stránku. </w:t>
      </w:r>
      <w:r w:rsidR="0A640658" w:rsidRPr="6EC53145">
        <w:rPr>
          <w:rFonts w:ascii="Calibri Light" w:eastAsia="Calibri" w:hAnsi="Calibri Light" w:cs="Calibri Light"/>
        </w:rPr>
        <w:t xml:space="preserve">Pokud podvod zavčas neodhalíme a formulář na heslo vyplníme, naše heslo je v </w:t>
      </w:r>
      <w:r w:rsidR="1A24F47B" w:rsidRPr="6EC53145">
        <w:rPr>
          <w:rFonts w:ascii="Calibri Light" w:eastAsia="Calibri" w:hAnsi="Calibri Light" w:cs="Calibri Light"/>
        </w:rPr>
        <w:t>útočníkových rukou.</w:t>
      </w:r>
      <w:r w:rsidR="0693CC97" w:rsidRPr="6EC53145">
        <w:rPr>
          <w:rFonts w:ascii="Calibri Light" w:eastAsia="Calibri" w:hAnsi="Calibri Light" w:cs="Calibri Light"/>
        </w:rPr>
        <w:t xml:space="preserve"> V případě prolamování hesla sociálním inženýrstvím </w:t>
      </w:r>
      <w:r w:rsidR="0693CC97" w:rsidRPr="00E62FD1">
        <w:rPr>
          <w:rFonts w:ascii="Calibri Light" w:eastAsia="Calibri" w:hAnsi="Calibri Light" w:cs="Calibri Light"/>
          <w:b/>
          <w:bCs/>
        </w:rPr>
        <w:t xml:space="preserve">nehraje roli síla </w:t>
      </w:r>
      <w:r w:rsidR="00E62FD1">
        <w:rPr>
          <w:rFonts w:ascii="Calibri Light" w:eastAsia="Calibri" w:hAnsi="Calibri Light" w:cs="Calibri Light"/>
          <w:b/>
          <w:bCs/>
        </w:rPr>
        <w:t>na</w:t>
      </w:r>
      <w:r w:rsidR="0693CC97" w:rsidRPr="00E62FD1">
        <w:rPr>
          <w:rFonts w:ascii="Calibri Light" w:eastAsia="Calibri" w:hAnsi="Calibri Light" w:cs="Calibri Light"/>
          <w:b/>
          <w:bCs/>
        </w:rPr>
        <w:t>šeho hesla</w:t>
      </w:r>
      <w:r w:rsidR="28E2786B" w:rsidRPr="6EC53145">
        <w:rPr>
          <w:rFonts w:ascii="Calibri Light" w:eastAsia="Calibri" w:hAnsi="Calibri Light" w:cs="Calibri Light"/>
        </w:rPr>
        <w:t xml:space="preserve">. Heslo může mít třeba bilion znaků nebo být učebnicovým frázovým heslem, pokud ho ale vyplníme sami a dobrovolně, je nám to k ničemu. Na závěr je nutno dodat, že </w:t>
      </w:r>
      <w:r w:rsidR="4A18E8C8" w:rsidRPr="6EC53145">
        <w:rPr>
          <w:rFonts w:ascii="Calibri Light" w:eastAsia="Calibri" w:hAnsi="Calibri Light" w:cs="Calibri Light"/>
        </w:rPr>
        <w:t>tento způsob</w:t>
      </w:r>
      <w:r w:rsidR="28E2786B" w:rsidRPr="6EC53145">
        <w:rPr>
          <w:rFonts w:ascii="Calibri Light" w:eastAsia="Calibri" w:hAnsi="Calibri Light" w:cs="Calibri Light"/>
        </w:rPr>
        <w:t xml:space="preserve"> prolomení hesla může trvat </w:t>
      </w:r>
      <w:r w:rsidR="2973EE2D" w:rsidRPr="6EC53145">
        <w:rPr>
          <w:rFonts w:ascii="Calibri Light" w:eastAsia="Calibri" w:hAnsi="Calibri Light" w:cs="Calibri Light"/>
        </w:rPr>
        <w:t>jen pár</w:t>
      </w:r>
      <w:r w:rsidR="28E2786B" w:rsidRPr="6EC53145">
        <w:rPr>
          <w:rFonts w:ascii="Calibri Light" w:eastAsia="Calibri" w:hAnsi="Calibri Light" w:cs="Calibri Light"/>
        </w:rPr>
        <w:t xml:space="preserve"> minut</w:t>
      </w:r>
      <w:r w:rsidR="679BAB5D" w:rsidRPr="6EC53145">
        <w:rPr>
          <w:rFonts w:ascii="Calibri Light" w:eastAsia="Calibri" w:hAnsi="Calibri Light" w:cs="Calibri Light"/>
        </w:rPr>
        <w:t xml:space="preserve"> a záleží jen na </w:t>
      </w:r>
      <w:r w:rsidR="28E2786B" w:rsidRPr="6EC53145">
        <w:rPr>
          <w:rFonts w:ascii="Calibri Light" w:eastAsia="Calibri" w:hAnsi="Calibri Light" w:cs="Calibri Light"/>
        </w:rPr>
        <w:t>naš</w:t>
      </w:r>
      <w:r w:rsidR="3131E9C7" w:rsidRPr="6EC53145">
        <w:rPr>
          <w:rFonts w:ascii="Calibri Light" w:eastAsia="Calibri" w:hAnsi="Calibri Light" w:cs="Calibri Light"/>
        </w:rPr>
        <w:t>í</w:t>
      </w:r>
      <w:r w:rsidR="28E2786B" w:rsidRPr="6EC53145">
        <w:rPr>
          <w:rFonts w:ascii="Calibri Light" w:eastAsia="Calibri" w:hAnsi="Calibri Light" w:cs="Calibri Light"/>
        </w:rPr>
        <w:t xml:space="preserve"> schopnost</w:t>
      </w:r>
      <w:r w:rsidR="02715287" w:rsidRPr="6EC53145">
        <w:rPr>
          <w:rFonts w:ascii="Calibri Light" w:eastAsia="Calibri" w:hAnsi="Calibri Light" w:cs="Calibri Light"/>
        </w:rPr>
        <w:t>i útočníkov</w:t>
      </w:r>
      <w:r w:rsidR="00E62FD1">
        <w:rPr>
          <w:rFonts w:ascii="Calibri Light" w:eastAsia="Calibri" w:hAnsi="Calibri Light" w:cs="Calibri Light"/>
        </w:rPr>
        <w:t>y</w:t>
      </w:r>
      <w:r w:rsidR="28E2786B" w:rsidRPr="6EC53145">
        <w:rPr>
          <w:rFonts w:ascii="Calibri Light" w:eastAsia="Calibri" w:hAnsi="Calibri Light" w:cs="Calibri Light"/>
        </w:rPr>
        <w:t xml:space="preserve"> podvodné techniky rozpoznat.</w:t>
      </w:r>
    </w:p>
    <w:tbl>
      <w:tblPr>
        <w:tblStyle w:val="Mkatabulky2"/>
        <w:tblW w:w="0" w:type="auto"/>
        <w:shd w:val="clear" w:color="auto" w:fill="FBE4D5"/>
        <w:tblLook w:val="04A0" w:firstRow="1" w:lastRow="0" w:firstColumn="1" w:lastColumn="0" w:noHBand="0" w:noVBand="1"/>
      </w:tblPr>
      <w:tblGrid>
        <w:gridCol w:w="9062"/>
      </w:tblGrid>
      <w:tr w:rsidR="00713B91" w:rsidRPr="00713B91" w14:paraId="775AD2B3" w14:textId="77777777" w:rsidTr="36384CB9">
        <w:tc>
          <w:tcPr>
            <w:tcW w:w="9062" w:type="dxa"/>
            <w:shd w:val="clear" w:color="auto" w:fill="FBE4D5" w:themeFill="accent2" w:themeFillTint="33"/>
          </w:tcPr>
          <w:p w14:paraId="6031F397" w14:textId="5FC40C06" w:rsidR="00713B91" w:rsidRPr="00713B91" w:rsidRDefault="00713B91" w:rsidP="00713B91">
            <w:pPr>
              <w:spacing w:before="120" w:after="240"/>
              <w:jc w:val="left"/>
              <w:rPr>
                <w:rFonts w:ascii="Calibri Light" w:eastAsia="Calibri" w:hAnsi="Calibri Light" w:cs="Calibri Light"/>
              </w:rPr>
            </w:pPr>
            <w:bookmarkStart w:id="0" w:name="_Hlk78463701"/>
            <w:r>
              <w:rPr>
                <w:rFonts w:ascii="Calibri Light" w:eastAsia="Calibri" w:hAnsi="Calibri Light" w:cs="Calibri Light"/>
                <w:b/>
                <w:bCs/>
              </w:rPr>
              <w:t>P</w:t>
            </w:r>
            <w:r w:rsidRPr="00713B91">
              <w:rPr>
                <w:rFonts w:ascii="Calibri Light" w:eastAsia="Calibri" w:hAnsi="Calibri Light" w:cs="Calibri Light"/>
                <w:b/>
                <w:bCs/>
              </w:rPr>
              <w:t>ozor!</w:t>
            </w:r>
            <w:r w:rsidRPr="00713B91">
              <w:rPr>
                <w:rFonts w:ascii="Calibri Light" w:eastAsia="Calibri" w:hAnsi="Calibri Light" w:cs="Calibri Light"/>
              </w:rPr>
              <w:t xml:space="preserve"> Co si z</w:t>
            </w:r>
            <w:r w:rsidR="005C6CDA">
              <w:rPr>
                <w:rFonts w:ascii="Calibri Light" w:eastAsia="Calibri" w:hAnsi="Calibri Light" w:cs="Calibri Light"/>
              </w:rPr>
              <w:t> </w:t>
            </w:r>
            <w:r w:rsidR="00EB0E98">
              <w:rPr>
                <w:rFonts w:ascii="Calibri Light" w:eastAsia="Calibri" w:hAnsi="Calibri Light" w:cs="Calibri Light"/>
              </w:rPr>
              <w:t>informa</w:t>
            </w:r>
            <w:r w:rsidR="005C6CDA">
              <w:rPr>
                <w:rFonts w:ascii="Calibri Light" w:eastAsia="Calibri" w:hAnsi="Calibri Light" w:cs="Calibri Light"/>
              </w:rPr>
              <w:t>cí o tomto typu</w:t>
            </w:r>
            <w:r w:rsidRPr="00713B91">
              <w:rPr>
                <w:rFonts w:ascii="Calibri Light" w:eastAsia="Calibri" w:hAnsi="Calibri Light" w:cs="Calibri Light"/>
              </w:rPr>
              <w:t xml:space="preserve"> prolamování hesel odnést? </w:t>
            </w:r>
            <w:r>
              <w:rPr>
                <w:rFonts w:ascii="Calibri Light" w:eastAsia="Calibri" w:hAnsi="Calibri Light" w:cs="Calibri Light"/>
              </w:rPr>
              <w:br/>
              <w:t>Ú</w:t>
            </w:r>
            <w:r w:rsidRPr="00713B91">
              <w:rPr>
                <w:rFonts w:ascii="Calibri Light" w:eastAsia="Calibri" w:hAnsi="Calibri Light" w:cs="Calibri Light"/>
              </w:rPr>
              <w:t>točník nemusí disponovat nijak velkou technickou znalostí</w:t>
            </w:r>
            <w:r>
              <w:rPr>
                <w:rFonts w:ascii="Calibri Light" w:eastAsia="Calibri" w:hAnsi="Calibri Light" w:cs="Calibri Light"/>
              </w:rPr>
              <w:t>.</w:t>
            </w:r>
            <w:r w:rsidR="00A55735">
              <w:rPr>
                <w:rFonts w:ascii="Calibri Light" w:eastAsia="Calibri" w:hAnsi="Calibri Light" w:cs="Calibri Light"/>
              </w:rPr>
              <w:t xml:space="preserve"> </w:t>
            </w:r>
            <w:r w:rsidRPr="00713B91">
              <w:rPr>
                <w:rFonts w:ascii="Calibri Light" w:eastAsia="Calibri" w:hAnsi="Calibri Light" w:cs="Calibri Light"/>
              </w:rPr>
              <w:t>Složitost našeho hesla nehraje roli, protože jej útočníkovi sdělíme sami</w:t>
            </w:r>
            <w:r>
              <w:rPr>
                <w:rFonts w:ascii="Calibri Light" w:eastAsia="Calibri" w:hAnsi="Calibri Light" w:cs="Calibri Light"/>
              </w:rPr>
              <w:t>.</w:t>
            </w:r>
            <w:r w:rsidR="00A55735">
              <w:rPr>
                <w:rFonts w:ascii="Calibri Light" w:eastAsia="Calibri" w:hAnsi="Calibri Light" w:cs="Calibri Light"/>
              </w:rPr>
              <w:t xml:space="preserve"> </w:t>
            </w:r>
            <w:r w:rsidRPr="00713B91">
              <w:rPr>
                <w:rFonts w:ascii="Calibri Light" w:eastAsia="Calibri" w:hAnsi="Calibri Light" w:cs="Calibri Light"/>
              </w:rPr>
              <w:t xml:space="preserve">Jedinou účinnou obranou je rozpoznávání technik sociálního inženýrství a </w:t>
            </w:r>
            <w:r w:rsidRPr="00A55735">
              <w:rPr>
                <w:rFonts w:ascii="Calibri Light" w:eastAsia="Calibri" w:hAnsi="Calibri Light" w:cs="Calibri Light"/>
                <w:b/>
                <w:bCs/>
              </w:rPr>
              <w:t>zdravá nedůvěra</w:t>
            </w:r>
            <w:r>
              <w:rPr>
                <w:rFonts w:ascii="Calibri Light" w:eastAsia="Calibri" w:hAnsi="Calibri Light" w:cs="Calibri Light"/>
              </w:rPr>
              <w:t>.</w:t>
            </w:r>
            <w:r w:rsidR="00486649">
              <w:rPr>
                <w:rFonts w:ascii="Calibri Light" w:eastAsia="Calibri" w:hAnsi="Calibri Light" w:cs="Calibri Light"/>
              </w:rPr>
              <w:t xml:space="preserve"> </w:t>
            </w:r>
            <w:r w:rsidRPr="00713B91">
              <w:rPr>
                <w:rFonts w:ascii="Calibri Light" w:eastAsia="Calibri" w:hAnsi="Calibri Light" w:cs="Calibri Light"/>
              </w:rPr>
              <w:t xml:space="preserve">Věnujte proto zvýšenou pozornost tomuto tématu v </w:t>
            </w:r>
            <w:r>
              <w:rPr>
                <w:rFonts w:ascii="Calibri Light" w:eastAsia="Calibri" w:hAnsi="Calibri Light" w:cs="Calibri Light"/>
              </w:rPr>
              <w:t>m</w:t>
            </w:r>
            <w:r w:rsidRPr="00713B91">
              <w:rPr>
                <w:rFonts w:ascii="Calibri Light" w:eastAsia="Calibri" w:hAnsi="Calibri Light" w:cs="Calibri Light"/>
              </w:rPr>
              <w:t xml:space="preserve">odulu </w:t>
            </w:r>
            <w:r w:rsidRPr="00A55735">
              <w:rPr>
                <w:rFonts w:ascii="Calibri Light" w:eastAsia="Calibri" w:hAnsi="Calibri Light" w:cs="Calibri Light"/>
                <w:i/>
                <w:iCs/>
              </w:rPr>
              <w:t>Sociální inženýrství</w:t>
            </w:r>
            <w:r>
              <w:rPr>
                <w:rFonts w:ascii="Calibri Light" w:eastAsia="Calibri" w:hAnsi="Calibri Light" w:cs="Calibri Light"/>
              </w:rPr>
              <w:t>.</w:t>
            </w:r>
          </w:p>
        </w:tc>
      </w:tr>
    </w:tbl>
    <w:bookmarkEnd w:id="0"/>
    <w:p w14:paraId="42FF1303" w14:textId="4F395BC3" w:rsidR="002B7503" w:rsidRDefault="00882F2C" w:rsidP="00882F2C">
      <w:pPr>
        <w:pStyle w:val="Nadpis3"/>
      </w:pPr>
      <w:r>
        <w:t>Útoky hrubou silou</w:t>
      </w:r>
    </w:p>
    <w:p w14:paraId="4BCDFF86" w14:textId="7225223A" w:rsidR="007C1854" w:rsidRDefault="006672B3" w:rsidP="007C1854">
      <w:r>
        <w:t>Útoky hrubou silou (</w:t>
      </w:r>
      <w:r w:rsidRPr="006672B3">
        <w:rPr>
          <w:i/>
          <w:iCs/>
        </w:rPr>
        <w:t>brute-force</w:t>
      </w:r>
      <w:r>
        <w:t>)</w:t>
      </w:r>
      <w:r w:rsidR="7E5B8835">
        <w:t xml:space="preserve"> </w:t>
      </w:r>
      <w:r>
        <w:t xml:space="preserve">nejsou o </w:t>
      </w:r>
      <w:r w:rsidR="7E5B8835">
        <w:t xml:space="preserve">manipulování s uživatelem. Pokud někdo bude chtít zkusit hrubou silou prolomit vaše heslo, nepotřebuje ani vědět kdo přesně jste. Hezký názorný příklad je, když se někomu například nechce platit </w:t>
      </w:r>
      <w:r w:rsidR="0949EFC4">
        <w:t>za internet a zkouší prolomit</w:t>
      </w:r>
      <w:r>
        <w:t xml:space="preserve"> naše</w:t>
      </w:r>
      <w:r w:rsidR="0949EFC4">
        <w:t xml:space="preserve"> heslo na </w:t>
      </w:r>
      <w:r>
        <w:t>Wi-Fi</w:t>
      </w:r>
      <w:r w:rsidR="007C1854">
        <w:t>.</w:t>
      </w:r>
    </w:p>
    <w:p w14:paraId="5DD52313" w14:textId="10458BAD" w:rsidR="3F99137D" w:rsidRDefault="1313E265" w:rsidP="3F99137D">
      <w:r>
        <w:t xml:space="preserve">Jak samotný útok probíhá? Existuje hned několik variant. Pro </w:t>
      </w:r>
      <w:r w:rsidR="007C1854">
        <w:t>n</w:t>
      </w:r>
      <w:r>
        <w:t>ás je však důležité, že prakticky všechny fungují na principu do jisté míry náhodného generování znaků na různé pozice. Pro ten</w:t>
      </w:r>
      <w:r w:rsidR="006672B3">
        <w:t>to</w:t>
      </w:r>
      <w:r>
        <w:t xml:space="preserve"> účel existují takzvaní boti, kteří jsou schopni v</w:t>
      </w:r>
      <w:r w:rsidR="508E9F32">
        <w:t xml:space="preserve">yzkoušet několik tisíc hesel za pár vteřin. </w:t>
      </w:r>
    </w:p>
    <w:p w14:paraId="2BBE4215" w14:textId="5CE8FD1A" w:rsidR="2639752E" w:rsidRDefault="508E9F32" w:rsidP="2E66DD93">
      <w:r>
        <w:t>Představme si tento útok na konkrétním případu. Uživatel Bořivoj má na svém mobilním zařízení nastavený PIN kód pro odemknutí mobilu. Ten je 2233</w:t>
      </w:r>
      <w:r w:rsidR="0B2FE55C">
        <w:t xml:space="preserve">. Pomocí útoku hrubou silou lze k jeho </w:t>
      </w:r>
      <w:r w:rsidR="625FB71D">
        <w:t>telefonu</w:t>
      </w:r>
      <w:r w:rsidR="0B2FE55C">
        <w:t xml:space="preserve"> připojit malé </w:t>
      </w:r>
      <w:r w:rsidR="0B2FE55C">
        <w:lastRenderedPageBreak/>
        <w:t xml:space="preserve">šikovné zařízení, které velmi dobře dělá svoji práci. Začne logicky vyplňovat </w:t>
      </w:r>
      <w:r w:rsidR="1C5A105E">
        <w:t xml:space="preserve">pozice na PIN kódu dle instrukcí svého stvořitele. Začne 1111, pokračuje 2222, za nějakou dobu už je na pozici 1122. Za jak dlouho se dostane k PIN kódu Bořka? Jediné, co tento útok </w:t>
      </w:r>
      <w:r w:rsidR="0C7D4EC7">
        <w:t xml:space="preserve">hrubou silou zpomalí je fakt, že telefony po několika neúspěšných přihlášení na chvíli odstaví tuto možnost (například na 90 vteřin). Hrubou silou by se tedy útočník do telefonu </w:t>
      </w:r>
      <w:r w:rsidR="00766402">
        <w:t>mohl dostat i</w:t>
      </w:r>
      <w:r w:rsidR="0C7D4EC7">
        <w:t xml:space="preserve"> v řádech </w:t>
      </w:r>
      <w:r w:rsidR="00C25F48">
        <w:t>hodin</w:t>
      </w:r>
      <w:r w:rsidR="0C7D4EC7">
        <w:t xml:space="preserve">. </w:t>
      </w:r>
      <w:r w:rsidR="63B42944">
        <w:t xml:space="preserve">Takže příště, až telefon někde zapomeneme nebo ztratíme, měli bychom myslet na </w:t>
      </w:r>
      <w:r w:rsidR="58BED162">
        <w:t>fakt,</w:t>
      </w:r>
      <w:r w:rsidR="63B42944">
        <w:t xml:space="preserve"> že hesla nejsou </w:t>
      </w:r>
      <w:r w:rsidR="18406EE8">
        <w:t>všespásná</w:t>
      </w:r>
      <w:r w:rsidR="63B42944">
        <w:t xml:space="preserve"> a útoky hrubou silou jsou při některých případech poměrně nepříjemné.</w:t>
      </w:r>
    </w:p>
    <w:p w14:paraId="2E6565C9" w14:textId="1940D8FD" w:rsidR="2639752E" w:rsidRDefault="63B42944" w:rsidP="2E66DD93">
      <w:r>
        <w:t xml:space="preserve">Dobrou zprávou je, že na většinu </w:t>
      </w:r>
      <w:r w:rsidR="00C1660E">
        <w:t>n</w:t>
      </w:r>
      <w:r>
        <w:t xml:space="preserve">ašich online účtů by takovýto útok </w:t>
      </w:r>
      <w:r w:rsidR="0CCDBA95">
        <w:t>nefungoval,</w:t>
      </w:r>
      <w:r>
        <w:t xml:space="preserve"> a to například díky vícefaktorové autentizaci,</w:t>
      </w:r>
      <w:r w:rsidR="00602546">
        <w:t xml:space="preserve"> o které se ještě dočtete. </w:t>
      </w:r>
      <w:r w:rsidR="45C1E2FE">
        <w:t>Zjednodušeně</w:t>
      </w:r>
      <w:r w:rsidR="00C1660E">
        <w:t>:</w:t>
      </w:r>
      <w:r w:rsidR="45C1E2FE">
        <w:t xml:space="preserve"> pro náš případ by scénář fungoval tak, že i kdyby </w:t>
      </w:r>
      <w:r w:rsidR="00C1660E">
        <w:t xml:space="preserve">útočníci uhodli </w:t>
      </w:r>
      <w:r w:rsidR="45C1E2FE">
        <w:t>naše heslo, než by se mohl</w:t>
      </w:r>
      <w:r w:rsidR="0F9ACEC2">
        <w:t>i</w:t>
      </w:r>
      <w:r w:rsidR="45C1E2FE">
        <w:t xml:space="preserve"> do účtu připojit, nám by při</w:t>
      </w:r>
      <w:r w:rsidR="0045686E">
        <w:t xml:space="preserve">šel požadavek na ověření </w:t>
      </w:r>
      <w:r w:rsidR="45C1E2FE">
        <w:t xml:space="preserve">na mobilní zařízení a věděli bychom, že je něco špatně. </w:t>
      </w:r>
      <w:r w:rsidR="2BA2B4BD">
        <w:t>V tomto případě je nutné tento přístup zamítnout a neprodleně změnit heslo. Ideálně takové, co by programu útočníka trvalo prolomit pár milionů let!</w:t>
      </w:r>
    </w:p>
    <w:tbl>
      <w:tblPr>
        <w:tblStyle w:val="Mkatabulky2"/>
        <w:tblW w:w="9493" w:type="dxa"/>
        <w:shd w:val="clear" w:color="auto" w:fill="FBE4D5"/>
        <w:tblLook w:val="04A0" w:firstRow="1" w:lastRow="0" w:firstColumn="1" w:lastColumn="0" w:noHBand="0" w:noVBand="1"/>
      </w:tblPr>
      <w:tblGrid>
        <w:gridCol w:w="9493"/>
      </w:tblGrid>
      <w:tr w:rsidR="00713B91" w:rsidRPr="00713B91" w14:paraId="7C1DED3E" w14:textId="77777777" w:rsidTr="2DED231D">
        <w:tc>
          <w:tcPr>
            <w:tcW w:w="9493" w:type="dxa"/>
            <w:shd w:val="clear" w:color="auto" w:fill="FBE4D5" w:themeFill="accent2" w:themeFillTint="33"/>
          </w:tcPr>
          <w:p w14:paraId="02FE981B" w14:textId="780E7453" w:rsidR="00713B91" w:rsidRPr="00713B91" w:rsidRDefault="00713B91" w:rsidP="00713B91">
            <w:pPr>
              <w:jc w:val="left"/>
            </w:pPr>
            <w:r w:rsidRPr="00713B91">
              <w:rPr>
                <w:b/>
                <w:bCs/>
              </w:rPr>
              <w:t>Pozor!</w:t>
            </w:r>
            <w:r w:rsidRPr="00713B91">
              <w:t xml:space="preserve"> Co si z</w:t>
            </w:r>
            <w:r w:rsidR="00883627">
              <w:t xml:space="preserve"> informací o tomto typu prolamování hesel </w:t>
            </w:r>
            <w:r w:rsidRPr="00713B91">
              <w:t xml:space="preserve">odnést? </w:t>
            </w:r>
            <w:r w:rsidRPr="00713B91">
              <w:br/>
            </w:r>
            <w:r>
              <w:t xml:space="preserve">Útoky hrubou silou mohou probíhat absolutně bez našeho vědomí </w:t>
            </w:r>
            <w:r w:rsidR="00B22CF2">
              <w:t>nebo</w:t>
            </w:r>
            <w:r>
              <w:t xml:space="preserve"> kontaktu s</w:t>
            </w:r>
            <w:r w:rsidR="00A22CBA">
              <w:t> </w:t>
            </w:r>
            <w:r>
              <w:t>útočníkem</w:t>
            </w:r>
            <w:r w:rsidR="00A22CBA">
              <w:t xml:space="preserve">. </w:t>
            </w:r>
            <w:r>
              <w:t>Jejich úspěšnost záleží zcela na složitosti našeho hesla</w:t>
            </w:r>
            <w:r w:rsidR="00A22CBA">
              <w:t xml:space="preserve">. </w:t>
            </w:r>
            <w:r>
              <w:t>Proti útokům hrubou silou se lze velmi efektivně bránit vícefaktorovým ověřováním</w:t>
            </w:r>
          </w:p>
        </w:tc>
      </w:tr>
    </w:tbl>
    <w:p w14:paraId="0D7DB309" w14:textId="27263E60" w:rsidR="252CB55E" w:rsidRPr="00AD400E" w:rsidRDefault="252CB55E" w:rsidP="00AD400E">
      <w:pPr>
        <w:jc w:val="left"/>
        <w:rPr>
          <w:rFonts w:ascii="Calibri Light" w:eastAsia="Calibri" w:hAnsi="Calibri Light" w:cs="Calibri Light"/>
          <w:lang w:eastAsia="cs-CZ"/>
        </w:rPr>
      </w:pPr>
      <w:r>
        <w:br/>
      </w:r>
      <w:r w:rsidR="338B5C97" w:rsidRPr="00AD400E">
        <w:rPr>
          <w:b/>
        </w:rPr>
        <w:t>VŽDY PREFERUJTE DÉLKU PŘED SLOŽITOSTÍ!</w:t>
      </w:r>
      <w:r>
        <w:br/>
      </w:r>
    </w:p>
    <w:tbl>
      <w:tblPr>
        <w:tblStyle w:val="Mkatabulky3"/>
        <w:tblW w:w="0" w:type="auto"/>
        <w:shd w:val="clear" w:color="auto" w:fill="D9E2F3"/>
        <w:tblLook w:val="04A0" w:firstRow="1" w:lastRow="0" w:firstColumn="1" w:lastColumn="0" w:noHBand="0" w:noVBand="1"/>
      </w:tblPr>
      <w:tblGrid>
        <w:gridCol w:w="9062"/>
      </w:tblGrid>
      <w:tr w:rsidR="00AD400E" w:rsidRPr="00AD400E" w14:paraId="762C6055" w14:textId="77777777" w:rsidTr="42728261">
        <w:tc>
          <w:tcPr>
            <w:tcW w:w="9062" w:type="dxa"/>
            <w:shd w:val="clear" w:color="auto" w:fill="D9E2F3" w:themeFill="accent1" w:themeFillTint="33"/>
          </w:tcPr>
          <w:p w14:paraId="2A4A0EF4" w14:textId="6FE736D8" w:rsidR="00AD400E" w:rsidRPr="00AD400E" w:rsidRDefault="00AD400E" w:rsidP="42728261">
            <w:pPr>
              <w:spacing w:before="120" w:after="240"/>
              <w:rPr>
                <w:rFonts w:ascii="Calibri Light" w:eastAsia="Calibri" w:hAnsi="Calibri Light" w:cs="Calibri Light"/>
                <w:noProof/>
              </w:rPr>
            </w:pPr>
            <w:r w:rsidRPr="00AD400E">
              <w:rPr>
                <w:rFonts w:ascii="Calibri Light" w:eastAsia="Calibri" w:hAnsi="Calibri Light" w:cs="Calibri Light"/>
                <w:noProof/>
              </w:rPr>
              <w:drawing>
                <wp:anchor distT="0" distB="0" distL="114300" distR="114300" simplePos="0" relativeHeight="251658244" behindDoc="0" locked="0" layoutInCell="1" allowOverlap="1" wp14:anchorId="1F7897D7" wp14:editId="7065C96D">
                  <wp:simplePos x="0" y="0"/>
                  <wp:positionH relativeFrom="column">
                    <wp:posOffset>3175</wp:posOffset>
                  </wp:positionH>
                  <wp:positionV relativeFrom="paragraph">
                    <wp:posOffset>71120</wp:posOffset>
                  </wp:positionV>
                  <wp:extent cx="335915" cy="335915"/>
                  <wp:effectExtent l="0" t="0" r="6985" b="6985"/>
                  <wp:wrapSquare wrapText="bothSides"/>
                  <wp:docPr id="28" name="Obrázek 28" descr="Memo on Skype Emoticons 1.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Memo on Skype Emoticons 1.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5915" cy="3359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A385793" w:rsidRPr="00AD400E">
              <w:rPr>
                <w:rFonts w:ascii="Calibri Light" w:eastAsia="Calibri" w:hAnsi="Calibri Light" w:cs="Calibri Light"/>
                <w:b/>
                <w:bCs/>
              </w:rPr>
              <w:t>Vyzkoušejte si</w:t>
            </w:r>
            <w:r w:rsidR="007F4BDD">
              <w:rPr>
                <w:rFonts w:ascii="Calibri Light" w:eastAsia="Calibri" w:hAnsi="Calibri Light" w:cs="Calibri Light"/>
                <w:b/>
                <w:bCs/>
              </w:rPr>
              <w:t>...</w:t>
            </w:r>
            <w:r w:rsidR="42A64FD0" w:rsidRPr="42728261">
              <w:rPr>
                <w:rFonts w:ascii="Calibri Light" w:eastAsia="Calibri" w:hAnsi="Calibri Light" w:cs="Calibri Light"/>
              </w:rPr>
              <w:t xml:space="preserve"> </w:t>
            </w:r>
            <w:r w:rsidR="007F4BDD">
              <w:rPr>
                <w:rFonts w:ascii="Calibri Light" w:eastAsia="Calibri" w:hAnsi="Calibri Light" w:cs="Calibri Light"/>
              </w:rPr>
              <w:t>j</w:t>
            </w:r>
            <w:r w:rsidR="49D439A7" w:rsidRPr="42728261">
              <w:rPr>
                <w:rFonts w:ascii="Calibri Light" w:eastAsia="Calibri" w:hAnsi="Calibri Light" w:cs="Calibri Light"/>
              </w:rPr>
              <w:t>ak dlouho by trvalo prolomit vaše heslo</w:t>
            </w:r>
            <w:r w:rsidR="00B3342B">
              <w:rPr>
                <w:rFonts w:ascii="Calibri Light" w:eastAsia="Calibri" w:hAnsi="Calibri Light" w:cs="Calibri Light"/>
              </w:rPr>
              <w:t>.</w:t>
            </w:r>
            <w:r w:rsidR="007F4BDD">
              <w:rPr>
                <w:rFonts w:ascii="Calibri Light" w:eastAsia="Calibri" w:hAnsi="Calibri Light" w:cs="Calibri Light"/>
              </w:rPr>
              <w:t xml:space="preserve"> Využít můžete nástroj </w:t>
            </w:r>
            <w:hyperlink r:id="rId13" w:history="1">
              <w:r w:rsidR="007F4BDD" w:rsidRPr="00B3342B">
                <w:rPr>
                  <w:rStyle w:val="Hypertextovodkaz"/>
                  <w:rFonts w:ascii="Calibri Light" w:eastAsia="Calibri" w:hAnsi="Calibri Light" w:cs="Calibri Light"/>
                </w:rPr>
                <w:t>Kaspersky Password Check</w:t>
              </w:r>
            </w:hyperlink>
            <w:r w:rsidR="007F4BDD">
              <w:rPr>
                <w:rFonts w:ascii="Calibri Light" w:eastAsia="Calibri" w:hAnsi="Calibri Light" w:cs="Calibri Light"/>
              </w:rPr>
              <w:t>.</w:t>
            </w:r>
            <w:r w:rsidR="49D439A7" w:rsidRPr="42728261">
              <w:rPr>
                <w:rFonts w:ascii="Calibri Light" w:eastAsia="Calibri" w:hAnsi="Calibri Light" w:cs="Calibri Light"/>
              </w:rPr>
              <w:t xml:space="preserve"> Ač se jedná o bezpečný nástroj, nikdy nedoporučujeme </w:t>
            </w:r>
            <w:r w:rsidR="00B3342B">
              <w:rPr>
                <w:rFonts w:ascii="Calibri Light" w:eastAsia="Calibri" w:hAnsi="Calibri Light" w:cs="Calibri Light"/>
              </w:rPr>
              <w:t>v podobných</w:t>
            </w:r>
            <w:r w:rsidR="49D439A7" w:rsidRPr="42728261">
              <w:rPr>
                <w:rFonts w:ascii="Calibri Light" w:eastAsia="Calibri" w:hAnsi="Calibri Light" w:cs="Calibri Light"/>
              </w:rPr>
              <w:t xml:space="preserve"> on</w:t>
            </w:r>
            <w:r w:rsidR="00B3342B">
              <w:rPr>
                <w:rFonts w:ascii="Calibri Light" w:eastAsia="Calibri" w:hAnsi="Calibri Light" w:cs="Calibri Light"/>
              </w:rPr>
              <w:t>-</w:t>
            </w:r>
            <w:r w:rsidR="49D439A7" w:rsidRPr="42728261">
              <w:rPr>
                <w:rFonts w:ascii="Calibri Light" w:eastAsia="Calibri" w:hAnsi="Calibri Light" w:cs="Calibri Light"/>
              </w:rPr>
              <w:t>line nástrojích zkoušet svá pravá hesla. Můžete zkusit podobné o stejné délce</w:t>
            </w:r>
            <w:r w:rsidR="00B3342B">
              <w:rPr>
                <w:rFonts w:ascii="Calibri Light" w:eastAsia="Calibri" w:hAnsi="Calibri Light" w:cs="Calibri Light"/>
              </w:rPr>
              <w:t xml:space="preserve"> a typu</w:t>
            </w:r>
            <w:r w:rsidR="49D439A7" w:rsidRPr="42728261">
              <w:rPr>
                <w:rFonts w:ascii="Calibri Light" w:eastAsia="Calibri" w:hAnsi="Calibri Light" w:cs="Calibri Light"/>
              </w:rPr>
              <w:t xml:space="preserve"> znaků. Poté můžete zvážit, zda není na</w:t>
            </w:r>
            <w:r w:rsidR="3BCB888E" w:rsidRPr="42728261">
              <w:rPr>
                <w:rFonts w:ascii="Calibri Light" w:eastAsia="Calibri" w:hAnsi="Calibri Light" w:cs="Calibri Light"/>
              </w:rPr>
              <w:t xml:space="preserve"> místě heslo vyměnit za silnější</w:t>
            </w:r>
            <w:r w:rsidR="00100B76">
              <w:rPr>
                <w:rFonts w:ascii="Calibri Light" w:eastAsia="Calibri" w:hAnsi="Calibri Light" w:cs="Calibri Light"/>
              </w:rPr>
              <w:t>, třeba frázové.</w:t>
            </w:r>
          </w:p>
        </w:tc>
      </w:tr>
    </w:tbl>
    <w:p w14:paraId="66EF82E7" w14:textId="77777777" w:rsidR="00AD400E" w:rsidRDefault="00AD400E" w:rsidP="00F43825"/>
    <w:p w14:paraId="395697D4" w14:textId="67A136A3" w:rsidR="7004EA1E" w:rsidRDefault="1ED56747" w:rsidP="2639752E">
      <w:pPr>
        <w:pStyle w:val="Nadpis2"/>
      </w:pPr>
      <w:r>
        <w:t>Vícefaktorové ověřování</w:t>
      </w:r>
    </w:p>
    <w:p w14:paraId="41549443" w14:textId="49772B86" w:rsidR="2639752E" w:rsidRDefault="2639752E" w:rsidP="2639752E"/>
    <w:p w14:paraId="177E5E0A" w14:textId="785BF8CE" w:rsidR="1ED56747" w:rsidRPr="000E365C" w:rsidRDefault="006270E9" w:rsidP="1A393BCB">
      <w:pPr>
        <w:rPr>
          <w:rFonts w:eastAsiaTheme="minorEastAsia"/>
          <w:color w:val="000000" w:themeColor="text1"/>
        </w:rPr>
      </w:pPr>
      <w:r w:rsidRPr="000E365C">
        <w:rPr>
          <w:rFonts w:eastAsiaTheme="minorEastAsia"/>
        </w:rPr>
        <w:t>Ú</w:t>
      </w:r>
      <w:r w:rsidR="1ED56747" w:rsidRPr="000E365C">
        <w:rPr>
          <w:rFonts w:eastAsiaTheme="minorEastAsia"/>
        </w:rPr>
        <w:t xml:space="preserve">točníci </w:t>
      </w:r>
      <w:r w:rsidR="4EB38E2D" w:rsidRPr="000E365C">
        <w:rPr>
          <w:rFonts w:eastAsiaTheme="minorEastAsia"/>
        </w:rPr>
        <w:t>neu</w:t>
      </w:r>
      <w:r w:rsidR="1ED56747" w:rsidRPr="000E365C">
        <w:rPr>
          <w:rFonts w:eastAsiaTheme="minorEastAsia"/>
        </w:rPr>
        <w:t>stále přicházejí s novými a sofistikovanějšími metodami</w:t>
      </w:r>
      <w:r w:rsidRPr="000E365C">
        <w:rPr>
          <w:rFonts w:eastAsiaTheme="minorEastAsia"/>
        </w:rPr>
        <w:t>, jak</w:t>
      </w:r>
      <w:r w:rsidR="145F92CB" w:rsidRPr="000E365C">
        <w:rPr>
          <w:rFonts w:eastAsiaTheme="minorEastAsia"/>
        </w:rPr>
        <w:t xml:space="preserve"> se </w:t>
      </w:r>
      <w:r w:rsidRPr="000E365C">
        <w:rPr>
          <w:rFonts w:eastAsiaTheme="minorEastAsia"/>
        </w:rPr>
        <w:t xml:space="preserve">dostat k </w:t>
      </w:r>
      <w:r w:rsidR="1ED56747" w:rsidRPr="000E365C">
        <w:rPr>
          <w:rFonts w:eastAsiaTheme="minorEastAsia"/>
        </w:rPr>
        <w:t>naši</w:t>
      </w:r>
      <w:r w:rsidRPr="000E365C">
        <w:rPr>
          <w:rFonts w:eastAsiaTheme="minorEastAsia"/>
        </w:rPr>
        <w:t>m</w:t>
      </w:r>
      <w:r w:rsidR="1ED56747" w:rsidRPr="000E365C">
        <w:rPr>
          <w:rFonts w:eastAsiaTheme="minorEastAsia"/>
        </w:rPr>
        <w:t xml:space="preserve"> </w:t>
      </w:r>
      <w:r w:rsidR="4F7AE449" w:rsidRPr="000E365C">
        <w:rPr>
          <w:rFonts w:eastAsiaTheme="minorEastAsia"/>
        </w:rPr>
        <w:t>přihlašovací</w:t>
      </w:r>
      <w:r w:rsidRPr="000E365C">
        <w:rPr>
          <w:rFonts w:eastAsiaTheme="minorEastAsia"/>
        </w:rPr>
        <w:t>m</w:t>
      </w:r>
      <w:r w:rsidR="4F7AE449" w:rsidRPr="000E365C">
        <w:rPr>
          <w:rFonts w:eastAsiaTheme="minorEastAsia"/>
        </w:rPr>
        <w:t xml:space="preserve"> údajů</w:t>
      </w:r>
      <w:r w:rsidRPr="000E365C">
        <w:rPr>
          <w:rFonts w:eastAsiaTheme="minorEastAsia"/>
        </w:rPr>
        <w:t>m</w:t>
      </w:r>
      <w:r w:rsidR="145F92CB" w:rsidRPr="000E365C">
        <w:rPr>
          <w:rFonts w:eastAsiaTheme="minorEastAsia"/>
        </w:rPr>
        <w:t xml:space="preserve"> </w:t>
      </w:r>
      <w:r w:rsidRPr="000E365C">
        <w:rPr>
          <w:rFonts w:eastAsiaTheme="minorEastAsia"/>
        </w:rPr>
        <w:t xml:space="preserve">a jak se </w:t>
      </w:r>
      <w:r w:rsidR="145F92CB" w:rsidRPr="000E365C">
        <w:rPr>
          <w:rFonts w:eastAsiaTheme="minorEastAsia"/>
        </w:rPr>
        <w:t>naboura</w:t>
      </w:r>
      <w:r w:rsidRPr="000E365C">
        <w:rPr>
          <w:rFonts w:eastAsiaTheme="minorEastAsia"/>
        </w:rPr>
        <w:t>t</w:t>
      </w:r>
      <w:r w:rsidR="145F92CB" w:rsidRPr="000E365C">
        <w:rPr>
          <w:rFonts w:eastAsiaTheme="minorEastAsia"/>
        </w:rPr>
        <w:t xml:space="preserve"> do našich </w:t>
      </w:r>
      <w:r w:rsidR="023433E3" w:rsidRPr="000E365C">
        <w:rPr>
          <w:rFonts w:eastAsiaTheme="minorEastAsia"/>
        </w:rPr>
        <w:t>ú</w:t>
      </w:r>
      <w:r w:rsidR="145F92CB" w:rsidRPr="000E365C">
        <w:rPr>
          <w:rFonts w:eastAsiaTheme="minorEastAsia"/>
        </w:rPr>
        <w:t>čt</w:t>
      </w:r>
      <w:r w:rsidR="5C22A160" w:rsidRPr="000E365C">
        <w:rPr>
          <w:rFonts w:eastAsiaTheme="minorEastAsia"/>
        </w:rPr>
        <w:t>ů</w:t>
      </w:r>
      <w:r w:rsidR="1ED56747" w:rsidRPr="000E365C">
        <w:rPr>
          <w:rFonts w:eastAsiaTheme="minorEastAsia"/>
        </w:rPr>
        <w:t xml:space="preserve">. </w:t>
      </w:r>
      <w:r w:rsidRPr="000E365C">
        <w:rPr>
          <w:rFonts w:eastAsiaTheme="minorEastAsia"/>
        </w:rPr>
        <w:t>P</w:t>
      </w:r>
      <w:r w:rsidR="0CC1AFF5" w:rsidRPr="000E365C">
        <w:rPr>
          <w:rFonts w:eastAsiaTheme="minorEastAsia"/>
        </w:rPr>
        <w:t xml:space="preserve">oužívat </w:t>
      </w:r>
      <w:r w:rsidRPr="000E365C">
        <w:rPr>
          <w:rFonts w:eastAsiaTheme="minorEastAsia"/>
        </w:rPr>
        <w:t>pouze</w:t>
      </w:r>
      <w:r w:rsidR="0CC1AFF5" w:rsidRPr="000E365C">
        <w:rPr>
          <w:rFonts w:eastAsiaTheme="minorEastAsia"/>
        </w:rPr>
        <w:t xml:space="preserve"> hesla </w:t>
      </w:r>
      <w:r w:rsidRPr="000E365C">
        <w:rPr>
          <w:rFonts w:eastAsiaTheme="minorEastAsia"/>
        </w:rPr>
        <w:t>ne vždy stačí.</w:t>
      </w:r>
      <w:r w:rsidR="0CC1AFF5" w:rsidRPr="000E365C">
        <w:rPr>
          <w:rFonts w:eastAsiaTheme="minorEastAsia"/>
        </w:rPr>
        <w:t xml:space="preserve"> </w:t>
      </w:r>
      <w:r w:rsidR="1ED56747" w:rsidRPr="000E365C">
        <w:rPr>
          <w:rFonts w:eastAsiaTheme="minorEastAsia"/>
        </w:rPr>
        <w:t>Prot</w:t>
      </w:r>
      <w:r w:rsidR="056CDA32" w:rsidRPr="000E365C">
        <w:rPr>
          <w:rFonts w:eastAsiaTheme="minorEastAsia"/>
        </w:rPr>
        <w:t>o p</w:t>
      </w:r>
      <w:r w:rsidR="59C2E7BF" w:rsidRPr="000E365C">
        <w:rPr>
          <w:rFonts w:eastAsiaTheme="minorEastAsia"/>
          <w:color w:val="000000" w:themeColor="text1"/>
        </w:rPr>
        <w:t>ro ochranu účtů s vysokým stupněm důležitosti</w:t>
      </w:r>
      <w:r w:rsidR="07501A61" w:rsidRPr="000E365C">
        <w:rPr>
          <w:rFonts w:eastAsiaTheme="minorEastAsia"/>
          <w:color w:val="000000" w:themeColor="text1"/>
        </w:rPr>
        <w:t xml:space="preserve"> musíme</w:t>
      </w:r>
      <w:r w:rsidR="21BD0620" w:rsidRPr="000E365C">
        <w:rPr>
          <w:rFonts w:eastAsiaTheme="minorEastAsia"/>
        </w:rPr>
        <w:t xml:space="preserve"> b</w:t>
      </w:r>
      <w:r w:rsidR="63014745" w:rsidRPr="000E365C">
        <w:rPr>
          <w:rFonts w:eastAsiaTheme="minorEastAsia"/>
        </w:rPr>
        <w:t>ý</w:t>
      </w:r>
      <w:r w:rsidR="21BD0620" w:rsidRPr="000E365C">
        <w:rPr>
          <w:rFonts w:eastAsiaTheme="minorEastAsia"/>
        </w:rPr>
        <w:t xml:space="preserve">t </w:t>
      </w:r>
      <w:r w:rsidR="0D8898B0" w:rsidRPr="000E365C">
        <w:rPr>
          <w:rFonts w:eastAsiaTheme="minorEastAsia"/>
        </w:rPr>
        <w:t>ještě</w:t>
      </w:r>
      <w:r w:rsidR="0B215989" w:rsidRPr="000E365C">
        <w:rPr>
          <w:rFonts w:eastAsiaTheme="minorEastAsia"/>
        </w:rPr>
        <w:t xml:space="preserve"> o krok </w:t>
      </w:r>
      <w:r w:rsidRPr="000E365C">
        <w:rPr>
          <w:rFonts w:eastAsiaTheme="minorEastAsia"/>
        </w:rPr>
        <w:t>na</w:t>
      </w:r>
      <w:r w:rsidR="0B215989" w:rsidRPr="000E365C">
        <w:rPr>
          <w:rFonts w:eastAsiaTheme="minorEastAsia"/>
        </w:rPr>
        <w:t>před</w:t>
      </w:r>
      <w:r w:rsidR="0E7F7C58" w:rsidRPr="000E365C">
        <w:rPr>
          <w:rFonts w:eastAsiaTheme="minorEastAsia"/>
        </w:rPr>
        <w:t>. K</w:t>
      </w:r>
      <w:r w:rsidR="0B215989" w:rsidRPr="000E365C">
        <w:rPr>
          <w:rFonts w:eastAsiaTheme="minorEastAsia"/>
        </w:rPr>
        <w:t xml:space="preserve"> tomu nám dokáže </w:t>
      </w:r>
      <w:r w:rsidR="1FF5EB1B" w:rsidRPr="000E365C">
        <w:rPr>
          <w:rFonts w:eastAsiaTheme="minorEastAsia"/>
        </w:rPr>
        <w:t>pomoct</w:t>
      </w:r>
      <w:r w:rsidR="0B215989" w:rsidRPr="000E365C">
        <w:rPr>
          <w:rFonts w:eastAsiaTheme="minorEastAsia"/>
        </w:rPr>
        <w:t xml:space="preserve"> právě </w:t>
      </w:r>
      <w:r w:rsidR="0B215989" w:rsidRPr="000E365C">
        <w:rPr>
          <w:rFonts w:eastAsiaTheme="minorEastAsia"/>
          <w:b/>
        </w:rPr>
        <w:t>v</w:t>
      </w:r>
      <w:r w:rsidR="7925A0FB" w:rsidRPr="000E365C">
        <w:rPr>
          <w:rFonts w:eastAsiaTheme="minorEastAsia"/>
          <w:b/>
        </w:rPr>
        <w:t>í</w:t>
      </w:r>
      <w:r w:rsidR="0B215989" w:rsidRPr="000E365C">
        <w:rPr>
          <w:rFonts w:eastAsiaTheme="minorEastAsia"/>
          <w:b/>
        </w:rPr>
        <w:t xml:space="preserve">cefaktorové </w:t>
      </w:r>
      <w:r w:rsidR="095C8042" w:rsidRPr="000E365C">
        <w:rPr>
          <w:rFonts w:eastAsiaTheme="minorEastAsia"/>
          <w:b/>
        </w:rPr>
        <w:t>ověřovaní</w:t>
      </w:r>
      <w:r w:rsidR="0B215989" w:rsidRPr="000E365C">
        <w:rPr>
          <w:rFonts w:eastAsiaTheme="minorEastAsia"/>
          <w:b/>
        </w:rPr>
        <w:t xml:space="preserve"> </w:t>
      </w:r>
      <w:r w:rsidR="0B215989" w:rsidRPr="000E365C">
        <w:rPr>
          <w:rFonts w:eastAsiaTheme="minorEastAsia"/>
        </w:rPr>
        <w:t>nebo autentizace</w:t>
      </w:r>
      <w:r w:rsidR="7BCFEB4D" w:rsidRPr="000E365C">
        <w:rPr>
          <w:rFonts w:eastAsiaTheme="minorEastAsia"/>
        </w:rPr>
        <w:t>, kter</w:t>
      </w:r>
      <w:r w:rsidR="6DCFA121" w:rsidRPr="000E365C">
        <w:rPr>
          <w:rFonts w:eastAsiaTheme="minorEastAsia"/>
        </w:rPr>
        <w:t>á</w:t>
      </w:r>
      <w:r w:rsidR="7BCFEB4D" w:rsidRPr="000E365C">
        <w:rPr>
          <w:rFonts w:eastAsiaTheme="minorEastAsia"/>
        </w:rPr>
        <w:t xml:space="preserve"> přidává </w:t>
      </w:r>
      <w:r w:rsidR="2E2BD5D9" w:rsidRPr="000E365C">
        <w:rPr>
          <w:rFonts w:eastAsiaTheme="minorEastAsia"/>
        </w:rPr>
        <w:t>další krok</w:t>
      </w:r>
      <w:r w:rsidR="7BCFEB4D" w:rsidRPr="000E365C">
        <w:rPr>
          <w:rFonts w:eastAsiaTheme="minorEastAsia"/>
          <w:color w:val="000000" w:themeColor="text1"/>
        </w:rPr>
        <w:t xml:space="preserve"> </w:t>
      </w:r>
      <w:r w:rsidR="382594E2" w:rsidRPr="000E365C">
        <w:rPr>
          <w:rFonts w:eastAsiaTheme="minorEastAsia"/>
          <w:color w:val="000000" w:themeColor="text1"/>
        </w:rPr>
        <w:t>do</w:t>
      </w:r>
      <w:r w:rsidR="7BCFEB4D" w:rsidRPr="000E365C">
        <w:rPr>
          <w:rFonts w:eastAsiaTheme="minorEastAsia"/>
          <w:color w:val="000000" w:themeColor="text1"/>
        </w:rPr>
        <w:t xml:space="preserve"> procesu přihlašování </w:t>
      </w:r>
      <w:r w:rsidRPr="000E365C">
        <w:rPr>
          <w:rFonts w:eastAsiaTheme="minorEastAsia"/>
          <w:color w:val="000000" w:themeColor="text1"/>
        </w:rPr>
        <w:t xml:space="preserve">se </w:t>
      </w:r>
      <w:r w:rsidR="7BCFEB4D" w:rsidRPr="000E365C">
        <w:rPr>
          <w:rFonts w:eastAsiaTheme="minorEastAsia"/>
          <w:color w:val="000000" w:themeColor="text1"/>
        </w:rPr>
        <w:t>k účtu</w:t>
      </w:r>
      <w:r w:rsidR="0B215989" w:rsidRPr="000E365C">
        <w:rPr>
          <w:rFonts w:eastAsiaTheme="minorEastAsia"/>
        </w:rPr>
        <w:t>.</w:t>
      </w:r>
      <w:r w:rsidR="1ED56747" w:rsidRPr="000E365C">
        <w:rPr>
          <w:rFonts w:eastAsiaTheme="minorEastAsia"/>
        </w:rPr>
        <w:t xml:space="preserve"> </w:t>
      </w:r>
      <w:r w:rsidR="00F409CD" w:rsidRPr="000E365C">
        <w:rPr>
          <w:rFonts w:eastAsiaTheme="minorEastAsia"/>
        </w:rPr>
        <w:t xml:space="preserve">Takových kroků při přihlašování může být více, ale většinou se využívá jeden navíc – tedy dohromady dva a mluvíme tak o </w:t>
      </w:r>
      <w:r w:rsidR="00F409CD" w:rsidRPr="000E365C">
        <w:rPr>
          <w:rFonts w:eastAsiaTheme="minorEastAsia"/>
          <w:b/>
          <w:bCs/>
        </w:rPr>
        <w:t>dvoufaktorovém ověřování</w:t>
      </w:r>
      <w:r w:rsidR="00F409CD" w:rsidRPr="000E365C">
        <w:rPr>
          <w:rFonts w:eastAsiaTheme="minorEastAsia"/>
        </w:rPr>
        <w:t xml:space="preserve"> (2FA).</w:t>
      </w:r>
    </w:p>
    <w:p w14:paraId="49A26A67" w14:textId="416B2994" w:rsidR="1ED56747" w:rsidRDefault="1ED56747" w:rsidP="29A9E858">
      <w:r w:rsidRPr="000E365C">
        <w:lastRenderedPageBreak/>
        <w:t xml:space="preserve">Proč </w:t>
      </w:r>
      <w:r w:rsidR="78A01782" w:rsidRPr="000E365C">
        <w:t xml:space="preserve">se nám </w:t>
      </w:r>
      <w:r w:rsidR="70ACD0F2" w:rsidRPr="000E365C">
        <w:t>t</w:t>
      </w:r>
      <w:r w:rsidR="7C7B1DFA" w:rsidRPr="000E365C">
        <w:t>a</w:t>
      </w:r>
      <w:r w:rsidR="70ACD0F2" w:rsidRPr="000E365C">
        <w:t>to</w:t>
      </w:r>
      <w:r w:rsidR="78A01782" w:rsidRPr="000E365C">
        <w:t xml:space="preserve"> práce navíc </w:t>
      </w:r>
      <w:r w:rsidR="2C7BBE6C" w:rsidRPr="000E365C">
        <w:t xml:space="preserve">při každém přihlašování </w:t>
      </w:r>
      <w:r w:rsidR="78A01782" w:rsidRPr="000E365C">
        <w:t>vyplatí</w:t>
      </w:r>
      <w:r w:rsidRPr="000E365C">
        <w:t xml:space="preserve">? </w:t>
      </w:r>
      <w:r w:rsidR="007B0229" w:rsidRPr="000E365C">
        <w:t>Dvou</w:t>
      </w:r>
      <w:r w:rsidRPr="000E365C">
        <w:t xml:space="preserve">faktorové ověření poskytuje pokročilejší vrstvu ochrany, </w:t>
      </w:r>
      <w:r w:rsidR="0794B3D2" w:rsidRPr="000E365C">
        <w:t xml:space="preserve">která je klíčová u </w:t>
      </w:r>
      <w:r w:rsidR="5E5CC5A5" w:rsidRPr="000E365C">
        <w:t>aplikací</w:t>
      </w:r>
      <w:r w:rsidR="0794B3D2" w:rsidRPr="000E365C">
        <w:t xml:space="preserve"> </w:t>
      </w:r>
      <w:r w:rsidRPr="000E365C">
        <w:t xml:space="preserve">jako je například internetové bankovnictví. </w:t>
      </w:r>
      <w:r w:rsidR="007B0229" w:rsidRPr="000E365C">
        <w:t>Dvou</w:t>
      </w:r>
      <w:r w:rsidR="008B6A9B" w:rsidRPr="000E365C">
        <w:t>faktorové</w:t>
      </w:r>
      <w:r w:rsidRPr="000E365C">
        <w:t xml:space="preserve"> ověření přidává další faktor ověření totožnosti přihlašujícího. Základním pilířem tohoto ověřování je fakt, že přídavný faktor je pro útočníka </w:t>
      </w:r>
      <w:r w:rsidRPr="000E365C">
        <w:rPr>
          <w:b/>
        </w:rPr>
        <w:t>velmi náročné získat nebo duplikovat</w:t>
      </w:r>
      <w:r w:rsidRPr="000E365C">
        <w:t xml:space="preserve">, </w:t>
      </w:r>
      <w:r w:rsidR="008B6A9B" w:rsidRPr="000E365C">
        <w:t>ať</w:t>
      </w:r>
      <w:r w:rsidRPr="000E365C">
        <w:t xml:space="preserve"> už z pohledu limitovaného času nebo osobní vzdálenosti.</w:t>
      </w:r>
      <w:r w:rsidR="1FCFDF2C" w:rsidRPr="000E365C">
        <w:t xml:space="preserve"> Z toho </w:t>
      </w:r>
      <w:r w:rsidR="0A6C375F" w:rsidRPr="000E365C">
        <w:t xml:space="preserve">důvodu se útočník už nemůže dostat v přihlašovaní dál, i když </w:t>
      </w:r>
      <w:r w:rsidR="002A2E86" w:rsidRPr="000E365C">
        <w:t>se mu třeba podařilo uloupit</w:t>
      </w:r>
      <w:r w:rsidR="1B966261" w:rsidRPr="000E365C">
        <w:t xml:space="preserve"> </w:t>
      </w:r>
      <w:r w:rsidR="10DB40F0" w:rsidRPr="000E365C">
        <w:t>n</w:t>
      </w:r>
      <w:r w:rsidR="1B966261" w:rsidRPr="000E365C">
        <w:t>aše hesl</w:t>
      </w:r>
      <w:r w:rsidR="002A2E86" w:rsidRPr="000E365C">
        <w:t>o</w:t>
      </w:r>
      <w:r w:rsidR="1B966261" w:rsidRPr="000E365C">
        <w:t>.</w:t>
      </w:r>
      <w:r w:rsidR="1B966261" w:rsidRPr="29A9E858">
        <w:t xml:space="preserve"> </w:t>
      </w:r>
    </w:p>
    <w:p w14:paraId="593CE5EC" w14:textId="77777777" w:rsidR="002A2E86" w:rsidRDefault="1ED56747" w:rsidP="002A2E86">
      <w:pPr>
        <w:pStyle w:val="Nadpis3"/>
        <w:rPr>
          <w:rFonts w:eastAsiaTheme="minorEastAsia"/>
        </w:rPr>
      </w:pPr>
      <w:r w:rsidRPr="29A9E858">
        <w:rPr>
          <w:rFonts w:eastAsiaTheme="minorEastAsia"/>
        </w:rPr>
        <w:t xml:space="preserve">Jak </w:t>
      </w:r>
      <w:r w:rsidR="0BE7BC7B" w:rsidRPr="29A9E858">
        <w:rPr>
          <w:rFonts w:eastAsiaTheme="minorEastAsia"/>
        </w:rPr>
        <w:t xml:space="preserve">můžeme používat </w:t>
      </w:r>
      <w:r w:rsidRPr="29A9E858">
        <w:rPr>
          <w:rFonts w:eastAsiaTheme="minorEastAsia"/>
        </w:rPr>
        <w:t xml:space="preserve">vícefaktorové ověřování v praxi? </w:t>
      </w:r>
    </w:p>
    <w:p w14:paraId="774F3FD1" w14:textId="5A328B83" w:rsidR="1ED56747" w:rsidRPr="00F74C76" w:rsidRDefault="1ED56747" w:rsidP="29A9E858">
      <w:pPr>
        <w:rPr>
          <w:rFonts w:eastAsiaTheme="minorEastAsia"/>
        </w:rPr>
      </w:pPr>
      <w:r w:rsidRPr="29A9E858">
        <w:rPr>
          <w:rFonts w:eastAsiaTheme="minorEastAsia"/>
        </w:rPr>
        <w:t xml:space="preserve">Po </w:t>
      </w:r>
      <w:r w:rsidR="506F05EE" w:rsidRPr="29A9E858">
        <w:rPr>
          <w:rFonts w:eastAsiaTheme="minorEastAsia"/>
        </w:rPr>
        <w:t>zad</w:t>
      </w:r>
      <w:r w:rsidR="002A2E86">
        <w:rPr>
          <w:rFonts w:eastAsiaTheme="minorEastAsia"/>
        </w:rPr>
        <w:t>á</w:t>
      </w:r>
      <w:r w:rsidR="506F05EE" w:rsidRPr="29A9E858">
        <w:rPr>
          <w:rFonts w:eastAsiaTheme="minorEastAsia"/>
        </w:rPr>
        <w:t xml:space="preserve">ní a </w:t>
      </w:r>
      <w:r w:rsidRPr="29A9E858">
        <w:rPr>
          <w:rFonts w:eastAsiaTheme="minorEastAsia"/>
        </w:rPr>
        <w:t xml:space="preserve">úspěšném </w:t>
      </w:r>
      <w:r w:rsidR="01CC9B97" w:rsidRPr="29A9E858">
        <w:rPr>
          <w:rFonts w:eastAsiaTheme="minorEastAsia"/>
        </w:rPr>
        <w:t>ověření</w:t>
      </w:r>
      <w:r w:rsidRPr="29A9E858">
        <w:rPr>
          <w:rFonts w:eastAsiaTheme="minorEastAsia"/>
        </w:rPr>
        <w:t xml:space="preserve"> </w:t>
      </w:r>
      <w:r w:rsidR="3FAADB22" w:rsidRPr="29A9E858">
        <w:rPr>
          <w:rFonts w:eastAsiaTheme="minorEastAsia"/>
        </w:rPr>
        <w:t xml:space="preserve">našeho </w:t>
      </w:r>
      <w:r w:rsidRPr="29A9E858">
        <w:rPr>
          <w:rFonts w:eastAsiaTheme="minorEastAsia"/>
        </w:rPr>
        <w:t xml:space="preserve">uživatelského jména a hesla se </w:t>
      </w:r>
      <w:r w:rsidR="0090149E" w:rsidRPr="29A9E858">
        <w:rPr>
          <w:rFonts w:eastAsiaTheme="minorEastAsia"/>
        </w:rPr>
        <w:t>nám</w:t>
      </w:r>
      <w:r w:rsidRPr="29A9E858">
        <w:rPr>
          <w:rFonts w:eastAsiaTheme="minorEastAsia"/>
        </w:rPr>
        <w:t xml:space="preserve"> zobrazí výzva k další formě prokázání totožnosti</w:t>
      </w:r>
      <w:r w:rsidR="01BD94E6" w:rsidRPr="29A9E858">
        <w:rPr>
          <w:rFonts w:eastAsiaTheme="minorEastAsia"/>
        </w:rPr>
        <w:t xml:space="preserve">, například pomocí </w:t>
      </w:r>
      <w:r w:rsidR="3A0BED1B" w:rsidRPr="0E2E9A48">
        <w:rPr>
          <w:rFonts w:eastAsiaTheme="minorEastAsia"/>
        </w:rPr>
        <w:t>PIN</w:t>
      </w:r>
      <w:r w:rsidR="1B1AFB0E" w:rsidRPr="0E2E9A48">
        <w:rPr>
          <w:rFonts w:eastAsiaTheme="minorEastAsia"/>
        </w:rPr>
        <w:t>u</w:t>
      </w:r>
      <w:r w:rsidR="195D5CFD" w:rsidRPr="29A9E858">
        <w:rPr>
          <w:rFonts w:eastAsiaTheme="minorEastAsia"/>
        </w:rPr>
        <w:t xml:space="preserve"> z </w:t>
      </w:r>
      <w:r w:rsidR="19F6386E" w:rsidRPr="29A9E858">
        <w:rPr>
          <w:rFonts w:eastAsiaTheme="minorEastAsia"/>
        </w:rPr>
        <w:t xml:space="preserve">ověřovací </w:t>
      </w:r>
      <w:r w:rsidR="195D5CFD" w:rsidRPr="29A9E858">
        <w:rPr>
          <w:rFonts w:eastAsiaTheme="minorEastAsia"/>
        </w:rPr>
        <w:t>aplikace nebo ot</w:t>
      </w:r>
      <w:r w:rsidR="00DF5419">
        <w:rPr>
          <w:rFonts w:eastAsiaTheme="minorEastAsia"/>
        </w:rPr>
        <w:t>isku</w:t>
      </w:r>
      <w:r w:rsidR="195D5CFD" w:rsidRPr="29A9E858">
        <w:rPr>
          <w:rFonts w:eastAsiaTheme="minorEastAsia"/>
        </w:rPr>
        <w:t xml:space="preserve"> prstu. </w:t>
      </w:r>
      <w:r w:rsidR="21A7AC88">
        <w:t xml:space="preserve">Po zdárném ověření dalšího požadovaného faktoru </w:t>
      </w:r>
      <w:r w:rsidR="3E43A706">
        <w:t>získáme</w:t>
      </w:r>
      <w:r w:rsidR="0F962CDD">
        <w:t xml:space="preserve"> přístup</w:t>
      </w:r>
      <w:r w:rsidR="21A7AC88">
        <w:t xml:space="preserve"> ke svému účtu. </w:t>
      </w:r>
      <w:r w:rsidRPr="29A9E858">
        <w:rPr>
          <w:rFonts w:eastAsiaTheme="minorEastAsia"/>
        </w:rPr>
        <w:t>T</w:t>
      </w:r>
      <w:r w:rsidR="04A557B1" w:rsidRPr="29A9E858">
        <w:rPr>
          <w:rFonts w:eastAsiaTheme="minorEastAsia"/>
        </w:rPr>
        <w:t>oto</w:t>
      </w:r>
      <w:r w:rsidRPr="29A9E858">
        <w:rPr>
          <w:rFonts w:eastAsiaTheme="minorEastAsia"/>
        </w:rPr>
        <w:t xml:space="preserve"> sekundární </w:t>
      </w:r>
      <w:r w:rsidR="191B05BE" w:rsidRPr="29A9E858">
        <w:rPr>
          <w:rFonts w:eastAsiaTheme="minorEastAsia"/>
        </w:rPr>
        <w:t>ověření</w:t>
      </w:r>
      <w:r w:rsidRPr="29A9E858">
        <w:rPr>
          <w:rFonts w:eastAsiaTheme="minorEastAsia"/>
        </w:rPr>
        <w:t xml:space="preserve"> </w:t>
      </w:r>
      <w:r w:rsidRPr="00F74C76">
        <w:rPr>
          <w:rFonts w:eastAsiaTheme="minorEastAsia"/>
        </w:rPr>
        <w:t>m</w:t>
      </w:r>
      <w:r w:rsidRPr="00F74C76">
        <w:rPr>
          <w:rFonts w:eastAsiaTheme="minorEastAsia"/>
          <w:color w:val="000000" w:themeColor="text1"/>
        </w:rPr>
        <w:t>ůž</w:t>
      </w:r>
      <w:r w:rsidRPr="00F74C76">
        <w:rPr>
          <w:rFonts w:eastAsiaTheme="minorEastAsia"/>
        </w:rPr>
        <w:t>e mít mnoho podob</w:t>
      </w:r>
      <w:r w:rsidR="529CDFB0" w:rsidRPr="00F74C76">
        <w:rPr>
          <w:rFonts w:eastAsiaTheme="minorEastAsia"/>
        </w:rPr>
        <w:t xml:space="preserve"> a </w:t>
      </w:r>
      <w:r w:rsidR="19C28042" w:rsidRPr="00F74C76">
        <w:rPr>
          <w:rFonts w:eastAsiaTheme="minorEastAsia"/>
        </w:rPr>
        <w:t xml:space="preserve">pro zjednodušení </w:t>
      </w:r>
      <w:r w:rsidR="1754E8BB" w:rsidRPr="00F74C76">
        <w:rPr>
          <w:rFonts w:eastAsiaTheme="minorEastAsia"/>
        </w:rPr>
        <w:t>j</w:t>
      </w:r>
      <w:r w:rsidR="212D2FB5" w:rsidRPr="00F74C76">
        <w:rPr>
          <w:rFonts w:eastAsiaTheme="minorEastAsia"/>
        </w:rPr>
        <w:t>e</w:t>
      </w:r>
      <w:r w:rsidR="19C28042" w:rsidRPr="00F74C76">
        <w:rPr>
          <w:rFonts w:eastAsiaTheme="minorEastAsia"/>
        </w:rPr>
        <w:t xml:space="preserve"> </w:t>
      </w:r>
      <w:r w:rsidRPr="00F74C76">
        <w:rPr>
          <w:rFonts w:eastAsiaTheme="minorEastAsia"/>
        </w:rPr>
        <w:t xml:space="preserve">dělíme </w:t>
      </w:r>
      <w:r w:rsidR="19AC7A71" w:rsidRPr="00F74C76">
        <w:rPr>
          <w:rFonts w:eastAsiaTheme="minorEastAsia"/>
        </w:rPr>
        <w:t>do 3 kategorií faktor</w:t>
      </w:r>
      <w:r w:rsidR="19AC7A71" w:rsidRPr="00F74C76">
        <w:rPr>
          <w:rFonts w:eastAsiaTheme="minorEastAsia"/>
          <w:color w:val="000000" w:themeColor="text1"/>
        </w:rPr>
        <w:t>ů</w:t>
      </w:r>
      <w:r w:rsidRPr="00F74C76">
        <w:rPr>
          <w:rFonts w:eastAsiaTheme="minorEastAsia"/>
        </w:rPr>
        <w:t xml:space="preserve">: </w:t>
      </w:r>
    </w:p>
    <w:p w14:paraId="7122F88E" w14:textId="43C6894F" w:rsidR="1ED56747" w:rsidRPr="00F74C76" w:rsidRDefault="1ED56747" w:rsidP="3B68F262">
      <w:pPr>
        <w:pStyle w:val="Odstavecseseznamem"/>
        <w:numPr>
          <w:ilvl w:val="0"/>
          <w:numId w:val="43"/>
        </w:numPr>
        <w:rPr>
          <w:rFonts w:eastAsiaTheme="minorEastAsia"/>
        </w:rPr>
      </w:pPr>
      <w:r w:rsidRPr="00F74C76">
        <w:rPr>
          <w:b/>
        </w:rPr>
        <w:t xml:space="preserve">Faktor </w:t>
      </w:r>
      <w:r w:rsidRPr="00F74C76">
        <w:rPr>
          <w:b/>
          <w:bCs/>
        </w:rPr>
        <w:t>znalost</w:t>
      </w:r>
      <w:r w:rsidR="008B6A9B" w:rsidRPr="00F74C76">
        <w:rPr>
          <w:b/>
          <w:bCs/>
        </w:rPr>
        <w:t>i</w:t>
      </w:r>
      <w:r w:rsidRPr="00F74C76">
        <w:t xml:space="preserve"> </w:t>
      </w:r>
      <w:r w:rsidR="728D510C" w:rsidRPr="00F74C76">
        <w:t>(</w:t>
      </w:r>
      <w:r w:rsidRPr="00F74C76">
        <w:t>něco, co znáte</w:t>
      </w:r>
      <w:r w:rsidR="57629BBA" w:rsidRPr="00F74C76">
        <w:t>)</w:t>
      </w:r>
      <w:r w:rsidR="0038265C" w:rsidRPr="00F74C76">
        <w:t>:</w:t>
      </w:r>
      <w:r w:rsidR="57629BBA" w:rsidRPr="00F74C76">
        <w:t xml:space="preserve"> </w:t>
      </w:r>
      <w:r w:rsidR="38106BCE" w:rsidRPr="00F74C76">
        <w:t xml:space="preserve">typický pro jednofaktorové ověření, </w:t>
      </w:r>
      <w:r w:rsidR="08AFDA3A" w:rsidRPr="00F74C76">
        <w:t>ted</w:t>
      </w:r>
      <w:r w:rsidR="2AF34E0B" w:rsidRPr="00F74C76">
        <w:t>y</w:t>
      </w:r>
      <w:r w:rsidR="38106BCE" w:rsidRPr="00F74C76">
        <w:t xml:space="preserve"> </w:t>
      </w:r>
      <w:r w:rsidR="57629BBA" w:rsidRPr="00F74C76">
        <w:t>nejčastěji</w:t>
      </w:r>
      <w:r w:rsidRPr="00F74C76">
        <w:t xml:space="preserve"> </w:t>
      </w:r>
      <w:r w:rsidR="25E50CE6" w:rsidRPr="00F74C76">
        <w:t xml:space="preserve">kombinace </w:t>
      </w:r>
      <w:r w:rsidR="5E8E359B" w:rsidRPr="00F74C76">
        <w:t>uživatelského</w:t>
      </w:r>
      <w:r w:rsidR="25E50CE6" w:rsidRPr="00F74C76">
        <w:t xml:space="preserve"> jména a </w:t>
      </w:r>
      <w:r w:rsidRPr="00F74C76">
        <w:t>hesl</w:t>
      </w:r>
      <w:r w:rsidR="50E582D0" w:rsidRPr="00F74C76">
        <w:t>a</w:t>
      </w:r>
      <w:r w:rsidRPr="00F74C76">
        <w:t xml:space="preserve">, </w:t>
      </w:r>
      <w:r w:rsidR="14A0CB25" w:rsidRPr="00F74C76">
        <w:t>PIN</w:t>
      </w:r>
      <w:r w:rsidR="00C14B5E" w:rsidRPr="00F74C76">
        <w:t xml:space="preserve"> n</w:t>
      </w:r>
      <w:r w:rsidR="214B5B51" w:rsidRPr="00F74C76">
        <w:t>ebo bezpečnostní otázky</w:t>
      </w:r>
      <w:r w:rsidR="0A1E1273" w:rsidRPr="00F74C76">
        <w:t>.</w:t>
      </w:r>
    </w:p>
    <w:p w14:paraId="6BCC542D" w14:textId="15448259" w:rsidR="1ED56747" w:rsidRPr="00F74C76" w:rsidRDefault="1ED56747" w:rsidP="56BEE033">
      <w:pPr>
        <w:pStyle w:val="Odstavecseseznamem"/>
        <w:numPr>
          <w:ilvl w:val="0"/>
          <w:numId w:val="43"/>
        </w:numPr>
        <w:rPr>
          <w:rFonts w:eastAsiaTheme="minorEastAsia"/>
        </w:rPr>
      </w:pPr>
      <w:r w:rsidRPr="00F74C76">
        <w:rPr>
          <w:b/>
        </w:rPr>
        <w:t>Faktor vlastnictví</w:t>
      </w:r>
      <w:r w:rsidRPr="00F74C76">
        <w:t xml:space="preserve"> </w:t>
      </w:r>
      <w:r w:rsidR="51DFC3A5" w:rsidRPr="00F74C76">
        <w:t>(</w:t>
      </w:r>
      <w:r w:rsidRPr="00F74C76">
        <w:t>něco, co máte</w:t>
      </w:r>
      <w:r w:rsidR="19E57CB2" w:rsidRPr="00F74C76">
        <w:t>)</w:t>
      </w:r>
      <w:r w:rsidR="0038265C" w:rsidRPr="00F74C76">
        <w:t>:</w:t>
      </w:r>
      <w:r w:rsidR="05362F72" w:rsidRPr="00F74C76">
        <w:t xml:space="preserve"> například důvěryhodné</w:t>
      </w:r>
      <w:r w:rsidR="05362F72" w:rsidRPr="00F74C76">
        <w:rPr>
          <w:rFonts w:eastAsiaTheme="minorEastAsia"/>
        </w:rPr>
        <w:t xml:space="preserve"> zařízení</w:t>
      </w:r>
      <w:r w:rsidR="6AD942D3" w:rsidRPr="00F74C76">
        <w:rPr>
          <w:rFonts w:eastAsiaTheme="minorEastAsia"/>
        </w:rPr>
        <w:t xml:space="preserve">, </w:t>
      </w:r>
      <w:r w:rsidR="00742EAD" w:rsidRPr="00F74C76">
        <w:rPr>
          <w:rFonts w:eastAsiaTheme="minorEastAsia"/>
        </w:rPr>
        <w:t>telefon</w:t>
      </w:r>
      <w:r w:rsidR="00C14B5E" w:rsidRPr="00F74C76">
        <w:rPr>
          <w:rFonts w:eastAsiaTheme="minorEastAsia"/>
        </w:rPr>
        <w:t xml:space="preserve">, </w:t>
      </w:r>
      <w:r w:rsidR="00C14B5E" w:rsidRPr="00F74C76">
        <w:t>jednorázové heslo</w:t>
      </w:r>
      <w:r w:rsidR="0055551A" w:rsidRPr="00F74C76">
        <w:t xml:space="preserve"> zaslané SMSkou</w:t>
      </w:r>
      <w:r w:rsidR="6AD942D3" w:rsidRPr="00F74C76">
        <w:rPr>
          <w:rFonts w:eastAsiaTheme="minorEastAsia"/>
        </w:rPr>
        <w:t xml:space="preserve">, </w:t>
      </w:r>
      <w:r w:rsidRPr="00F74C76">
        <w:t xml:space="preserve">platební karta, </w:t>
      </w:r>
      <w:r w:rsidR="29DC13F5" w:rsidRPr="00F74C76">
        <w:t xml:space="preserve">klíč, nebo bezpečnostní </w:t>
      </w:r>
      <w:r w:rsidR="5D176236" w:rsidRPr="00F74C76">
        <w:t xml:space="preserve">hardwarový </w:t>
      </w:r>
      <w:r w:rsidR="00695519">
        <w:t>token</w:t>
      </w:r>
      <w:r w:rsidR="5D176236" w:rsidRPr="00F74C76">
        <w:t xml:space="preserve">. </w:t>
      </w:r>
    </w:p>
    <w:p w14:paraId="17ADBAAB" w14:textId="7078F16A" w:rsidR="1ED56747" w:rsidRPr="00F74C76" w:rsidRDefault="1ED56747" w:rsidP="56BEE033">
      <w:pPr>
        <w:pStyle w:val="Odstavecseseznamem"/>
        <w:numPr>
          <w:ilvl w:val="0"/>
          <w:numId w:val="43"/>
        </w:numPr>
        <w:rPr>
          <w:rFonts w:eastAsiaTheme="minorEastAsia"/>
        </w:rPr>
      </w:pPr>
      <w:r w:rsidRPr="00F74C76">
        <w:rPr>
          <w:b/>
        </w:rPr>
        <w:t>Faktor biometrie</w:t>
      </w:r>
      <w:r w:rsidRPr="00F74C76">
        <w:t xml:space="preserve"> </w:t>
      </w:r>
      <w:r w:rsidR="73EF61AA" w:rsidRPr="00F74C76">
        <w:t>(</w:t>
      </w:r>
      <w:r w:rsidRPr="00F74C76">
        <w:t>něco, co jste</w:t>
      </w:r>
      <w:r w:rsidR="06DF8AAB" w:rsidRPr="00F74C76">
        <w:t>)</w:t>
      </w:r>
      <w:r w:rsidR="0038265C" w:rsidRPr="00F74C76">
        <w:t>:</w:t>
      </w:r>
      <w:r w:rsidRPr="00F74C76">
        <w:t xml:space="preserve"> </w:t>
      </w:r>
      <w:r w:rsidR="77328FDC" w:rsidRPr="00F74C76">
        <w:t xml:space="preserve">nejpoužívanější jsou </w:t>
      </w:r>
      <w:r w:rsidRPr="00F74C76">
        <w:t xml:space="preserve">otisk prstu, sken očnice, rozpoznání obličeje </w:t>
      </w:r>
      <w:r w:rsidR="7AAC580E" w:rsidRPr="00F74C76">
        <w:t>či hlasu</w:t>
      </w:r>
      <w:r w:rsidR="276160CF" w:rsidRPr="00F74C76">
        <w:t xml:space="preserve">. </w:t>
      </w:r>
    </w:p>
    <w:p w14:paraId="7066F09E" w14:textId="102B15B4" w:rsidR="00D2045C" w:rsidRPr="00AD400E" w:rsidRDefault="11BB9B97" w:rsidP="00D64AF7">
      <w:pPr>
        <w:rPr>
          <w:rFonts w:ascii="Calibri Light" w:eastAsia="Calibri" w:hAnsi="Calibri Light" w:cs="Calibri Light"/>
          <w:lang w:eastAsia="cs-CZ"/>
        </w:rPr>
      </w:pPr>
      <w:r w:rsidRPr="00F74C76">
        <w:t>Pravděpodobně</w:t>
      </w:r>
      <w:r w:rsidR="3E83DEB7" w:rsidRPr="00F74C76">
        <w:t xml:space="preserve"> </w:t>
      </w:r>
      <w:r w:rsidR="1FF138CD" w:rsidRPr="00F74C76">
        <w:t>js</w:t>
      </w:r>
      <w:r w:rsidR="00B86D54" w:rsidRPr="00F74C76">
        <w:t>t</w:t>
      </w:r>
      <w:r w:rsidR="1FF138CD" w:rsidRPr="00F74C76">
        <w:t>e</w:t>
      </w:r>
      <w:r w:rsidR="3E83DEB7" w:rsidRPr="00F74C76">
        <w:t xml:space="preserve"> se již </w:t>
      </w:r>
      <w:r w:rsidR="400CFD64" w:rsidRPr="00F74C76">
        <w:t xml:space="preserve">v běžném životě </w:t>
      </w:r>
      <w:r w:rsidR="3E83DEB7" w:rsidRPr="00F74C76">
        <w:t>s</w:t>
      </w:r>
      <w:r w:rsidR="79F6C530" w:rsidRPr="00F74C76">
        <w:t>etkali s</w:t>
      </w:r>
      <w:r w:rsidR="20EC3D74" w:rsidRPr="00F74C76">
        <w:t xml:space="preserve"> vícerými </w:t>
      </w:r>
      <w:r w:rsidR="3045AAA9" w:rsidRPr="00F74C76">
        <w:t>zmíněnými</w:t>
      </w:r>
      <w:r w:rsidR="4E3B120E" w:rsidRPr="00F74C76">
        <w:t xml:space="preserve"> </w:t>
      </w:r>
      <w:r w:rsidR="20EC3D74" w:rsidRPr="00F74C76">
        <w:t>ověřovacími mechanismy</w:t>
      </w:r>
      <w:r w:rsidR="7A5C4BCA" w:rsidRPr="00F74C76">
        <w:t xml:space="preserve">. </w:t>
      </w:r>
      <w:r w:rsidR="00F016DB" w:rsidRPr="00F74C76">
        <w:t xml:space="preserve">Faktor znalosti, tedy například heslo, je nejpoužívanější. Jako druhý faktor se </w:t>
      </w:r>
      <w:r w:rsidR="00A2413B" w:rsidRPr="00F74C76">
        <w:t xml:space="preserve">často využívá </w:t>
      </w:r>
      <w:r w:rsidR="0063002B" w:rsidRPr="00F74C76">
        <w:t>jednorázového hesla poslaného SMSkou nebo potvrzení přihlášení přes aplikaci na mobilním telefonu. S</w:t>
      </w:r>
      <w:r w:rsidR="00F016DB" w:rsidRPr="00F74C76">
        <w:t>tále častěji díky vybavenosti mobilních zařízení používá</w:t>
      </w:r>
      <w:r w:rsidR="0063002B" w:rsidRPr="00F74C76">
        <w:t xml:space="preserve"> i</w:t>
      </w:r>
      <w:r w:rsidR="00F016DB" w:rsidRPr="00F74C76">
        <w:t xml:space="preserve"> faktor biometrie, tedy například otisk prstu. </w:t>
      </w:r>
      <w:r w:rsidR="00C73DF3" w:rsidRPr="00F74C76">
        <w:t xml:space="preserve">Rozšířený je také </w:t>
      </w:r>
      <w:r w:rsidR="00F016DB" w:rsidRPr="00F74C76">
        <w:t>faktor vlastnictví, tedy například potvrzení na druhém zařízení.</w:t>
      </w:r>
      <w:r w:rsidR="00F016DB" w:rsidRPr="00F74C76">
        <w:rPr>
          <w:rStyle w:val="Odkaznakoment"/>
        </w:rPr>
        <w:t/>
      </w:r>
      <w:r w:rsidR="3E83DEB7" w:rsidRPr="00F74C76">
        <w:t xml:space="preserve"> </w:t>
      </w:r>
      <w:r w:rsidR="3C869479" w:rsidRPr="00F74C76">
        <w:t xml:space="preserve">Aby </w:t>
      </w:r>
      <w:r w:rsidR="00F37737" w:rsidRPr="00F74C76">
        <w:t>dvou</w:t>
      </w:r>
      <w:r w:rsidR="4E017109" w:rsidRPr="00F74C76">
        <w:t>faktorov</w:t>
      </w:r>
      <w:r w:rsidR="7BC88954" w:rsidRPr="00F74C76">
        <w:t>é</w:t>
      </w:r>
      <w:r w:rsidR="1261C65E" w:rsidRPr="00F74C76">
        <w:t xml:space="preserve"> </w:t>
      </w:r>
      <w:r w:rsidR="1073689A" w:rsidRPr="00F74C76">
        <w:t>ověřování</w:t>
      </w:r>
      <w:r w:rsidR="3C869479" w:rsidRPr="00F74C76">
        <w:t xml:space="preserve"> poskytovalo </w:t>
      </w:r>
      <w:r w:rsidR="32824496" w:rsidRPr="00F74C76">
        <w:t>požadovan</w:t>
      </w:r>
      <w:r w:rsidR="40202644" w:rsidRPr="00F74C76">
        <w:t>ou</w:t>
      </w:r>
      <w:r w:rsidR="32824496" w:rsidRPr="00F74C76">
        <w:t xml:space="preserve"> úroveň zabezpečení</w:t>
      </w:r>
      <w:r w:rsidR="3C869479" w:rsidRPr="00F74C76">
        <w:t xml:space="preserve">, je nutné </w:t>
      </w:r>
      <w:r w:rsidR="0AEFB9D6" w:rsidRPr="00F74C76">
        <w:t>kombinovat</w:t>
      </w:r>
      <w:r w:rsidR="034711C6" w:rsidRPr="00F74C76">
        <w:t xml:space="preserve"> </w:t>
      </w:r>
      <w:r w:rsidR="00DE5D74" w:rsidRPr="00F74C76">
        <w:rPr>
          <w:b/>
        </w:rPr>
        <w:t>dva</w:t>
      </w:r>
      <w:r w:rsidR="034711C6" w:rsidRPr="00F74C76">
        <w:rPr>
          <w:b/>
        </w:rPr>
        <w:t xml:space="preserve"> odlišn</w:t>
      </w:r>
      <w:r w:rsidR="63F9E250" w:rsidRPr="00F74C76">
        <w:rPr>
          <w:b/>
        </w:rPr>
        <w:t>é</w:t>
      </w:r>
      <w:r w:rsidR="034711C6" w:rsidRPr="00F74C76">
        <w:rPr>
          <w:b/>
        </w:rPr>
        <w:t xml:space="preserve"> faktor</w:t>
      </w:r>
      <w:r w:rsidR="3D9E5FAB" w:rsidRPr="00F74C76">
        <w:rPr>
          <w:b/>
        </w:rPr>
        <w:t>y</w:t>
      </w:r>
      <w:r w:rsidR="1BAB98A7" w:rsidRPr="00F74C76">
        <w:t xml:space="preserve">. </w:t>
      </w:r>
      <w:r w:rsidR="002E4050" w:rsidRPr="00F74C76">
        <w:t>P</w:t>
      </w:r>
      <w:r w:rsidR="1FF6CAFF" w:rsidRPr="00F74C76">
        <w:t xml:space="preserve">oužití </w:t>
      </w:r>
      <w:r w:rsidR="00DE5D74" w:rsidRPr="00F74C76">
        <w:t>dvou</w:t>
      </w:r>
      <w:r w:rsidR="051E45D3" w:rsidRPr="00F74C76">
        <w:t xml:space="preserve"> </w:t>
      </w:r>
      <w:r w:rsidR="5A9DE856" w:rsidRPr="00F74C76">
        <w:t>různých</w:t>
      </w:r>
      <w:r w:rsidR="034711C6" w:rsidRPr="00F74C76">
        <w:t xml:space="preserve"> </w:t>
      </w:r>
      <w:r w:rsidR="096F8834" w:rsidRPr="00F74C76">
        <w:t xml:space="preserve">obyčejných </w:t>
      </w:r>
      <w:r w:rsidR="034711C6" w:rsidRPr="00F74C76">
        <w:t xml:space="preserve">hesel </w:t>
      </w:r>
      <w:r w:rsidR="7F493D97" w:rsidRPr="00F74C76">
        <w:t>za sebou se</w:t>
      </w:r>
      <w:r w:rsidR="034711C6" w:rsidRPr="00F74C76">
        <w:t xml:space="preserve"> </w:t>
      </w:r>
      <w:r w:rsidR="002E4050" w:rsidRPr="00F74C76">
        <w:t>tedy</w:t>
      </w:r>
      <w:r w:rsidR="034711C6" w:rsidRPr="00F74C76">
        <w:t xml:space="preserve"> nepovažuje za </w:t>
      </w:r>
      <w:r w:rsidR="00DE5D74" w:rsidRPr="00F74C76">
        <w:t>dvou</w:t>
      </w:r>
      <w:r w:rsidR="034711C6" w:rsidRPr="00F74C76">
        <w:t>faktorové ověření.</w:t>
      </w:r>
      <w:r w:rsidR="00805509" w:rsidRPr="00F74C76">
        <w:t xml:space="preserve"> </w:t>
      </w:r>
      <w:r w:rsidR="1309B44D" w:rsidRPr="00F74C76">
        <w:t xml:space="preserve">Zároveň je třeba vzít do úvahy, že některé </w:t>
      </w:r>
      <w:r w:rsidR="002E4050" w:rsidRPr="00F74C76">
        <w:t>mechanismy</w:t>
      </w:r>
      <w:r w:rsidR="1309B44D" w:rsidRPr="00F74C76">
        <w:t xml:space="preserve"> ověření jsou silnější než jiné.</w:t>
      </w:r>
    </w:p>
    <w:tbl>
      <w:tblPr>
        <w:tblStyle w:val="Mkatabulky3"/>
        <w:tblW w:w="0" w:type="auto"/>
        <w:shd w:val="clear" w:color="auto" w:fill="D9E2F3"/>
        <w:tblLook w:val="04A0" w:firstRow="1" w:lastRow="0" w:firstColumn="1" w:lastColumn="0" w:noHBand="0" w:noVBand="1"/>
      </w:tblPr>
      <w:tblGrid>
        <w:gridCol w:w="9062"/>
      </w:tblGrid>
      <w:tr w:rsidR="00D2045C" w:rsidRPr="00AD400E" w14:paraId="35477B63" w14:textId="77777777" w:rsidTr="00D42BEC">
        <w:tc>
          <w:tcPr>
            <w:tcW w:w="9062" w:type="dxa"/>
            <w:shd w:val="clear" w:color="auto" w:fill="D9E2F3" w:themeFill="accent1" w:themeFillTint="33"/>
          </w:tcPr>
          <w:p w14:paraId="3829C3C0" w14:textId="38B9440D" w:rsidR="00D2045C" w:rsidRPr="00AD400E" w:rsidRDefault="00D2045C" w:rsidP="00D42BEC">
            <w:pPr>
              <w:spacing w:before="120" w:after="240"/>
              <w:rPr>
                <w:rFonts w:ascii="Calibri Light" w:eastAsia="Calibri" w:hAnsi="Calibri Light" w:cs="Calibri Light"/>
                <w:noProof/>
              </w:rPr>
            </w:pPr>
            <w:r w:rsidRPr="00AD400E">
              <w:rPr>
                <w:rFonts w:ascii="Calibri Light" w:eastAsia="Calibri" w:hAnsi="Calibri Light" w:cs="Calibri Light"/>
                <w:b/>
                <w:bCs/>
              </w:rPr>
              <w:t>Vyzkoušejte si</w:t>
            </w:r>
            <w:r>
              <w:rPr>
                <w:rFonts w:ascii="Calibri Light" w:eastAsia="Calibri" w:hAnsi="Calibri Light" w:cs="Calibri Light"/>
                <w:b/>
                <w:bCs/>
              </w:rPr>
              <w:t>...</w:t>
            </w:r>
            <w:r w:rsidRPr="42728261">
              <w:rPr>
                <w:rFonts w:ascii="Calibri Light" w:eastAsia="Calibri" w:hAnsi="Calibri Light" w:cs="Calibri Light"/>
              </w:rPr>
              <w:t xml:space="preserve"> </w:t>
            </w:r>
            <w:r>
              <w:rPr>
                <w:rFonts w:ascii="Calibri Light" w:eastAsia="Calibri" w:hAnsi="Calibri Light" w:cs="Calibri Light"/>
              </w:rPr>
              <w:t xml:space="preserve">přidat </w:t>
            </w:r>
            <w:r w:rsidR="00DE5D74">
              <w:rPr>
                <w:rFonts w:ascii="Calibri Light" w:eastAsia="Calibri" w:hAnsi="Calibri Light" w:cs="Calibri Light"/>
              </w:rPr>
              <w:t>dvou</w:t>
            </w:r>
            <w:r>
              <w:rPr>
                <w:rFonts w:ascii="Calibri Light" w:eastAsia="Calibri" w:hAnsi="Calibri Light" w:cs="Calibri Light"/>
              </w:rPr>
              <w:t xml:space="preserve">faktorové ověřování ve svém účtu Microsoft (O365). </w:t>
            </w:r>
            <w:r w:rsidRPr="00695519">
              <w:rPr>
                <w:rStyle w:val="MoodlehintChar"/>
              </w:rPr>
              <w:t>&lt;school-specific&gt;</w:t>
            </w:r>
            <w:r>
              <w:rPr>
                <w:rFonts w:ascii="Calibri Light" w:eastAsia="Calibri" w:hAnsi="Calibri Light" w:cs="Calibri Light"/>
              </w:rPr>
              <w:t xml:space="preserve"> </w:t>
            </w:r>
            <w:hyperlink r:id="rId14" w:history="1">
              <w:r w:rsidR="00EA2FA6" w:rsidRPr="00EA2FA6">
                <w:rPr>
                  <w:rStyle w:val="Hypertextovodkaz"/>
                  <w:rFonts w:ascii="Calibri Light" w:eastAsia="Calibri" w:hAnsi="Calibri Light" w:cs="Calibri Light"/>
                </w:rPr>
                <w:t xml:space="preserve">Jednoduchý </w:t>
              </w:r>
              <w:r w:rsidR="00515E05" w:rsidRPr="00EA2FA6">
                <w:rPr>
                  <w:rStyle w:val="Hypertextovodkaz"/>
                  <w:rFonts w:ascii="Calibri Light" w:eastAsia="Calibri" w:hAnsi="Calibri Light" w:cs="Calibri Light"/>
                </w:rPr>
                <w:t>návod</w:t>
              </w:r>
            </w:hyperlink>
            <w:r w:rsidR="00515E05" w:rsidRPr="00515E05">
              <w:rPr>
                <w:rFonts w:ascii="Calibri Light" w:eastAsia="Calibri" w:hAnsi="Calibri Light" w:cs="Calibri Light"/>
              </w:rPr>
              <w:t xml:space="preserve"> na oficiálních stránkách </w:t>
            </w:r>
            <w:r w:rsidR="00515E05">
              <w:rPr>
                <w:rFonts w:ascii="Calibri Light" w:eastAsia="Calibri" w:hAnsi="Calibri Light" w:cs="Calibri Light"/>
              </w:rPr>
              <w:t xml:space="preserve">vás procesem lepšího zabezpečení účtu </w:t>
            </w:r>
            <w:r w:rsidR="00515E05" w:rsidRPr="00515E05">
              <w:rPr>
                <w:rFonts w:ascii="Calibri Light" w:eastAsia="Calibri" w:hAnsi="Calibri Light" w:cs="Calibri Light"/>
              </w:rPr>
              <w:t>povede krok po kroku</w:t>
            </w:r>
            <w:r w:rsidR="00515E05">
              <w:rPr>
                <w:rFonts w:ascii="Calibri Light" w:eastAsia="Calibri" w:hAnsi="Calibri Light" w:cs="Calibri Light"/>
              </w:rPr>
              <w:t xml:space="preserve">. Zvládne to </w:t>
            </w:r>
            <w:r w:rsidR="00515E05" w:rsidRPr="00515E05">
              <w:rPr>
                <w:rFonts w:ascii="Calibri Light" w:eastAsia="Calibri" w:hAnsi="Calibri Light" w:cs="Calibri Light"/>
              </w:rPr>
              <w:t>i úpln</w:t>
            </w:r>
            <w:r w:rsidR="00515E05">
              <w:rPr>
                <w:rFonts w:ascii="Calibri Light" w:eastAsia="Calibri" w:hAnsi="Calibri Light" w:cs="Calibri Light"/>
              </w:rPr>
              <w:t>ý</w:t>
            </w:r>
            <w:r w:rsidR="00515E05" w:rsidRPr="00515E05">
              <w:rPr>
                <w:rFonts w:ascii="Calibri Light" w:eastAsia="Calibri" w:hAnsi="Calibri Light" w:cs="Calibri Light"/>
              </w:rPr>
              <w:t xml:space="preserve"> začátečník.</w:t>
            </w:r>
            <w:r w:rsidR="00EA2FA6">
              <w:rPr>
                <w:rFonts w:ascii="Calibri Light" w:eastAsia="Calibri" w:hAnsi="Calibri Light" w:cs="Calibri Light"/>
              </w:rPr>
              <w:t xml:space="preserve"> Pokud chcete takto zabezpečit i jiné služby a aplikace, je obvykle</w:t>
            </w:r>
            <w:r w:rsidR="00D64AF7">
              <w:rPr>
                <w:rFonts w:ascii="Calibri Light" w:eastAsia="Calibri" w:hAnsi="Calibri Light" w:cs="Calibri Light"/>
              </w:rPr>
              <w:t xml:space="preserve"> oficiální</w:t>
            </w:r>
            <w:r w:rsidR="00EA2FA6">
              <w:rPr>
                <w:rFonts w:ascii="Calibri Light" w:eastAsia="Calibri" w:hAnsi="Calibri Light" w:cs="Calibri Light"/>
              </w:rPr>
              <w:t xml:space="preserve"> návod nejlepší</w:t>
            </w:r>
            <w:r w:rsidR="00D64AF7">
              <w:rPr>
                <w:rFonts w:ascii="Calibri Light" w:eastAsia="Calibri" w:hAnsi="Calibri Light" w:cs="Calibri Light"/>
              </w:rPr>
              <w:t>m</w:t>
            </w:r>
            <w:r w:rsidR="00EA2FA6">
              <w:rPr>
                <w:rFonts w:ascii="Calibri Light" w:eastAsia="Calibri" w:hAnsi="Calibri Light" w:cs="Calibri Light"/>
              </w:rPr>
              <w:t xml:space="preserve"> míst</w:t>
            </w:r>
            <w:r w:rsidR="00D64AF7">
              <w:rPr>
                <w:rFonts w:ascii="Calibri Light" w:eastAsia="Calibri" w:hAnsi="Calibri Light" w:cs="Calibri Light"/>
              </w:rPr>
              <w:t>em</w:t>
            </w:r>
            <w:r w:rsidR="00EA2FA6">
              <w:rPr>
                <w:rFonts w:ascii="Calibri Light" w:eastAsia="Calibri" w:hAnsi="Calibri Light" w:cs="Calibri Light"/>
              </w:rPr>
              <w:t xml:space="preserve">, kde začít: najdete tam nejen informaci o tom, zda daná služba 2FA &lt;odkaz na slovník&gt; podporuje, ale jak </w:t>
            </w:r>
            <w:r w:rsidR="00D64AF7">
              <w:rPr>
                <w:rFonts w:ascii="Calibri Light" w:eastAsia="Calibri" w:hAnsi="Calibri Light" w:cs="Calibri Light"/>
              </w:rPr>
              <w:t>tuto funkci případně zapnout.</w:t>
            </w:r>
          </w:p>
        </w:tc>
      </w:tr>
    </w:tbl>
    <w:p w14:paraId="12554841" w14:textId="77777777" w:rsidR="00D2045C" w:rsidRDefault="00D2045C" w:rsidP="00D2045C"/>
    <w:p w14:paraId="02489921" w14:textId="2DB739FC" w:rsidR="009D3A4C" w:rsidRDefault="00D64AF7" w:rsidP="00F43825">
      <w:r>
        <w:lastRenderedPageBreak/>
        <w:t>Tak si to shrneme:</w:t>
      </w:r>
      <w:r w:rsidR="4289C5D5">
        <w:t xml:space="preserve"> </w:t>
      </w:r>
      <w:r>
        <w:t>využití</w:t>
      </w:r>
      <w:r w:rsidR="4289C5D5">
        <w:t xml:space="preserve"> jakékoli formy </w:t>
      </w:r>
      <w:r w:rsidR="00DE5D74">
        <w:t>dvou</w:t>
      </w:r>
      <w:r w:rsidR="6AD35E5F">
        <w:t>faktorového ověření</w:t>
      </w:r>
      <w:r w:rsidR="4289C5D5">
        <w:t xml:space="preserve"> </w:t>
      </w:r>
      <w:r w:rsidR="60F81A7A">
        <w:t>n</w:t>
      </w:r>
      <w:r w:rsidR="4289C5D5">
        <w:t>ás dostane mimo dosah většiny útoků</w:t>
      </w:r>
      <w:r>
        <w:t>. Přitom s</w:t>
      </w:r>
      <w:r w:rsidR="4289C5D5">
        <w:t xml:space="preserve">tačí </w:t>
      </w:r>
      <w:r>
        <w:t>u</w:t>
      </w:r>
      <w:r w:rsidR="4289C5D5">
        <w:t>dělat</w:t>
      </w:r>
      <w:r w:rsidR="500DC040">
        <w:t xml:space="preserve"> při přihlašování</w:t>
      </w:r>
      <w:r w:rsidR="4289C5D5">
        <w:t xml:space="preserve"> </w:t>
      </w:r>
      <w:r w:rsidR="4289C5D5" w:rsidRPr="00F07F1B">
        <w:rPr>
          <w:b/>
          <w:bCs/>
        </w:rPr>
        <w:t>jenom o jeden krok navíc</w:t>
      </w:r>
      <w:r w:rsidR="4A1AA86E">
        <w:t>.</w:t>
      </w:r>
      <w:r w:rsidR="3D67D8A0">
        <w:t xml:space="preserve"> </w:t>
      </w:r>
      <w:r w:rsidR="00E90DDC">
        <w:t>I</w:t>
      </w:r>
      <w:r w:rsidR="693F5AE4">
        <w:t xml:space="preserve"> </w:t>
      </w:r>
      <w:r w:rsidR="00DE5D74">
        <w:t>dvou</w:t>
      </w:r>
      <w:r w:rsidR="693F5AE4">
        <w:t>faktorové ověření muže být</w:t>
      </w:r>
      <w:r w:rsidR="00E90DDC">
        <w:t xml:space="preserve"> samozřejmě</w:t>
      </w:r>
      <w:r w:rsidR="693F5AE4">
        <w:t xml:space="preserve"> prolomeno</w:t>
      </w:r>
      <w:r w:rsidR="6A7D8B89">
        <w:t xml:space="preserve">, </w:t>
      </w:r>
      <w:r w:rsidR="000E2B47">
        <w:t xml:space="preserve">ale </w:t>
      </w:r>
      <w:r w:rsidR="00F07F1B">
        <w:t>útočník už musí vynaložit mnohem větší úsilí než v případě obyčejného hesla</w:t>
      </w:r>
      <w:r w:rsidR="693F5AE4">
        <w:t xml:space="preserve">. </w:t>
      </w:r>
      <w:r w:rsidR="5FE2E650">
        <w:t>Zároveň</w:t>
      </w:r>
      <w:r w:rsidR="3D67D8A0">
        <w:t xml:space="preserve"> </w:t>
      </w:r>
      <w:r w:rsidR="39ECC3E8">
        <w:t>je</w:t>
      </w:r>
      <w:r w:rsidR="3E445989">
        <w:t xml:space="preserve"> v současnosti</w:t>
      </w:r>
      <w:r w:rsidR="39ECC3E8">
        <w:t xml:space="preserve"> </w:t>
      </w:r>
      <w:r w:rsidR="00C148CC">
        <w:t>nastavení 2FA</w:t>
      </w:r>
      <w:r w:rsidR="2E27FB64">
        <w:t xml:space="preserve"> jednodu</w:t>
      </w:r>
      <w:r w:rsidR="260C6349">
        <w:t>š</w:t>
      </w:r>
      <w:r w:rsidR="2E27FB64">
        <w:t xml:space="preserve">ší než kdy </w:t>
      </w:r>
      <w:r w:rsidR="37880687">
        <w:t>dříve</w:t>
      </w:r>
      <w:r w:rsidR="2E27FB64">
        <w:t xml:space="preserve">, </w:t>
      </w:r>
      <w:r w:rsidR="00F07F1B">
        <w:t>takže je na čase začít tuto bezpečnostní metodu využívat</w:t>
      </w:r>
      <w:r w:rsidR="4BC7D739">
        <w:t xml:space="preserve">. </w:t>
      </w:r>
    </w:p>
    <w:p w14:paraId="69384D5D" w14:textId="77777777" w:rsidR="004360B1" w:rsidRDefault="004360B1" w:rsidP="00F43825"/>
    <w:p w14:paraId="19A24A6D" w14:textId="2CA8ACAE" w:rsidR="3F99137D" w:rsidRDefault="71A17191" w:rsidP="00690469">
      <w:pPr>
        <w:pStyle w:val="Nadpis2"/>
        <w:jc w:val="left"/>
      </w:pPr>
      <w:r>
        <w:t>Správce hesel</w:t>
      </w:r>
      <w:r w:rsidR="00564550">
        <w:br/>
      </w:r>
    </w:p>
    <w:p w14:paraId="4EEA1AF5" w14:textId="3C20F515" w:rsidR="2639752E" w:rsidRDefault="32213F5A" w:rsidP="00690469">
      <w:r>
        <w:t xml:space="preserve">Kolik máme na internetu různých účtů a k nim </w:t>
      </w:r>
      <w:r w:rsidR="003F1337">
        <w:t>h</w:t>
      </w:r>
      <w:r>
        <w:t xml:space="preserve">esel? Schválně, zkuste si je někdy spočítat. No a v ideálním případě byste měli mít na každé z nich unikátní dlouhé heslo. </w:t>
      </w:r>
      <w:r w:rsidR="2DA80594">
        <w:t>Je opravdu reálné</w:t>
      </w:r>
      <w:r w:rsidR="1B2D80D1">
        <w:t xml:space="preserve"> si </w:t>
      </w:r>
      <w:r w:rsidR="2DA80594">
        <w:t xml:space="preserve">je </w:t>
      </w:r>
      <w:r w:rsidR="1B2D80D1">
        <w:t>všechna pamatovat</w:t>
      </w:r>
      <w:r w:rsidR="2DA80594">
        <w:t xml:space="preserve">? </w:t>
      </w:r>
      <w:r w:rsidR="0E4B431A">
        <w:t xml:space="preserve">Pokud to zvládáte, jste </w:t>
      </w:r>
      <w:r w:rsidR="2DA80594">
        <w:t>zázrak přírody</w:t>
      </w:r>
      <w:r w:rsidR="536BCF9E">
        <w:t>.</w:t>
      </w:r>
    </w:p>
    <w:p w14:paraId="7A52A218" w14:textId="651CA636" w:rsidR="00B47CCD" w:rsidRDefault="365C79EE" w:rsidP="2F512425">
      <w:r>
        <w:t>Řešení existuje v podobě v</w:t>
      </w:r>
      <w:r w:rsidR="3E5DD7AD">
        <w:t>elmi pohodln</w:t>
      </w:r>
      <w:r w:rsidR="55DA8B4B">
        <w:t>ého</w:t>
      </w:r>
      <w:r w:rsidR="3E5DD7AD">
        <w:t xml:space="preserve"> a bezpečn</w:t>
      </w:r>
      <w:r w:rsidR="14E4A586">
        <w:t>ého</w:t>
      </w:r>
      <w:r w:rsidR="3E5DD7AD">
        <w:t xml:space="preserve"> </w:t>
      </w:r>
      <w:r w:rsidR="00DA3302">
        <w:t>nástroje</w:t>
      </w:r>
      <w:r w:rsidR="3E5DD7AD">
        <w:t xml:space="preserve"> </w:t>
      </w:r>
      <w:r w:rsidR="751FB466">
        <w:t xml:space="preserve">jménem </w:t>
      </w:r>
      <w:r w:rsidR="751FB466" w:rsidRPr="42728261">
        <w:rPr>
          <w:b/>
          <w:bCs/>
        </w:rPr>
        <w:t>s</w:t>
      </w:r>
      <w:r w:rsidR="3E5DD7AD" w:rsidRPr="42728261">
        <w:rPr>
          <w:b/>
          <w:bCs/>
        </w:rPr>
        <w:t>právce hesel</w:t>
      </w:r>
      <w:r w:rsidR="3E5DD7AD">
        <w:t xml:space="preserve">. </w:t>
      </w:r>
      <w:r w:rsidR="3790E18C">
        <w:t xml:space="preserve">Co je jeho úkolem? </w:t>
      </w:r>
      <w:r w:rsidR="0C9291EC">
        <w:t>Jedná se vlastně o jakýsi trezor, který zašifrovaně</w:t>
      </w:r>
      <w:r w:rsidR="760E0583">
        <w:t xml:space="preserve"> </w:t>
      </w:r>
      <w:r w:rsidR="0C9291EC">
        <w:t xml:space="preserve">střeží naše hesla. Funguje jako </w:t>
      </w:r>
      <w:r w:rsidR="4D6ABF57">
        <w:t>databáze, kam s</w:t>
      </w:r>
      <w:r w:rsidR="3D196F7A">
        <w:t>i hesla ukládáme</w:t>
      </w:r>
      <w:r w:rsidR="4D6ABF57">
        <w:t>. Správců hesel existuje celá řada</w:t>
      </w:r>
      <w:r w:rsidR="75716E63">
        <w:t>:</w:t>
      </w:r>
      <w:r w:rsidR="4D6ABF57">
        <w:t xml:space="preserve"> může být </w:t>
      </w:r>
      <w:r w:rsidR="21AE1DD9">
        <w:t>ve formě</w:t>
      </w:r>
      <w:r w:rsidR="4D6ABF57">
        <w:t xml:space="preserve"> dopl</w:t>
      </w:r>
      <w:r w:rsidR="3EAD7D5E">
        <w:t>ňku</w:t>
      </w:r>
      <w:r w:rsidR="4D6ABF57">
        <w:t xml:space="preserve"> do prohlížeče, </w:t>
      </w:r>
      <w:r w:rsidR="2FB74512">
        <w:t>m</w:t>
      </w:r>
      <w:r w:rsidR="4D6ABF57">
        <w:t xml:space="preserve">ůže to být ale i </w:t>
      </w:r>
      <w:r w:rsidR="00DA3EE3">
        <w:t>zašifrovaná databáze</w:t>
      </w:r>
      <w:r w:rsidR="4D6ABF57">
        <w:t xml:space="preserve"> u vás na p</w:t>
      </w:r>
      <w:r w:rsidR="00DD1874">
        <w:t>očítači</w:t>
      </w:r>
      <w:r w:rsidR="747F4115">
        <w:t xml:space="preserve">. </w:t>
      </w:r>
      <w:r w:rsidR="7099AACD">
        <w:t>Většina správců hesel pak dokonce za nás i hesla při přihlašování vyplňuje, takže je ve správci nemusíme zdlouhavě dohledávat.</w:t>
      </w:r>
    </w:p>
    <w:p w14:paraId="73BC342D" w14:textId="77777777" w:rsidR="00DD1874" w:rsidRDefault="00DD1874" w:rsidP="2F512425"/>
    <w:tbl>
      <w:tblPr>
        <w:tblStyle w:val="Mkatabulky2"/>
        <w:tblW w:w="9493" w:type="dxa"/>
        <w:shd w:val="clear" w:color="auto" w:fill="FBE4D5"/>
        <w:tblLook w:val="04A0" w:firstRow="1" w:lastRow="0" w:firstColumn="1" w:lastColumn="0" w:noHBand="0" w:noVBand="1"/>
      </w:tblPr>
      <w:tblGrid>
        <w:gridCol w:w="9493"/>
      </w:tblGrid>
      <w:tr w:rsidR="00B47CCD" w:rsidRPr="00713B91" w14:paraId="4796036D" w14:textId="77777777" w:rsidTr="00224E24">
        <w:tc>
          <w:tcPr>
            <w:tcW w:w="9493" w:type="dxa"/>
            <w:shd w:val="clear" w:color="auto" w:fill="FBE4D5" w:themeFill="accent2" w:themeFillTint="33"/>
          </w:tcPr>
          <w:p w14:paraId="1E01D6B1" w14:textId="39D30DF7" w:rsidR="00B47CCD" w:rsidRPr="00713B91" w:rsidRDefault="00B47CCD" w:rsidP="00224E24">
            <w:pPr>
              <w:jc w:val="left"/>
            </w:pPr>
            <w:r w:rsidRPr="00713B91">
              <w:rPr>
                <w:b/>
                <w:bCs/>
              </w:rPr>
              <w:t>Pozor!</w:t>
            </w:r>
            <w:r w:rsidRPr="00713B91">
              <w:t xml:space="preserve"> </w:t>
            </w:r>
            <w:r w:rsidR="00DD1874">
              <w:t>U</w:t>
            </w:r>
            <w:r w:rsidR="00DD1874" w:rsidRPr="00DD1874">
              <w:t xml:space="preserve">kládání hesla do prohlížeče </w:t>
            </w:r>
            <w:r w:rsidR="00DD1874">
              <w:t>(</w:t>
            </w:r>
            <w:r w:rsidR="00695519">
              <w:t>t</w:t>
            </w:r>
            <w:r w:rsidR="00DD1874">
              <w:t xml:space="preserve">řeba do Google Chrome nebo Mozilla Firefox) </w:t>
            </w:r>
            <w:r w:rsidR="00DD1874" w:rsidRPr="00DD1874">
              <w:t xml:space="preserve">není to samé, co </w:t>
            </w:r>
            <w:r w:rsidR="00DD1874">
              <w:t xml:space="preserve">skutečný </w:t>
            </w:r>
            <w:r w:rsidR="00DD1874" w:rsidRPr="00DD1874">
              <w:t xml:space="preserve">správce hesel. Ne že by se snad prohlížeče nesnažily takto uložená hesla zabezpečit... Správa hesel ovšem není primární funkce vašeho prohlížeče a svá hesla chcete svěřit nástroji, </w:t>
            </w:r>
            <w:r w:rsidR="00DD1874" w:rsidRPr="00F74C76">
              <w:t>který se tomu věnuje prioritně – má tedy odladěné šifrování a další náležitosti.</w:t>
            </w:r>
            <w:r w:rsidR="0054619F" w:rsidRPr="00F74C76">
              <w:t xml:space="preserve"> Navíc, pokud hesla uložená ve webovém prohlížeči nejsou chráněna master heslem (viz dále), jsou uložena ve formě prostého (nezašifrovaného) textu – každý si je tak může jednoduše přečíst v nastavení prohlížeče.</w:t>
            </w:r>
          </w:p>
        </w:tc>
      </w:tr>
    </w:tbl>
    <w:p w14:paraId="610E5ADA" w14:textId="77777777" w:rsidR="00B47CCD" w:rsidRPr="00AD400E" w:rsidRDefault="00B47CCD" w:rsidP="00B47CCD">
      <w:pPr>
        <w:rPr>
          <w:rFonts w:ascii="Calibri Light" w:eastAsia="Calibri" w:hAnsi="Calibri Light" w:cs="Calibri Light"/>
          <w:lang w:eastAsia="cs-CZ"/>
        </w:rPr>
      </w:pPr>
    </w:p>
    <w:p w14:paraId="2CE08BC1" w14:textId="00C7D23B" w:rsidR="2639752E" w:rsidRDefault="36419234" w:rsidP="2E66DD93">
      <w:r>
        <w:t>Vš</w:t>
      </w:r>
      <w:r w:rsidR="16296739">
        <w:t>ichni správci hesel</w:t>
      </w:r>
      <w:r>
        <w:t xml:space="preserve"> mají jedno společné</w:t>
      </w:r>
      <w:r w:rsidR="7242D410">
        <w:t>:</w:t>
      </w:r>
      <w:r>
        <w:t xml:space="preserve"> </w:t>
      </w:r>
      <w:r w:rsidR="7242D410">
        <w:t>d</w:t>
      </w:r>
      <w:r>
        <w:t xml:space="preserve">o všech se přihlašujete </w:t>
      </w:r>
      <w:r w:rsidR="7C884BAC">
        <w:t>jedním</w:t>
      </w:r>
      <w:r>
        <w:t xml:space="preserve"> heslem, takzvaným </w:t>
      </w:r>
      <w:r w:rsidRPr="2F512425">
        <w:rPr>
          <w:b/>
        </w:rPr>
        <w:t>master heslem</w:t>
      </w:r>
      <w:r>
        <w:t xml:space="preserve">. Od </w:t>
      </w:r>
      <w:r w:rsidR="2AAF11F3">
        <w:t xml:space="preserve">momentu, kdy si </w:t>
      </w:r>
      <w:r>
        <w:t>správce hesel</w:t>
      </w:r>
      <w:r w:rsidR="7E8DE668">
        <w:t xml:space="preserve"> zařídíte,</w:t>
      </w:r>
      <w:r>
        <w:t xml:space="preserve"> je to jediné heslo, které je si třeba </w:t>
      </w:r>
      <w:r w:rsidR="00CF5B6C">
        <w:t>pamatovat.</w:t>
      </w:r>
      <w:r>
        <w:t xml:space="preserve"> Je jako velký zlatý klíč k vaší pokladnici. </w:t>
      </w:r>
      <w:r w:rsidR="757BD9D1">
        <w:t>Správce hesel p</w:t>
      </w:r>
      <w:r w:rsidR="4DD2539A">
        <w:t xml:space="preserve">o uložení </w:t>
      </w:r>
      <w:r w:rsidR="34C5B508">
        <w:t>hesla</w:t>
      </w:r>
      <w:r w:rsidR="4DD2539A">
        <w:t xml:space="preserve"> zašifruje, takže i kdyby se k vaší databázi dostal někdo cizí, bez master hesla nezmůže doopravdy nic. </w:t>
      </w:r>
      <w:r w:rsidR="005B4A30">
        <w:t>Master</w:t>
      </w:r>
      <w:r w:rsidR="4DD2539A">
        <w:t xml:space="preserve"> heslo tedy musí být opravdu silné. </w:t>
      </w:r>
    </w:p>
    <w:tbl>
      <w:tblPr>
        <w:tblStyle w:val="Mkatabulky2"/>
        <w:tblW w:w="9493" w:type="dxa"/>
        <w:shd w:val="clear" w:color="auto" w:fill="FBE4D5"/>
        <w:tblLook w:val="04A0" w:firstRow="1" w:lastRow="0" w:firstColumn="1" w:lastColumn="0" w:noHBand="0" w:noVBand="1"/>
      </w:tblPr>
      <w:tblGrid>
        <w:gridCol w:w="9493"/>
      </w:tblGrid>
      <w:tr w:rsidR="005E6CD0" w:rsidRPr="00713B91" w14:paraId="7B6B525A" w14:textId="77777777" w:rsidTr="7625BF2C">
        <w:tc>
          <w:tcPr>
            <w:tcW w:w="9493" w:type="dxa"/>
            <w:shd w:val="clear" w:color="auto" w:fill="FBE4D5" w:themeFill="accent2" w:themeFillTint="33"/>
          </w:tcPr>
          <w:p w14:paraId="659E0D26" w14:textId="124F9CEF" w:rsidR="005E6CD0" w:rsidRPr="00713B91" w:rsidRDefault="005E6CD0" w:rsidP="00C15D38">
            <w:pPr>
              <w:jc w:val="left"/>
            </w:pPr>
            <w:r w:rsidRPr="00713B91">
              <w:rPr>
                <w:b/>
                <w:bCs/>
              </w:rPr>
              <w:t>Pozor!</w:t>
            </w:r>
            <w:r w:rsidRPr="00713B91">
              <w:t xml:space="preserve"> </w:t>
            </w:r>
            <w:r>
              <w:t>Své master heslo opravdu nikdy nikdy nesmíte zapomenout. Jinak se do svého trezoru a ke svým uloženým heslům nedostanete.</w:t>
            </w:r>
            <w:r w:rsidR="7D3F8910">
              <w:t xml:space="preserve"> U těch správců hesel, které nabízejí 2FA, rozhodně doporučujeme této možnosti využít.</w:t>
            </w:r>
          </w:p>
        </w:tc>
      </w:tr>
    </w:tbl>
    <w:p w14:paraId="1A41D765" w14:textId="77777777" w:rsidR="00922E16" w:rsidRPr="00AD400E" w:rsidRDefault="00922E16" w:rsidP="00922E16">
      <w:pPr>
        <w:rPr>
          <w:rFonts w:ascii="Calibri Light" w:eastAsia="Calibri" w:hAnsi="Calibri Light" w:cs="Calibri Light"/>
          <w:lang w:eastAsia="cs-CZ"/>
        </w:rPr>
      </w:pPr>
    </w:p>
    <w:tbl>
      <w:tblPr>
        <w:tblStyle w:val="Mkatabulky3"/>
        <w:tblW w:w="9493" w:type="dxa"/>
        <w:shd w:val="clear" w:color="auto" w:fill="D9E2F3"/>
        <w:tblLook w:val="04A0" w:firstRow="1" w:lastRow="0" w:firstColumn="1" w:lastColumn="0" w:noHBand="0" w:noVBand="1"/>
      </w:tblPr>
      <w:tblGrid>
        <w:gridCol w:w="9493"/>
      </w:tblGrid>
      <w:tr w:rsidR="00922E16" w:rsidRPr="00AD400E" w14:paraId="38C28BE6" w14:textId="77777777" w:rsidTr="00567ED3">
        <w:tc>
          <w:tcPr>
            <w:tcW w:w="9493" w:type="dxa"/>
            <w:shd w:val="clear" w:color="auto" w:fill="D9E2F3" w:themeFill="accent1" w:themeFillTint="33"/>
          </w:tcPr>
          <w:p w14:paraId="32B265F4" w14:textId="62C6A013" w:rsidR="00922E16" w:rsidRPr="00922E16" w:rsidRDefault="00922E16" w:rsidP="00922E16">
            <w:pPr>
              <w:spacing w:before="120" w:after="240"/>
              <w:rPr>
                <w:rFonts w:ascii="Calibri Light" w:eastAsia="Calibri" w:hAnsi="Calibri Light" w:cs="Calibri Light"/>
              </w:rPr>
            </w:pPr>
            <w:r w:rsidRPr="00AD400E">
              <w:rPr>
                <w:rFonts w:ascii="Calibri Light" w:eastAsia="Calibri" w:hAnsi="Calibri Light" w:cs="Calibri Light"/>
                <w:b/>
                <w:bCs/>
              </w:rPr>
              <w:lastRenderedPageBreak/>
              <w:t>Vyzkoušejte si</w:t>
            </w:r>
            <w:r>
              <w:rPr>
                <w:rFonts w:ascii="Calibri Light" w:eastAsia="Calibri" w:hAnsi="Calibri Light" w:cs="Calibri Light"/>
                <w:b/>
                <w:bCs/>
              </w:rPr>
              <w:t>...</w:t>
            </w:r>
            <w:r w:rsidRPr="42728261">
              <w:rPr>
                <w:rFonts w:ascii="Calibri Light" w:eastAsia="Calibri" w:hAnsi="Calibri Light" w:cs="Calibri Light"/>
              </w:rPr>
              <w:t xml:space="preserve"> </w:t>
            </w:r>
            <w:r w:rsidRPr="00922E16">
              <w:rPr>
                <w:rFonts w:ascii="Calibri Light" w:eastAsia="Calibri" w:hAnsi="Calibri Light" w:cs="Calibri Light"/>
              </w:rPr>
              <w:t xml:space="preserve">správce hesel! Jenže kterého? Doporučit jednoho správce hesel není zrovna lehký úkol: přicházejí v různých podobách. Mohou být </w:t>
            </w:r>
            <w:r w:rsidRPr="00922E16">
              <w:rPr>
                <w:rFonts w:ascii="Calibri Light" w:eastAsia="Calibri" w:hAnsi="Calibri Light" w:cs="Calibri Light"/>
                <w:b/>
                <w:bCs/>
              </w:rPr>
              <w:t>zdarma i placení</w:t>
            </w:r>
            <w:r w:rsidRPr="00922E16">
              <w:rPr>
                <w:rFonts w:ascii="Calibri Light" w:eastAsia="Calibri" w:hAnsi="Calibri Light" w:cs="Calibri Light"/>
              </w:rPr>
              <w:t xml:space="preserve">, mohou fungovat jako </w:t>
            </w:r>
            <w:r w:rsidRPr="00922E16">
              <w:rPr>
                <w:rFonts w:ascii="Calibri Light" w:eastAsia="Calibri" w:hAnsi="Calibri Light" w:cs="Calibri Light"/>
                <w:b/>
                <w:bCs/>
              </w:rPr>
              <w:t>samostatný program</w:t>
            </w:r>
            <w:r w:rsidRPr="00922E16">
              <w:rPr>
                <w:rFonts w:ascii="Calibri Light" w:eastAsia="Calibri" w:hAnsi="Calibri Light" w:cs="Calibri Light"/>
              </w:rPr>
              <w:t xml:space="preserve"> na vašem zařízení (tzv. </w:t>
            </w:r>
            <w:r w:rsidRPr="00922E16">
              <w:rPr>
                <w:rFonts w:ascii="Calibri Light" w:eastAsia="Calibri" w:hAnsi="Calibri Light" w:cs="Calibri Light"/>
                <w:i/>
                <w:iCs/>
              </w:rPr>
              <w:t>on-device</w:t>
            </w:r>
            <w:r w:rsidRPr="00922E16">
              <w:rPr>
                <w:rFonts w:ascii="Calibri Light" w:eastAsia="Calibri" w:hAnsi="Calibri Light" w:cs="Calibri Light"/>
              </w:rPr>
              <w:t xml:space="preserve">) nebo </w:t>
            </w:r>
            <w:r w:rsidRPr="00922E16">
              <w:rPr>
                <w:rFonts w:ascii="Calibri Light" w:eastAsia="Calibri" w:hAnsi="Calibri Light" w:cs="Calibri Light"/>
                <w:b/>
                <w:bCs/>
              </w:rPr>
              <w:t>v cloudu</w:t>
            </w:r>
            <w:r w:rsidRPr="00922E16">
              <w:rPr>
                <w:rFonts w:ascii="Calibri Light" w:eastAsia="Calibri" w:hAnsi="Calibri Light" w:cs="Calibri Light"/>
              </w:rPr>
              <w:t xml:space="preserve"> a jako doplněk do prohlížeče. Mezi nejvyužívanější správce (</w:t>
            </w:r>
            <w:r w:rsidRPr="00922E16">
              <w:rPr>
                <w:rFonts w:ascii="Calibri Light" w:eastAsia="Calibri" w:hAnsi="Calibri Light" w:cs="Calibri Light"/>
                <w:i/>
                <w:iCs/>
              </w:rPr>
              <w:t>a mezi nejdůvěryhodnější dle aktuálních testů</w:t>
            </w:r>
            <w:r w:rsidRPr="00922E16">
              <w:rPr>
                <w:rFonts w:ascii="Calibri Light" w:eastAsia="Calibri" w:hAnsi="Calibri Light" w:cs="Calibri Light"/>
              </w:rPr>
              <w:t xml:space="preserve">) patří například </w:t>
            </w:r>
            <w:hyperlink r:id="rId15" w:history="1">
              <w:r w:rsidRPr="00922E16">
                <w:rPr>
                  <w:rStyle w:val="Hypertextovodkaz"/>
                  <w:rFonts w:ascii="Calibri Light" w:eastAsia="Calibri" w:hAnsi="Calibri Light" w:cs="Calibri Light"/>
                </w:rPr>
                <w:t>KeePassCX</w:t>
              </w:r>
            </w:hyperlink>
            <w:r>
              <w:rPr>
                <w:rFonts w:ascii="Calibri Light" w:eastAsia="Calibri" w:hAnsi="Calibri Light" w:cs="Calibri Light"/>
              </w:rPr>
              <w:t xml:space="preserve"> </w:t>
            </w:r>
            <w:r w:rsidRPr="00922E16">
              <w:rPr>
                <w:rFonts w:ascii="Calibri Light" w:eastAsia="Calibri" w:hAnsi="Calibri Light" w:cs="Calibri Light"/>
              </w:rPr>
              <w:t>(</w:t>
            </w:r>
            <w:r w:rsidRPr="00922E16">
              <w:rPr>
                <w:rFonts w:ascii="Calibri Light" w:eastAsia="Calibri" w:hAnsi="Calibri Light" w:cs="Calibri Light"/>
                <w:i/>
                <w:iCs/>
              </w:rPr>
              <w:t>on-device</w:t>
            </w:r>
            <w:r w:rsidRPr="00922E16">
              <w:rPr>
                <w:rFonts w:ascii="Calibri Light" w:eastAsia="Calibri" w:hAnsi="Calibri Light" w:cs="Calibri Light"/>
              </w:rPr>
              <w:t xml:space="preserve">), </w:t>
            </w:r>
            <w:hyperlink r:id="rId16" w:history="1">
              <w:r w:rsidRPr="00922E16">
                <w:rPr>
                  <w:rStyle w:val="Hypertextovodkaz"/>
                  <w:rFonts w:ascii="Calibri Light" w:eastAsia="Calibri" w:hAnsi="Calibri Light" w:cs="Calibri Light"/>
                </w:rPr>
                <w:t>Bitwarden</w:t>
              </w:r>
            </w:hyperlink>
            <w:r>
              <w:rPr>
                <w:rFonts w:ascii="Calibri Light" w:eastAsia="Calibri" w:hAnsi="Calibri Light" w:cs="Calibri Light"/>
              </w:rPr>
              <w:t xml:space="preserve"> </w:t>
            </w:r>
            <w:r w:rsidRPr="00922E16">
              <w:rPr>
                <w:rFonts w:ascii="Calibri Light" w:eastAsia="Calibri" w:hAnsi="Calibri Light" w:cs="Calibri Light"/>
              </w:rPr>
              <w:t>(</w:t>
            </w:r>
            <w:r w:rsidRPr="00922E16">
              <w:rPr>
                <w:rFonts w:ascii="Calibri Light" w:eastAsia="Calibri" w:hAnsi="Calibri Light" w:cs="Calibri Light"/>
                <w:i/>
                <w:iCs/>
              </w:rPr>
              <w:t>dostupná verze zdarma nenabízí 2FA</w:t>
            </w:r>
            <w:r w:rsidRPr="00922E16">
              <w:rPr>
                <w:rFonts w:ascii="Calibri Light" w:eastAsia="Calibri" w:hAnsi="Calibri Light" w:cs="Calibri Light"/>
              </w:rPr>
              <w:t xml:space="preserve">) nebo často využívaný </w:t>
            </w:r>
            <w:hyperlink r:id="rId17" w:history="1">
              <w:r w:rsidRPr="00DA5756">
                <w:rPr>
                  <w:rStyle w:val="Hypertextovodkaz"/>
                  <w:rFonts w:ascii="Calibri Light" w:eastAsia="Calibri" w:hAnsi="Calibri Light" w:cs="Calibri Light"/>
                </w:rPr>
                <w:t>LastPass</w:t>
              </w:r>
            </w:hyperlink>
            <w:r w:rsidRPr="00922E16">
              <w:rPr>
                <w:rFonts w:ascii="Calibri Light" w:eastAsia="Calibri" w:hAnsi="Calibri Light" w:cs="Calibri Light"/>
              </w:rPr>
              <w:t xml:space="preserve"> (</w:t>
            </w:r>
            <w:r w:rsidRPr="00DA5756">
              <w:rPr>
                <w:rFonts w:ascii="Calibri Light" w:eastAsia="Calibri" w:hAnsi="Calibri Light" w:cs="Calibri Light"/>
                <w:i/>
                <w:iCs/>
              </w:rPr>
              <w:t xml:space="preserve">dostupná verze </w:t>
            </w:r>
            <w:r w:rsidR="5C229CDB" w:rsidRPr="0235C366">
              <w:rPr>
                <w:rFonts w:ascii="Calibri Light" w:eastAsia="Calibri" w:hAnsi="Calibri Light" w:cs="Calibri Light"/>
                <w:i/>
                <w:iCs/>
              </w:rPr>
              <w:t>z</w:t>
            </w:r>
            <w:r w:rsidR="4C31E58F" w:rsidRPr="0235C366">
              <w:rPr>
                <w:rFonts w:ascii="Calibri Light" w:eastAsia="Calibri" w:hAnsi="Calibri Light" w:cs="Calibri Light"/>
                <w:i/>
                <w:iCs/>
              </w:rPr>
              <w:t>d</w:t>
            </w:r>
            <w:r w:rsidR="5C229CDB" w:rsidRPr="0235C366">
              <w:rPr>
                <w:rFonts w:ascii="Calibri Light" w:eastAsia="Calibri" w:hAnsi="Calibri Light" w:cs="Calibri Light"/>
                <w:i/>
                <w:iCs/>
              </w:rPr>
              <w:t>a</w:t>
            </w:r>
            <w:r w:rsidR="5BE26A57" w:rsidRPr="0235C366">
              <w:rPr>
                <w:rFonts w:ascii="Calibri Light" w:eastAsia="Calibri" w:hAnsi="Calibri Light" w:cs="Calibri Light"/>
                <w:i/>
                <w:iCs/>
              </w:rPr>
              <w:t>r</w:t>
            </w:r>
            <w:r w:rsidR="5C229CDB" w:rsidRPr="0235C366">
              <w:rPr>
                <w:rFonts w:ascii="Calibri Light" w:eastAsia="Calibri" w:hAnsi="Calibri Light" w:cs="Calibri Light"/>
                <w:i/>
                <w:iCs/>
              </w:rPr>
              <w:t>ma</w:t>
            </w:r>
            <w:r w:rsidRPr="00DA5756">
              <w:rPr>
                <w:rFonts w:ascii="Calibri Light" w:eastAsia="Calibri" w:hAnsi="Calibri Light" w:cs="Calibri Light"/>
                <w:i/>
                <w:iCs/>
              </w:rPr>
              <w:t>, umožňuje i některé typy 2FA</w:t>
            </w:r>
            <w:r w:rsidRPr="00922E16">
              <w:rPr>
                <w:rFonts w:ascii="Calibri Light" w:eastAsia="Calibri" w:hAnsi="Calibri Light" w:cs="Calibri Light"/>
              </w:rPr>
              <w:t xml:space="preserve">). Na co se zaměřit, když správce budete vybírat, vám </w:t>
            </w:r>
            <w:hyperlink r:id="rId18" w:history="1">
              <w:r w:rsidRPr="00DA5756">
                <w:rPr>
                  <w:rStyle w:val="Hypertextovodkaz"/>
                  <w:rFonts w:ascii="Calibri Light" w:eastAsia="Calibri" w:hAnsi="Calibri Light" w:cs="Calibri Light"/>
                </w:rPr>
                <w:t>při</w:t>
              </w:r>
              <w:r w:rsidR="00DA5756" w:rsidRPr="00DA5756">
                <w:rPr>
                  <w:rStyle w:val="Hypertextovodkaz"/>
                  <w:rFonts w:ascii="Calibri Light" w:eastAsia="Calibri" w:hAnsi="Calibri Light" w:cs="Calibri Light"/>
                </w:rPr>
                <w:t>b</w:t>
              </w:r>
              <w:r w:rsidRPr="00DA5756">
                <w:rPr>
                  <w:rStyle w:val="Hypertextovodkaz"/>
                  <w:rFonts w:ascii="Calibri Light" w:eastAsia="Calibri" w:hAnsi="Calibri Light" w:cs="Calibri Light"/>
                </w:rPr>
                <w:t>líží tento článek</w:t>
              </w:r>
            </w:hyperlink>
            <w:r w:rsidRPr="00922E16">
              <w:rPr>
                <w:rFonts w:ascii="Calibri Light" w:eastAsia="Calibri" w:hAnsi="Calibri Light" w:cs="Calibri Light"/>
              </w:rPr>
              <w:t>.</w:t>
            </w:r>
          </w:p>
          <w:p w14:paraId="6AF0F3B6" w14:textId="7858503C" w:rsidR="00922E16" w:rsidRPr="00AD400E" w:rsidRDefault="00DA5756" w:rsidP="00922E16">
            <w:pPr>
              <w:spacing w:before="120" w:after="240"/>
              <w:rPr>
                <w:rFonts w:ascii="Calibri Light" w:eastAsia="Calibri" w:hAnsi="Calibri Light" w:cs="Calibri Light"/>
                <w:noProof/>
              </w:rPr>
            </w:pPr>
            <w:r w:rsidRPr="00DA5756">
              <w:rPr>
                <w:rFonts w:ascii="Calibri Light" w:eastAsia="Calibri" w:hAnsi="Calibri Light" w:cs="Calibri Light"/>
                <w:b/>
                <w:bCs/>
              </w:rPr>
              <w:t>Rozhodovací paralýza?</w:t>
            </w:r>
            <w:r>
              <w:rPr>
                <w:rFonts w:ascii="Calibri Light" w:eastAsia="Calibri" w:hAnsi="Calibri Light" w:cs="Calibri Light"/>
              </w:rPr>
              <w:t xml:space="preserve"> </w:t>
            </w:r>
            <w:r w:rsidR="00922E16" w:rsidRPr="00922E16">
              <w:rPr>
                <w:rFonts w:ascii="Calibri Light" w:eastAsia="Calibri" w:hAnsi="Calibri Light" w:cs="Calibri Light"/>
              </w:rPr>
              <w:t xml:space="preserve">Instalace a používání každého z nich se liší: pokud se necítíte na to sami vybírat z dostupných možností, určitě neprohloupíte, když zvolíte </w:t>
            </w:r>
            <w:r w:rsidR="00922E16" w:rsidRPr="00DA5756">
              <w:rPr>
                <w:rFonts w:ascii="Calibri Light" w:eastAsia="Calibri" w:hAnsi="Calibri Light" w:cs="Calibri Light"/>
                <w:b/>
                <w:bCs/>
              </w:rPr>
              <w:t>LastPass</w:t>
            </w:r>
            <w:r w:rsidR="00922E16" w:rsidRPr="00922E16">
              <w:rPr>
                <w:rFonts w:ascii="Calibri Light" w:eastAsia="Calibri" w:hAnsi="Calibri Light" w:cs="Calibri Light"/>
              </w:rPr>
              <w:t xml:space="preserve"> a budete se řídit </w:t>
            </w:r>
            <w:hyperlink r:id="rId19" w:history="1">
              <w:r w:rsidR="00922E16" w:rsidRPr="00DA5756">
                <w:rPr>
                  <w:rStyle w:val="Hypertextovodkaz"/>
                  <w:rFonts w:ascii="Calibri Light" w:eastAsia="Calibri" w:hAnsi="Calibri Light" w:cs="Calibri Light"/>
                </w:rPr>
                <w:t>tímto podrobným návodem</w:t>
              </w:r>
            </w:hyperlink>
            <w:r w:rsidR="00922E16">
              <w:rPr>
                <w:rFonts w:ascii="Calibri Light" w:eastAsia="Calibri" w:hAnsi="Calibri Light" w:cs="Calibri Light"/>
              </w:rPr>
              <w:t>.</w:t>
            </w:r>
          </w:p>
        </w:tc>
      </w:tr>
    </w:tbl>
    <w:p w14:paraId="6E04E5B8" w14:textId="77777777" w:rsidR="00922E16" w:rsidRDefault="00922E16" w:rsidP="00922E16"/>
    <w:p w14:paraId="73E57F73" w14:textId="5D413092" w:rsidR="36F9D54F" w:rsidRDefault="36F9D54F" w:rsidP="4A80C4EA">
      <w:pPr>
        <w:pStyle w:val="Nadpis2"/>
        <w:rPr>
          <w:rFonts w:ascii="Calibri Light" w:hAnsi="Calibri Light"/>
        </w:rPr>
      </w:pPr>
      <w:r>
        <w:t>Heslové desatero</w:t>
      </w:r>
    </w:p>
    <w:p w14:paraId="5541344B" w14:textId="52876BED" w:rsidR="00D25D28" w:rsidRPr="00035504" w:rsidRDefault="301F17B0" w:rsidP="00D25D28">
      <w:r>
        <w:t xml:space="preserve">V </w:t>
      </w:r>
      <w:r w:rsidR="34A95DCB">
        <w:t>závěr</w:t>
      </w:r>
      <w:r w:rsidR="1B90AF8D">
        <w:t>u</w:t>
      </w:r>
      <w:r w:rsidR="4E166F7A">
        <w:t xml:space="preserve"> </w:t>
      </w:r>
      <w:r w:rsidR="1CB3A0AC">
        <w:t xml:space="preserve">tohoto </w:t>
      </w:r>
      <w:r w:rsidR="34A95DCB">
        <w:t>modulu</w:t>
      </w:r>
      <w:r w:rsidR="39D3A6AE">
        <w:t xml:space="preserve"> </w:t>
      </w:r>
      <w:r w:rsidR="2989A17C">
        <w:t xml:space="preserve">ještě </w:t>
      </w:r>
      <w:r w:rsidR="4B6BBD30">
        <w:t xml:space="preserve">jeden </w:t>
      </w:r>
      <w:r w:rsidR="2989A17C">
        <w:t>bonus</w:t>
      </w:r>
      <w:r w:rsidR="15D820AD">
        <w:t xml:space="preserve">: </w:t>
      </w:r>
      <w:r w:rsidR="001C7A08">
        <w:t>h</w:t>
      </w:r>
      <w:r w:rsidR="15D820AD">
        <w:t xml:space="preserve">eslové desatero </w:t>
      </w:r>
      <w:r w:rsidR="5ACF695C">
        <w:t>připomínající</w:t>
      </w:r>
      <w:r w:rsidR="15D820AD">
        <w:t xml:space="preserve"> </w:t>
      </w:r>
      <w:r w:rsidR="2629152C">
        <w:t>nejdůležitější</w:t>
      </w:r>
      <w:r w:rsidR="15D820AD">
        <w:t xml:space="preserve"> zásady </w:t>
      </w:r>
      <w:r w:rsidR="7486F053">
        <w:t xml:space="preserve">práce </w:t>
      </w:r>
      <w:r w:rsidR="15D820AD">
        <w:t xml:space="preserve">s </w:t>
      </w:r>
      <w:r w:rsidR="33CF7877">
        <w:t>hesly</w:t>
      </w:r>
      <w:r w:rsidR="2A860BEB">
        <w:t xml:space="preserve">. </w:t>
      </w:r>
      <w:r w:rsidR="4D3D94FB">
        <w:t xml:space="preserve"> </w:t>
      </w:r>
    </w:p>
    <w:tbl>
      <w:tblPr>
        <w:tblStyle w:val="Mkatabulky"/>
        <w:tblW w:w="0" w:type="auto"/>
        <w:shd w:val="clear" w:color="auto" w:fill="FFF2CC" w:themeFill="accent4" w:themeFillTint="33"/>
        <w:tblLook w:val="04A0" w:firstRow="1" w:lastRow="0" w:firstColumn="1" w:lastColumn="0" w:noHBand="0" w:noVBand="1"/>
      </w:tblPr>
      <w:tblGrid>
        <w:gridCol w:w="9016"/>
      </w:tblGrid>
      <w:tr w:rsidR="00D25D28" w14:paraId="67FDF393" w14:textId="77777777" w:rsidTr="00224E24">
        <w:tc>
          <w:tcPr>
            <w:tcW w:w="9016" w:type="dxa"/>
            <w:shd w:val="clear" w:color="auto" w:fill="FFF2CC" w:themeFill="accent4" w:themeFillTint="33"/>
          </w:tcPr>
          <w:p w14:paraId="4180099F" w14:textId="2C341978" w:rsidR="00D25D28" w:rsidRDefault="00D25D28" w:rsidP="00D25D28">
            <w:pPr>
              <w:spacing w:before="120" w:after="120"/>
              <w:jc w:val="left"/>
            </w:pPr>
            <w:r>
              <w:t>1.Chraňme každý účet/aplikaci/zařízení jiným jedinečným heslem!</w:t>
            </w:r>
            <w:r>
              <w:br/>
              <w:t xml:space="preserve">2.Používejme dlouhá frázová hesla (nejméně 12 znaků), která obsahují minimálně 3 slova! </w:t>
            </w:r>
            <w:r>
              <w:br/>
              <w:t>3.Zadávejme své přihlašovací údaje v soukromí a chraňme je od zvědavých očí!</w:t>
            </w:r>
            <w:r>
              <w:br/>
              <w:t>4.Využívejme ověřený správce hesel!</w:t>
            </w:r>
            <w:r>
              <w:br/>
              <w:t>5.Na webech, kde lze zkontrolovat síla našeho hesla, nevyplňujeme svá skutečná hesla!</w:t>
            </w:r>
            <w:r>
              <w:br/>
              <w:t>6.Používejme vícefaktorové ověření!</w:t>
            </w:r>
            <w:r>
              <w:br/>
              <w:t xml:space="preserve">7.Nikdy svá hesla nikomu neříkejme ani neposílejme! </w:t>
            </w:r>
            <w:r>
              <w:br/>
              <w:t>8.Hlídáme si trendy v oblasti tvoření hesel.</w:t>
            </w:r>
            <w:r>
              <w:br/>
              <w:t>9.Naše hesla nikdy nesmí být spojitelná s naší identitou</w:t>
            </w:r>
            <w:r w:rsidR="00750C1A">
              <w:t xml:space="preserve"> (</w:t>
            </w:r>
            <w:r w:rsidR="003278A4">
              <w:t xml:space="preserve">např. </w:t>
            </w:r>
            <w:r w:rsidR="003278A4" w:rsidRPr="003278A4">
              <w:rPr>
                <w:i/>
                <w:iCs/>
              </w:rPr>
              <w:t>JezdimTramvaji...DoPraceX90</w:t>
            </w:r>
            <w:r w:rsidR="00750C1A">
              <w:t>)</w:t>
            </w:r>
            <w:r>
              <w:br/>
              <w:t>10. Dáváme pozor, na co klikáme a nikdy neotevíráme phishingové e-maily či podezřelé přílohy!</w:t>
            </w:r>
          </w:p>
        </w:tc>
      </w:tr>
    </w:tbl>
    <w:p w14:paraId="14762DF0" w14:textId="44C5022B" w:rsidR="00D25D28" w:rsidRDefault="00D25D28" w:rsidP="00D25D28"/>
    <w:tbl>
      <w:tblPr>
        <w:tblStyle w:val="Mkatabulky4"/>
        <w:tblW w:w="0" w:type="auto"/>
        <w:shd w:val="clear" w:color="auto" w:fill="FBE4D5" w:themeFill="accent2" w:themeFillTint="33"/>
        <w:tblLook w:val="04A0" w:firstRow="1" w:lastRow="0" w:firstColumn="1" w:lastColumn="0" w:noHBand="0" w:noVBand="1"/>
      </w:tblPr>
      <w:tblGrid>
        <w:gridCol w:w="9062"/>
      </w:tblGrid>
      <w:tr w:rsidR="0086052C" w:rsidRPr="0086052C" w14:paraId="609201DB" w14:textId="77777777" w:rsidTr="00224E24">
        <w:tc>
          <w:tcPr>
            <w:tcW w:w="9062" w:type="dxa"/>
            <w:shd w:val="clear" w:color="auto" w:fill="FBE4D5" w:themeFill="accent2" w:themeFillTint="33"/>
          </w:tcPr>
          <w:p w14:paraId="651E9048" w14:textId="30443991" w:rsidR="0086052C" w:rsidRPr="0086052C" w:rsidRDefault="0086052C" w:rsidP="0086052C">
            <w:pPr>
              <w:rPr>
                <w:rFonts w:eastAsia="Microsoft GothicNeo Light"/>
              </w:rPr>
            </w:pPr>
            <w:r w:rsidRPr="0086052C">
              <w:rPr>
                <w:rFonts w:eastAsia="Microsoft GothicNeo Light"/>
                <w:b/>
                <w:bCs/>
              </w:rPr>
              <w:t>Pozor!</w:t>
            </w:r>
            <w:r w:rsidRPr="0086052C">
              <w:rPr>
                <w:rFonts w:eastAsia="Microsoft GothicNeo Light"/>
              </w:rPr>
              <w:t xml:space="preserve"> </w:t>
            </w:r>
            <w:r w:rsidRPr="0086052C">
              <w:rPr>
                <w:rFonts w:eastAsia="Microsoft GothicNeo Light"/>
                <w:b/>
                <w:bCs/>
              </w:rPr>
              <w:t>Co dělat, když se něco pokazí?</w:t>
            </w:r>
            <w:r w:rsidRPr="0086052C">
              <w:rPr>
                <w:rFonts w:eastAsia="Microsoft GothicNeo Light"/>
              </w:rPr>
              <w:t xml:space="preserve"> V případě, že došlo k bezpečnostnímu incidentu nebo máte podezření, že mohlo být narušeno vaše kyberbezpečí, obracejte se na </w:t>
            </w:r>
            <w:r w:rsidRPr="00695519">
              <w:rPr>
                <w:rStyle w:val="MoodlehintChar"/>
              </w:rPr>
              <w:t>&lt;school-specific: doplňte kontaktní osobu nebo popište proces řešení kyberbezpečnostních incidentů&gt;</w:t>
            </w:r>
            <w:r w:rsidRPr="0086052C">
              <w:rPr>
                <w:rFonts w:eastAsia="Microsoft GothicNeo Light"/>
              </w:rPr>
              <w:t>.</w:t>
            </w:r>
          </w:p>
        </w:tc>
      </w:tr>
    </w:tbl>
    <w:p w14:paraId="54F11831" w14:textId="77777777" w:rsidR="0086052C" w:rsidRPr="0055454A" w:rsidRDefault="0086052C" w:rsidP="00D25D28"/>
    <w:p w14:paraId="40F76C14" w14:textId="3995289A" w:rsidR="3F99137D" w:rsidRDefault="3F99137D" w:rsidP="3F99137D"/>
    <w:sectPr w:rsidR="3F99137D">
      <w:headerReference w:type="defaul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394F14" w14:textId="77777777" w:rsidR="00616C5A" w:rsidRDefault="00616C5A" w:rsidP="00A276B1">
      <w:pPr>
        <w:spacing w:after="0" w:line="240" w:lineRule="auto"/>
      </w:pPr>
      <w:r>
        <w:separator/>
      </w:r>
    </w:p>
  </w:endnote>
  <w:endnote w:type="continuationSeparator" w:id="0">
    <w:p w14:paraId="0866E702" w14:textId="77777777" w:rsidR="00616C5A" w:rsidRDefault="00616C5A" w:rsidP="00A276B1">
      <w:pPr>
        <w:spacing w:after="0" w:line="240" w:lineRule="auto"/>
      </w:pPr>
      <w:r>
        <w:continuationSeparator/>
      </w:r>
    </w:p>
  </w:endnote>
  <w:endnote w:type="continuationNotice" w:id="1">
    <w:p w14:paraId="45FEC8C1" w14:textId="77777777" w:rsidR="00616C5A" w:rsidRDefault="00616C5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icrosoft GothicNeo Light">
    <w:charset w:val="81"/>
    <w:family w:val="swiss"/>
    <w:pitch w:val="variable"/>
    <w:sig w:usb0="800002BF" w:usb1="29D7A47B" w:usb2="00000010" w:usb3="00000000" w:csb0="0029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AD4E0C" w14:textId="77777777" w:rsidR="00616C5A" w:rsidRDefault="00616C5A" w:rsidP="00A276B1">
      <w:pPr>
        <w:spacing w:after="0" w:line="240" w:lineRule="auto"/>
      </w:pPr>
      <w:r>
        <w:separator/>
      </w:r>
    </w:p>
  </w:footnote>
  <w:footnote w:type="continuationSeparator" w:id="0">
    <w:p w14:paraId="15DD9DCF" w14:textId="77777777" w:rsidR="00616C5A" w:rsidRDefault="00616C5A" w:rsidP="00A276B1">
      <w:pPr>
        <w:spacing w:after="0" w:line="240" w:lineRule="auto"/>
      </w:pPr>
      <w:r>
        <w:continuationSeparator/>
      </w:r>
    </w:p>
  </w:footnote>
  <w:footnote w:type="continuationNotice" w:id="1">
    <w:p w14:paraId="618CC3AA" w14:textId="77777777" w:rsidR="00616C5A" w:rsidRDefault="00616C5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FA30E8" w14:textId="66C8DE74" w:rsidR="00E66964" w:rsidRDefault="00E66964" w:rsidP="00E66964">
    <w:pPr>
      <w:pStyle w:val="Zhlav"/>
      <w:ind w:right="-115"/>
      <w:jc w:val="right"/>
    </w:pPr>
    <w:r>
      <w:t>MODUL 2</w:t>
    </w:r>
  </w:p>
  <w:p w14:paraId="160E93DE" w14:textId="77777777" w:rsidR="00A276B1" w:rsidRDefault="00A276B1">
    <w:pPr>
      <w:pStyle w:val="Zhlav"/>
    </w:pPr>
  </w:p>
</w:hdr>
</file>

<file path=word/intelligence.xml><?xml version="1.0" encoding="utf-8"?>
<int:Intelligence xmlns:int="http://schemas.microsoft.com/office/intelligence/2019/intelligence">
  <int:IntelligenceSettings/>
  <int:Manifest>
    <int:WordHash hashCode="1uJ1e8axHG6fjg" id="TbOoOmQy"/>
    <int:WordHash hashCode="BDtDsMmNA1P1KA" id="0wzz/qYi"/>
    <int:WordHash hashCode="wi0IrGKuRfTAVk" id="IR1wv73Y"/>
    <int:WordHash hashCode="5UFQrK/tVKGGdq" id="w15GiB1d"/>
    <int:WordHash hashCode="0ecMivgzFrovOA" id="JSJdmrMb"/>
    <int:ParagraphRange paragraphId="376688103" textId="1012172309" start="7" length="8" invalidationStart="7" invalidationLength="8" id="EKM98xZR"/>
    <int:ParagraphRange paragraphId="376688103" textId="135343648" start="7" length="8" invalidationStart="7" invalidationLength="8" id="/+lf79Bu"/>
    <int:WordHash hashCode="QMJOOCqNXq9mE6" id="4SKYxnZO"/>
    <int:WordHash hashCode="LmjtqROjPHi+3A" id="EORjYcql"/>
    <int:WordHash hashCode="NIfAdxPngmzEKu" id="A4+XpYks"/>
    <int:ParagraphRange paragraphId="1704856870" textId="1221354202" start="38" length="5" invalidationStart="38" invalidationLength="5" id="x2Thkri+"/>
  </int:Manifest>
  <int:Observations>
    <int:Content id="TbOoOmQy">
      <int:Rejection type="LegacyProofing"/>
    </int:Content>
    <int:Content id="0wzz/qYi">
      <int:Rejection type="LegacyProofing"/>
    </int:Content>
    <int:Content id="IR1wv73Y">
      <int:Rejection type="LegacyProofing"/>
    </int:Content>
    <int:Content id="w15GiB1d">
      <int:Rejection type="LegacyProofing"/>
    </int:Content>
    <int:Content id="JSJdmrMb">
      <int:Rejection type="LegacyProofing"/>
    </int:Content>
    <int:Content id="EKM98xZR">
      <int:Rejection type="LegacyProofing"/>
    </int:Content>
    <int:Content id="/+lf79Bu">
      <int:Rejection type="LegacyProofing"/>
    </int:Content>
    <int:Content id="4SKYxnZO">
      <int:Rejection type="LegacyProofing"/>
    </int:Content>
    <int:Content id="EORjYcql">
      <int:Rejection type="LegacyProofing"/>
    </int:Content>
    <int:Content id="A4+XpYks">
      <int:Rejection type="LegacyProofing"/>
    </int:Content>
    <int:Content id="x2Thkri+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86DBE"/>
    <w:multiLevelType w:val="hybridMultilevel"/>
    <w:tmpl w:val="DC2C097E"/>
    <w:lvl w:ilvl="0" w:tplc="8046974A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6BCCCB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D82C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9E03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030AF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798342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EACE02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27C96F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D100EE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B732DB"/>
    <w:multiLevelType w:val="hybridMultilevel"/>
    <w:tmpl w:val="FFFFFFFF"/>
    <w:lvl w:ilvl="0" w:tplc="60306C5C">
      <w:start w:val="1"/>
      <w:numFmt w:val="decimal"/>
      <w:lvlText w:val="%1."/>
      <w:lvlJc w:val="left"/>
      <w:pPr>
        <w:ind w:left="720" w:hanging="360"/>
      </w:pPr>
    </w:lvl>
    <w:lvl w:ilvl="1" w:tplc="930E21CE">
      <w:start w:val="1"/>
      <w:numFmt w:val="lowerLetter"/>
      <w:lvlText w:val="%2."/>
      <w:lvlJc w:val="left"/>
      <w:pPr>
        <w:ind w:left="1440" w:hanging="360"/>
      </w:pPr>
    </w:lvl>
    <w:lvl w:ilvl="2" w:tplc="43104340">
      <w:start w:val="1"/>
      <w:numFmt w:val="lowerRoman"/>
      <w:lvlText w:val="%3."/>
      <w:lvlJc w:val="right"/>
      <w:pPr>
        <w:ind w:left="2160" w:hanging="180"/>
      </w:pPr>
    </w:lvl>
    <w:lvl w:ilvl="3" w:tplc="70D65FFA">
      <w:start w:val="1"/>
      <w:numFmt w:val="decimal"/>
      <w:lvlText w:val="%4."/>
      <w:lvlJc w:val="left"/>
      <w:pPr>
        <w:ind w:left="2880" w:hanging="360"/>
      </w:pPr>
    </w:lvl>
    <w:lvl w:ilvl="4" w:tplc="6B7618E2">
      <w:start w:val="1"/>
      <w:numFmt w:val="lowerLetter"/>
      <w:lvlText w:val="%5."/>
      <w:lvlJc w:val="left"/>
      <w:pPr>
        <w:ind w:left="3600" w:hanging="360"/>
      </w:pPr>
    </w:lvl>
    <w:lvl w:ilvl="5" w:tplc="FD7AB6EA">
      <w:start w:val="1"/>
      <w:numFmt w:val="lowerRoman"/>
      <w:lvlText w:val="%6."/>
      <w:lvlJc w:val="right"/>
      <w:pPr>
        <w:ind w:left="4320" w:hanging="180"/>
      </w:pPr>
    </w:lvl>
    <w:lvl w:ilvl="6" w:tplc="D60ACF74">
      <w:start w:val="1"/>
      <w:numFmt w:val="decimal"/>
      <w:lvlText w:val="%7."/>
      <w:lvlJc w:val="left"/>
      <w:pPr>
        <w:ind w:left="5040" w:hanging="360"/>
      </w:pPr>
    </w:lvl>
    <w:lvl w:ilvl="7" w:tplc="2DFEDF32">
      <w:start w:val="1"/>
      <w:numFmt w:val="lowerLetter"/>
      <w:lvlText w:val="%8."/>
      <w:lvlJc w:val="left"/>
      <w:pPr>
        <w:ind w:left="5760" w:hanging="360"/>
      </w:pPr>
    </w:lvl>
    <w:lvl w:ilvl="8" w:tplc="0B60A68C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653AB4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3" w15:restartNumberingAfterBreak="0">
    <w:nsid w:val="0B642BC3"/>
    <w:multiLevelType w:val="hybridMultilevel"/>
    <w:tmpl w:val="FFFFFFFF"/>
    <w:lvl w:ilvl="0" w:tplc="2C8C56F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B936056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AFEAB5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5D4A9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2F0DFD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0633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7B2BF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230FAB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47A9EE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206B47"/>
    <w:multiLevelType w:val="hybridMultilevel"/>
    <w:tmpl w:val="FFFFFFFF"/>
    <w:lvl w:ilvl="0" w:tplc="946699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5CA215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694313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B52177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58E0E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BA004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B23E9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2F09CE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B7808D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C64842"/>
    <w:multiLevelType w:val="hybridMultilevel"/>
    <w:tmpl w:val="86225DB6"/>
    <w:lvl w:ilvl="0" w:tplc="9B3840B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DA62997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9E2681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AA0CA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AE0F43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0622AA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C655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1CAB3D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F8E7FC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07527C"/>
    <w:multiLevelType w:val="hybridMultilevel"/>
    <w:tmpl w:val="632AC3FE"/>
    <w:lvl w:ilvl="0" w:tplc="7D30FE5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1A6288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88E515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530E4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060B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E2E667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B4C551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CDC2AD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CC2E0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2D0DBB"/>
    <w:multiLevelType w:val="hybridMultilevel"/>
    <w:tmpl w:val="0586322E"/>
    <w:lvl w:ilvl="0" w:tplc="7A0A49DA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B3B81E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6FA03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278F84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DC78B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26A93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FB044C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3F87C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456992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6625AC"/>
    <w:multiLevelType w:val="hybridMultilevel"/>
    <w:tmpl w:val="FFFFFFFF"/>
    <w:lvl w:ilvl="0" w:tplc="C3089B5C">
      <w:start w:val="1"/>
      <w:numFmt w:val="decimal"/>
      <w:lvlText w:val="%1."/>
      <w:lvlJc w:val="left"/>
      <w:pPr>
        <w:ind w:left="720" w:hanging="360"/>
      </w:pPr>
    </w:lvl>
    <w:lvl w:ilvl="1" w:tplc="B74C5370">
      <w:start w:val="1"/>
      <w:numFmt w:val="lowerLetter"/>
      <w:lvlText w:val="%2."/>
      <w:lvlJc w:val="left"/>
      <w:pPr>
        <w:ind w:left="1440" w:hanging="360"/>
      </w:pPr>
    </w:lvl>
    <w:lvl w:ilvl="2" w:tplc="560204DA">
      <w:start w:val="1"/>
      <w:numFmt w:val="lowerRoman"/>
      <w:lvlText w:val="%3."/>
      <w:lvlJc w:val="right"/>
      <w:pPr>
        <w:ind w:left="2160" w:hanging="180"/>
      </w:pPr>
    </w:lvl>
    <w:lvl w:ilvl="3" w:tplc="8E060FEA">
      <w:start w:val="1"/>
      <w:numFmt w:val="decimal"/>
      <w:lvlText w:val="%4."/>
      <w:lvlJc w:val="left"/>
      <w:pPr>
        <w:ind w:left="2880" w:hanging="360"/>
      </w:pPr>
    </w:lvl>
    <w:lvl w:ilvl="4" w:tplc="D1786B48">
      <w:start w:val="1"/>
      <w:numFmt w:val="lowerLetter"/>
      <w:lvlText w:val="%5."/>
      <w:lvlJc w:val="left"/>
      <w:pPr>
        <w:ind w:left="3600" w:hanging="360"/>
      </w:pPr>
    </w:lvl>
    <w:lvl w:ilvl="5" w:tplc="1BC84FC8">
      <w:start w:val="1"/>
      <w:numFmt w:val="lowerRoman"/>
      <w:lvlText w:val="%6."/>
      <w:lvlJc w:val="right"/>
      <w:pPr>
        <w:ind w:left="4320" w:hanging="180"/>
      </w:pPr>
    </w:lvl>
    <w:lvl w:ilvl="6" w:tplc="23803AFC">
      <w:start w:val="1"/>
      <w:numFmt w:val="decimal"/>
      <w:lvlText w:val="%7."/>
      <w:lvlJc w:val="left"/>
      <w:pPr>
        <w:ind w:left="5040" w:hanging="360"/>
      </w:pPr>
    </w:lvl>
    <w:lvl w:ilvl="7" w:tplc="47948A44">
      <w:start w:val="1"/>
      <w:numFmt w:val="lowerLetter"/>
      <w:lvlText w:val="%8."/>
      <w:lvlJc w:val="left"/>
      <w:pPr>
        <w:ind w:left="5760" w:hanging="360"/>
      </w:pPr>
    </w:lvl>
    <w:lvl w:ilvl="8" w:tplc="EE30704A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A715EB"/>
    <w:multiLevelType w:val="hybridMultilevel"/>
    <w:tmpl w:val="23668152"/>
    <w:lvl w:ilvl="0" w:tplc="A83ED4B4">
      <w:start w:val="1"/>
      <w:numFmt w:val="decimal"/>
      <w:lvlText w:val="%1."/>
      <w:lvlJc w:val="left"/>
      <w:pPr>
        <w:ind w:left="720" w:hanging="360"/>
      </w:pPr>
    </w:lvl>
    <w:lvl w:ilvl="1" w:tplc="B41AFA76">
      <w:start w:val="1"/>
      <w:numFmt w:val="lowerLetter"/>
      <w:lvlText w:val="%2."/>
      <w:lvlJc w:val="left"/>
      <w:pPr>
        <w:ind w:left="1440" w:hanging="360"/>
      </w:pPr>
    </w:lvl>
    <w:lvl w:ilvl="2" w:tplc="17DA73D8">
      <w:start w:val="1"/>
      <w:numFmt w:val="lowerRoman"/>
      <w:lvlText w:val="%3."/>
      <w:lvlJc w:val="right"/>
      <w:pPr>
        <w:ind w:left="2160" w:hanging="180"/>
      </w:pPr>
    </w:lvl>
    <w:lvl w:ilvl="3" w:tplc="989AEE74">
      <w:start w:val="1"/>
      <w:numFmt w:val="decimal"/>
      <w:lvlText w:val="%4."/>
      <w:lvlJc w:val="left"/>
      <w:pPr>
        <w:ind w:left="2880" w:hanging="360"/>
      </w:pPr>
    </w:lvl>
    <w:lvl w:ilvl="4" w:tplc="73CA9C0A">
      <w:start w:val="1"/>
      <w:numFmt w:val="lowerLetter"/>
      <w:lvlText w:val="%5."/>
      <w:lvlJc w:val="left"/>
      <w:pPr>
        <w:ind w:left="3600" w:hanging="360"/>
      </w:pPr>
    </w:lvl>
    <w:lvl w:ilvl="5" w:tplc="D3BC79B6">
      <w:start w:val="1"/>
      <w:numFmt w:val="lowerRoman"/>
      <w:lvlText w:val="%6."/>
      <w:lvlJc w:val="right"/>
      <w:pPr>
        <w:ind w:left="4320" w:hanging="180"/>
      </w:pPr>
    </w:lvl>
    <w:lvl w:ilvl="6" w:tplc="96A00396">
      <w:start w:val="1"/>
      <w:numFmt w:val="decimal"/>
      <w:lvlText w:val="%7."/>
      <w:lvlJc w:val="left"/>
      <w:pPr>
        <w:ind w:left="5040" w:hanging="360"/>
      </w:pPr>
    </w:lvl>
    <w:lvl w:ilvl="7" w:tplc="EE1A064A">
      <w:start w:val="1"/>
      <w:numFmt w:val="lowerLetter"/>
      <w:lvlText w:val="%8."/>
      <w:lvlJc w:val="left"/>
      <w:pPr>
        <w:ind w:left="5760" w:hanging="360"/>
      </w:pPr>
    </w:lvl>
    <w:lvl w:ilvl="8" w:tplc="88DA76C4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2A243D"/>
    <w:multiLevelType w:val="hybridMultilevel"/>
    <w:tmpl w:val="FFFFFFFF"/>
    <w:lvl w:ilvl="0" w:tplc="ED662ADA">
      <w:start w:val="1"/>
      <w:numFmt w:val="decimal"/>
      <w:lvlText w:val="%1."/>
      <w:lvlJc w:val="left"/>
      <w:pPr>
        <w:ind w:left="720" w:hanging="360"/>
      </w:pPr>
    </w:lvl>
    <w:lvl w:ilvl="1" w:tplc="54CEEE22">
      <w:start w:val="1"/>
      <w:numFmt w:val="lowerLetter"/>
      <w:lvlText w:val="%2."/>
      <w:lvlJc w:val="left"/>
      <w:pPr>
        <w:ind w:left="1440" w:hanging="360"/>
      </w:pPr>
    </w:lvl>
    <w:lvl w:ilvl="2" w:tplc="3C6ECF60">
      <w:start w:val="1"/>
      <w:numFmt w:val="lowerRoman"/>
      <w:lvlText w:val="%3."/>
      <w:lvlJc w:val="right"/>
      <w:pPr>
        <w:ind w:left="2160" w:hanging="180"/>
      </w:pPr>
    </w:lvl>
    <w:lvl w:ilvl="3" w:tplc="12DA9A08">
      <w:start w:val="1"/>
      <w:numFmt w:val="decimal"/>
      <w:lvlText w:val="%4."/>
      <w:lvlJc w:val="left"/>
      <w:pPr>
        <w:ind w:left="2880" w:hanging="360"/>
      </w:pPr>
    </w:lvl>
    <w:lvl w:ilvl="4" w:tplc="913E797A">
      <w:start w:val="1"/>
      <w:numFmt w:val="lowerLetter"/>
      <w:lvlText w:val="%5."/>
      <w:lvlJc w:val="left"/>
      <w:pPr>
        <w:ind w:left="3600" w:hanging="360"/>
      </w:pPr>
    </w:lvl>
    <w:lvl w:ilvl="5" w:tplc="CD549DFA">
      <w:start w:val="1"/>
      <w:numFmt w:val="lowerRoman"/>
      <w:lvlText w:val="%6."/>
      <w:lvlJc w:val="right"/>
      <w:pPr>
        <w:ind w:left="4320" w:hanging="180"/>
      </w:pPr>
    </w:lvl>
    <w:lvl w:ilvl="6" w:tplc="EF26200C">
      <w:start w:val="1"/>
      <w:numFmt w:val="decimal"/>
      <w:lvlText w:val="%7."/>
      <w:lvlJc w:val="left"/>
      <w:pPr>
        <w:ind w:left="5040" w:hanging="360"/>
      </w:pPr>
    </w:lvl>
    <w:lvl w:ilvl="7" w:tplc="F2C40B06">
      <w:start w:val="1"/>
      <w:numFmt w:val="lowerLetter"/>
      <w:lvlText w:val="%8."/>
      <w:lvlJc w:val="left"/>
      <w:pPr>
        <w:ind w:left="5760" w:hanging="360"/>
      </w:pPr>
    </w:lvl>
    <w:lvl w:ilvl="8" w:tplc="2BB2A1DA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043098"/>
    <w:multiLevelType w:val="hybridMultilevel"/>
    <w:tmpl w:val="D9FADB46"/>
    <w:lvl w:ilvl="0" w:tplc="AF7461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C38055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EB644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D888D8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02E164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5F046E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DF6B8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27A46A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646498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B3A303C"/>
    <w:multiLevelType w:val="hybridMultilevel"/>
    <w:tmpl w:val="6FF0AF52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9104B04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28898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57699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5E024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24EE5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DCAE2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88F9C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40D1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330CE7"/>
    <w:multiLevelType w:val="hybridMultilevel"/>
    <w:tmpl w:val="55D0920C"/>
    <w:lvl w:ilvl="0" w:tplc="3D5C3F7E">
      <w:start w:val="1"/>
      <w:numFmt w:val="decimal"/>
      <w:lvlText w:val="%1."/>
      <w:lvlJc w:val="left"/>
      <w:pPr>
        <w:ind w:left="720" w:hanging="360"/>
      </w:pPr>
    </w:lvl>
    <w:lvl w:ilvl="1" w:tplc="3B6C2974">
      <w:start w:val="1"/>
      <w:numFmt w:val="lowerLetter"/>
      <w:lvlText w:val="%2."/>
      <w:lvlJc w:val="left"/>
      <w:pPr>
        <w:ind w:left="1440" w:hanging="360"/>
      </w:pPr>
    </w:lvl>
    <w:lvl w:ilvl="2" w:tplc="CBDA003A">
      <w:start w:val="1"/>
      <w:numFmt w:val="lowerRoman"/>
      <w:lvlText w:val="%3."/>
      <w:lvlJc w:val="right"/>
      <w:pPr>
        <w:ind w:left="2160" w:hanging="180"/>
      </w:pPr>
    </w:lvl>
    <w:lvl w:ilvl="3" w:tplc="1FF0A716">
      <w:start w:val="1"/>
      <w:numFmt w:val="decimal"/>
      <w:lvlText w:val="%4."/>
      <w:lvlJc w:val="left"/>
      <w:pPr>
        <w:ind w:left="2880" w:hanging="360"/>
      </w:pPr>
    </w:lvl>
    <w:lvl w:ilvl="4" w:tplc="90AEE014">
      <w:start w:val="1"/>
      <w:numFmt w:val="lowerLetter"/>
      <w:lvlText w:val="%5."/>
      <w:lvlJc w:val="left"/>
      <w:pPr>
        <w:ind w:left="3600" w:hanging="360"/>
      </w:pPr>
    </w:lvl>
    <w:lvl w:ilvl="5" w:tplc="1EAE65A6">
      <w:start w:val="1"/>
      <w:numFmt w:val="lowerRoman"/>
      <w:lvlText w:val="%6."/>
      <w:lvlJc w:val="right"/>
      <w:pPr>
        <w:ind w:left="4320" w:hanging="180"/>
      </w:pPr>
    </w:lvl>
    <w:lvl w:ilvl="6" w:tplc="214EF9EA">
      <w:start w:val="1"/>
      <w:numFmt w:val="decimal"/>
      <w:lvlText w:val="%7."/>
      <w:lvlJc w:val="left"/>
      <w:pPr>
        <w:ind w:left="5040" w:hanging="360"/>
      </w:pPr>
    </w:lvl>
    <w:lvl w:ilvl="7" w:tplc="3ED6061E">
      <w:start w:val="1"/>
      <w:numFmt w:val="lowerLetter"/>
      <w:lvlText w:val="%8."/>
      <w:lvlJc w:val="left"/>
      <w:pPr>
        <w:ind w:left="5760" w:hanging="360"/>
      </w:pPr>
    </w:lvl>
    <w:lvl w:ilvl="8" w:tplc="14462A2C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DDC3596"/>
    <w:multiLevelType w:val="hybridMultilevel"/>
    <w:tmpl w:val="FFFFFFFF"/>
    <w:lvl w:ilvl="0" w:tplc="DB68D534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9B63E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0C496C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34A3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BC3E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5F050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726083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46047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222BC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A030E6"/>
    <w:multiLevelType w:val="hybridMultilevel"/>
    <w:tmpl w:val="54244FD2"/>
    <w:lvl w:ilvl="0" w:tplc="BA9A2D4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2DC062E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D1AE81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DCE2F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CF41FC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E408B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861CD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C822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E4818A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AA4616"/>
    <w:multiLevelType w:val="hybridMultilevel"/>
    <w:tmpl w:val="FC0E4DFE"/>
    <w:lvl w:ilvl="0" w:tplc="584A65AE">
      <w:start w:val="1"/>
      <w:numFmt w:val="decimal"/>
      <w:lvlText w:val="%1."/>
      <w:lvlJc w:val="left"/>
      <w:pPr>
        <w:ind w:left="720" w:hanging="360"/>
      </w:pPr>
    </w:lvl>
    <w:lvl w:ilvl="1" w:tplc="2E5857AC">
      <w:start w:val="1"/>
      <w:numFmt w:val="lowerLetter"/>
      <w:lvlText w:val="%2."/>
      <w:lvlJc w:val="left"/>
      <w:pPr>
        <w:ind w:left="1440" w:hanging="360"/>
      </w:pPr>
    </w:lvl>
    <w:lvl w:ilvl="2" w:tplc="DC1A93CC">
      <w:start w:val="1"/>
      <w:numFmt w:val="lowerRoman"/>
      <w:lvlText w:val="%3."/>
      <w:lvlJc w:val="right"/>
      <w:pPr>
        <w:ind w:left="2160" w:hanging="180"/>
      </w:pPr>
    </w:lvl>
    <w:lvl w:ilvl="3" w:tplc="7A4E83B6">
      <w:start w:val="1"/>
      <w:numFmt w:val="decimal"/>
      <w:lvlText w:val="%4."/>
      <w:lvlJc w:val="left"/>
      <w:pPr>
        <w:ind w:left="2880" w:hanging="360"/>
      </w:pPr>
    </w:lvl>
    <w:lvl w:ilvl="4" w:tplc="45461C84">
      <w:start w:val="1"/>
      <w:numFmt w:val="lowerLetter"/>
      <w:lvlText w:val="%5."/>
      <w:lvlJc w:val="left"/>
      <w:pPr>
        <w:ind w:left="3600" w:hanging="360"/>
      </w:pPr>
    </w:lvl>
    <w:lvl w:ilvl="5" w:tplc="718468B8">
      <w:start w:val="1"/>
      <w:numFmt w:val="lowerRoman"/>
      <w:lvlText w:val="%6."/>
      <w:lvlJc w:val="right"/>
      <w:pPr>
        <w:ind w:left="4320" w:hanging="180"/>
      </w:pPr>
    </w:lvl>
    <w:lvl w:ilvl="6" w:tplc="F6B64C94">
      <w:start w:val="1"/>
      <w:numFmt w:val="decimal"/>
      <w:lvlText w:val="%7."/>
      <w:lvlJc w:val="left"/>
      <w:pPr>
        <w:ind w:left="5040" w:hanging="360"/>
      </w:pPr>
    </w:lvl>
    <w:lvl w:ilvl="7" w:tplc="24540AAC">
      <w:start w:val="1"/>
      <w:numFmt w:val="lowerLetter"/>
      <w:lvlText w:val="%8."/>
      <w:lvlJc w:val="left"/>
      <w:pPr>
        <w:ind w:left="5760" w:hanging="360"/>
      </w:pPr>
    </w:lvl>
    <w:lvl w:ilvl="8" w:tplc="C0D8C29A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9305239"/>
    <w:multiLevelType w:val="hybridMultilevel"/>
    <w:tmpl w:val="FFFFFFFF"/>
    <w:lvl w:ilvl="0" w:tplc="1430EBC2">
      <w:start w:val="1"/>
      <w:numFmt w:val="decimal"/>
      <w:lvlText w:val="%1."/>
      <w:lvlJc w:val="left"/>
      <w:pPr>
        <w:ind w:left="720" w:hanging="360"/>
      </w:pPr>
    </w:lvl>
    <w:lvl w:ilvl="1" w:tplc="11A8B9F2">
      <w:start w:val="1"/>
      <w:numFmt w:val="lowerLetter"/>
      <w:lvlText w:val="%2."/>
      <w:lvlJc w:val="left"/>
      <w:pPr>
        <w:ind w:left="1440" w:hanging="360"/>
      </w:pPr>
    </w:lvl>
    <w:lvl w:ilvl="2" w:tplc="E74603D2">
      <w:start w:val="1"/>
      <w:numFmt w:val="lowerRoman"/>
      <w:lvlText w:val="%3."/>
      <w:lvlJc w:val="right"/>
      <w:pPr>
        <w:ind w:left="2160" w:hanging="180"/>
      </w:pPr>
    </w:lvl>
    <w:lvl w:ilvl="3" w:tplc="F0E2AC2E">
      <w:start w:val="1"/>
      <w:numFmt w:val="decimal"/>
      <w:lvlText w:val="%4."/>
      <w:lvlJc w:val="left"/>
      <w:pPr>
        <w:ind w:left="2880" w:hanging="360"/>
      </w:pPr>
    </w:lvl>
    <w:lvl w:ilvl="4" w:tplc="02D28548">
      <w:start w:val="1"/>
      <w:numFmt w:val="lowerLetter"/>
      <w:lvlText w:val="%5."/>
      <w:lvlJc w:val="left"/>
      <w:pPr>
        <w:ind w:left="3600" w:hanging="360"/>
      </w:pPr>
    </w:lvl>
    <w:lvl w:ilvl="5" w:tplc="A3EE493A">
      <w:start w:val="1"/>
      <w:numFmt w:val="lowerRoman"/>
      <w:lvlText w:val="%6."/>
      <w:lvlJc w:val="right"/>
      <w:pPr>
        <w:ind w:left="4320" w:hanging="180"/>
      </w:pPr>
    </w:lvl>
    <w:lvl w:ilvl="6" w:tplc="AA260EE4">
      <w:start w:val="1"/>
      <w:numFmt w:val="decimal"/>
      <w:lvlText w:val="%7."/>
      <w:lvlJc w:val="left"/>
      <w:pPr>
        <w:ind w:left="5040" w:hanging="360"/>
      </w:pPr>
    </w:lvl>
    <w:lvl w:ilvl="7" w:tplc="BB9CC728">
      <w:start w:val="1"/>
      <w:numFmt w:val="lowerLetter"/>
      <w:lvlText w:val="%8."/>
      <w:lvlJc w:val="left"/>
      <w:pPr>
        <w:ind w:left="5760" w:hanging="360"/>
      </w:pPr>
    </w:lvl>
    <w:lvl w:ilvl="8" w:tplc="F5EE6F3E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0B83F1E"/>
    <w:multiLevelType w:val="hybridMultilevel"/>
    <w:tmpl w:val="233038EA"/>
    <w:lvl w:ilvl="0" w:tplc="EC869964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1826C7B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8D2464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C80D8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A58AA6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EA858E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8B0C2C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99ABC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A9ECBC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90480B"/>
    <w:multiLevelType w:val="hybridMultilevel"/>
    <w:tmpl w:val="0D3E89C6"/>
    <w:lvl w:ilvl="0" w:tplc="0AB41EF4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C94859D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EE0F4F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802DC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EC63D5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0BC3F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1DE3D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FC274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0789BC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9371C5"/>
    <w:multiLevelType w:val="hybridMultilevel"/>
    <w:tmpl w:val="FFFFFFFF"/>
    <w:lvl w:ilvl="0" w:tplc="BB6A44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678628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1DC3F0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BDA23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2644BA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11ABCD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905D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16C7B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194A14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0D43D2"/>
    <w:multiLevelType w:val="hybridMultilevel"/>
    <w:tmpl w:val="FFFFFFFF"/>
    <w:lvl w:ilvl="0" w:tplc="3C04BC6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F51A78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8169A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3302C1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592C77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802D93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9E288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24956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BD2B5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28228C"/>
    <w:multiLevelType w:val="hybridMultilevel"/>
    <w:tmpl w:val="FFFFFFFF"/>
    <w:lvl w:ilvl="0" w:tplc="25A211E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FEEEB52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E4A77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BFCAFE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27212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D48AA9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93231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E328B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D6C8B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427364"/>
    <w:multiLevelType w:val="hybridMultilevel"/>
    <w:tmpl w:val="19645F58"/>
    <w:lvl w:ilvl="0" w:tplc="4E987E1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1F2E92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722EC0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4C8B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D30BC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8240E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D8607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3C25CE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77E20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F72FAC"/>
    <w:multiLevelType w:val="hybridMultilevel"/>
    <w:tmpl w:val="1722DCAA"/>
    <w:lvl w:ilvl="0" w:tplc="21869AC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9612A0D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B9A6F4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9C32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9A29AC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1F001C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0CAF99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13E2B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03E03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8077A47"/>
    <w:multiLevelType w:val="hybridMultilevel"/>
    <w:tmpl w:val="FFFFFFFF"/>
    <w:lvl w:ilvl="0" w:tplc="7B80619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529A36F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C22295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52C757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DE2C24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3B480E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FA238F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0029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73090C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204F94"/>
    <w:multiLevelType w:val="hybridMultilevel"/>
    <w:tmpl w:val="5214352E"/>
    <w:lvl w:ilvl="0" w:tplc="865A90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AF270E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2AAD1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A90CB9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E510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EAC77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640769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C8922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98EC9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222005"/>
    <w:multiLevelType w:val="hybridMultilevel"/>
    <w:tmpl w:val="259AFD3A"/>
    <w:lvl w:ilvl="0" w:tplc="22B2912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26BEBED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5B05EF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98C592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FEA91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82AACA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8C02BF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48626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D8A89E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C5049A"/>
    <w:multiLevelType w:val="hybridMultilevel"/>
    <w:tmpl w:val="FFFFFFFF"/>
    <w:lvl w:ilvl="0" w:tplc="83B412B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9D9A85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CA2174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A2440B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BF25F5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87033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00C95F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EC6DD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7BA64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30061DD"/>
    <w:multiLevelType w:val="hybridMultilevel"/>
    <w:tmpl w:val="461AAD9E"/>
    <w:lvl w:ilvl="0" w:tplc="FC667506">
      <w:start w:val="1"/>
      <w:numFmt w:val="decimal"/>
      <w:lvlText w:val="%1."/>
      <w:lvlJc w:val="left"/>
      <w:pPr>
        <w:ind w:left="720" w:hanging="360"/>
      </w:pPr>
    </w:lvl>
    <w:lvl w:ilvl="1" w:tplc="C8AACEB6">
      <w:start w:val="1"/>
      <w:numFmt w:val="lowerLetter"/>
      <w:lvlText w:val="%2."/>
      <w:lvlJc w:val="left"/>
      <w:pPr>
        <w:ind w:left="1440" w:hanging="360"/>
      </w:pPr>
    </w:lvl>
    <w:lvl w:ilvl="2" w:tplc="C44E6F2E">
      <w:start w:val="1"/>
      <w:numFmt w:val="lowerRoman"/>
      <w:lvlText w:val="%3."/>
      <w:lvlJc w:val="right"/>
      <w:pPr>
        <w:ind w:left="2160" w:hanging="180"/>
      </w:pPr>
    </w:lvl>
    <w:lvl w:ilvl="3" w:tplc="A71C52C4">
      <w:start w:val="1"/>
      <w:numFmt w:val="decimal"/>
      <w:lvlText w:val="%4."/>
      <w:lvlJc w:val="left"/>
      <w:pPr>
        <w:ind w:left="2880" w:hanging="360"/>
      </w:pPr>
    </w:lvl>
    <w:lvl w:ilvl="4" w:tplc="BE08DDB2">
      <w:start w:val="1"/>
      <w:numFmt w:val="lowerLetter"/>
      <w:lvlText w:val="%5."/>
      <w:lvlJc w:val="left"/>
      <w:pPr>
        <w:ind w:left="3600" w:hanging="360"/>
      </w:pPr>
    </w:lvl>
    <w:lvl w:ilvl="5" w:tplc="AC9E9440">
      <w:start w:val="1"/>
      <w:numFmt w:val="lowerRoman"/>
      <w:lvlText w:val="%6."/>
      <w:lvlJc w:val="right"/>
      <w:pPr>
        <w:ind w:left="4320" w:hanging="180"/>
      </w:pPr>
    </w:lvl>
    <w:lvl w:ilvl="6" w:tplc="BE4860EA">
      <w:start w:val="1"/>
      <w:numFmt w:val="decimal"/>
      <w:lvlText w:val="%7."/>
      <w:lvlJc w:val="left"/>
      <w:pPr>
        <w:ind w:left="5040" w:hanging="360"/>
      </w:pPr>
    </w:lvl>
    <w:lvl w:ilvl="7" w:tplc="4D6C88A0">
      <w:start w:val="1"/>
      <w:numFmt w:val="lowerLetter"/>
      <w:lvlText w:val="%8."/>
      <w:lvlJc w:val="left"/>
      <w:pPr>
        <w:ind w:left="5760" w:hanging="360"/>
      </w:pPr>
    </w:lvl>
    <w:lvl w:ilvl="8" w:tplc="F8882CD6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400956"/>
    <w:multiLevelType w:val="hybridMultilevel"/>
    <w:tmpl w:val="FFFFFFFF"/>
    <w:lvl w:ilvl="0" w:tplc="979A91A4">
      <w:start w:val="1"/>
      <w:numFmt w:val="decimal"/>
      <w:lvlText w:val="%1."/>
      <w:lvlJc w:val="left"/>
      <w:pPr>
        <w:ind w:left="720" w:hanging="360"/>
      </w:pPr>
    </w:lvl>
    <w:lvl w:ilvl="1" w:tplc="DC7C2948">
      <w:start w:val="1"/>
      <w:numFmt w:val="lowerLetter"/>
      <w:lvlText w:val="%2."/>
      <w:lvlJc w:val="left"/>
      <w:pPr>
        <w:ind w:left="1440" w:hanging="360"/>
      </w:pPr>
    </w:lvl>
    <w:lvl w:ilvl="2" w:tplc="1CE8503E">
      <w:start w:val="1"/>
      <w:numFmt w:val="lowerRoman"/>
      <w:lvlText w:val="%3."/>
      <w:lvlJc w:val="right"/>
      <w:pPr>
        <w:ind w:left="2160" w:hanging="180"/>
      </w:pPr>
    </w:lvl>
    <w:lvl w:ilvl="3" w:tplc="E9586028">
      <w:start w:val="1"/>
      <w:numFmt w:val="decimal"/>
      <w:lvlText w:val="%4."/>
      <w:lvlJc w:val="left"/>
      <w:pPr>
        <w:ind w:left="2880" w:hanging="360"/>
      </w:pPr>
    </w:lvl>
    <w:lvl w:ilvl="4" w:tplc="51B279F0">
      <w:start w:val="1"/>
      <w:numFmt w:val="lowerLetter"/>
      <w:lvlText w:val="%5."/>
      <w:lvlJc w:val="left"/>
      <w:pPr>
        <w:ind w:left="3600" w:hanging="360"/>
      </w:pPr>
    </w:lvl>
    <w:lvl w:ilvl="5" w:tplc="84D8DCCE">
      <w:start w:val="1"/>
      <w:numFmt w:val="lowerRoman"/>
      <w:lvlText w:val="%6."/>
      <w:lvlJc w:val="right"/>
      <w:pPr>
        <w:ind w:left="4320" w:hanging="180"/>
      </w:pPr>
    </w:lvl>
    <w:lvl w:ilvl="6" w:tplc="507E4F84">
      <w:start w:val="1"/>
      <w:numFmt w:val="decimal"/>
      <w:lvlText w:val="%7."/>
      <w:lvlJc w:val="left"/>
      <w:pPr>
        <w:ind w:left="5040" w:hanging="360"/>
      </w:pPr>
    </w:lvl>
    <w:lvl w:ilvl="7" w:tplc="D0969CE6">
      <w:start w:val="1"/>
      <w:numFmt w:val="lowerLetter"/>
      <w:lvlText w:val="%8."/>
      <w:lvlJc w:val="left"/>
      <w:pPr>
        <w:ind w:left="5760" w:hanging="360"/>
      </w:pPr>
    </w:lvl>
    <w:lvl w:ilvl="8" w:tplc="A9C4415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C36F21"/>
    <w:multiLevelType w:val="hybridMultilevel"/>
    <w:tmpl w:val="FFFFFFFF"/>
    <w:lvl w:ilvl="0" w:tplc="4516D6B8">
      <w:start w:val="1"/>
      <w:numFmt w:val="decimal"/>
      <w:lvlText w:val="%1."/>
      <w:lvlJc w:val="left"/>
      <w:pPr>
        <w:ind w:left="720" w:hanging="360"/>
      </w:pPr>
    </w:lvl>
    <w:lvl w:ilvl="1" w:tplc="E87EA8FA">
      <w:start w:val="1"/>
      <w:numFmt w:val="lowerLetter"/>
      <w:lvlText w:val="%2."/>
      <w:lvlJc w:val="left"/>
      <w:pPr>
        <w:ind w:left="1440" w:hanging="360"/>
      </w:pPr>
    </w:lvl>
    <w:lvl w:ilvl="2" w:tplc="2D0C7060">
      <w:start w:val="1"/>
      <w:numFmt w:val="lowerRoman"/>
      <w:lvlText w:val="%3."/>
      <w:lvlJc w:val="right"/>
      <w:pPr>
        <w:ind w:left="2160" w:hanging="180"/>
      </w:pPr>
    </w:lvl>
    <w:lvl w:ilvl="3" w:tplc="A7F886D0">
      <w:start w:val="1"/>
      <w:numFmt w:val="decimal"/>
      <w:lvlText w:val="%4."/>
      <w:lvlJc w:val="left"/>
      <w:pPr>
        <w:ind w:left="2880" w:hanging="360"/>
      </w:pPr>
    </w:lvl>
    <w:lvl w:ilvl="4" w:tplc="6C1A7CB6">
      <w:start w:val="1"/>
      <w:numFmt w:val="lowerLetter"/>
      <w:lvlText w:val="%5."/>
      <w:lvlJc w:val="left"/>
      <w:pPr>
        <w:ind w:left="3600" w:hanging="360"/>
      </w:pPr>
    </w:lvl>
    <w:lvl w:ilvl="5" w:tplc="EBF6BA24">
      <w:start w:val="1"/>
      <w:numFmt w:val="lowerRoman"/>
      <w:lvlText w:val="%6."/>
      <w:lvlJc w:val="right"/>
      <w:pPr>
        <w:ind w:left="4320" w:hanging="180"/>
      </w:pPr>
    </w:lvl>
    <w:lvl w:ilvl="6" w:tplc="9DD2EB02">
      <w:start w:val="1"/>
      <w:numFmt w:val="decimal"/>
      <w:lvlText w:val="%7."/>
      <w:lvlJc w:val="left"/>
      <w:pPr>
        <w:ind w:left="5040" w:hanging="360"/>
      </w:pPr>
    </w:lvl>
    <w:lvl w:ilvl="7" w:tplc="327896F8">
      <w:start w:val="1"/>
      <w:numFmt w:val="lowerLetter"/>
      <w:lvlText w:val="%8."/>
      <w:lvlJc w:val="left"/>
      <w:pPr>
        <w:ind w:left="5760" w:hanging="360"/>
      </w:pPr>
    </w:lvl>
    <w:lvl w:ilvl="8" w:tplc="42645170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96C435C"/>
    <w:multiLevelType w:val="hybridMultilevel"/>
    <w:tmpl w:val="FFFFFFFF"/>
    <w:lvl w:ilvl="0" w:tplc="AF446F1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ED0A28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368BD8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6B046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A36E6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746EE8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AD8F35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B02E46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59C99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065CE0"/>
    <w:multiLevelType w:val="hybridMultilevel"/>
    <w:tmpl w:val="70ACD958"/>
    <w:lvl w:ilvl="0" w:tplc="8D8EF288">
      <w:start w:val="1"/>
      <w:numFmt w:val="decimal"/>
      <w:lvlText w:val="%1."/>
      <w:lvlJc w:val="left"/>
      <w:pPr>
        <w:ind w:left="720" w:hanging="360"/>
      </w:pPr>
    </w:lvl>
    <w:lvl w:ilvl="1" w:tplc="D49630DC">
      <w:start w:val="1"/>
      <w:numFmt w:val="lowerLetter"/>
      <w:lvlText w:val="%2."/>
      <w:lvlJc w:val="left"/>
      <w:pPr>
        <w:ind w:left="1440" w:hanging="360"/>
      </w:pPr>
    </w:lvl>
    <w:lvl w:ilvl="2" w:tplc="AE0A3DE6">
      <w:start w:val="1"/>
      <w:numFmt w:val="lowerRoman"/>
      <w:lvlText w:val="%3."/>
      <w:lvlJc w:val="right"/>
      <w:pPr>
        <w:ind w:left="2160" w:hanging="180"/>
      </w:pPr>
    </w:lvl>
    <w:lvl w:ilvl="3" w:tplc="049E80A2">
      <w:start w:val="1"/>
      <w:numFmt w:val="decimal"/>
      <w:lvlText w:val="%4."/>
      <w:lvlJc w:val="left"/>
      <w:pPr>
        <w:ind w:left="2880" w:hanging="360"/>
      </w:pPr>
    </w:lvl>
    <w:lvl w:ilvl="4" w:tplc="25C66C4A">
      <w:start w:val="1"/>
      <w:numFmt w:val="lowerLetter"/>
      <w:lvlText w:val="%5."/>
      <w:lvlJc w:val="left"/>
      <w:pPr>
        <w:ind w:left="3600" w:hanging="360"/>
      </w:pPr>
    </w:lvl>
    <w:lvl w:ilvl="5" w:tplc="AA46C99C">
      <w:start w:val="1"/>
      <w:numFmt w:val="lowerRoman"/>
      <w:lvlText w:val="%6."/>
      <w:lvlJc w:val="right"/>
      <w:pPr>
        <w:ind w:left="4320" w:hanging="180"/>
      </w:pPr>
    </w:lvl>
    <w:lvl w:ilvl="6" w:tplc="227082BE">
      <w:start w:val="1"/>
      <w:numFmt w:val="decimal"/>
      <w:lvlText w:val="%7."/>
      <w:lvlJc w:val="left"/>
      <w:pPr>
        <w:ind w:left="5040" w:hanging="360"/>
      </w:pPr>
    </w:lvl>
    <w:lvl w:ilvl="7" w:tplc="3112CAB2">
      <w:start w:val="1"/>
      <w:numFmt w:val="lowerLetter"/>
      <w:lvlText w:val="%8."/>
      <w:lvlJc w:val="left"/>
      <w:pPr>
        <w:ind w:left="5760" w:hanging="360"/>
      </w:pPr>
    </w:lvl>
    <w:lvl w:ilvl="8" w:tplc="B3DEDC5C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0DE67C5"/>
    <w:multiLevelType w:val="hybridMultilevel"/>
    <w:tmpl w:val="9326B3D0"/>
    <w:lvl w:ilvl="0" w:tplc="9ED6F5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1C74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C8A4F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6439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C6AE90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26CAC2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E4E90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84885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BDC89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8596B65"/>
    <w:multiLevelType w:val="hybridMultilevel"/>
    <w:tmpl w:val="AB7AF424"/>
    <w:lvl w:ilvl="0" w:tplc="A2228F2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72269EC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ECCB3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3018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58503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BDC5D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6E45AA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2BAA0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EA005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ACB2A37"/>
    <w:multiLevelType w:val="hybridMultilevel"/>
    <w:tmpl w:val="FFFFFFFF"/>
    <w:lvl w:ilvl="0" w:tplc="817CD08A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BCC2F1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A6E51F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526362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B6CF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8FA53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8038F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CC4772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BEC42F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8E6285"/>
    <w:multiLevelType w:val="hybridMultilevel"/>
    <w:tmpl w:val="FFFFFFFF"/>
    <w:lvl w:ilvl="0" w:tplc="9A7E3D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336712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B76B3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092A09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740A4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F0414F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E8886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1866D7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D08260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E5459A4"/>
    <w:multiLevelType w:val="hybridMultilevel"/>
    <w:tmpl w:val="4CAA7396"/>
    <w:lvl w:ilvl="0" w:tplc="9C2A8BA2">
      <w:start w:val="1"/>
      <w:numFmt w:val="decimal"/>
      <w:lvlText w:val="%1."/>
      <w:lvlJc w:val="left"/>
      <w:pPr>
        <w:ind w:left="720" w:hanging="360"/>
      </w:pPr>
    </w:lvl>
    <w:lvl w:ilvl="1" w:tplc="6422CD50">
      <w:start w:val="1"/>
      <w:numFmt w:val="lowerLetter"/>
      <w:lvlText w:val="%2."/>
      <w:lvlJc w:val="left"/>
      <w:pPr>
        <w:ind w:left="1440" w:hanging="360"/>
      </w:pPr>
    </w:lvl>
    <w:lvl w:ilvl="2" w:tplc="1F52031A">
      <w:start w:val="1"/>
      <w:numFmt w:val="lowerRoman"/>
      <w:lvlText w:val="%3."/>
      <w:lvlJc w:val="right"/>
      <w:pPr>
        <w:ind w:left="2160" w:hanging="180"/>
      </w:pPr>
    </w:lvl>
    <w:lvl w:ilvl="3" w:tplc="6BE22C2A">
      <w:start w:val="1"/>
      <w:numFmt w:val="decimal"/>
      <w:lvlText w:val="%4."/>
      <w:lvlJc w:val="left"/>
      <w:pPr>
        <w:ind w:left="2880" w:hanging="360"/>
      </w:pPr>
    </w:lvl>
    <w:lvl w:ilvl="4" w:tplc="B708442A">
      <w:start w:val="1"/>
      <w:numFmt w:val="lowerLetter"/>
      <w:lvlText w:val="%5."/>
      <w:lvlJc w:val="left"/>
      <w:pPr>
        <w:ind w:left="3600" w:hanging="360"/>
      </w:pPr>
    </w:lvl>
    <w:lvl w:ilvl="5" w:tplc="4AA29EEC">
      <w:start w:val="1"/>
      <w:numFmt w:val="lowerRoman"/>
      <w:lvlText w:val="%6."/>
      <w:lvlJc w:val="right"/>
      <w:pPr>
        <w:ind w:left="4320" w:hanging="180"/>
      </w:pPr>
    </w:lvl>
    <w:lvl w:ilvl="6" w:tplc="53184E72">
      <w:start w:val="1"/>
      <w:numFmt w:val="decimal"/>
      <w:lvlText w:val="%7."/>
      <w:lvlJc w:val="left"/>
      <w:pPr>
        <w:ind w:left="5040" w:hanging="360"/>
      </w:pPr>
    </w:lvl>
    <w:lvl w:ilvl="7" w:tplc="DADE16C0">
      <w:start w:val="1"/>
      <w:numFmt w:val="lowerLetter"/>
      <w:lvlText w:val="%8."/>
      <w:lvlJc w:val="left"/>
      <w:pPr>
        <w:ind w:left="5760" w:hanging="360"/>
      </w:pPr>
    </w:lvl>
    <w:lvl w:ilvl="8" w:tplc="4C108180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E7D12A2"/>
    <w:multiLevelType w:val="hybridMultilevel"/>
    <w:tmpl w:val="FFFFFFFF"/>
    <w:lvl w:ilvl="0" w:tplc="1892D8D4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CADAA57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D7404C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AA02EC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F0C0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D3A69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AC84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E781E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172A58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1B170B7"/>
    <w:multiLevelType w:val="hybridMultilevel"/>
    <w:tmpl w:val="FFFFFFFF"/>
    <w:lvl w:ilvl="0" w:tplc="D3D8C49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B30C79A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A6893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F28C1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4CA1D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F25F4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66150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9210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19C53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B73456"/>
    <w:multiLevelType w:val="hybridMultilevel"/>
    <w:tmpl w:val="FFFFFFFF"/>
    <w:lvl w:ilvl="0" w:tplc="F1340E5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4E4C47E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0AA453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454F3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A0808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ABCEE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E6CE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A28C2B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282A2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7DA4807"/>
    <w:multiLevelType w:val="hybridMultilevel"/>
    <w:tmpl w:val="FFFFFFFF"/>
    <w:lvl w:ilvl="0" w:tplc="E93412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3B2FE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A86E8A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C72C7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34EA44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9F448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11207A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368612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2B6500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8805AD"/>
    <w:multiLevelType w:val="hybridMultilevel"/>
    <w:tmpl w:val="EA7E9036"/>
    <w:lvl w:ilvl="0" w:tplc="09566B1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6687F4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79EE6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CB28B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C76F1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152F65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EA365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4C273B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EBED8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6"/>
  </w:num>
  <w:num w:numId="3">
    <w:abstractNumId w:val="9"/>
  </w:num>
  <w:num w:numId="4">
    <w:abstractNumId w:val="33"/>
  </w:num>
  <w:num w:numId="5">
    <w:abstractNumId w:val="11"/>
  </w:num>
  <w:num w:numId="6">
    <w:abstractNumId w:val="6"/>
  </w:num>
  <w:num w:numId="7">
    <w:abstractNumId w:val="18"/>
  </w:num>
  <w:num w:numId="8">
    <w:abstractNumId w:val="19"/>
  </w:num>
  <w:num w:numId="9">
    <w:abstractNumId w:val="35"/>
  </w:num>
  <w:num w:numId="10">
    <w:abstractNumId w:val="24"/>
  </w:num>
  <w:num w:numId="11">
    <w:abstractNumId w:val="5"/>
  </w:num>
  <w:num w:numId="12">
    <w:abstractNumId w:val="15"/>
  </w:num>
  <w:num w:numId="13">
    <w:abstractNumId w:val="43"/>
  </w:num>
  <w:num w:numId="14">
    <w:abstractNumId w:val="27"/>
  </w:num>
  <w:num w:numId="15">
    <w:abstractNumId w:val="0"/>
  </w:num>
  <w:num w:numId="16">
    <w:abstractNumId w:val="34"/>
  </w:num>
  <w:num w:numId="17">
    <w:abstractNumId w:val="38"/>
  </w:num>
  <w:num w:numId="18">
    <w:abstractNumId w:val="29"/>
  </w:num>
  <w:num w:numId="19">
    <w:abstractNumId w:val="26"/>
  </w:num>
  <w:num w:numId="20">
    <w:abstractNumId w:val="7"/>
  </w:num>
  <w:num w:numId="21">
    <w:abstractNumId w:val="12"/>
  </w:num>
  <w:num w:numId="22">
    <w:abstractNumId w:val="23"/>
  </w:num>
  <w:num w:numId="23">
    <w:abstractNumId w:val="2"/>
  </w:num>
  <w:num w:numId="24">
    <w:abstractNumId w:val="20"/>
  </w:num>
  <w:num w:numId="25">
    <w:abstractNumId w:val="31"/>
  </w:num>
  <w:num w:numId="26">
    <w:abstractNumId w:val="30"/>
  </w:num>
  <w:num w:numId="27">
    <w:abstractNumId w:val="17"/>
  </w:num>
  <w:num w:numId="28">
    <w:abstractNumId w:val="1"/>
  </w:num>
  <w:num w:numId="29">
    <w:abstractNumId w:val="42"/>
  </w:num>
  <w:num w:numId="30">
    <w:abstractNumId w:val="25"/>
  </w:num>
  <w:num w:numId="31">
    <w:abstractNumId w:val="3"/>
  </w:num>
  <w:num w:numId="32">
    <w:abstractNumId w:val="32"/>
  </w:num>
  <w:num w:numId="33">
    <w:abstractNumId w:val="41"/>
  </w:num>
  <w:num w:numId="34">
    <w:abstractNumId w:val="36"/>
  </w:num>
  <w:num w:numId="35">
    <w:abstractNumId w:val="40"/>
  </w:num>
  <w:num w:numId="36">
    <w:abstractNumId w:val="39"/>
  </w:num>
  <w:num w:numId="37">
    <w:abstractNumId w:val="14"/>
  </w:num>
  <w:num w:numId="38">
    <w:abstractNumId w:val="28"/>
  </w:num>
  <w:num w:numId="39">
    <w:abstractNumId w:val="21"/>
  </w:num>
  <w:num w:numId="40">
    <w:abstractNumId w:val="4"/>
  </w:num>
  <w:num w:numId="41">
    <w:abstractNumId w:val="8"/>
  </w:num>
  <w:num w:numId="42">
    <w:abstractNumId w:val="10"/>
  </w:num>
  <w:num w:numId="43">
    <w:abstractNumId w:val="37"/>
  </w:num>
  <w:num w:numId="44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NjczNTYzsbQwMjVT0lEKTi0uzszPAykwNK0FAN5adRktAAAA"/>
  </w:docVars>
  <w:rsids>
    <w:rsidRoot w:val="4A62062B"/>
    <w:rsid w:val="00003B14"/>
    <w:rsid w:val="000106FD"/>
    <w:rsid w:val="000127AB"/>
    <w:rsid w:val="0002130E"/>
    <w:rsid w:val="00027369"/>
    <w:rsid w:val="00037B1B"/>
    <w:rsid w:val="000405DD"/>
    <w:rsid w:val="000455F7"/>
    <w:rsid w:val="00051FDB"/>
    <w:rsid w:val="000521F7"/>
    <w:rsid w:val="00054B41"/>
    <w:rsid w:val="000633CA"/>
    <w:rsid w:val="000658BD"/>
    <w:rsid w:val="00070F69"/>
    <w:rsid w:val="00074D68"/>
    <w:rsid w:val="000766CF"/>
    <w:rsid w:val="00077C8B"/>
    <w:rsid w:val="0009044D"/>
    <w:rsid w:val="0009494C"/>
    <w:rsid w:val="000976C7"/>
    <w:rsid w:val="000A2A52"/>
    <w:rsid w:val="000B19F0"/>
    <w:rsid w:val="000B2C5A"/>
    <w:rsid w:val="000B7389"/>
    <w:rsid w:val="000C04AC"/>
    <w:rsid w:val="000C20F4"/>
    <w:rsid w:val="000C7B18"/>
    <w:rsid w:val="000D4AF2"/>
    <w:rsid w:val="000D65AA"/>
    <w:rsid w:val="000E1171"/>
    <w:rsid w:val="000E2B47"/>
    <w:rsid w:val="000E365C"/>
    <w:rsid w:val="000E6CC8"/>
    <w:rsid w:val="000F75F3"/>
    <w:rsid w:val="00100B76"/>
    <w:rsid w:val="00105B53"/>
    <w:rsid w:val="00120968"/>
    <w:rsid w:val="0012373A"/>
    <w:rsid w:val="00125789"/>
    <w:rsid w:val="00130FE2"/>
    <w:rsid w:val="00133ADC"/>
    <w:rsid w:val="00141B6D"/>
    <w:rsid w:val="001434FD"/>
    <w:rsid w:val="001709FC"/>
    <w:rsid w:val="0017363B"/>
    <w:rsid w:val="00184726"/>
    <w:rsid w:val="00186DF4"/>
    <w:rsid w:val="00194817"/>
    <w:rsid w:val="001A50FD"/>
    <w:rsid w:val="001ACDF8"/>
    <w:rsid w:val="001B25E4"/>
    <w:rsid w:val="001B267A"/>
    <w:rsid w:val="001B679C"/>
    <w:rsid w:val="001C1399"/>
    <w:rsid w:val="001C1DA1"/>
    <w:rsid w:val="001C436E"/>
    <w:rsid w:val="001C7A08"/>
    <w:rsid w:val="001D5CEA"/>
    <w:rsid w:val="00213437"/>
    <w:rsid w:val="00217D1E"/>
    <w:rsid w:val="002234ED"/>
    <w:rsid w:val="00224E24"/>
    <w:rsid w:val="00232EDF"/>
    <w:rsid w:val="00250F05"/>
    <w:rsid w:val="002572F8"/>
    <w:rsid w:val="00265564"/>
    <w:rsid w:val="00270097"/>
    <w:rsid w:val="00273809"/>
    <w:rsid w:val="0027C5B3"/>
    <w:rsid w:val="00284C70"/>
    <w:rsid w:val="002910E8"/>
    <w:rsid w:val="002A2E86"/>
    <w:rsid w:val="002B2507"/>
    <w:rsid w:val="002B2538"/>
    <w:rsid w:val="002B3780"/>
    <w:rsid w:val="002B7503"/>
    <w:rsid w:val="002D32C2"/>
    <w:rsid w:val="002E4050"/>
    <w:rsid w:val="002F7174"/>
    <w:rsid w:val="002F7B6A"/>
    <w:rsid w:val="00302508"/>
    <w:rsid w:val="00303105"/>
    <w:rsid w:val="003109F4"/>
    <w:rsid w:val="00326616"/>
    <w:rsid w:val="003278A4"/>
    <w:rsid w:val="00327D35"/>
    <w:rsid w:val="00334B1C"/>
    <w:rsid w:val="00337B94"/>
    <w:rsid w:val="003438AE"/>
    <w:rsid w:val="0034577D"/>
    <w:rsid w:val="0035281E"/>
    <w:rsid w:val="00361E8F"/>
    <w:rsid w:val="00370DE4"/>
    <w:rsid w:val="0037490F"/>
    <w:rsid w:val="00377360"/>
    <w:rsid w:val="0038265C"/>
    <w:rsid w:val="00383091"/>
    <w:rsid w:val="003911FC"/>
    <w:rsid w:val="003A5DF9"/>
    <w:rsid w:val="003B2D17"/>
    <w:rsid w:val="003B385F"/>
    <w:rsid w:val="003B5C68"/>
    <w:rsid w:val="003B72CE"/>
    <w:rsid w:val="003C25B7"/>
    <w:rsid w:val="003C663E"/>
    <w:rsid w:val="003D0AB3"/>
    <w:rsid w:val="003D58B5"/>
    <w:rsid w:val="003E3A8D"/>
    <w:rsid w:val="003E4CFC"/>
    <w:rsid w:val="003F1337"/>
    <w:rsid w:val="003F2AAE"/>
    <w:rsid w:val="003F6664"/>
    <w:rsid w:val="004049EF"/>
    <w:rsid w:val="00405E45"/>
    <w:rsid w:val="00410592"/>
    <w:rsid w:val="0042DF9A"/>
    <w:rsid w:val="004359E0"/>
    <w:rsid w:val="004360B1"/>
    <w:rsid w:val="00437AD5"/>
    <w:rsid w:val="00437CA0"/>
    <w:rsid w:val="00444FA3"/>
    <w:rsid w:val="00446C12"/>
    <w:rsid w:val="00453504"/>
    <w:rsid w:val="0045686E"/>
    <w:rsid w:val="0046753D"/>
    <w:rsid w:val="00472ABB"/>
    <w:rsid w:val="00475F07"/>
    <w:rsid w:val="00484732"/>
    <w:rsid w:val="00485830"/>
    <w:rsid w:val="0048655D"/>
    <w:rsid w:val="00486649"/>
    <w:rsid w:val="0048798E"/>
    <w:rsid w:val="00490F7F"/>
    <w:rsid w:val="004923BE"/>
    <w:rsid w:val="00495DB4"/>
    <w:rsid w:val="00497926"/>
    <w:rsid w:val="004A2FAC"/>
    <w:rsid w:val="004C1A90"/>
    <w:rsid w:val="004C39FE"/>
    <w:rsid w:val="004C57DC"/>
    <w:rsid w:val="004C6270"/>
    <w:rsid w:val="004D396C"/>
    <w:rsid w:val="004D49CE"/>
    <w:rsid w:val="00511825"/>
    <w:rsid w:val="00515E05"/>
    <w:rsid w:val="00520B61"/>
    <w:rsid w:val="0052D969"/>
    <w:rsid w:val="00530177"/>
    <w:rsid w:val="00534B0A"/>
    <w:rsid w:val="0054619F"/>
    <w:rsid w:val="005478AB"/>
    <w:rsid w:val="005542F9"/>
    <w:rsid w:val="0055551A"/>
    <w:rsid w:val="00561B42"/>
    <w:rsid w:val="00564550"/>
    <w:rsid w:val="00567ED3"/>
    <w:rsid w:val="00572AD3"/>
    <w:rsid w:val="00581CAB"/>
    <w:rsid w:val="0058494E"/>
    <w:rsid w:val="00594B29"/>
    <w:rsid w:val="00596FB0"/>
    <w:rsid w:val="005B12C5"/>
    <w:rsid w:val="005B4515"/>
    <w:rsid w:val="005B4A30"/>
    <w:rsid w:val="005C6CDA"/>
    <w:rsid w:val="005D0EA3"/>
    <w:rsid w:val="005E2BAF"/>
    <w:rsid w:val="005E6CD0"/>
    <w:rsid w:val="005F049E"/>
    <w:rsid w:val="005F19A7"/>
    <w:rsid w:val="005F66E7"/>
    <w:rsid w:val="00602546"/>
    <w:rsid w:val="00610F08"/>
    <w:rsid w:val="0061217E"/>
    <w:rsid w:val="00616C5A"/>
    <w:rsid w:val="00626CC1"/>
    <w:rsid w:val="006270E9"/>
    <w:rsid w:val="0063002B"/>
    <w:rsid w:val="00630D11"/>
    <w:rsid w:val="0063520D"/>
    <w:rsid w:val="0065623F"/>
    <w:rsid w:val="006672B3"/>
    <w:rsid w:val="00671A8F"/>
    <w:rsid w:val="006736AB"/>
    <w:rsid w:val="00673BFA"/>
    <w:rsid w:val="00690469"/>
    <w:rsid w:val="00695519"/>
    <w:rsid w:val="006957E7"/>
    <w:rsid w:val="006A1CF7"/>
    <w:rsid w:val="006A1DAE"/>
    <w:rsid w:val="006B0F28"/>
    <w:rsid w:val="006B6C72"/>
    <w:rsid w:val="006B7E0B"/>
    <w:rsid w:val="006C2681"/>
    <w:rsid w:val="006E7EF2"/>
    <w:rsid w:val="006F1CF1"/>
    <w:rsid w:val="00702C5C"/>
    <w:rsid w:val="00706C61"/>
    <w:rsid w:val="00707838"/>
    <w:rsid w:val="007104EA"/>
    <w:rsid w:val="00713B91"/>
    <w:rsid w:val="0072081B"/>
    <w:rsid w:val="00730176"/>
    <w:rsid w:val="00731A40"/>
    <w:rsid w:val="00742EAD"/>
    <w:rsid w:val="00750C1A"/>
    <w:rsid w:val="00759D6D"/>
    <w:rsid w:val="00766402"/>
    <w:rsid w:val="00770619"/>
    <w:rsid w:val="007722E2"/>
    <w:rsid w:val="00776F76"/>
    <w:rsid w:val="0078289E"/>
    <w:rsid w:val="00785539"/>
    <w:rsid w:val="007934B1"/>
    <w:rsid w:val="007B0229"/>
    <w:rsid w:val="007C1854"/>
    <w:rsid w:val="007E087B"/>
    <w:rsid w:val="007E354D"/>
    <w:rsid w:val="007E5DA1"/>
    <w:rsid w:val="007F0ED5"/>
    <w:rsid w:val="007F2EA4"/>
    <w:rsid w:val="007F39AD"/>
    <w:rsid w:val="007F4BDD"/>
    <w:rsid w:val="007F4C53"/>
    <w:rsid w:val="00805509"/>
    <w:rsid w:val="00807E82"/>
    <w:rsid w:val="008118BF"/>
    <w:rsid w:val="00824461"/>
    <w:rsid w:val="0084740C"/>
    <w:rsid w:val="008535B2"/>
    <w:rsid w:val="00853647"/>
    <w:rsid w:val="00855D5B"/>
    <w:rsid w:val="0086052C"/>
    <w:rsid w:val="0086278F"/>
    <w:rsid w:val="008675E7"/>
    <w:rsid w:val="0086AA01"/>
    <w:rsid w:val="008757D0"/>
    <w:rsid w:val="008761A5"/>
    <w:rsid w:val="00877AEA"/>
    <w:rsid w:val="00882F2C"/>
    <w:rsid w:val="00883627"/>
    <w:rsid w:val="008B645E"/>
    <w:rsid w:val="008B6A9B"/>
    <w:rsid w:val="008C3EE3"/>
    <w:rsid w:val="008C9318"/>
    <w:rsid w:val="008E20C2"/>
    <w:rsid w:val="008E35F5"/>
    <w:rsid w:val="008E6923"/>
    <w:rsid w:val="008E699F"/>
    <w:rsid w:val="008E716A"/>
    <w:rsid w:val="008F44FB"/>
    <w:rsid w:val="008F7845"/>
    <w:rsid w:val="0090149E"/>
    <w:rsid w:val="00903203"/>
    <w:rsid w:val="00903686"/>
    <w:rsid w:val="0091166F"/>
    <w:rsid w:val="00912090"/>
    <w:rsid w:val="00922E16"/>
    <w:rsid w:val="00923606"/>
    <w:rsid w:val="00932501"/>
    <w:rsid w:val="00933D1B"/>
    <w:rsid w:val="00937A2B"/>
    <w:rsid w:val="00943FC7"/>
    <w:rsid w:val="00947E4F"/>
    <w:rsid w:val="0095123B"/>
    <w:rsid w:val="009647AA"/>
    <w:rsid w:val="00966C59"/>
    <w:rsid w:val="00981FE6"/>
    <w:rsid w:val="009830B7"/>
    <w:rsid w:val="00983563"/>
    <w:rsid w:val="00984A84"/>
    <w:rsid w:val="00991210"/>
    <w:rsid w:val="00991C1C"/>
    <w:rsid w:val="009A140E"/>
    <w:rsid w:val="009A1D7E"/>
    <w:rsid w:val="009A4A9C"/>
    <w:rsid w:val="009B0DA6"/>
    <w:rsid w:val="009B2F70"/>
    <w:rsid w:val="009B3EC6"/>
    <w:rsid w:val="009C329F"/>
    <w:rsid w:val="009C7487"/>
    <w:rsid w:val="009C7FAE"/>
    <w:rsid w:val="009D28B3"/>
    <w:rsid w:val="009D3337"/>
    <w:rsid w:val="009D3A4C"/>
    <w:rsid w:val="009D56A8"/>
    <w:rsid w:val="009E7B72"/>
    <w:rsid w:val="009F0C30"/>
    <w:rsid w:val="00A003CE"/>
    <w:rsid w:val="00A025DB"/>
    <w:rsid w:val="00A039C9"/>
    <w:rsid w:val="00A151AB"/>
    <w:rsid w:val="00A2042D"/>
    <w:rsid w:val="00A22CBA"/>
    <w:rsid w:val="00A2413B"/>
    <w:rsid w:val="00A276B1"/>
    <w:rsid w:val="00A36DC8"/>
    <w:rsid w:val="00A45A39"/>
    <w:rsid w:val="00A53A90"/>
    <w:rsid w:val="00A55735"/>
    <w:rsid w:val="00A6098C"/>
    <w:rsid w:val="00A939CF"/>
    <w:rsid w:val="00A967D9"/>
    <w:rsid w:val="00AA38E8"/>
    <w:rsid w:val="00AA4F5E"/>
    <w:rsid w:val="00AB23F2"/>
    <w:rsid w:val="00AB5B22"/>
    <w:rsid w:val="00AC93F8"/>
    <w:rsid w:val="00AD2F92"/>
    <w:rsid w:val="00AD400E"/>
    <w:rsid w:val="00AD4235"/>
    <w:rsid w:val="00AD6608"/>
    <w:rsid w:val="00AD72F6"/>
    <w:rsid w:val="00AE11D8"/>
    <w:rsid w:val="00AF55B8"/>
    <w:rsid w:val="00B046C4"/>
    <w:rsid w:val="00B05E43"/>
    <w:rsid w:val="00B14F81"/>
    <w:rsid w:val="00B22CF2"/>
    <w:rsid w:val="00B332FF"/>
    <w:rsid w:val="00B3342B"/>
    <w:rsid w:val="00B35D76"/>
    <w:rsid w:val="00B46868"/>
    <w:rsid w:val="00B4745C"/>
    <w:rsid w:val="00B47CCD"/>
    <w:rsid w:val="00B54D74"/>
    <w:rsid w:val="00B65FF2"/>
    <w:rsid w:val="00B8028F"/>
    <w:rsid w:val="00B803F6"/>
    <w:rsid w:val="00B825EA"/>
    <w:rsid w:val="00B86100"/>
    <w:rsid w:val="00B86D54"/>
    <w:rsid w:val="00B8D1E7"/>
    <w:rsid w:val="00B92AB0"/>
    <w:rsid w:val="00B9722A"/>
    <w:rsid w:val="00BA1831"/>
    <w:rsid w:val="00BA204B"/>
    <w:rsid w:val="00BA70B1"/>
    <w:rsid w:val="00BB1BE7"/>
    <w:rsid w:val="00BC7FFC"/>
    <w:rsid w:val="00BD00CE"/>
    <w:rsid w:val="00BD2F0E"/>
    <w:rsid w:val="00BD408C"/>
    <w:rsid w:val="00BEF3C3"/>
    <w:rsid w:val="00BF05A1"/>
    <w:rsid w:val="00BF1ED8"/>
    <w:rsid w:val="00BF5BCF"/>
    <w:rsid w:val="00C012C0"/>
    <w:rsid w:val="00C01AC0"/>
    <w:rsid w:val="00C02C44"/>
    <w:rsid w:val="00C0762F"/>
    <w:rsid w:val="00C07CFD"/>
    <w:rsid w:val="00C148CC"/>
    <w:rsid w:val="00C14B5E"/>
    <w:rsid w:val="00C15D38"/>
    <w:rsid w:val="00C1660E"/>
    <w:rsid w:val="00C245F5"/>
    <w:rsid w:val="00C25F48"/>
    <w:rsid w:val="00C32DB6"/>
    <w:rsid w:val="00C4603B"/>
    <w:rsid w:val="00C47E99"/>
    <w:rsid w:val="00C702F1"/>
    <w:rsid w:val="00C73DF3"/>
    <w:rsid w:val="00C99906"/>
    <w:rsid w:val="00CA771B"/>
    <w:rsid w:val="00CC5B23"/>
    <w:rsid w:val="00CD6A47"/>
    <w:rsid w:val="00CE5169"/>
    <w:rsid w:val="00CE5527"/>
    <w:rsid w:val="00CE6C30"/>
    <w:rsid w:val="00CF1725"/>
    <w:rsid w:val="00CF20D5"/>
    <w:rsid w:val="00CF5B6C"/>
    <w:rsid w:val="00D05F28"/>
    <w:rsid w:val="00D11CCB"/>
    <w:rsid w:val="00D13AF9"/>
    <w:rsid w:val="00D2045C"/>
    <w:rsid w:val="00D24CE0"/>
    <w:rsid w:val="00D25D28"/>
    <w:rsid w:val="00D363E3"/>
    <w:rsid w:val="00D42BEC"/>
    <w:rsid w:val="00D45F58"/>
    <w:rsid w:val="00D46706"/>
    <w:rsid w:val="00D4745D"/>
    <w:rsid w:val="00D53BC5"/>
    <w:rsid w:val="00D56C44"/>
    <w:rsid w:val="00D611F1"/>
    <w:rsid w:val="00D62734"/>
    <w:rsid w:val="00D64AF7"/>
    <w:rsid w:val="00D66DC3"/>
    <w:rsid w:val="00D67E74"/>
    <w:rsid w:val="00D7033B"/>
    <w:rsid w:val="00D708BB"/>
    <w:rsid w:val="00D73153"/>
    <w:rsid w:val="00D84E15"/>
    <w:rsid w:val="00D87246"/>
    <w:rsid w:val="00D94AF5"/>
    <w:rsid w:val="00D97D45"/>
    <w:rsid w:val="00DA3302"/>
    <w:rsid w:val="00DA3EE3"/>
    <w:rsid w:val="00DA5756"/>
    <w:rsid w:val="00DB319A"/>
    <w:rsid w:val="00DC0BF6"/>
    <w:rsid w:val="00DC2A59"/>
    <w:rsid w:val="00DC47F2"/>
    <w:rsid w:val="00DC4D13"/>
    <w:rsid w:val="00DC5FB9"/>
    <w:rsid w:val="00DCC2FF"/>
    <w:rsid w:val="00DD1011"/>
    <w:rsid w:val="00DD1874"/>
    <w:rsid w:val="00DD1E64"/>
    <w:rsid w:val="00DD235B"/>
    <w:rsid w:val="00DD64F0"/>
    <w:rsid w:val="00DE1ECA"/>
    <w:rsid w:val="00DE585C"/>
    <w:rsid w:val="00DE5D74"/>
    <w:rsid w:val="00DF5419"/>
    <w:rsid w:val="00E03149"/>
    <w:rsid w:val="00E0540A"/>
    <w:rsid w:val="00E10A52"/>
    <w:rsid w:val="00E211D7"/>
    <w:rsid w:val="00E31A0C"/>
    <w:rsid w:val="00E40786"/>
    <w:rsid w:val="00E42D10"/>
    <w:rsid w:val="00E45705"/>
    <w:rsid w:val="00E476AA"/>
    <w:rsid w:val="00E5062C"/>
    <w:rsid w:val="00E508BD"/>
    <w:rsid w:val="00E579B6"/>
    <w:rsid w:val="00E62FD1"/>
    <w:rsid w:val="00E66964"/>
    <w:rsid w:val="00E671D4"/>
    <w:rsid w:val="00E677CF"/>
    <w:rsid w:val="00E71DCF"/>
    <w:rsid w:val="00E73223"/>
    <w:rsid w:val="00E77E55"/>
    <w:rsid w:val="00E8034B"/>
    <w:rsid w:val="00E84861"/>
    <w:rsid w:val="00E90DDC"/>
    <w:rsid w:val="00E93BE6"/>
    <w:rsid w:val="00EA2FA6"/>
    <w:rsid w:val="00EA320A"/>
    <w:rsid w:val="00EA472E"/>
    <w:rsid w:val="00EA5CBC"/>
    <w:rsid w:val="00EB0E98"/>
    <w:rsid w:val="00EB107B"/>
    <w:rsid w:val="00EC1D81"/>
    <w:rsid w:val="00EC5EB0"/>
    <w:rsid w:val="00EC628A"/>
    <w:rsid w:val="00EE536C"/>
    <w:rsid w:val="00EF1B5F"/>
    <w:rsid w:val="00F016DB"/>
    <w:rsid w:val="00F01E6D"/>
    <w:rsid w:val="00F04F61"/>
    <w:rsid w:val="00F0737B"/>
    <w:rsid w:val="00F07F1B"/>
    <w:rsid w:val="00F0ABC1"/>
    <w:rsid w:val="00F122F1"/>
    <w:rsid w:val="00F328E7"/>
    <w:rsid w:val="00F354FB"/>
    <w:rsid w:val="00F37737"/>
    <w:rsid w:val="00F409CD"/>
    <w:rsid w:val="00F43825"/>
    <w:rsid w:val="00F54956"/>
    <w:rsid w:val="00F57A96"/>
    <w:rsid w:val="00F63F44"/>
    <w:rsid w:val="00F643E7"/>
    <w:rsid w:val="00F74C76"/>
    <w:rsid w:val="00F80345"/>
    <w:rsid w:val="00F81B90"/>
    <w:rsid w:val="00F826F7"/>
    <w:rsid w:val="00F87032"/>
    <w:rsid w:val="00FA62B1"/>
    <w:rsid w:val="00FA7D30"/>
    <w:rsid w:val="00FB0E4B"/>
    <w:rsid w:val="00FB3BCF"/>
    <w:rsid w:val="00FC7162"/>
    <w:rsid w:val="00FE7268"/>
    <w:rsid w:val="00FF069A"/>
    <w:rsid w:val="00FF1F63"/>
    <w:rsid w:val="00FF26C9"/>
    <w:rsid w:val="00FF2E5B"/>
    <w:rsid w:val="00FF7C3B"/>
    <w:rsid w:val="0107D2DE"/>
    <w:rsid w:val="01097014"/>
    <w:rsid w:val="01125B68"/>
    <w:rsid w:val="012EB356"/>
    <w:rsid w:val="0133B745"/>
    <w:rsid w:val="014134C4"/>
    <w:rsid w:val="0141C19F"/>
    <w:rsid w:val="0147E550"/>
    <w:rsid w:val="014DB63C"/>
    <w:rsid w:val="016C1CEE"/>
    <w:rsid w:val="0179AD13"/>
    <w:rsid w:val="0187C41F"/>
    <w:rsid w:val="0188F985"/>
    <w:rsid w:val="01AAC930"/>
    <w:rsid w:val="01ADDF75"/>
    <w:rsid w:val="01AEC29E"/>
    <w:rsid w:val="01B7FECE"/>
    <w:rsid w:val="01BD94E6"/>
    <w:rsid w:val="01CC9B97"/>
    <w:rsid w:val="01CF093F"/>
    <w:rsid w:val="01E511D6"/>
    <w:rsid w:val="01E7977A"/>
    <w:rsid w:val="01F1B16A"/>
    <w:rsid w:val="01FACD99"/>
    <w:rsid w:val="020CA74C"/>
    <w:rsid w:val="023433E3"/>
    <w:rsid w:val="0235C366"/>
    <w:rsid w:val="02368F60"/>
    <w:rsid w:val="0236EA8B"/>
    <w:rsid w:val="02415FAD"/>
    <w:rsid w:val="0254A248"/>
    <w:rsid w:val="0254C887"/>
    <w:rsid w:val="025B0953"/>
    <w:rsid w:val="02715287"/>
    <w:rsid w:val="02825DD1"/>
    <w:rsid w:val="028A32DE"/>
    <w:rsid w:val="028E6331"/>
    <w:rsid w:val="029E1D38"/>
    <w:rsid w:val="02A01382"/>
    <w:rsid w:val="02A6998A"/>
    <w:rsid w:val="02B77BF8"/>
    <w:rsid w:val="02BBAD58"/>
    <w:rsid w:val="02C21517"/>
    <w:rsid w:val="02C371CE"/>
    <w:rsid w:val="02CF8617"/>
    <w:rsid w:val="02DF5FEF"/>
    <w:rsid w:val="02E201B3"/>
    <w:rsid w:val="02FC547D"/>
    <w:rsid w:val="02FF5C12"/>
    <w:rsid w:val="030E2E41"/>
    <w:rsid w:val="031BFBAB"/>
    <w:rsid w:val="0334C8D7"/>
    <w:rsid w:val="034711C6"/>
    <w:rsid w:val="03827572"/>
    <w:rsid w:val="038AA239"/>
    <w:rsid w:val="039305A8"/>
    <w:rsid w:val="039FBF1D"/>
    <w:rsid w:val="03B55E1F"/>
    <w:rsid w:val="03C25EC0"/>
    <w:rsid w:val="03D585D6"/>
    <w:rsid w:val="03E76C1B"/>
    <w:rsid w:val="03F072A9"/>
    <w:rsid w:val="03FE3939"/>
    <w:rsid w:val="04264937"/>
    <w:rsid w:val="04265663"/>
    <w:rsid w:val="044269EB"/>
    <w:rsid w:val="044CD8B8"/>
    <w:rsid w:val="0450ACF8"/>
    <w:rsid w:val="046CD0FB"/>
    <w:rsid w:val="047531DF"/>
    <w:rsid w:val="0478C7AE"/>
    <w:rsid w:val="047E2483"/>
    <w:rsid w:val="048B49E5"/>
    <w:rsid w:val="048E7A9B"/>
    <w:rsid w:val="0490D984"/>
    <w:rsid w:val="04A2F1D1"/>
    <w:rsid w:val="04A557B1"/>
    <w:rsid w:val="04A623A7"/>
    <w:rsid w:val="04A7C76F"/>
    <w:rsid w:val="04ADF5B1"/>
    <w:rsid w:val="04C83C46"/>
    <w:rsid w:val="04CD34A1"/>
    <w:rsid w:val="04D916F9"/>
    <w:rsid w:val="04D9A9D5"/>
    <w:rsid w:val="04DF169E"/>
    <w:rsid w:val="04EBDCF4"/>
    <w:rsid w:val="051D7375"/>
    <w:rsid w:val="051E45D3"/>
    <w:rsid w:val="051E6DF3"/>
    <w:rsid w:val="052E1F77"/>
    <w:rsid w:val="05337303"/>
    <w:rsid w:val="0533AF5B"/>
    <w:rsid w:val="05362F72"/>
    <w:rsid w:val="0547C20E"/>
    <w:rsid w:val="054DB9EB"/>
    <w:rsid w:val="0568FBCE"/>
    <w:rsid w:val="056CDA32"/>
    <w:rsid w:val="0585F7D3"/>
    <w:rsid w:val="058E70CE"/>
    <w:rsid w:val="05B87745"/>
    <w:rsid w:val="05DACD33"/>
    <w:rsid w:val="05E42CE3"/>
    <w:rsid w:val="05EE8F2F"/>
    <w:rsid w:val="06145941"/>
    <w:rsid w:val="0621F68B"/>
    <w:rsid w:val="0624BEC7"/>
    <w:rsid w:val="0635C63E"/>
    <w:rsid w:val="064B6E3B"/>
    <w:rsid w:val="0661ACC5"/>
    <w:rsid w:val="066C6999"/>
    <w:rsid w:val="0693CC97"/>
    <w:rsid w:val="0694D48A"/>
    <w:rsid w:val="069B5C1E"/>
    <w:rsid w:val="06A115E1"/>
    <w:rsid w:val="06DF8AAB"/>
    <w:rsid w:val="06E057B3"/>
    <w:rsid w:val="06EB525F"/>
    <w:rsid w:val="070475BB"/>
    <w:rsid w:val="07094967"/>
    <w:rsid w:val="070AECBA"/>
    <w:rsid w:val="070D48EC"/>
    <w:rsid w:val="070D5A09"/>
    <w:rsid w:val="070D6568"/>
    <w:rsid w:val="070E8FD7"/>
    <w:rsid w:val="0727AC22"/>
    <w:rsid w:val="07501A61"/>
    <w:rsid w:val="075A37BC"/>
    <w:rsid w:val="075C5944"/>
    <w:rsid w:val="079416CC"/>
    <w:rsid w:val="0794B3D2"/>
    <w:rsid w:val="07ACF502"/>
    <w:rsid w:val="07AE61D8"/>
    <w:rsid w:val="07B46614"/>
    <w:rsid w:val="07CEB4FB"/>
    <w:rsid w:val="0804D563"/>
    <w:rsid w:val="080E07B9"/>
    <w:rsid w:val="081C637F"/>
    <w:rsid w:val="082433FC"/>
    <w:rsid w:val="08473A86"/>
    <w:rsid w:val="0854535A"/>
    <w:rsid w:val="086AAB42"/>
    <w:rsid w:val="086BA2C2"/>
    <w:rsid w:val="088090BE"/>
    <w:rsid w:val="089A459F"/>
    <w:rsid w:val="08A19AB2"/>
    <w:rsid w:val="08AEE86A"/>
    <w:rsid w:val="08AFDA3A"/>
    <w:rsid w:val="08B1F45F"/>
    <w:rsid w:val="08B29A6A"/>
    <w:rsid w:val="08E31290"/>
    <w:rsid w:val="08E84CAC"/>
    <w:rsid w:val="09013F7A"/>
    <w:rsid w:val="0915EF48"/>
    <w:rsid w:val="091C4570"/>
    <w:rsid w:val="091D0EAE"/>
    <w:rsid w:val="09286E9A"/>
    <w:rsid w:val="092A0A08"/>
    <w:rsid w:val="09304AA0"/>
    <w:rsid w:val="0935FB91"/>
    <w:rsid w:val="0949EFC4"/>
    <w:rsid w:val="095C8042"/>
    <w:rsid w:val="095F4316"/>
    <w:rsid w:val="096F8834"/>
    <w:rsid w:val="0985DEF2"/>
    <w:rsid w:val="0994BD25"/>
    <w:rsid w:val="09A0A5C4"/>
    <w:rsid w:val="09C0E6F0"/>
    <w:rsid w:val="09C1032F"/>
    <w:rsid w:val="09CC2B89"/>
    <w:rsid w:val="09CF59FE"/>
    <w:rsid w:val="09D2AB6B"/>
    <w:rsid w:val="09D5FAD5"/>
    <w:rsid w:val="09E2D9E4"/>
    <w:rsid w:val="09EBF986"/>
    <w:rsid w:val="0A034D42"/>
    <w:rsid w:val="0A10701C"/>
    <w:rsid w:val="0A153FDE"/>
    <w:rsid w:val="0A15D2E8"/>
    <w:rsid w:val="0A1E1273"/>
    <w:rsid w:val="0A385793"/>
    <w:rsid w:val="0A48F796"/>
    <w:rsid w:val="0A61E1F1"/>
    <w:rsid w:val="0A63DF23"/>
    <w:rsid w:val="0A640658"/>
    <w:rsid w:val="0A69EA10"/>
    <w:rsid w:val="0A6C375F"/>
    <w:rsid w:val="0AE8C997"/>
    <w:rsid w:val="0AEDC165"/>
    <w:rsid w:val="0AEFB9D6"/>
    <w:rsid w:val="0AF31957"/>
    <w:rsid w:val="0AF5A3A7"/>
    <w:rsid w:val="0B0EED6E"/>
    <w:rsid w:val="0B195A38"/>
    <w:rsid w:val="0B1AA3F2"/>
    <w:rsid w:val="0B1DDB7D"/>
    <w:rsid w:val="0B215989"/>
    <w:rsid w:val="0B2FE55C"/>
    <w:rsid w:val="0B46D9B3"/>
    <w:rsid w:val="0B63F6B8"/>
    <w:rsid w:val="0B6E234B"/>
    <w:rsid w:val="0B74AECD"/>
    <w:rsid w:val="0B78E7E9"/>
    <w:rsid w:val="0B7929F8"/>
    <w:rsid w:val="0B964412"/>
    <w:rsid w:val="0B9BD09F"/>
    <w:rsid w:val="0BA82ADE"/>
    <w:rsid w:val="0BDD3AC3"/>
    <w:rsid w:val="0BE04C2D"/>
    <w:rsid w:val="0BE1FEA4"/>
    <w:rsid w:val="0BE7BC7B"/>
    <w:rsid w:val="0BEBA762"/>
    <w:rsid w:val="0BF7BCFF"/>
    <w:rsid w:val="0BF8AE27"/>
    <w:rsid w:val="0BFE30EA"/>
    <w:rsid w:val="0C147B51"/>
    <w:rsid w:val="0C1768F2"/>
    <w:rsid w:val="0C1D4771"/>
    <w:rsid w:val="0C4048AC"/>
    <w:rsid w:val="0C4D900A"/>
    <w:rsid w:val="0C5BBEDD"/>
    <w:rsid w:val="0C64433C"/>
    <w:rsid w:val="0C749D11"/>
    <w:rsid w:val="0C79770A"/>
    <w:rsid w:val="0C7D4EC7"/>
    <w:rsid w:val="0C86B2EE"/>
    <w:rsid w:val="0C877AE3"/>
    <w:rsid w:val="0C9291EC"/>
    <w:rsid w:val="0C97F7DE"/>
    <w:rsid w:val="0CC1AFF5"/>
    <w:rsid w:val="0CCDBA95"/>
    <w:rsid w:val="0CD84686"/>
    <w:rsid w:val="0CDF9C94"/>
    <w:rsid w:val="0CEBD939"/>
    <w:rsid w:val="0CEEEFD0"/>
    <w:rsid w:val="0CFD0E11"/>
    <w:rsid w:val="0CFF08D3"/>
    <w:rsid w:val="0D2E00B3"/>
    <w:rsid w:val="0D39DB0C"/>
    <w:rsid w:val="0D3C5D1E"/>
    <w:rsid w:val="0D4155F4"/>
    <w:rsid w:val="0D4D6E69"/>
    <w:rsid w:val="0D5E08F1"/>
    <w:rsid w:val="0D634C2C"/>
    <w:rsid w:val="0D8898B0"/>
    <w:rsid w:val="0D9B9AC1"/>
    <w:rsid w:val="0DA51B7F"/>
    <w:rsid w:val="0DA93FF1"/>
    <w:rsid w:val="0DB78347"/>
    <w:rsid w:val="0DCF5D97"/>
    <w:rsid w:val="0DFC36B8"/>
    <w:rsid w:val="0E2BDBB4"/>
    <w:rsid w:val="0E2E9A48"/>
    <w:rsid w:val="0E492461"/>
    <w:rsid w:val="0E4B431A"/>
    <w:rsid w:val="0E515E59"/>
    <w:rsid w:val="0E58303D"/>
    <w:rsid w:val="0E597E93"/>
    <w:rsid w:val="0E5AFF8B"/>
    <w:rsid w:val="0E5CEA64"/>
    <w:rsid w:val="0E5D24C4"/>
    <w:rsid w:val="0E64A328"/>
    <w:rsid w:val="0E7F7C58"/>
    <w:rsid w:val="0E8C1401"/>
    <w:rsid w:val="0EE9440B"/>
    <w:rsid w:val="0EF654A8"/>
    <w:rsid w:val="0EF9AD12"/>
    <w:rsid w:val="0EFCB244"/>
    <w:rsid w:val="0F002AE4"/>
    <w:rsid w:val="0F0AA7F8"/>
    <w:rsid w:val="0F0D14FF"/>
    <w:rsid w:val="0F15FE9F"/>
    <w:rsid w:val="0F2C1F3F"/>
    <w:rsid w:val="0F40EBE0"/>
    <w:rsid w:val="0F41FE2D"/>
    <w:rsid w:val="0F665A96"/>
    <w:rsid w:val="0F962CDD"/>
    <w:rsid w:val="0F9ACEC2"/>
    <w:rsid w:val="0FAFC66B"/>
    <w:rsid w:val="0FB8E72E"/>
    <w:rsid w:val="0FC2D0D5"/>
    <w:rsid w:val="0FCD0A55"/>
    <w:rsid w:val="0FE54E08"/>
    <w:rsid w:val="0FE887B1"/>
    <w:rsid w:val="0FF990B5"/>
    <w:rsid w:val="100D6835"/>
    <w:rsid w:val="1027E462"/>
    <w:rsid w:val="1041615D"/>
    <w:rsid w:val="10481FF0"/>
    <w:rsid w:val="10482B0E"/>
    <w:rsid w:val="104A4550"/>
    <w:rsid w:val="104F20AD"/>
    <w:rsid w:val="1056A2EC"/>
    <w:rsid w:val="10681EB2"/>
    <w:rsid w:val="106A5891"/>
    <w:rsid w:val="106DD258"/>
    <w:rsid w:val="1070F665"/>
    <w:rsid w:val="1073689A"/>
    <w:rsid w:val="10783D86"/>
    <w:rsid w:val="10799D0E"/>
    <w:rsid w:val="1086DEEB"/>
    <w:rsid w:val="1088C7CF"/>
    <w:rsid w:val="10BC577B"/>
    <w:rsid w:val="10C1A7A9"/>
    <w:rsid w:val="10D0E976"/>
    <w:rsid w:val="10D8084B"/>
    <w:rsid w:val="10DB40F0"/>
    <w:rsid w:val="10F39FFA"/>
    <w:rsid w:val="110EF836"/>
    <w:rsid w:val="1110533C"/>
    <w:rsid w:val="11132B80"/>
    <w:rsid w:val="111D373F"/>
    <w:rsid w:val="1126813C"/>
    <w:rsid w:val="1130CD0D"/>
    <w:rsid w:val="114CE4A2"/>
    <w:rsid w:val="1173F4A4"/>
    <w:rsid w:val="11798B0B"/>
    <w:rsid w:val="117F4E75"/>
    <w:rsid w:val="1185F4F2"/>
    <w:rsid w:val="11BB9B97"/>
    <w:rsid w:val="11BDB0F0"/>
    <w:rsid w:val="11DECA1C"/>
    <w:rsid w:val="11E0FB7D"/>
    <w:rsid w:val="12016A15"/>
    <w:rsid w:val="121124E6"/>
    <w:rsid w:val="124372C8"/>
    <w:rsid w:val="125BB8FF"/>
    <w:rsid w:val="12605A88"/>
    <w:rsid w:val="1261C65E"/>
    <w:rsid w:val="12640E53"/>
    <w:rsid w:val="1269E316"/>
    <w:rsid w:val="126D0445"/>
    <w:rsid w:val="128BBB57"/>
    <w:rsid w:val="1292893B"/>
    <w:rsid w:val="12B0B83F"/>
    <w:rsid w:val="12C33FBD"/>
    <w:rsid w:val="12C91DA3"/>
    <w:rsid w:val="12CE7016"/>
    <w:rsid w:val="12E603B7"/>
    <w:rsid w:val="12FC9DF0"/>
    <w:rsid w:val="1309B44D"/>
    <w:rsid w:val="1313E265"/>
    <w:rsid w:val="1321C553"/>
    <w:rsid w:val="13256C25"/>
    <w:rsid w:val="13349C86"/>
    <w:rsid w:val="13447527"/>
    <w:rsid w:val="134CBA96"/>
    <w:rsid w:val="1352C9AE"/>
    <w:rsid w:val="1367C126"/>
    <w:rsid w:val="1376CF76"/>
    <w:rsid w:val="137B75CB"/>
    <w:rsid w:val="138251B4"/>
    <w:rsid w:val="138893D4"/>
    <w:rsid w:val="13962BB4"/>
    <w:rsid w:val="139757EA"/>
    <w:rsid w:val="139EACF3"/>
    <w:rsid w:val="13A38CD1"/>
    <w:rsid w:val="13A9A415"/>
    <w:rsid w:val="13BCBCE5"/>
    <w:rsid w:val="13C1F666"/>
    <w:rsid w:val="13D02367"/>
    <w:rsid w:val="13D2C013"/>
    <w:rsid w:val="13D505AB"/>
    <w:rsid w:val="13DE2F49"/>
    <w:rsid w:val="13E3DF69"/>
    <w:rsid w:val="13E67E1E"/>
    <w:rsid w:val="13E70E4B"/>
    <w:rsid w:val="140CECDC"/>
    <w:rsid w:val="14265230"/>
    <w:rsid w:val="144DA865"/>
    <w:rsid w:val="14500D8A"/>
    <w:rsid w:val="145F92CB"/>
    <w:rsid w:val="146C45EE"/>
    <w:rsid w:val="146F65B7"/>
    <w:rsid w:val="1475DE39"/>
    <w:rsid w:val="148B64A2"/>
    <w:rsid w:val="14962D2E"/>
    <w:rsid w:val="14A0CB25"/>
    <w:rsid w:val="14A3F72F"/>
    <w:rsid w:val="14A72068"/>
    <w:rsid w:val="14B5BE29"/>
    <w:rsid w:val="14D06CE7"/>
    <w:rsid w:val="14D24462"/>
    <w:rsid w:val="14D571B2"/>
    <w:rsid w:val="14E4A586"/>
    <w:rsid w:val="14FC872A"/>
    <w:rsid w:val="150F0D34"/>
    <w:rsid w:val="1511D2C5"/>
    <w:rsid w:val="1517E63D"/>
    <w:rsid w:val="152BC494"/>
    <w:rsid w:val="1568EF5F"/>
    <w:rsid w:val="158128C1"/>
    <w:rsid w:val="159801C5"/>
    <w:rsid w:val="159B0863"/>
    <w:rsid w:val="159E7612"/>
    <w:rsid w:val="15A9077C"/>
    <w:rsid w:val="15B140C2"/>
    <w:rsid w:val="15B6E0D0"/>
    <w:rsid w:val="15CACCDC"/>
    <w:rsid w:val="15D820AD"/>
    <w:rsid w:val="15DE08A3"/>
    <w:rsid w:val="15DFCF08"/>
    <w:rsid w:val="15E5A53A"/>
    <w:rsid w:val="15F1A2B0"/>
    <w:rsid w:val="15FBDCCE"/>
    <w:rsid w:val="15FCC341"/>
    <w:rsid w:val="16062A36"/>
    <w:rsid w:val="16296739"/>
    <w:rsid w:val="163128CC"/>
    <w:rsid w:val="1635E2F2"/>
    <w:rsid w:val="1647D6DA"/>
    <w:rsid w:val="167600E1"/>
    <w:rsid w:val="1683B922"/>
    <w:rsid w:val="16933C55"/>
    <w:rsid w:val="1693EAD2"/>
    <w:rsid w:val="169A72BB"/>
    <w:rsid w:val="16A4ED15"/>
    <w:rsid w:val="16C4C5D6"/>
    <w:rsid w:val="16C81C7A"/>
    <w:rsid w:val="16C8A545"/>
    <w:rsid w:val="16CE337C"/>
    <w:rsid w:val="16D5F1C4"/>
    <w:rsid w:val="16DF3C35"/>
    <w:rsid w:val="16F5466E"/>
    <w:rsid w:val="16FCD0DA"/>
    <w:rsid w:val="1715B9DD"/>
    <w:rsid w:val="1725838B"/>
    <w:rsid w:val="1727C26F"/>
    <w:rsid w:val="1731D2F8"/>
    <w:rsid w:val="174AB354"/>
    <w:rsid w:val="174C658E"/>
    <w:rsid w:val="1754467A"/>
    <w:rsid w:val="1754E8BB"/>
    <w:rsid w:val="176EF8B3"/>
    <w:rsid w:val="17898CB3"/>
    <w:rsid w:val="17A0F6A0"/>
    <w:rsid w:val="17BF1D79"/>
    <w:rsid w:val="17C0D0F4"/>
    <w:rsid w:val="17E2EFAB"/>
    <w:rsid w:val="1800D22F"/>
    <w:rsid w:val="180F750D"/>
    <w:rsid w:val="183B3249"/>
    <w:rsid w:val="18406EE8"/>
    <w:rsid w:val="184A4A12"/>
    <w:rsid w:val="1853707B"/>
    <w:rsid w:val="185F2E3F"/>
    <w:rsid w:val="1869EA80"/>
    <w:rsid w:val="186E704C"/>
    <w:rsid w:val="18818C40"/>
    <w:rsid w:val="188785EB"/>
    <w:rsid w:val="18A64DED"/>
    <w:rsid w:val="18AFC8A8"/>
    <w:rsid w:val="18B4205E"/>
    <w:rsid w:val="18BA7F6E"/>
    <w:rsid w:val="18CEC233"/>
    <w:rsid w:val="18ED04E2"/>
    <w:rsid w:val="18F461F9"/>
    <w:rsid w:val="18F7055F"/>
    <w:rsid w:val="1907E24B"/>
    <w:rsid w:val="1909B914"/>
    <w:rsid w:val="190DDF59"/>
    <w:rsid w:val="1915E18C"/>
    <w:rsid w:val="1919674B"/>
    <w:rsid w:val="191B05BE"/>
    <w:rsid w:val="19280443"/>
    <w:rsid w:val="1950C48E"/>
    <w:rsid w:val="195D5CFD"/>
    <w:rsid w:val="197083CE"/>
    <w:rsid w:val="1993C48E"/>
    <w:rsid w:val="199D47F8"/>
    <w:rsid w:val="19AC7A71"/>
    <w:rsid w:val="19B96262"/>
    <w:rsid w:val="19C28042"/>
    <w:rsid w:val="19DC81CF"/>
    <w:rsid w:val="19E4FB4E"/>
    <w:rsid w:val="19E57CB2"/>
    <w:rsid w:val="19F3AD9A"/>
    <w:rsid w:val="19F4D3EA"/>
    <w:rsid w:val="19F6386E"/>
    <w:rsid w:val="1A0DD57E"/>
    <w:rsid w:val="1A24F47B"/>
    <w:rsid w:val="1A2D6912"/>
    <w:rsid w:val="1A393BCB"/>
    <w:rsid w:val="1A3A2040"/>
    <w:rsid w:val="1A4329B0"/>
    <w:rsid w:val="1A4F7317"/>
    <w:rsid w:val="1A813D5C"/>
    <w:rsid w:val="1A8B8C0D"/>
    <w:rsid w:val="1A946C1E"/>
    <w:rsid w:val="1AB7E44B"/>
    <w:rsid w:val="1B0432C9"/>
    <w:rsid w:val="1B09D932"/>
    <w:rsid w:val="1B11E96E"/>
    <w:rsid w:val="1B13AB94"/>
    <w:rsid w:val="1B1AFB0E"/>
    <w:rsid w:val="1B1E8B21"/>
    <w:rsid w:val="1B1F7228"/>
    <w:rsid w:val="1B2D80D1"/>
    <w:rsid w:val="1B47C8AF"/>
    <w:rsid w:val="1B60D0AD"/>
    <w:rsid w:val="1B63B9CB"/>
    <w:rsid w:val="1B6A9709"/>
    <w:rsid w:val="1B72D30B"/>
    <w:rsid w:val="1B77BB89"/>
    <w:rsid w:val="1B790CCE"/>
    <w:rsid w:val="1B80DA54"/>
    <w:rsid w:val="1B854275"/>
    <w:rsid w:val="1B90AF8D"/>
    <w:rsid w:val="1B966261"/>
    <w:rsid w:val="1B9A204E"/>
    <w:rsid w:val="1B9B8D9D"/>
    <w:rsid w:val="1BAB98A7"/>
    <w:rsid w:val="1BC05D54"/>
    <w:rsid w:val="1BC87ABF"/>
    <w:rsid w:val="1BE48D49"/>
    <w:rsid w:val="1C056974"/>
    <w:rsid w:val="1C058DD4"/>
    <w:rsid w:val="1C139467"/>
    <w:rsid w:val="1C209A2B"/>
    <w:rsid w:val="1C4269D6"/>
    <w:rsid w:val="1C5A105E"/>
    <w:rsid w:val="1C604E47"/>
    <w:rsid w:val="1C693D03"/>
    <w:rsid w:val="1C76DAF0"/>
    <w:rsid w:val="1C791E81"/>
    <w:rsid w:val="1C7CB27C"/>
    <w:rsid w:val="1C7CF333"/>
    <w:rsid w:val="1CABEEF9"/>
    <w:rsid w:val="1CB0906C"/>
    <w:rsid w:val="1CB0CBB4"/>
    <w:rsid w:val="1CB3A0AC"/>
    <w:rsid w:val="1CB8BD57"/>
    <w:rsid w:val="1CBB172F"/>
    <w:rsid w:val="1CC619EC"/>
    <w:rsid w:val="1CD61F9A"/>
    <w:rsid w:val="1CF2D682"/>
    <w:rsid w:val="1CFB1A0C"/>
    <w:rsid w:val="1D09FF1F"/>
    <w:rsid w:val="1D0AC714"/>
    <w:rsid w:val="1D3221FB"/>
    <w:rsid w:val="1D3702B3"/>
    <w:rsid w:val="1D49F87B"/>
    <w:rsid w:val="1D4E20BB"/>
    <w:rsid w:val="1D5BDCD2"/>
    <w:rsid w:val="1D6F12B6"/>
    <w:rsid w:val="1D7472FA"/>
    <w:rsid w:val="1D7BC6ED"/>
    <w:rsid w:val="1D81DFC0"/>
    <w:rsid w:val="1D8B2F9F"/>
    <w:rsid w:val="1D9D7238"/>
    <w:rsid w:val="1DC78D09"/>
    <w:rsid w:val="1DE233A5"/>
    <w:rsid w:val="1DECCEA4"/>
    <w:rsid w:val="1DF48AAB"/>
    <w:rsid w:val="1E0C8AD3"/>
    <w:rsid w:val="1E346324"/>
    <w:rsid w:val="1E4C5BEF"/>
    <w:rsid w:val="1E6242DC"/>
    <w:rsid w:val="1E80D465"/>
    <w:rsid w:val="1E86A919"/>
    <w:rsid w:val="1E96EA6D"/>
    <w:rsid w:val="1EA17D51"/>
    <w:rsid w:val="1EA237CB"/>
    <w:rsid w:val="1EA75D88"/>
    <w:rsid w:val="1ECAA355"/>
    <w:rsid w:val="1ED56747"/>
    <w:rsid w:val="1ED63965"/>
    <w:rsid w:val="1EDA8801"/>
    <w:rsid w:val="1EEF599C"/>
    <w:rsid w:val="1EF182B1"/>
    <w:rsid w:val="1EFBA370"/>
    <w:rsid w:val="1F08CACE"/>
    <w:rsid w:val="1F2171EF"/>
    <w:rsid w:val="1F22EA8B"/>
    <w:rsid w:val="1F30B59E"/>
    <w:rsid w:val="1F3C6BFC"/>
    <w:rsid w:val="1F414E74"/>
    <w:rsid w:val="1F77C015"/>
    <w:rsid w:val="1F971F9D"/>
    <w:rsid w:val="1F978492"/>
    <w:rsid w:val="1F9F3111"/>
    <w:rsid w:val="1FA32727"/>
    <w:rsid w:val="1FCFDF2C"/>
    <w:rsid w:val="1FE3E394"/>
    <w:rsid w:val="1FF138CD"/>
    <w:rsid w:val="1FF5EB1B"/>
    <w:rsid w:val="1FF6CAFF"/>
    <w:rsid w:val="1FFC3877"/>
    <w:rsid w:val="201BD309"/>
    <w:rsid w:val="202B4914"/>
    <w:rsid w:val="202B54CA"/>
    <w:rsid w:val="2032044F"/>
    <w:rsid w:val="203EFFD2"/>
    <w:rsid w:val="2044188A"/>
    <w:rsid w:val="20477EE2"/>
    <w:rsid w:val="2049FB5E"/>
    <w:rsid w:val="2066098D"/>
    <w:rsid w:val="2068486D"/>
    <w:rsid w:val="206DC442"/>
    <w:rsid w:val="2092E34F"/>
    <w:rsid w:val="20958B3B"/>
    <w:rsid w:val="20BF065E"/>
    <w:rsid w:val="20BF42FA"/>
    <w:rsid w:val="20C24844"/>
    <w:rsid w:val="20D40CFC"/>
    <w:rsid w:val="20D5B61F"/>
    <w:rsid w:val="20D60C68"/>
    <w:rsid w:val="20DFB8F9"/>
    <w:rsid w:val="20E9AEC1"/>
    <w:rsid w:val="20EB635E"/>
    <w:rsid w:val="20EC3D74"/>
    <w:rsid w:val="20FACD91"/>
    <w:rsid w:val="21040A3F"/>
    <w:rsid w:val="21145BC6"/>
    <w:rsid w:val="21253E8D"/>
    <w:rsid w:val="21295849"/>
    <w:rsid w:val="212D2FB5"/>
    <w:rsid w:val="21391FEF"/>
    <w:rsid w:val="214B5B51"/>
    <w:rsid w:val="2155A64F"/>
    <w:rsid w:val="2157DA90"/>
    <w:rsid w:val="2171D36C"/>
    <w:rsid w:val="217C01A1"/>
    <w:rsid w:val="219EB273"/>
    <w:rsid w:val="21A7AC88"/>
    <w:rsid w:val="21AE1DD9"/>
    <w:rsid w:val="21B2B3DC"/>
    <w:rsid w:val="21BB086F"/>
    <w:rsid w:val="21BD0620"/>
    <w:rsid w:val="21BFE8CF"/>
    <w:rsid w:val="21C4EDD8"/>
    <w:rsid w:val="21E489EE"/>
    <w:rsid w:val="21E4E0CD"/>
    <w:rsid w:val="2213D160"/>
    <w:rsid w:val="221BFEDA"/>
    <w:rsid w:val="2222C649"/>
    <w:rsid w:val="2223998E"/>
    <w:rsid w:val="22293262"/>
    <w:rsid w:val="22355186"/>
    <w:rsid w:val="223EAFB0"/>
    <w:rsid w:val="22406B90"/>
    <w:rsid w:val="224472FD"/>
    <w:rsid w:val="22472459"/>
    <w:rsid w:val="225E0754"/>
    <w:rsid w:val="225E0B0C"/>
    <w:rsid w:val="226A496B"/>
    <w:rsid w:val="2270FD69"/>
    <w:rsid w:val="227C96A6"/>
    <w:rsid w:val="228BE4A8"/>
    <w:rsid w:val="2295AC95"/>
    <w:rsid w:val="22B41124"/>
    <w:rsid w:val="22F6662F"/>
    <w:rsid w:val="23098E14"/>
    <w:rsid w:val="231A4D1E"/>
    <w:rsid w:val="23232628"/>
    <w:rsid w:val="2324F5A7"/>
    <w:rsid w:val="232FE55F"/>
    <w:rsid w:val="234A3513"/>
    <w:rsid w:val="237BCB81"/>
    <w:rsid w:val="23819C20"/>
    <w:rsid w:val="238ABC14"/>
    <w:rsid w:val="23AF8736"/>
    <w:rsid w:val="23AFFD7B"/>
    <w:rsid w:val="23C2BC8A"/>
    <w:rsid w:val="23CABEF2"/>
    <w:rsid w:val="23EDE220"/>
    <w:rsid w:val="23F348A5"/>
    <w:rsid w:val="23F59313"/>
    <w:rsid w:val="23F6E3BC"/>
    <w:rsid w:val="2408B47E"/>
    <w:rsid w:val="24169CAD"/>
    <w:rsid w:val="24230420"/>
    <w:rsid w:val="245B861B"/>
    <w:rsid w:val="2463CC2F"/>
    <w:rsid w:val="2464AA48"/>
    <w:rsid w:val="2487C461"/>
    <w:rsid w:val="24882A46"/>
    <w:rsid w:val="24980CB2"/>
    <w:rsid w:val="24ADA0FB"/>
    <w:rsid w:val="24AF59D7"/>
    <w:rsid w:val="24B275D1"/>
    <w:rsid w:val="24CECA03"/>
    <w:rsid w:val="24FA46EB"/>
    <w:rsid w:val="2509884B"/>
    <w:rsid w:val="252CB55E"/>
    <w:rsid w:val="255B59A1"/>
    <w:rsid w:val="25663D5C"/>
    <w:rsid w:val="257E5473"/>
    <w:rsid w:val="258129FE"/>
    <w:rsid w:val="25883211"/>
    <w:rsid w:val="25887EA1"/>
    <w:rsid w:val="25979482"/>
    <w:rsid w:val="25A9FC23"/>
    <w:rsid w:val="25D498B4"/>
    <w:rsid w:val="25D5D8AD"/>
    <w:rsid w:val="25E50CE6"/>
    <w:rsid w:val="25E5794C"/>
    <w:rsid w:val="25ECE6A1"/>
    <w:rsid w:val="25F1C688"/>
    <w:rsid w:val="25FF9C90"/>
    <w:rsid w:val="260A6616"/>
    <w:rsid w:val="260C6349"/>
    <w:rsid w:val="26113206"/>
    <w:rsid w:val="26117D4A"/>
    <w:rsid w:val="26269CA9"/>
    <w:rsid w:val="2629152C"/>
    <w:rsid w:val="262DEE7F"/>
    <w:rsid w:val="2639752E"/>
    <w:rsid w:val="263BB5C9"/>
    <w:rsid w:val="26494BA6"/>
    <w:rsid w:val="26557D8C"/>
    <w:rsid w:val="26591F39"/>
    <w:rsid w:val="266A6F94"/>
    <w:rsid w:val="266B1030"/>
    <w:rsid w:val="2696E4BD"/>
    <w:rsid w:val="269B1603"/>
    <w:rsid w:val="26A1FE11"/>
    <w:rsid w:val="26B26F6D"/>
    <w:rsid w:val="26B93CE2"/>
    <w:rsid w:val="26C13420"/>
    <w:rsid w:val="26C40F22"/>
    <w:rsid w:val="26C8A114"/>
    <w:rsid w:val="26E52E6B"/>
    <w:rsid w:val="26E78E07"/>
    <w:rsid w:val="26E7BAD1"/>
    <w:rsid w:val="27105C3C"/>
    <w:rsid w:val="27299A3E"/>
    <w:rsid w:val="272BCF46"/>
    <w:rsid w:val="27341315"/>
    <w:rsid w:val="2735BD1A"/>
    <w:rsid w:val="273BBB85"/>
    <w:rsid w:val="2750E6B8"/>
    <w:rsid w:val="275C0D90"/>
    <w:rsid w:val="275E2737"/>
    <w:rsid w:val="276160CF"/>
    <w:rsid w:val="2769B093"/>
    <w:rsid w:val="2779344A"/>
    <w:rsid w:val="2797EA54"/>
    <w:rsid w:val="27C26D0A"/>
    <w:rsid w:val="27D721AD"/>
    <w:rsid w:val="27DD2EC9"/>
    <w:rsid w:val="27E4BDDB"/>
    <w:rsid w:val="28149A01"/>
    <w:rsid w:val="28269457"/>
    <w:rsid w:val="282BBFDC"/>
    <w:rsid w:val="2832D86C"/>
    <w:rsid w:val="283C6579"/>
    <w:rsid w:val="2844A9AB"/>
    <w:rsid w:val="28497840"/>
    <w:rsid w:val="2870B6CB"/>
    <w:rsid w:val="2870B77D"/>
    <w:rsid w:val="2880BD61"/>
    <w:rsid w:val="288BE04A"/>
    <w:rsid w:val="2890FFD8"/>
    <w:rsid w:val="28AB3930"/>
    <w:rsid w:val="28B0ECDA"/>
    <w:rsid w:val="28B57AE9"/>
    <w:rsid w:val="28C33B7F"/>
    <w:rsid w:val="28C56A9F"/>
    <w:rsid w:val="28D5898A"/>
    <w:rsid w:val="28E0C507"/>
    <w:rsid w:val="28E19CE5"/>
    <w:rsid w:val="28E2786B"/>
    <w:rsid w:val="28EA42DD"/>
    <w:rsid w:val="28F492C2"/>
    <w:rsid w:val="28F735EA"/>
    <w:rsid w:val="28FA46AA"/>
    <w:rsid w:val="28FAA384"/>
    <w:rsid w:val="292325DD"/>
    <w:rsid w:val="292EBE8C"/>
    <w:rsid w:val="292FB0E8"/>
    <w:rsid w:val="2931F3BE"/>
    <w:rsid w:val="2933BAB5"/>
    <w:rsid w:val="295E3D6B"/>
    <w:rsid w:val="296CA263"/>
    <w:rsid w:val="2972F20E"/>
    <w:rsid w:val="2973EE2D"/>
    <w:rsid w:val="29784F29"/>
    <w:rsid w:val="2979ECE8"/>
    <w:rsid w:val="297A0ADD"/>
    <w:rsid w:val="2980E4B1"/>
    <w:rsid w:val="2980EC68"/>
    <w:rsid w:val="29867E36"/>
    <w:rsid w:val="2989A17C"/>
    <w:rsid w:val="298EFD80"/>
    <w:rsid w:val="29911941"/>
    <w:rsid w:val="29925E76"/>
    <w:rsid w:val="29952B49"/>
    <w:rsid w:val="29A9E858"/>
    <w:rsid w:val="29DC13F5"/>
    <w:rsid w:val="29E5E29E"/>
    <w:rsid w:val="29EDFF3D"/>
    <w:rsid w:val="29F89B94"/>
    <w:rsid w:val="29F92B31"/>
    <w:rsid w:val="29FA8225"/>
    <w:rsid w:val="2A1C45FC"/>
    <w:rsid w:val="2A35D01A"/>
    <w:rsid w:val="2A36C280"/>
    <w:rsid w:val="2A45D169"/>
    <w:rsid w:val="2A4A6D8A"/>
    <w:rsid w:val="2A606F8F"/>
    <w:rsid w:val="2A6BB3D7"/>
    <w:rsid w:val="2A7AB602"/>
    <w:rsid w:val="2A860BEB"/>
    <w:rsid w:val="2A99CE91"/>
    <w:rsid w:val="2AA8B699"/>
    <w:rsid w:val="2AAF11F3"/>
    <w:rsid w:val="2AB84F0D"/>
    <w:rsid w:val="2ABC71A9"/>
    <w:rsid w:val="2AC01C48"/>
    <w:rsid w:val="2ACE8D06"/>
    <w:rsid w:val="2AD66897"/>
    <w:rsid w:val="2ADFC096"/>
    <w:rsid w:val="2AE79D8A"/>
    <w:rsid w:val="2AF1705E"/>
    <w:rsid w:val="2AF34E0B"/>
    <w:rsid w:val="2AF757CE"/>
    <w:rsid w:val="2AFEA316"/>
    <w:rsid w:val="2B05D8CA"/>
    <w:rsid w:val="2B0FB9EE"/>
    <w:rsid w:val="2B1DD237"/>
    <w:rsid w:val="2B36B421"/>
    <w:rsid w:val="2B3CF5E2"/>
    <w:rsid w:val="2B3FA1AC"/>
    <w:rsid w:val="2B401BA5"/>
    <w:rsid w:val="2B5C5FE5"/>
    <w:rsid w:val="2B824952"/>
    <w:rsid w:val="2B94C87F"/>
    <w:rsid w:val="2B9686A1"/>
    <w:rsid w:val="2BA2B4BD"/>
    <w:rsid w:val="2BA3FE8B"/>
    <w:rsid w:val="2BA7E452"/>
    <w:rsid w:val="2BB9518C"/>
    <w:rsid w:val="2BBB9383"/>
    <w:rsid w:val="2BD7726B"/>
    <w:rsid w:val="2C0007EA"/>
    <w:rsid w:val="2C04B071"/>
    <w:rsid w:val="2C188510"/>
    <w:rsid w:val="2C1EE0FE"/>
    <w:rsid w:val="2C27F9DC"/>
    <w:rsid w:val="2C3D83AE"/>
    <w:rsid w:val="2C4DAFF3"/>
    <w:rsid w:val="2C63EC86"/>
    <w:rsid w:val="2C6A44F0"/>
    <w:rsid w:val="2C6A6CEA"/>
    <w:rsid w:val="2C7BBE6C"/>
    <w:rsid w:val="2C875253"/>
    <w:rsid w:val="2C93D9AC"/>
    <w:rsid w:val="2C95DE2D"/>
    <w:rsid w:val="2CA54A66"/>
    <w:rsid w:val="2CAAA04F"/>
    <w:rsid w:val="2CAF2532"/>
    <w:rsid w:val="2CC2573A"/>
    <w:rsid w:val="2CCAD4D8"/>
    <w:rsid w:val="2CCBCB1F"/>
    <w:rsid w:val="2D270471"/>
    <w:rsid w:val="2D62A107"/>
    <w:rsid w:val="2D7CE2F1"/>
    <w:rsid w:val="2D85C4F7"/>
    <w:rsid w:val="2D91113E"/>
    <w:rsid w:val="2D987754"/>
    <w:rsid w:val="2DA35499"/>
    <w:rsid w:val="2DA765AB"/>
    <w:rsid w:val="2DA80594"/>
    <w:rsid w:val="2DA838FA"/>
    <w:rsid w:val="2DB32C9D"/>
    <w:rsid w:val="2DB5574F"/>
    <w:rsid w:val="2DB61C5F"/>
    <w:rsid w:val="2DBC23B0"/>
    <w:rsid w:val="2DDDFD6D"/>
    <w:rsid w:val="2DED231D"/>
    <w:rsid w:val="2DF321F1"/>
    <w:rsid w:val="2DF725CA"/>
    <w:rsid w:val="2E0FE492"/>
    <w:rsid w:val="2E117FCC"/>
    <w:rsid w:val="2E14CA4E"/>
    <w:rsid w:val="2E176158"/>
    <w:rsid w:val="2E2322B4"/>
    <w:rsid w:val="2E27FB64"/>
    <w:rsid w:val="2E2BD5D9"/>
    <w:rsid w:val="2E3569B6"/>
    <w:rsid w:val="2E49A174"/>
    <w:rsid w:val="2E4F33E5"/>
    <w:rsid w:val="2E529633"/>
    <w:rsid w:val="2E55421C"/>
    <w:rsid w:val="2E66DD93"/>
    <w:rsid w:val="2E78FEBA"/>
    <w:rsid w:val="2E7F2305"/>
    <w:rsid w:val="2EAA24EA"/>
    <w:rsid w:val="2EB1990C"/>
    <w:rsid w:val="2EB98692"/>
    <w:rsid w:val="2EC35923"/>
    <w:rsid w:val="2ECEDFA1"/>
    <w:rsid w:val="2EF13FAF"/>
    <w:rsid w:val="2EF81BE1"/>
    <w:rsid w:val="2F0D56A1"/>
    <w:rsid w:val="2F27A6A2"/>
    <w:rsid w:val="2F512425"/>
    <w:rsid w:val="2F7639A2"/>
    <w:rsid w:val="2F7AA7CF"/>
    <w:rsid w:val="2F844A8E"/>
    <w:rsid w:val="2F86776F"/>
    <w:rsid w:val="2F9D2B1F"/>
    <w:rsid w:val="2FB74512"/>
    <w:rsid w:val="2FF02DEC"/>
    <w:rsid w:val="301F17B0"/>
    <w:rsid w:val="30215D41"/>
    <w:rsid w:val="302F9147"/>
    <w:rsid w:val="3043BA44"/>
    <w:rsid w:val="3045AAA9"/>
    <w:rsid w:val="30471027"/>
    <w:rsid w:val="3049200A"/>
    <w:rsid w:val="30562EE9"/>
    <w:rsid w:val="3065E618"/>
    <w:rsid w:val="3089E105"/>
    <w:rsid w:val="3091B389"/>
    <w:rsid w:val="30B861CB"/>
    <w:rsid w:val="30B8BD5E"/>
    <w:rsid w:val="30C1A986"/>
    <w:rsid w:val="30C37703"/>
    <w:rsid w:val="30DC2FB6"/>
    <w:rsid w:val="30EC6324"/>
    <w:rsid w:val="30EE66E8"/>
    <w:rsid w:val="30F388D7"/>
    <w:rsid w:val="30F5AAB7"/>
    <w:rsid w:val="311EB6F8"/>
    <w:rsid w:val="31220B16"/>
    <w:rsid w:val="312ADCFB"/>
    <w:rsid w:val="312EAC44"/>
    <w:rsid w:val="3131E9C7"/>
    <w:rsid w:val="313D5DD2"/>
    <w:rsid w:val="314A3CBD"/>
    <w:rsid w:val="3172CE39"/>
    <w:rsid w:val="317B9F16"/>
    <w:rsid w:val="3180E036"/>
    <w:rsid w:val="3182CAB8"/>
    <w:rsid w:val="31891333"/>
    <w:rsid w:val="318A86EC"/>
    <w:rsid w:val="31993BAF"/>
    <w:rsid w:val="319F3C42"/>
    <w:rsid w:val="31CEE2F6"/>
    <w:rsid w:val="31DC92EB"/>
    <w:rsid w:val="31F4CA0D"/>
    <w:rsid w:val="31F73CFB"/>
    <w:rsid w:val="31F7C497"/>
    <w:rsid w:val="3205F86E"/>
    <w:rsid w:val="320EF75B"/>
    <w:rsid w:val="32213F5A"/>
    <w:rsid w:val="3228E071"/>
    <w:rsid w:val="322A1EF7"/>
    <w:rsid w:val="3245516C"/>
    <w:rsid w:val="3268F99E"/>
    <w:rsid w:val="32824496"/>
    <w:rsid w:val="32A5A2FA"/>
    <w:rsid w:val="32AF4C87"/>
    <w:rsid w:val="32B0EEB0"/>
    <w:rsid w:val="32BDDB77"/>
    <w:rsid w:val="32E53051"/>
    <w:rsid w:val="330A0550"/>
    <w:rsid w:val="3317E195"/>
    <w:rsid w:val="332873B8"/>
    <w:rsid w:val="3334B6C0"/>
    <w:rsid w:val="3338432B"/>
    <w:rsid w:val="33558762"/>
    <w:rsid w:val="335AFA3A"/>
    <w:rsid w:val="335B2943"/>
    <w:rsid w:val="3360E027"/>
    <w:rsid w:val="336A0DC1"/>
    <w:rsid w:val="33720936"/>
    <w:rsid w:val="337BD272"/>
    <w:rsid w:val="337C0EF0"/>
    <w:rsid w:val="338B5C97"/>
    <w:rsid w:val="339E24E6"/>
    <w:rsid w:val="33AE71BB"/>
    <w:rsid w:val="33B5D9D3"/>
    <w:rsid w:val="33C448C4"/>
    <w:rsid w:val="33CF7877"/>
    <w:rsid w:val="33D8EEE1"/>
    <w:rsid w:val="33DFB250"/>
    <w:rsid w:val="33E4D288"/>
    <w:rsid w:val="33E58998"/>
    <w:rsid w:val="33EBEDCE"/>
    <w:rsid w:val="33F94A48"/>
    <w:rsid w:val="33FF0DB8"/>
    <w:rsid w:val="3401C5CE"/>
    <w:rsid w:val="340A43E3"/>
    <w:rsid w:val="340A5FA6"/>
    <w:rsid w:val="34136B21"/>
    <w:rsid w:val="3443E315"/>
    <w:rsid w:val="345D09F1"/>
    <w:rsid w:val="347A1F79"/>
    <w:rsid w:val="347B60B2"/>
    <w:rsid w:val="348D9DB3"/>
    <w:rsid w:val="34A2D363"/>
    <w:rsid w:val="34A5D5B1"/>
    <w:rsid w:val="34A95DCB"/>
    <w:rsid w:val="34B8CCBC"/>
    <w:rsid w:val="34B99321"/>
    <w:rsid w:val="34C5B508"/>
    <w:rsid w:val="34D08721"/>
    <w:rsid w:val="35087877"/>
    <w:rsid w:val="3509D112"/>
    <w:rsid w:val="35111CDA"/>
    <w:rsid w:val="35398C95"/>
    <w:rsid w:val="3546C3F1"/>
    <w:rsid w:val="35634B90"/>
    <w:rsid w:val="3564DC5B"/>
    <w:rsid w:val="35675D65"/>
    <w:rsid w:val="356C3CBF"/>
    <w:rsid w:val="3587C8C5"/>
    <w:rsid w:val="3589B4EB"/>
    <w:rsid w:val="3596EF2D"/>
    <w:rsid w:val="35A01837"/>
    <w:rsid w:val="35BA0100"/>
    <w:rsid w:val="35C73595"/>
    <w:rsid w:val="35CC4C6E"/>
    <w:rsid w:val="35E29788"/>
    <w:rsid w:val="35F64C3F"/>
    <w:rsid w:val="35FE4E1E"/>
    <w:rsid w:val="36131BD2"/>
    <w:rsid w:val="3615EFDA"/>
    <w:rsid w:val="362AD088"/>
    <w:rsid w:val="36384CB9"/>
    <w:rsid w:val="363E6660"/>
    <w:rsid w:val="36419234"/>
    <w:rsid w:val="3650E64C"/>
    <w:rsid w:val="3658C71B"/>
    <w:rsid w:val="365C79EE"/>
    <w:rsid w:val="3675729E"/>
    <w:rsid w:val="36940FD3"/>
    <w:rsid w:val="36A5D4B7"/>
    <w:rsid w:val="36A9AF4F"/>
    <w:rsid w:val="36AABFA3"/>
    <w:rsid w:val="36B1C2DF"/>
    <w:rsid w:val="36C27DDF"/>
    <w:rsid w:val="36CE348F"/>
    <w:rsid w:val="36DE33CB"/>
    <w:rsid w:val="36ED787C"/>
    <w:rsid w:val="36F07769"/>
    <w:rsid w:val="36F9D54F"/>
    <w:rsid w:val="36FA65F0"/>
    <w:rsid w:val="37008940"/>
    <w:rsid w:val="3708977A"/>
    <w:rsid w:val="3709A889"/>
    <w:rsid w:val="37126E93"/>
    <w:rsid w:val="37279226"/>
    <w:rsid w:val="37328051"/>
    <w:rsid w:val="37880687"/>
    <w:rsid w:val="3790E18C"/>
    <w:rsid w:val="37ABE4CE"/>
    <w:rsid w:val="37E180C8"/>
    <w:rsid w:val="37E18918"/>
    <w:rsid w:val="37E43780"/>
    <w:rsid w:val="37E8260B"/>
    <w:rsid w:val="37FC11BA"/>
    <w:rsid w:val="38043A5E"/>
    <w:rsid w:val="380827E3"/>
    <w:rsid w:val="380B6CAA"/>
    <w:rsid w:val="38106BCE"/>
    <w:rsid w:val="382594E2"/>
    <w:rsid w:val="384A5318"/>
    <w:rsid w:val="3857CFA0"/>
    <w:rsid w:val="389EFE27"/>
    <w:rsid w:val="38A8CDD1"/>
    <w:rsid w:val="38ABDFCF"/>
    <w:rsid w:val="38B2B98B"/>
    <w:rsid w:val="38BA5C3D"/>
    <w:rsid w:val="38C543E3"/>
    <w:rsid w:val="38D611C7"/>
    <w:rsid w:val="38D81EDE"/>
    <w:rsid w:val="38DAB12D"/>
    <w:rsid w:val="38DB94F3"/>
    <w:rsid w:val="38DEDE0E"/>
    <w:rsid w:val="38FAE76C"/>
    <w:rsid w:val="3900E48D"/>
    <w:rsid w:val="3907DECE"/>
    <w:rsid w:val="390E8D8B"/>
    <w:rsid w:val="392095CC"/>
    <w:rsid w:val="3926BD79"/>
    <w:rsid w:val="3931E76D"/>
    <w:rsid w:val="39586FAD"/>
    <w:rsid w:val="39601E77"/>
    <w:rsid w:val="396605CE"/>
    <w:rsid w:val="39667DE0"/>
    <w:rsid w:val="3976D90F"/>
    <w:rsid w:val="3978DED7"/>
    <w:rsid w:val="39790473"/>
    <w:rsid w:val="3985D841"/>
    <w:rsid w:val="398AD394"/>
    <w:rsid w:val="39977689"/>
    <w:rsid w:val="39A06B74"/>
    <w:rsid w:val="39AB145E"/>
    <w:rsid w:val="39D3A6AE"/>
    <w:rsid w:val="39E614BF"/>
    <w:rsid w:val="39ECC3E8"/>
    <w:rsid w:val="3A0BED1B"/>
    <w:rsid w:val="3A0EEEF4"/>
    <w:rsid w:val="3A1A4274"/>
    <w:rsid w:val="3A2807CB"/>
    <w:rsid w:val="3A3ACE88"/>
    <w:rsid w:val="3A46897D"/>
    <w:rsid w:val="3A4A2F97"/>
    <w:rsid w:val="3A690D89"/>
    <w:rsid w:val="3A6F3180"/>
    <w:rsid w:val="3A7B2C95"/>
    <w:rsid w:val="3A817E5B"/>
    <w:rsid w:val="3A8703AF"/>
    <w:rsid w:val="3A88EA0E"/>
    <w:rsid w:val="3A8A0599"/>
    <w:rsid w:val="3A9AA6B8"/>
    <w:rsid w:val="3AB1DD03"/>
    <w:rsid w:val="3AC18AB1"/>
    <w:rsid w:val="3AC64D69"/>
    <w:rsid w:val="3ACC61D2"/>
    <w:rsid w:val="3ADAF679"/>
    <w:rsid w:val="3AEBCEB8"/>
    <w:rsid w:val="3AEE8F0F"/>
    <w:rsid w:val="3B0D7B98"/>
    <w:rsid w:val="3B182AE4"/>
    <w:rsid w:val="3B26F598"/>
    <w:rsid w:val="3B58D7AD"/>
    <w:rsid w:val="3B6780F6"/>
    <w:rsid w:val="3B68F262"/>
    <w:rsid w:val="3B712D9B"/>
    <w:rsid w:val="3B7EE895"/>
    <w:rsid w:val="3B86A9C4"/>
    <w:rsid w:val="3B94C7BB"/>
    <w:rsid w:val="3BA06F8F"/>
    <w:rsid w:val="3BBBC64F"/>
    <w:rsid w:val="3BCB888E"/>
    <w:rsid w:val="3BCE1650"/>
    <w:rsid w:val="3BD8A60B"/>
    <w:rsid w:val="3BE17C35"/>
    <w:rsid w:val="3BE491B6"/>
    <w:rsid w:val="3BE4E1F6"/>
    <w:rsid w:val="3BEEA38B"/>
    <w:rsid w:val="3BF52753"/>
    <w:rsid w:val="3BFB0349"/>
    <w:rsid w:val="3C23F676"/>
    <w:rsid w:val="3C4370FB"/>
    <w:rsid w:val="3C44BC53"/>
    <w:rsid w:val="3C47D3E1"/>
    <w:rsid w:val="3C5E867C"/>
    <w:rsid w:val="3C5EF6C0"/>
    <w:rsid w:val="3C619225"/>
    <w:rsid w:val="3C66E995"/>
    <w:rsid w:val="3C6FC0BC"/>
    <w:rsid w:val="3C869479"/>
    <w:rsid w:val="3CD69E7A"/>
    <w:rsid w:val="3CDD2D9F"/>
    <w:rsid w:val="3CDF3FA2"/>
    <w:rsid w:val="3CF14BF1"/>
    <w:rsid w:val="3D0813B8"/>
    <w:rsid w:val="3D13BF44"/>
    <w:rsid w:val="3D196F7A"/>
    <w:rsid w:val="3D277C55"/>
    <w:rsid w:val="3D2B3B64"/>
    <w:rsid w:val="3D2B40C3"/>
    <w:rsid w:val="3D38BAD9"/>
    <w:rsid w:val="3D4ABFF9"/>
    <w:rsid w:val="3D54F38D"/>
    <w:rsid w:val="3D6521DE"/>
    <w:rsid w:val="3D67D8A0"/>
    <w:rsid w:val="3D6B3152"/>
    <w:rsid w:val="3D770404"/>
    <w:rsid w:val="3D7BBF7C"/>
    <w:rsid w:val="3D80D496"/>
    <w:rsid w:val="3D827A6C"/>
    <w:rsid w:val="3D8AA263"/>
    <w:rsid w:val="3D9E5FAB"/>
    <w:rsid w:val="3DA2B6E1"/>
    <w:rsid w:val="3DA99B4F"/>
    <w:rsid w:val="3DAA7753"/>
    <w:rsid w:val="3DE7763A"/>
    <w:rsid w:val="3E18CA0E"/>
    <w:rsid w:val="3E1B2652"/>
    <w:rsid w:val="3E43A706"/>
    <w:rsid w:val="3E445989"/>
    <w:rsid w:val="3E5DD7AD"/>
    <w:rsid w:val="3E6F9A75"/>
    <w:rsid w:val="3E83DEB7"/>
    <w:rsid w:val="3E9CC041"/>
    <w:rsid w:val="3EA46E70"/>
    <w:rsid w:val="3EAD7D5E"/>
    <w:rsid w:val="3EB620F5"/>
    <w:rsid w:val="3EB8D422"/>
    <w:rsid w:val="3ECB22D5"/>
    <w:rsid w:val="3ECCAAE4"/>
    <w:rsid w:val="3ECFC9B7"/>
    <w:rsid w:val="3ED257AE"/>
    <w:rsid w:val="3ED76113"/>
    <w:rsid w:val="3EEC3655"/>
    <w:rsid w:val="3EFE2102"/>
    <w:rsid w:val="3F1CA4F7"/>
    <w:rsid w:val="3F1CE185"/>
    <w:rsid w:val="3F370A8B"/>
    <w:rsid w:val="3F424785"/>
    <w:rsid w:val="3F47D227"/>
    <w:rsid w:val="3F4BEA8C"/>
    <w:rsid w:val="3F54F27B"/>
    <w:rsid w:val="3F5548C4"/>
    <w:rsid w:val="3F6E3722"/>
    <w:rsid w:val="3F6ECDFB"/>
    <w:rsid w:val="3F8BB995"/>
    <w:rsid w:val="3F968B4E"/>
    <w:rsid w:val="3F99137D"/>
    <w:rsid w:val="3FAADB22"/>
    <w:rsid w:val="3FB20B35"/>
    <w:rsid w:val="3FB2644E"/>
    <w:rsid w:val="3FB2C31E"/>
    <w:rsid w:val="3FDD4A6A"/>
    <w:rsid w:val="3FE97A46"/>
    <w:rsid w:val="4002615D"/>
    <w:rsid w:val="4002FA39"/>
    <w:rsid w:val="4007B486"/>
    <w:rsid w:val="4007D67C"/>
    <w:rsid w:val="400CF3B8"/>
    <w:rsid w:val="400CFD64"/>
    <w:rsid w:val="4013FF36"/>
    <w:rsid w:val="401AE37B"/>
    <w:rsid w:val="40202644"/>
    <w:rsid w:val="40265AB8"/>
    <w:rsid w:val="4027BF6E"/>
    <w:rsid w:val="403C2F3E"/>
    <w:rsid w:val="405BDD33"/>
    <w:rsid w:val="4066F148"/>
    <w:rsid w:val="40730D7F"/>
    <w:rsid w:val="408E8AB1"/>
    <w:rsid w:val="4093803F"/>
    <w:rsid w:val="40962DB2"/>
    <w:rsid w:val="40A7AFF0"/>
    <w:rsid w:val="40AC9CCF"/>
    <w:rsid w:val="40C60D39"/>
    <w:rsid w:val="40CB575C"/>
    <w:rsid w:val="40FA35F7"/>
    <w:rsid w:val="4109DD27"/>
    <w:rsid w:val="410B0428"/>
    <w:rsid w:val="410BAFA0"/>
    <w:rsid w:val="412488EF"/>
    <w:rsid w:val="4127CB41"/>
    <w:rsid w:val="412801D8"/>
    <w:rsid w:val="412DF800"/>
    <w:rsid w:val="4136C700"/>
    <w:rsid w:val="4147382A"/>
    <w:rsid w:val="414F1CAF"/>
    <w:rsid w:val="41A3756B"/>
    <w:rsid w:val="41B8A7E4"/>
    <w:rsid w:val="41BB5E41"/>
    <w:rsid w:val="41BCFB2D"/>
    <w:rsid w:val="41BE1D9E"/>
    <w:rsid w:val="41CB4A58"/>
    <w:rsid w:val="41CBB3BB"/>
    <w:rsid w:val="41CCD5DF"/>
    <w:rsid w:val="41E01C97"/>
    <w:rsid w:val="41E8875E"/>
    <w:rsid w:val="41ED4028"/>
    <w:rsid w:val="41F0073F"/>
    <w:rsid w:val="41F844E4"/>
    <w:rsid w:val="4212C976"/>
    <w:rsid w:val="4252CAD2"/>
    <w:rsid w:val="426B8734"/>
    <w:rsid w:val="42728261"/>
    <w:rsid w:val="4274CF23"/>
    <w:rsid w:val="42874663"/>
    <w:rsid w:val="4289C5D5"/>
    <w:rsid w:val="428C9040"/>
    <w:rsid w:val="42A1E739"/>
    <w:rsid w:val="42A476A9"/>
    <w:rsid w:val="42A64FD0"/>
    <w:rsid w:val="42A66EBD"/>
    <w:rsid w:val="42ACCC61"/>
    <w:rsid w:val="42B24F9D"/>
    <w:rsid w:val="42B2EECF"/>
    <w:rsid w:val="42CD841C"/>
    <w:rsid w:val="430547A2"/>
    <w:rsid w:val="43145E18"/>
    <w:rsid w:val="43188D7D"/>
    <w:rsid w:val="43207B03"/>
    <w:rsid w:val="4333F274"/>
    <w:rsid w:val="4345DFFE"/>
    <w:rsid w:val="436342BD"/>
    <w:rsid w:val="43703164"/>
    <w:rsid w:val="437328A5"/>
    <w:rsid w:val="43A59A1F"/>
    <w:rsid w:val="43B6983C"/>
    <w:rsid w:val="43BA8405"/>
    <w:rsid w:val="43BB554D"/>
    <w:rsid w:val="43BB89F1"/>
    <w:rsid w:val="43BFDA49"/>
    <w:rsid w:val="43C0AD96"/>
    <w:rsid w:val="43D34A41"/>
    <w:rsid w:val="440AA033"/>
    <w:rsid w:val="4412700F"/>
    <w:rsid w:val="4437BB1A"/>
    <w:rsid w:val="44388137"/>
    <w:rsid w:val="4441E244"/>
    <w:rsid w:val="4450A4C6"/>
    <w:rsid w:val="4452DDBF"/>
    <w:rsid w:val="445A9C2C"/>
    <w:rsid w:val="446362BB"/>
    <w:rsid w:val="44B4E7AD"/>
    <w:rsid w:val="44F2842E"/>
    <w:rsid w:val="4513C011"/>
    <w:rsid w:val="4517BD59"/>
    <w:rsid w:val="45280F2B"/>
    <w:rsid w:val="4542C421"/>
    <w:rsid w:val="454AEA05"/>
    <w:rsid w:val="454FED22"/>
    <w:rsid w:val="4554F658"/>
    <w:rsid w:val="455B2E62"/>
    <w:rsid w:val="45600A3D"/>
    <w:rsid w:val="456970CD"/>
    <w:rsid w:val="4576AAAF"/>
    <w:rsid w:val="45872151"/>
    <w:rsid w:val="45968904"/>
    <w:rsid w:val="45B859E5"/>
    <w:rsid w:val="45BCF6EA"/>
    <w:rsid w:val="45C1E2FE"/>
    <w:rsid w:val="45CC77CE"/>
    <w:rsid w:val="45E3BE23"/>
    <w:rsid w:val="45F2163F"/>
    <w:rsid w:val="45F74218"/>
    <w:rsid w:val="45FF331C"/>
    <w:rsid w:val="4602B0C0"/>
    <w:rsid w:val="46101027"/>
    <w:rsid w:val="461DD6FD"/>
    <w:rsid w:val="4622277C"/>
    <w:rsid w:val="463EA17F"/>
    <w:rsid w:val="46405942"/>
    <w:rsid w:val="465AAEAE"/>
    <w:rsid w:val="467E693C"/>
    <w:rsid w:val="46877287"/>
    <w:rsid w:val="468A5704"/>
    <w:rsid w:val="46944249"/>
    <w:rsid w:val="469537EC"/>
    <w:rsid w:val="469B44CB"/>
    <w:rsid w:val="46A9375A"/>
    <w:rsid w:val="46B2A423"/>
    <w:rsid w:val="46BDDA0E"/>
    <w:rsid w:val="46DBEBCE"/>
    <w:rsid w:val="46EF3769"/>
    <w:rsid w:val="4701E8DB"/>
    <w:rsid w:val="4711CBDB"/>
    <w:rsid w:val="4717FD20"/>
    <w:rsid w:val="471F7350"/>
    <w:rsid w:val="473BA7B1"/>
    <w:rsid w:val="473D46D4"/>
    <w:rsid w:val="4746C5D8"/>
    <w:rsid w:val="4750D2DA"/>
    <w:rsid w:val="4758C74B"/>
    <w:rsid w:val="4770F511"/>
    <w:rsid w:val="47801235"/>
    <w:rsid w:val="47931279"/>
    <w:rsid w:val="479B037D"/>
    <w:rsid w:val="479C2F42"/>
    <w:rsid w:val="47AD9C22"/>
    <w:rsid w:val="47B60EF7"/>
    <w:rsid w:val="47C62AA7"/>
    <w:rsid w:val="47DAC3C9"/>
    <w:rsid w:val="47EABFE3"/>
    <w:rsid w:val="47EE2CC0"/>
    <w:rsid w:val="47FE2FD3"/>
    <w:rsid w:val="48136F4B"/>
    <w:rsid w:val="4832009F"/>
    <w:rsid w:val="4841F2D3"/>
    <w:rsid w:val="484CAEAE"/>
    <w:rsid w:val="4874DD07"/>
    <w:rsid w:val="487939F4"/>
    <w:rsid w:val="488EC670"/>
    <w:rsid w:val="489BEAF0"/>
    <w:rsid w:val="489ED48D"/>
    <w:rsid w:val="48A4C419"/>
    <w:rsid w:val="48AEA8FD"/>
    <w:rsid w:val="48B56D69"/>
    <w:rsid w:val="48C624F5"/>
    <w:rsid w:val="48CEA159"/>
    <w:rsid w:val="48D9F987"/>
    <w:rsid w:val="48F54C22"/>
    <w:rsid w:val="48F8D475"/>
    <w:rsid w:val="4905AC3C"/>
    <w:rsid w:val="49196116"/>
    <w:rsid w:val="49226FF6"/>
    <w:rsid w:val="492E4F3C"/>
    <w:rsid w:val="4937D6CD"/>
    <w:rsid w:val="4946FD66"/>
    <w:rsid w:val="494E5397"/>
    <w:rsid w:val="49552AFE"/>
    <w:rsid w:val="498F2DBB"/>
    <w:rsid w:val="499E8B47"/>
    <w:rsid w:val="49A9E78A"/>
    <w:rsid w:val="49B19F3C"/>
    <w:rsid w:val="49BD555B"/>
    <w:rsid w:val="49D439A7"/>
    <w:rsid w:val="49FB86C9"/>
    <w:rsid w:val="49FC5339"/>
    <w:rsid w:val="4A09220D"/>
    <w:rsid w:val="4A0CF177"/>
    <w:rsid w:val="4A1679B9"/>
    <w:rsid w:val="4A18E8C8"/>
    <w:rsid w:val="4A1AA86E"/>
    <w:rsid w:val="4A23217D"/>
    <w:rsid w:val="4A2A96D1"/>
    <w:rsid w:val="4A2E5A36"/>
    <w:rsid w:val="4A39A40E"/>
    <w:rsid w:val="4A51118C"/>
    <w:rsid w:val="4A62062B"/>
    <w:rsid w:val="4A7CD3A2"/>
    <w:rsid w:val="4A805DAF"/>
    <w:rsid w:val="4A80C4EA"/>
    <w:rsid w:val="4AB0F338"/>
    <w:rsid w:val="4AD42F49"/>
    <w:rsid w:val="4ADBF996"/>
    <w:rsid w:val="4AF607F6"/>
    <w:rsid w:val="4B15079E"/>
    <w:rsid w:val="4B1C1DFD"/>
    <w:rsid w:val="4B33FA10"/>
    <w:rsid w:val="4B5A8552"/>
    <w:rsid w:val="4B5EFF4F"/>
    <w:rsid w:val="4B64534D"/>
    <w:rsid w:val="4B6BBD30"/>
    <w:rsid w:val="4B7C020A"/>
    <w:rsid w:val="4B86CD07"/>
    <w:rsid w:val="4B9F80B1"/>
    <w:rsid w:val="4BA2BBA0"/>
    <w:rsid w:val="4BA9BD44"/>
    <w:rsid w:val="4BBF89F4"/>
    <w:rsid w:val="4BC27DA1"/>
    <w:rsid w:val="4BC7D739"/>
    <w:rsid w:val="4BD937BB"/>
    <w:rsid w:val="4BE104C3"/>
    <w:rsid w:val="4BF71A35"/>
    <w:rsid w:val="4BFEEEF7"/>
    <w:rsid w:val="4C23984F"/>
    <w:rsid w:val="4C31E58F"/>
    <w:rsid w:val="4C3428A6"/>
    <w:rsid w:val="4C3B600C"/>
    <w:rsid w:val="4C46DA69"/>
    <w:rsid w:val="4C6C822B"/>
    <w:rsid w:val="4CB780B4"/>
    <w:rsid w:val="4CC59FFA"/>
    <w:rsid w:val="4CDDCDE1"/>
    <w:rsid w:val="4CEC2D4F"/>
    <w:rsid w:val="4D073D30"/>
    <w:rsid w:val="4D079C45"/>
    <w:rsid w:val="4D1C67B7"/>
    <w:rsid w:val="4D1C6FFF"/>
    <w:rsid w:val="4D2E667A"/>
    <w:rsid w:val="4D3D94FB"/>
    <w:rsid w:val="4D4D50A5"/>
    <w:rsid w:val="4D6ABF57"/>
    <w:rsid w:val="4D78623F"/>
    <w:rsid w:val="4D80DC39"/>
    <w:rsid w:val="4D896B5C"/>
    <w:rsid w:val="4DB61D87"/>
    <w:rsid w:val="4DC75CDA"/>
    <w:rsid w:val="4DC8551C"/>
    <w:rsid w:val="4DD2539A"/>
    <w:rsid w:val="4DD491D8"/>
    <w:rsid w:val="4DFA9B36"/>
    <w:rsid w:val="4E017109"/>
    <w:rsid w:val="4E0E6556"/>
    <w:rsid w:val="4E166F7A"/>
    <w:rsid w:val="4E2662EC"/>
    <w:rsid w:val="4E2C2E88"/>
    <w:rsid w:val="4E3A2B9B"/>
    <w:rsid w:val="4E3B120E"/>
    <w:rsid w:val="4E6BA524"/>
    <w:rsid w:val="4E6C0CE7"/>
    <w:rsid w:val="4E8A18FC"/>
    <w:rsid w:val="4E977B2D"/>
    <w:rsid w:val="4E97B98F"/>
    <w:rsid w:val="4E9EDB09"/>
    <w:rsid w:val="4EA30D91"/>
    <w:rsid w:val="4EA7EC79"/>
    <w:rsid w:val="4EB38E2D"/>
    <w:rsid w:val="4EBE6DC9"/>
    <w:rsid w:val="4EC004EA"/>
    <w:rsid w:val="4ED0DF87"/>
    <w:rsid w:val="4EDAFEFC"/>
    <w:rsid w:val="4EEAC370"/>
    <w:rsid w:val="4EF4A1D7"/>
    <w:rsid w:val="4EF9465B"/>
    <w:rsid w:val="4EF9A34B"/>
    <w:rsid w:val="4EFC7013"/>
    <w:rsid w:val="4F00E32E"/>
    <w:rsid w:val="4F1E6BFA"/>
    <w:rsid w:val="4F244DFA"/>
    <w:rsid w:val="4F3E1041"/>
    <w:rsid w:val="4F4F0317"/>
    <w:rsid w:val="4F56C678"/>
    <w:rsid w:val="4F766064"/>
    <w:rsid w:val="4F7AE449"/>
    <w:rsid w:val="4F84D943"/>
    <w:rsid w:val="4F84F1C5"/>
    <w:rsid w:val="4F8D34A4"/>
    <w:rsid w:val="4F90662D"/>
    <w:rsid w:val="4FA97547"/>
    <w:rsid w:val="4FB1C22E"/>
    <w:rsid w:val="4FCEFDB2"/>
    <w:rsid w:val="4FF9A4B0"/>
    <w:rsid w:val="5003B3FC"/>
    <w:rsid w:val="500521AB"/>
    <w:rsid w:val="500DC040"/>
    <w:rsid w:val="501EEF29"/>
    <w:rsid w:val="501F64B0"/>
    <w:rsid w:val="50299DAD"/>
    <w:rsid w:val="5029E31C"/>
    <w:rsid w:val="502C1239"/>
    <w:rsid w:val="505DED6C"/>
    <w:rsid w:val="5067AD78"/>
    <w:rsid w:val="506CAFE8"/>
    <w:rsid w:val="506F05EE"/>
    <w:rsid w:val="50748677"/>
    <w:rsid w:val="508E9F32"/>
    <w:rsid w:val="508EB611"/>
    <w:rsid w:val="50962195"/>
    <w:rsid w:val="5098106D"/>
    <w:rsid w:val="50A90938"/>
    <w:rsid w:val="50BEF3E4"/>
    <w:rsid w:val="50BFDB0D"/>
    <w:rsid w:val="50C01E5B"/>
    <w:rsid w:val="50D6F877"/>
    <w:rsid w:val="50D8DDDA"/>
    <w:rsid w:val="50E3E63B"/>
    <w:rsid w:val="50E582D0"/>
    <w:rsid w:val="50F01C48"/>
    <w:rsid w:val="50F33810"/>
    <w:rsid w:val="50F576FC"/>
    <w:rsid w:val="50FC8454"/>
    <w:rsid w:val="510F2A75"/>
    <w:rsid w:val="51154E02"/>
    <w:rsid w:val="5120C226"/>
    <w:rsid w:val="5122A951"/>
    <w:rsid w:val="512ECEA0"/>
    <w:rsid w:val="51336980"/>
    <w:rsid w:val="514F31C3"/>
    <w:rsid w:val="51577D76"/>
    <w:rsid w:val="51A3EEDD"/>
    <w:rsid w:val="51B9C011"/>
    <w:rsid w:val="51C22FBF"/>
    <w:rsid w:val="51DFC3A5"/>
    <w:rsid w:val="51E4C0FD"/>
    <w:rsid w:val="51F1D36D"/>
    <w:rsid w:val="51F553C9"/>
    <w:rsid w:val="51F760A3"/>
    <w:rsid w:val="5201B770"/>
    <w:rsid w:val="52088049"/>
    <w:rsid w:val="520B9C99"/>
    <w:rsid w:val="520FD55C"/>
    <w:rsid w:val="5215BEE4"/>
    <w:rsid w:val="5225A9A1"/>
    <w:rsid w:val="523C9697"/>
    <w:rsid w:val="523D963C"/>
    <w:rsid w:val="524308BD"/>
    <w:rsid w:val="525FC8E7"/>
    <w:rsid w:val="5266E749"/>
    <w:rsid w:val="52738B8E"/>
    <w:rsid w:val="52781F00"/>
    <w:rsid w:val="5284EAC9"/>
    <w:rsid w:val="529230BE"/>
    <w:rsid w:val="529557A6"/>
    <w:rsid w:val="529854B5"/>
    <w:rsid w:val="529A50E3"/>
    <w:rsid w:val="529CDFB0"/>
    <w:rsid w:val="52AD0B83"/>
    <w:rsid w:val="52B83A4B"/>
    <w:rsid w:val="52BC1BD2"/>
    <w:rsid w:val="52DA564C"/>
    <w:rsid w:val="52ECADBC"/>
    <w:rsid w:val="52F2C82A"/>
    <w:rsid w:val="52FDAB51"/>
    <w:rsid w:val="532D1E6C"/>
    <w:rsid w:val="533E1BBB"/>
    <w:rsid w:val="5353AF3A"/>
    <w:rsid w:val="536BCF9E"/>
    <w:rsid w:val="536CCA1B"/>
    <w:rsid w:val="538D3AC2"/>
    <w:rsid w:val="53921E60"/>
    <w:rsid w:val="5392D6D5"/>
    <w:rsid w:val="5397F2AD"/>
    <w:rsid w:val="53A21537"/>
    <w:rsid w:val="53A84126"/>
    <w:rsid w:val="53AC70B6"/>
    <w:rsid w:val="53AF435A"/>
    <w:rsid w:val="53B0B4C1"/>
    <w:rsid w:val="53B7BFB4"/>
    <w:rsid w:val="53C04FC9"/>
    <w:rsid w:val="53C116D6"/>
    <w:rsid w:val="54017F1F"/>
    <w:rsid w:val="5409A311"/>
    <w:rsid w:val="542C5B90"/>
    <w:rsid w:val="5438E9FE"/>
    <w:rsid w:val="5443DCA1"/>
    <w:rsid w:val="544B886B"/>
    <w:rsid w:val="548D0CDA"/>
    <w:rsid w:val="549B8801"/>
    <w:rsid w:val="54A2C187"/>
    <w:rsid w:val="54AD654B"/>
    <w:rsid w:val="54B63006"/>
    <w:rsid w:val="54C38A7E"/>
    <w:rsid w:val="54EF7F9B"/>
    <w:rsid w:val="54F99C1A"/>
    <w:rsid w:val="5502BDF8"/>
    <w:rsid w:val="550E7907"/>
    <w:rsid w:val="5535CEA9"/>
    <w:rsid w:val="55376E2E"/>
    <w:rsid w:val="55592B57"/>
    <w:rsid w:val="555FFC25"/>
    <w:rsid w:val="55651C01"/>
    <w:rsid w:val="55687B88"/>
    <w:rsid w:val="5571E306"/>
    <w:rsid w:val="55726F35"/>
    <w:rsid w:val="55919C55"/>
    <w:rsid w:val="559B7D04"/>
    <w:rsid w:val="55A96B9E"/>
    <w:rsid w:val="55B68EBB"/>
    <w:rsid w:val="55BC2238"/>
    <w:rsid w:val="55D21F8B"/>
    <w:rsid w:val="55DA8B4B"/>
    <w:rsid w:val="55E2B515"/>
    <w:rsid w:val="55FD7823"/>
    <w:rsid w:val="56046E54"/>
    <w:rsid w:val="5607AAE9"/>
    <w:rsid w:val="561D446C"/>
    <w:rsid w:val="562D1CC8"/>
    <w:rsid w:val="563BE912"/>
    <w:rsid w:val="56485DCA"/>
    <w:rsid w:val="566B1FE8"/>
    <w:rsid w:val="5672DAC7"/>
    <w:rsid w:val="56866C00"/>
    <w:rsid w:val="568AAABC"/>
    <w:rsid w:val="568C6220"/>
    <w:rsid w:val="569883AE"/>
    <w:rsid w:val="56ADD9BA"/>
    <w:rsid w:val="56BEE033"/>
    <w:rsid w:val="56C0A939"/>
    <w:rsid w:val="56C3712A"/>
    <w:rsid w:val="56E4BD3F"/>
    <w:rsid w:val="56E99686"/>
    <w:rsid w:val="56F803B8"/>
    <w:rsid w:val="56FB8A4B"/>
    <w:rsid w:val="56FD969C"/>
    <w:rsid w:val="5711EEBF"/>
    <w:rsid w:val="5713BF89"/>
    <w:rsid w:val="571DD1D0"/>
    <w:rsid w:val="572F0DF9"/>
    <w:rsid w:val="5730FC5B"/>
    <w:rsid w:val="573622EE"/>
    <w:rsid w:val="573C3100"/>
    <w:rsid w:val="573F743E"/>
    <w:rsid w:val="57629BBA"/>
    <w:rsid w:val="5794B3BC"/>
    <w:rsid w:val="579ABD54"/>
    <w:rsid w:val="57A86B3B"/>
    <w:rsid w:val="57BD7477"/>
    <w:rsid w:val="57BDC4DB"/>
    <w:rsid w:val="57CD9FF2"/>
    <w:rsid w:val="5819C9DC"/>
    <w:rsid w:val="581D185A"/>
    <w:rsid w:val="582AB0F3"/>
    <w:rsid w:val="583098E4"/>
    <w:rsid w:val="5838FEF2"/>
    <w:rsid w:val="58399DF6"/>
    <w:rsid w:val="585FC111"/>
    <w:rsid w:val="587017BB"/>
    <w:rsid w:val="5881EF22"/>
    <w:rsid w:val="5899B91B"/>
    <w:rsid w:val="58BE9E9C"/>
    <w:rsid w:val="58BED162"/>
    <w:rsid w:val="58C64629"/>
    <w:rsid w:val="58C9CC10"/>
    <w:rsid w:val="58D1F34F"/>
    <w:rsid w:val="58E76084"/>
    <w:rsid w:val="58F2C5B6"/>
    <w:rsid w:val="58FEB2E8"/>
    <w:rsid w:val="59031001"/>
    <w:rsid w:val="590A6688"/>
    <w:rsid w:val="5912A8FC"/>
    <w:rsid w:val="59149AE9"/>
    <w:rsid w:val="5917A051"/>
    <w:rsid w:val="593AC0B2"/>
    <w:rsid w:val="594FE90D"/>
    <w:rsid w:val="597E018E"/>
    <w:rsid w:val="598E217F"/>
    <w:rsid w:val="59A689EB"/>
    <w:rsid w:val="59C2E7BF"/>
    <w:rsid w:val="59C99751"/>
    <w:rsid w:val="59E6BD52"/>
    <w:rsid w:val="59FFC1D9"/>
    <w:rsid w:val="5A0829D5"/>
    <w:rsid w:val="5A09F8C3"/>
    <w:rsid w:val="5A1A3849"/>
    <w:rsid w:val="5A1CECA6"/>
    <w:rsid w:val="5A22C7DC"/>
    <w:rsid w:val="5A33B456"/>
    <w:rsid w:val="5A5CFDAF"/>
    <w:rsid w:val="5A5FA188"/>
    <w:rsid w:val="5A6403D1"/>
    <w:rsid w:val="5A740F0F"/>
    <w:rsid w:val="5A748219"/>
    <w:rsid w:val="5A8CB785"/>
    <w:rsid w:val="5A942600"/>
    <w:rsid w:val="5A9582CA"/>
    <w:rsid w:val="5A9DE856"/>
    <w:rsid w:val="5AB2BBEF"/>
    <w:rsid w:val="5ACF695C"/>
    <w:rsid w:val="5ADE9938"/>
    <w:rsid w:val="5B083ED6"/>
    <w:rsid w:val="5B188ED0"/>
    <w:rsid w:val="5B2274F0"/>
    <w:rsid w:val="5B38903B"/>
    <w:rsid w:val="5B3F3939"/>
    <w:rsid w:val="5B41B0B2"/>
    <w:rsid w:val="5B46CD0D"/>
    <w:rsid w:val="5B58A10D"/>
    <w:rsid w:val="5B6E297A"/>
    <w:rsid w:val="5B8096AE"/>
    <w:rsid w:val="5B83C874"/>
    <w:rsid w:val="5B9C1C76"/>
    <w:rsid w:val="5B9C401D"/>
    <w:rsid w:val="5B9FB6CC"/>
    <w:rsid w:val="5BA1A829"/>
    <w:rsid w:val="5BA7AEA5"/>
    <w:rsid w:val="5BB24B85"/>
    <w:rsid w:val="5BC45EAD"/>
    <w:rsid w:val="5BC47BD9"/>
    <w:rsid w:val="5BD93F7D"/>
    <w:rsid w:val="5BDFB6E9"/>
    <w:rsid w:val="5BE26A57"/>
    <w:rsid w:val="5C02D0F5"/>
    <w:rsid w:val="5C1EACE4"/>
    <w:rsid w:val="5C229CDB"/>
    <w:rsid w:val="5C22A160"/>
    <w:rsid w:val="5C2887E6"/>
    <w:rsid w:val="5C315FAC"/>
    <w:rsid w:val="5C33795B"/>
    <w:rsid w:val="5C36F1CE"/>
    <w:rsid w:val="5C40CF83"/>
    <w:rsid w:val="5C51F3D1"/>
    <w:rsid w:val="5C57B371"/>
    <w:rsid w:val="5C630C79"/>
    <w:rsid w:val="5C68FA75"/>
    <w:rsid w:val="5CA13DE7"/>
    <w:rsid w:val="5CE29D6E"/>
    <w:rsid w:val="5CE5824A"/>
    <w:rsid w:val="5CE8A810"/>
    <w:rsid w:val="5CF93044"/>
    <w:rsid w:val="5D176236"/>
    <w:rsid w:val="5D1C06D3"/>
    <w:rsid w:val="5D1F6E7F"/>
    <w:rsid w:val="5D2C77B2"/>
    <w:rsid w:val="5D3A6DC2"/>
    <w:rsid w:val="5D3D56A4"/>
    <w:rsid w:val="5D4F236C"/>
    <w:rsid w:val="5D6C4643"/>
    <w:rsid w:val="5D7A1DD2"/>
    <w:rsid w:val="5D88FF72"/>
    <w:rsid w:val="5D8A157F"/>
    <w:rsid w:val="5D9EDCC8"/>
    <w:rsid w:val="5DCA44E9"/>
    <w:rsid w:val="5DD89383"/>
    <w:rsid w:val="5DF7EB3B"/>
    <w:rsid w:val="5E065A73"/>
    <w:rsid w:val="5E0CE2DA"/>
    <w:rsid w:val="5E13AEF1"/>
    <w:rsid w:val="5E1542E1"/>
    <w:rsid w:val="5E156607"/>
    <w:rsid w:val="5E2E602D"/>
    <w:rsid w:val="5E5B1660"/>
    <w:rsid w:val="5E5CC5A5"/>
    <w:rsid w:val="5E62FC01"/>
    <w:rsid w:val="5E7FD67B"/>
    <w:rsid w:val="5E80F22E"/>
    <w:rsid w:val="5E842082"/>
    <w:rsid w:val="5E8C2B05"/>
    <w:rsid w:val="5E8C2C66"/>
    <w:rsid w:val="5E8E359B"/>
    <w:rsid w:val="5EA7FA3B"/>
    <w:rsid w:val="5ED5B183"/>
    <w:rsid w:val="5EDFDEB3"/>
    <w:rsid w:val="5EE9742B"/>
    <w:rsid w:val="5EEF49A5"/>
    <w:rsid w:val="5EF63571"/>
    <w:rsid w:val="5F065C37"/>
    <w:rsid w:val="5F0E41D6"/>
    <w:rsid w:val="5F192EB7"/>
    <w:rsid w:val="5F232C75"/>
    <w:rsid w:val="5F738F2A"/>
    <w:rsid w:val="5F82EEFC"/>
    <w:rsid w:val="5F9178C7"/>
    <w:rsid w:val="5F9DB20B"/>
    <w:rsid w:val="5FAB2FD1"/>
    <w:rsid w:val="5FBFAFD1"/>
    <w:rsid w:val="5FC38B8D"/>
    <w:rsid w:val="5FE2E650"/>
    <w:rsid w:val="5FE72674"/>
    <w:rsid w:val="5FF50D41"/>
    <w:rsid w:val="5FF974DB"/>
    <w:rsid w:val="60018940"/>
    <w:rsid w:val="6004556D"/>
    <w:rsid w:val="60181F63"/>
    <w:rsid w:val="602B9CDB"/>
    <w:rsid w:val="603654DF"/>
    <w:rsid w:val="60482E9F"/>
    <w:rsid w:val="60575EE9"/>
    <w:rsid w:val="605846C5"/>
    <w:rsid w:val="6065EBB1"/>
    <w:rsid w:val="606D13F8"/>
    <w:rsid w:val="608858E7"/>
    <w:rsid w:val="608E439E"/>
    <w:rsid w:val="60C2DBD2"/>
    <w:rsid w:val="60C62099"/>
    <w:rsid w:val="60D32787"/>
    <w:rsid w:val="60EAA318"/>
    <w:rsid w:val="60F0390C"/>
    <w:rsid w:val="60F7DDAC"/>
    <w:rsid w:val="60F81A7A"/>
    <w:rsid w:val="6118247A"/>
    <w:rsid w:val="612AA371"/>
    <w:rsid w:val="612D4928"/>
    <w:rsid w:val="612FB881"/>
    <w:rsid w:val="614260A2"/>
    <w:rsid w:val="615C3EB6"/>
    <w:rsid w:val="616E0900"/>
    <w:rsid w:val="618A878D"/>
    <w:rsid w:val="619D3738"/>
    <w:rsid w:val="61AFEB6A"/>
    <w:rsid w:val="61B859BF"/>
    <w:rsid w:val="61C15736"/>
    <w:rsid w:val="61D4840E"/>
    <w:rsid w:val="61D61CE9"/>
    <w:rsid w:val="61DA595C"/>
    <w:rsid w:val="61DACE99"/>
    <w:rsid w:val="61DE7FDA"/>
    <w:rsid w:val="61DFE138"/>
    <w:rsid w:val="61FD446B"/>
    <w:rsid w:val="61FDF5DA"/>
    <w:rsid w:val="620767F2"/>
    <w:rsid w:val="620FA90B"/>
    <w:rsid w:val="621227E0"/>
    <w:rsid w:val="62168CF1"/>
    <w:rsid w:val="621D38DC"/>
    <w:rsid w:val="62229DAB"/>
    <w:rsid w:val="62456FDF"/>
    <w:rsid w:val="62583118"/>
    <w:rsid w:val="625FB71D"/>
    <w:rsid w:val="62707A4B"/>
    <w:rsid w:val="6287920E"/>
    <w:rsid w:val="62AD99AF"/>
    <w:rsid w:val="62CF0CC7"/>
    <w:rsid w:val="62CFC21E"/>
    <w:rsid w:val="62D46CC6"/>
    <w:rsid w:val="63014745"/>
    <w:rsid w:val="63195273"/>
    <w:rsid w:val="631B039D"/>
    <w:rsid w:val="632659F6"/>
    <w:rsid w:val="63328C6D"/>
    <w:rsid w:val="636A61E8"/>
    <w:rsid w:val="63717612"/>
    <w:rsid w:val="639BB936"/>
    <w:rsid w:val="639C864A"/>
    <w:rsid w:val="63A548DD"/>
    <w:rsid w:val="63B42944"/>
    <w:rsid w:val="63C236ED"/>
    <w:rsid w:val="63D576F3"/>
    <w:rsid w:val="63DE9E0C"/>
    <w:rsid w:val="63E56D8B"/>
    <w:rsid w:val="63EFAF6D"/>
    <w:rsid w:val="63F5D5C1"/>
    <w:rsid w:val="63F8963F"/>
    <w:rsid w:val="63F9E250"/>
    <w:rsid w:val="63FBF45C"/>
    <w:rsid w:val="63FD4391"/>
    <w:rsid w:val="641403C5"/>
    <w:rsid w:val="641BBC4A"/>
    <w:rsid w:val="642197A5"/>
    <w:rsid w:val="6431B0B4"/>
    <w:rsid w:val="64551A71"/>
    <w:rsid w:val="64577982"/>
    <w:rsid w:val="64624692"/>
    <w:rsid w:val="6496DF3E"/>
    <w:rsid w:val="64CA7379"/>
    <w:rsid w:val="64D369C4"/>
    <w:rsid w:val="64D5EFA2"/>
    <w:rsid w:val="64D86A6B"/>
    <w:rsid w:val="64E9E216"/>
    <w:rsid w:val="65260825"/>
    <w:rsid w:val="6553BC75"/>
    <w:rsid w:val="656AC8F7"/>
    <w:rsid w:val="657DCB3A"/>
    <w:rsid w:val="65884F91"/>
    <w:rsid w:val="658D60BD"/>
    <w:rsid w:val="65926DF9"/>
    <w:rsid w:val="659487F5"/>
    <w:rsid w:val="65A8866A"/>
    <w:rsid w:val="65D1393A"/>
    <w:rsid w:val="65DCA78E"/>
    <w:rsid w:val="6608BBC9"/>
    <w:rsid w:val="6609107E"/>
    <w:rsid w:val="66181083"/>
    <w:rsid w:val="661B9D01"/>
    <w:rsid w:val="66339E74"/>
    <w:rsid w:val="6633C8EA"/>
    <w:rsid w:val="663E65C4"/>
    <w:rsid w:val="6648202D"/>
    <w:rsid w:val="664DF844"/>
    <w:rsid w:val="665508F6"/>
    <w:rsid w:val="6662C8F7"/>
    <w:rsid w:val="66732882"/>
    <w:rsid w:val="667EB5C7"/>
    <w:rsid w:val="66825A6C"/>
    <w:rsid w:val="668C48BF"/>
    <w:rsid w:val="66A9614C"/>
    <w:rsid w:val="66AECBDC"/>
    <w:rsid w:val="66B93477"/>
    <w:rsid w:val="66B95682"/>
    <w:rsid w:val="66D359F8"/>
    <w:rsid w:val="66E460C5"/>
    <w:rsid w:val="66EBC765"/>
    <w:rsid w:val="66EFF610"/>
    <w:rsid w:val="66FDF338"/>
    <w:rsid w:val="6711F050"/>
    <w:rsid w:val="67132889"/>
    <w:rsid w:val="67172D70"/>
    <w:rsid w:val="672B004F"/>
    <w:rsid w:val="67634D4F"/>
    <w:rsid w:val="676580E4"/>
    <w:rsid w:val="677877EF"/>
    <w:rsid w:val="677E7882"/>
    <w:rsid w:val="677EA10F"/>
    <w:rsid w:val="679A6618"/>
    <w:rsid w:val="679BAB5D"/>
    <w:rsid w:val="67A49F14"/>
    <w:rsid w:val="67C581CA"/>
    <w:rsid w:val="67EC8C4E"/>
    <w:rsid w:val="68015D92"/>
    <w:rsid w:val="680338FD"/>
    <w:rsid w:val="68147EB2"/>
    <w:rsid w:val="68174D52"/>
    <w:rsid w:val="683C902E"/>
    <w:rsid w:val="684A610C"/>
    <w:rsid w:val="68552812"/>
    <w:rsid w:val="68619AC8"/>
    <w:rsid w:val="686F065D"/>
    <w:rsid w:val="686F2A59"/>
    <w:rsid w:val="6872DFCA"/>
    <w:rsid w:val="6881E67A"/>
    <w:rsid w:val="68889488"/>
    <w:rsid w:val="68931A63"/>
    <w:rsid w:val="689D2830"/>
    <w:rsid w:val="68ADA946"/>
    <w:rsid w:val="68BEA3C0"/>
    <w:rsid w:val="68C5495E"/>
    <w:rsid w:val="68CEEEBC"/>
    <w:rsid w:val="68D6D820"/>
    <w:rsid w:val="68DCADD2"/>
    <w:rsid w:val="68FA8530"/>
    <w:rsid w:val="6903F275"/>
    <w:rsid w:val="691D0E1C"/>
    <w:rsid w:val="693529B7"/>
    <w:rsid w:val="693F5AE4"/>
    <w:rsid w:val="694C61F4"/>
    <w:rsid w:val="698B89FE"/>
    <w:rsid w:val="69BD23A5"/>
    <w:rsid w:val="69CBB349"/>
    <w:rsid w:val="69D6759B"/>
    <w:rsid w:val="69F1B504"/>
    <w:rsid w:val="6A0428AC"/>
    <w:rsid w:val="6A0AA174"/>
    <w:rsid w:val="6A3C962E"/>
    <w:rsid w:val="6A3EC650"/>
    <w:rsid w:val="6A41E4E8"/>
    <w:rsid w:val="6A47F162"/>
    <w:rsid w:val="6A4D4628"/>
    <w:rsid w:val="6A50CA86"/>
    <w:rsid w:val="6A513C5D"/>
    <w:rsid w:val="6A52C80E"/>
    <w:rsid w:val="6A5F2CA3"/>
    <w:rsid w:val="6A7C7E14"/>
    <w:rsid w:val="6A7D8B89"/>
    <w:rsid w:val="6A882E99"/>
    <w:rsid w:val="6A8DBDB8"/>
    <w:rsid w:val="6A91AF89"/>
    <w:rsid w:val="6A95045C"/>
    <w:rsid w:val="6A96B2EB"/>
    <w:rsid w:val="6AB32529"/>
    <w:rsid w:val="6AC1FF0B"/>
    <w:rsid w:val="6ACC8D5F"/>
    <w:rsid w:val="6ACC9FDD"/>
    <w:rsid w:val="6AD0CE81"/>
    <w:rsid w:val="6AD35E5F"/>
    <w:rsid w:val="6AD942D3"/>
    <w:rsid w:val="6AE2BFE2"/>
    <w:rsid w:val="6AFA09D0"/>
    <w:rsid w:val="6B007CB8"/>
    <w:rsid w:val="6B0FBE85"/>
    <w:rsid w:val="6B28BF75"/>
    <w:rsid w:val="6B3783BB"/>
    <w:rsid w:val="6B3B1CBE"/>
    <w:rsid w:val="6B4D2D39"/>
    <w:rsid w:val="6B572A6E"/>
    <w:rsid w:val="6B5FAC87"/>
    <w:rsid w:val="6B601156"/>
    <w:rsid w:val="6B993B8A"/>
    <w:rsid w:val="6BA96076"/>
    <w:rsid w:val="6BE5EC65"/>
    <w:rsid w:val="6BE6A30F"/>
    <w:rsid w:val="6BFEC354"/>
    <w:rsid w:val="6C029791"/>
    <w:rsid w:val="6C241742"/>
    <w:rsid w:val="6C3AAAA3"/>
    <w:rsid w:val="6C3C4ACC"/>
    <w:rsid w:val="6C5811CE"/>
    <w:rsid w:val="6C59BDE4"/>
    <w:rsid w:val="6C6CCA79"/>
    <w:rsid w:val="6C9072C4"/>
    <w:rsid w:val="6CADC609"/>
    <w:rsid w:val="6CB3D3B6"/>
    <w:rsid w:val="6CC1DDF2"/>
    <w:rsid w:val="6CD08A38"/>
    <w:rsid w:val="6CD75CD9"/>
    <w:rsid w:val="6CD790CF"/>
    <w:rsid w:val="6CDA5C9F"/>
    <w:rsid w:val="6CE26A06"/>
    <w:rsid w:val="6CEEABC8"/>
    <w:rsid w:val="6CEF4BAE"/>
    <w:rsid w:val="6D1F55D3"/>
    <w:rsid w:val="6D32B74B"/>
    <w:rsid w:val="6D58F103"/>
    <w:rsid w:val="6D63114D"/>
    <w:rsid w:val="6D6AFECF"/>
    <w:rsid w:val="6D6F1BBA"/>
    <w:rsid w:val="6D6FE042"/>
    <w:rsid w:val="6D71F6F2"/>
    <w:rsid w:val="6D7FD590"/>
    <w:rsid w:val="6D81A3FA"/>
    <w:rsid w:val="6D93AA25"/>
    <w:rsid w:val="6D942CD8"/>
    <w:rsid w:val="6DCC1748"/>
    <w:rsid w:val="6DCE3F73"/>
    <w:rsid w:val="6DCF960C"/>
    <w:rsid w:val="6DCFA121"/>
    <w:rsid w:val="6DE285D3"/>
    <w:rsid w:val="6DE7436F"/>
    <w:rsid w:val="6E3768D9"/>
    <w:rsid w:val="6E3FB81F"/>
    <w:rsid w:val="6E454452"/>
    <w:rsid w:val="6E47F620"/>
    <w:rsid w:val="6E4DD55A"/>
    <w:rsid w:val="6E5B7AC7"/>
    <w:rsid w:val="6E5EFE6F"/>
    <w:rsid w:val="6E7C1F38"/>
    <w:rsid w:val="6E7C8A2A"/>
    <w:rsid w:val="6E824AB0"/>
    <w:rsid w:val="6E89F7BC"/>
    <w:rsid w:val="6E8AAF44"/>
    <w:rsid w:val="6E8C7D74"/>
    <w:rsid w:val="6E8E5802"/>
    <w:rsid w:val="6E9142D1"/>
    <w:rsid w:val="6E97F6F4"/>
    <w:rsid w:val="6E9BC00D"/>
    <w:rsid w:val="6EC53145"/>
    <w:rsid w:val="6EE93F03"/>
    <w:rsid w:val="6EF8AF6E"/>
    <w:rsid w:val="6F09E738"/>
    <w:rsid w:val="6F0EE166"/>
    <w:rsid w:val="6F139693"/>
    <w:rsid w:val="6F14CA43"/>
    <w:rsid w:val="6F256B7F"/>
    <w:rsid w:val="6F3E3040"/>
    <w:rsid w:val="6F43BB1C"/>
    <w:rsid w:val="6F4B0F9D"/>
    <w:rsid w:val="6F56B371"/>
    <w:rsid w:val="6F685F97"/>
    <w:rsid w:val="6F71A064"/>
    <w:rsid w:val="6F7EA316"/>
    <w:rsid w:val="6F8FEE4D"/>
    <w:rsid w:val="6FA5925E"/>
    <w:rsid w:val="6FAA87E8"/>
    <w:rsid w:val="6FC7ED3E"/>
    <w:rsid w:val="6FCC723A"/>
    <w:rsid w:val="6FDBF4D7"/>
    <w:rsid w:val="6FDEADC6"/>
    <w:rsid w:val="6FE5004C"/>
    <w:rsid w:val="6FF3E3AE"/>
    <w:rsid w:val="6FF74B28"/>
    <w:rsid w:val="7004EA1E"/>
    <w:rsid w:val="70228242"/>
    <w:rsid w:val="70230FC5"/>
    <w:rsid w:val="702731A6"/>
    <w:rsid w:val="702DDFDC"/>
    <w:rsid w:val="703268AF"/>
    <w:rsid w:val="7034F026"/>
    <w:rsid w:val="704217CD"/>
    <w:rsid w:val="705811E2"/>
    <w:rsid w:val="705EE5F0"/>
    <w:rsid w:val="70719B7C"/>
    <w:rsid w:val="707DCC70"/>
    <w:rsid w:val="7097DC31"/>
    <w:rsid w:val="70983B24"/>
    <w:rsid w:val="7099AACD"/>
    <w:rsid w:val="70ACD0F2"/>
    <w:rsid w:val="70CC826B"/>
    <w:rsid w:val="70ED5527"/>
    <w:rsid w:val="70FAE5B9"/>
    <w:rsid w:val="71203177"/>
    <w:rsid w:val="71282001"/>
    <w:rsid w:val="7146BD36"/>
    <w:rsid w:val="71669043"/>
    <w:rsid w:val="718DE028"/>
    <w:rsid w:val="718F4959"/>
    <w:rsid w:val="71989871"/>
    <w:rsid w:val="719BEC8F"/>
    <w:rsid w:val="71A17191"/>
    <w:rsid w:val="71C26856"/>
    <w:rsid w:val="71C5EA11"/>
    <w:rsid w:val="71D3C3C1"/>
    <w:rsid w:val="71D99086"/>
    <w:rsid w:val="71F23074"/>
    <w:rsid w:val="71F23F71"/>
    <w:rsid w:val="71FB2940"/>
    <w:rsid w:val="7215B359"/>
    <w:rsid w:val="72191DBB"/>
    <w:rsid w:val="721EAF0E"/>
    <w:rsid w:val="72273541"/>
    <w:rsid w:val="72328006"/>
    <w:rsid w:val="7242D410"/>
    <w:rsid w:val="724D179F"/>
    <w:rsid w:val="725C26E5"/>
    <w:rsid w:val="7263B2BF"/>
    <w:rsid w:val="7276D818"/>
    <w:rsid w:val="72887E64"/>
    <w:rsid w:val="728D510C"/>
    <w:rsid w:val="72F5A4FA"/>
    <w:rsid w:val="7316CF29"/>
    <w:rsid w:val="7321D276"/>
    <w:rsid w:val="73389862"/>
    <w:rsid w:val="733A75B9"/>
    <w:rsid w:val="733B80FC"/>
    <w:rsid w:val="73486240"/>
    <w:rsid w:val="735B0D87"/>
    <w:rsid w:val="736ABE6C"/>
    <w:rsid w:val="736CD06E"/>
    <w:rsid w:val="736CF394"/>
    <w:rsid w:val="737DC178"/>
    <w:rsid w:val="73816327"/>
    <w:rsid w:val="739662F6"/>
    <w:rsid w:val="739DCD3F"/>
    <w:rsid w:val="73AE866B"/>
    <w:rsid w:val="73C276D6"/>
    <w:rsid w:val="73DEF646"/>
    <w:rsid w:val="73EF61AA"/>
    <w:rsid w:val="73F74DBD"/>
    <w:rsid w:val="7406B826"/>
    <w:rsid w:val="7410919A"/>
    <w:rsid w:val="7412A879"/>
    <w:rsid w:val="7417FAA6"/>
    <w:rsid w:val="74230922"/>
    <w:rsid w:val="742C6442"/>
    <w:rsid w:val="743D89A3"/>
    <w:rsid w:val="743F941C"/>
    <w:rsid w:val="7458ED00"/>
    <w:rsid w:val="7473B0DC"/>
    <w:rsid w:val="7474F93E"/>
    <w:rsid w:val="747EF55E"/>
    <w:rsid w:val="747F4115"/>
    <w:rsid w:val="747F8CD8"/>
    <w:rsid w:val="7483B9EA"/>
    <w:rsid w:val="7486F053"/>
    <w:rsid w:val="7495D605"/>
    <w:rsid w:val="74A11DFE"/>
    <w:rsid w:val="74B2EE53"/>
    <w:rsid w:val="74C49223"/>
    <w:rsid w:val="74CABC4B"/>
    <w:rsid w:val="74CCF41C"/>
    <w:rsid w:val="74DA8AA9"/>
    <w:rsid w:val="74E240C4"/>
    <w:rsid w:val="74EBE196"/>
    <w:rsid w:val="74F83DBB"/>
    <w:rsid w:val="74FD3D17"/>
    <w:rsid w:val="75068ECD"/>
    <w:rsid w:val="751BBAEC"/>
    <w:rsid w:val="751D4952"/>
    <w:rsid w:val="751FB466"/>
    <w:rsid w:val="7526DD89"/>
    <w:rsid w:val="754044B9"/>
    <w:rsid w:val="755DB2A0"/>
    <w:rsid w:val="756D1267"/>
    <w:rsid w:val="75716E63"/>
    <w:rsid w:val="757BD9D1"/>
    <w:rsid w:val="758EAC9E"/>
    <w:rsid w:val="7596E5BB"/>
    <w:rsid w:val="75A3CC66"/>
    <w:rsid w:val="75A6AD55"/>
    <w:rsid w:val="75AD1454"/>
    <w:rsid w:val="75AD7CAB"/>
    <w:rsid w:val="75B97FB1"/>
    <w:rsid w:val="75C595D6"/>
    <w:rsid w:val="75D6805E"/>
    <w:rsid w:val="75F71D84"/>
    <w:rsid w:val="760E0583"/>
    <w:rsid w:val="7613594A"/>
    <w:rsid w:val="76154C99"/>
    <w:rsid w:val="761DF124"/>
    <w:rsid w:val="7625BF2C"/>
    <w:rsid w:val="7647C55C"/>
    <w:rsid w:val="76483EE1"/>
    <w:rsid w:val="764D1FE2"/>
    <w:rsid w:val="76563555"/>
    <w:rsid w:val="765DA5C3"/>
    <w:rsid w:val="765DD269"/>
    <w:rsid w:val="765E2B14"/>
    <w:rsid w:val="7662B9B3"/>
    <w:rsid w:val="767EF427"/>
    <w:rsid w:val="7680E746"/>
    <w:rsid w:val="7694F3F9"/>
    <w:rsid w:val="769CFE5C"/>
    <w:rsid w:val="76A25F2E"/>
    <w:rsid w:val="76AE5C62"/>
    <w:rsid w:val="76B05214"/>
    <w:rsid w:val="76B7C631"/>
    <w:rsid w:val="76BEE1CC"/>
    <w:rsid w:val="76C020D5"/>
    <w:rsid w:val="76C09CF2"/>
    <w:rsid w:val="76CFFF1C"/>
    <w:rsid w:val="76D05565"/>
    <w:rsid w:val="76E1EA64"/>
    <w:rsid w:val="76E9DA9C"/>
    <w:rsid w:val="77100875"/>
    <w:rsid w:val="7717607D"/>
    <w:rsid w:val="771ED804"/>
    <w:rsid w:val="77283366"/>
    <w:rsid w:val="77328FDC"/>
    <w:rsid w:val="7746D8A1"/>
    <w:rsid w:val="77513B68"/>
    <w:rsid w:val="778128A4"/>
    <w:rsid w:val="77911A75"/>
    <w:rsid w:val="77924AA6"/>
    <w:rsid w:val="7797957B"/>
    <w:rsid w:val="77AA64DF"/>
    <w:rsid w:val="77BC332F"/>
    <w:rsid w:val="77BDAC07"/>
    <w:rsid w:val="78025D0D"/>
    <w:rsid w:val="780843AE"/>
    <w:rsid w:val="7808C6C0"/>
    <w:rsid w:val="7819EC13"/>
    <w:rsid w:val="782BA1B4"/>
    <w:rsid w:val="7833DA30"/>
    <w:rsid w:val="783F4503"/>
    <w:rsid w:val="7846D491"/>
    <w:rsid w:val="7847F8F5"/>
    <w:rsid w:val="78480A46"/>
    <w:rsid w:val="784DFE93"/>
    <w:rsid w:val="784FC4FB"/>
    <w:rsid w:val="7867AC30"/>
    <w:rsid w:val="7875440D"/>
    <w:rsid w:val="7879C188"/>
    <w:rsid w:val="7880BEF9"/>
    <w:rsid w:val="7884F4DD"/>
    <w:rsid w:val="78A01782"/>
    <w:rsid w:val="78A86AEF"/>
    <w:rsid w:val="78A87ED7"/>
    <w:rsid w:val="78B639D1"/>
    <w:rsid w:val="78B8D879"/>
    <w:rsid w:val="78DA457F"/>
    <w:rsid w:val="78E1AB49"/>
    <w:rsid w:val="78F6EB13"/>
    <w:rsid w:val="79109379"/>
    <w:rsid w:val="79219ED8"/>
    <w:rsid w:val="79221487"/>
    <w:rsid w:val="7925A0FB"/>
    <w:rsid w:val="792CD21B"/>
    <w:rsid w:val="7939F294"/>
    <w:rsid w:val="793A914A"/>
    <w:rsid w:val="79482BD4"/>
    <w:rsid w:val="7948AB06"/>
    <w:rsid w:val="794A0D42"/>
    <w:rsid w:val="794B0B75"/>
    <w:rsid w:val="795879CB"/>
    <w:rsid w:val="7958BF87"/>
    <w:rsid w:val="79590D55"/>
    <w:rsid w:val="7961A7C4"/>
    <w:rsid w:val="79689509"/>
    <w:rsid w:val="796B289B"/>
    <w:rsid w:val="79700F03"/>
    <w:rsid w:val="797B410B"/>
    <w:rsid w:val="7987178A"/>
    <w:rsid w:val="7987C4A4"/>
    <w:rsid w:val="799F2D82"/>
    <w:rsid w:val="79AFECB9"/>
    <w:rsid w:val="79B3B9EA"/>
    <w:rsid w:val="79BDCD67"/>
    <w:rsid w:val="79C4F0CE"/>
    <w:rsid w:val="79D5D387"/>
    <w:rsid w:val="79D9FFF0"/>
    <w:rsid w:val="79DB86DA"/>
    <w:rsid w:val="79F6C530"/>
    <w:rsid w:val="7A20C53E"/>
    <w:rsid w:val="7A211E84"/>
    <w:rsid w:val="7A488043"/>
    <w:rsid w:val="7A4938B1"/>
    <w:rsid w:val="7A54A8DA"/>
    <w:rsid w:val="7A55ADB3"/>
    <w:rsid w:val="7A5BE388"/>
    <w:rsid w:val="7A5C4BCA"/>
    <w:rsid w:val="7A681488"/>
    <w:rsid w:val="7A722A65"/>
    <w:rsid w:val="7A88D06D"/>
    <w:rsid w:val="7A9761E0"/>
    <w:rsid w:val="7A9D897C"/>
    <w:rsid w:val="7A9DD6E0"/>
    <w:rsid w:val="7AAC580E"/>
    <w:rsid w:val="7AC25684"/>
    <w:rsid w:val="7AC5CCF9"/>
    <w:rsid w:val="7AD175F6"/>
    <w:rsid w:val="7AE248D5"/>
    <w:rsid w:val="7AF08FC2"/>
    <w:rsid w:val="7B0751E6"/>
    <w:rsid w:val="7B2261DE"/>
    <w:rsid w:val="7B5076BA"/>
    <w:rsid w:val="7B75D051"/>
    <w:rsid w:val="7B77274B"/>
    <w:rsid w:val="7B7FF95A"/>
    <w:rsid w:val="7B8BAC71"/>
    <w:rsid w:val="7BA79808"/>
    <w:rsid w:val="7BC88954"/>
    <w:rsid w:val="7BCD063D"/>
    <w:rsid w:val="7BCF65CB"/>
    <w:rsid w:val="7BCFEB4D"/>
    <w:rsid w:val="7BEDEFA1"/>
    <w:rsid w:val="7BF5169D"/>
    <w:rsid w:val="7BF60468"/>
    <w:rsid w:val="7BFA75D2"/>
    <w:rsid w:val="7C004A9A"/>
    <w:rsid w:val="7C188C84"/>
    <w:rsid w:val="7C1E9F4B"/>
    <w:rsid w:val="7C457335"/>
    <w:rsid w:val="7C6D90CF"/>
    <w:rsid w:val="7C73E847"/>
    <w:rsid w:val="7C7B1DFA"/>
    <w:rsid w:val="7C884BAC"/>
    <w:rsid w:val="7CAC26CE"/>
    <w:rsid w:val="7CB2E1CD"/>
    <w:rsid w:val="7CB6B43A"/>
    <w:rsid w:val="7CBAF626"/>
    <w:rsid w:val="7CCEA948"/>
    <w:rsid w:val="7CEBE2D7"/>
    <w:rsid w:val="7CFEEF70"/>
    <w:rsid w:val="7D07B3A3"/>
    <w:rsid w:val="7D12D423"/>
    <w:rsid w:val="7D12F7AC"/>
    <w:rsid w:val="7D1BAE3A"/>
    <w:rsid w:val="7D28AC81"/>
    <w:rsid w:val="7D3F8910"/>
    <w:rsid w:val="7D45A3F4"/>
    <w:rsid w:val="7D591C20"/>
    <w:rsid w:val="7D719015"/>
    <w:rsid w:val="7D74AEE8"/>
    <w:rsid w:val="7D8B703E"/>
    <w:rsid w:val="7D8E6822"/>
    <w:rsid w:val="7D9796FA"/>
    <w:rsid w:val="7DA8C877"/>
    <w:rsid w:val="7DC9895B"/>
    <w:rsid w:val="7DD32866"/>
    <w:rsid w:val="7DEAA7F0"/>
    <w:rsid w:val="7E045995"/>
    <w:rsid w:val="7E0FA260"/>
    <w:rsid w:val="7E101647"/>
    <w:rsid w:val="7E214842"/>
    <w:rsid w:val="7E44F18D"/>
    <w:rsid w:val="7E4F2DB0"/>
    <w:rsid w:val="7E5B8835"/>
    <w:rsid w:val="7E5DF31C"/>
    <w:rsid w:val="7E5E6D8D"/>
    <w:rsid w:val="7E7C9F46"/>
    <w:rsid w:val="7E8DE668"/>
    <w:rsid w:val="7E93C355"/>
    <w:rsid w:val="7EA8D37A"/>
    <w:rsid w:val="7EB38D3D"/>
    <w:rsid w:val="7EB73115"/>
    <w:rsid w:val="7EF132B6"/>
    <w:rsid w:val="7EF4EC81"/>
    <w:rsid w:val="7F116E71"/>
    <w:rsid w:val="7F17F5AD"/>
    <w:rsid w:val="7F238864"/>
    <w:rsid w:val="7F493D97"/>
    <w:rsid w:val="7F4F4D51"/>
    <w:rsid w:val="7F5587A2"/>
    <w:rsid w:val="7F58BDF5"/>
    <w:rsid w:val="7F66EB60"/>
    <w:rsid w:val="7F6E1186"/>
    <w:rsid w:val="7F706C4C"/>
    <w:rsid w:val="7F70B2A6"/>
    <w:rsid w:val="7F793C74"/>
    <w:rsid w:val="7F7D13F7"/>
    <w:rsid w:val="7F98F49A"/>
    <w:rsid w:val="7FA77048"/>
    <w:rsid w:val="7FAC0ADC"/>
    <w:rsid w:val="7FD2DD31"/>
    <w:rsid w:val="7FD825C1"/>
    <w:rsid w:val="7FE1DBD8"/>
    <w:rsid w:val="7FECB3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62062B"/>
  <w15:chartTrackingRefBased/>
  <w15:docId w15:val="{3925893E-30FF-4F54-ACA0-9DF8AD73CE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713B91"/>
    <w:pPr>
      <w:spacing w:line="312" w:lineRule="auto"/>
      <w:jc w:val="both"/>
    </w:pPr>
    <w:rPr>
      <w:rFonts w:asciiTheme="majorHAnsi" w:hAnsiTheme="majorHAnsi" w:cstheme="majorHAnsi"/>
      <w:lang w:val="cs-CZ"/>
    </w:rPr>
  </w:style>
  <w:style w:type="paragraph" w:styleId="Nadpis1">
    <w:name w:val="heading 1"/>
    <w:basedOn w:val="Normln"/>
    <w:next w:val="Normln"/>
    <w:link w:val="Nadpis1Char"/>
    <w:uiPriority w:val="9"/>
    <w:qFormat/>
    <w:rsid w:val="008E6923"/>
    <w:pPr>
      <w:keepNext/>
      <w:keepLines/>
      <w:spacing w:before="240" w:after="0"/>
      <w:outlineLvl w:val="0"/>
    </w:pPr>
    <w:rPr>
      <w:rFonts w:asciiTheme="minorHAnsi" w:eastAsiaTheme="minorEastAsia" w:hAnsiTheme="minorHAnsi" w:cstheme="minorHAnsi"/>
      <w:b/>
      <w:bCs/>
      <w:sz w:val="36"/>
      <w:szCs w:val="36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8757D0"/>
    <w:pPr>
      <w:keepNext/>
      <w:keepLines/>
      <w:spacing w:before="40" w:after="0"/>
      <w:outlineLvl w:val="1"/>
    </w:pPr>
    <w:rPr>
      <w:rFonts w:asciiTheme="minorHAnsi" w:eastAsiaTheme="minorEastAsia" w:hAnsiTheme="minorHAnsi" w:cstheme="minorHAnsi"/>
      <w:b/>
      <w:bCs/>
      <w:sz w:val="28"/>
      <w:szCs w:val="28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6A1CF7"/>
    <w:pPr>
      <w:keepNext/>
      <w:keepLines/>
      <w:spacing w:before="240" w:after="240"/>
      <w:outlineLvl w:val="2"/>
    </w:pPr>
    <w:rPr>
      <w:rFonts w:asciiTheme="minorHAnsi" w:eastAsiaTheme="majorEastAsia" w:hAnsiTheme="minorHAnsi" w:cstheme="minorHAnsi"/>
      <w:b/>
      <w:bCs/>
      <w:i/>
      <w:iCs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Pr>
      <w:rFonts w:eastAsiaTheme="minorEastAsia" w:cstheme="minorHAnsi"/>
      <w:b/>
      <w:bCs/>
      <w:sz w:val="36"/>
      <w:szCs w:val="36"/>
      <w:lang w:val="cs-CZ"/>
    </w:rPr>
  </w:style>
  <w:style w:type="paragraph" w:styleId="Odstavecseseznamem">
    <w:name w:val="List Paragraph"/>
    <w:basedOn w:val="Normln"/>
    <w:uiPriority w:val="34"/>
    <w:qFormat/>
    <w:pPr>
      <w:ind w:left="720"/>
      <w:contextualSpacing/>
    </w:pPr>
  </w:style>
  <w:style w:type="character" w:customStyle="1" w:styleId="Nadpis2Char">
    <w:name w:val="Nadpis 2 Char"/>
    <w:basedOn w:val="Standardnpsmoodstavce"/>
    <w:link w:val="Nadpis2"/>
    <w:uiPriority w:val="9"/>
    <w:rsid w:val="009B2F70"/>
    <w:rPr>
      <w:rFonts w:eastAsiaTheme="minorEastAsia" w:cstheme="minorHAnsi"/>
      <w:b/>
      <w:bCs/>
      <w:sz w:val="28"/>
      <w:szCs w:val="28"/>
      <w:lang w:val="cs-CZ"/>
    </w:rPr>
  </w:style>
  <w:style w:type="character" w:styleId="Hypertextovodkaz">
    <w:name w:val="Hyperlink"/>
    <w:basedOn w:val="Standardnpsmoodstavce"/>
    <w:uiPriority w:val="99"/>
    <w:unhideWhenUsed/>
    <w:rPr>
      <w:color w:val="0563C1" w:themeColor="hyperlink"/>
      <w:u w:val="single"/>
    </w:rPr>
  </w:style>
  <w:style w:type="character" w:customStyle="1" w:styleId="Nadpis3Char">
    <w:name w:val="Nadpis 3 Char"/>
    <w:basedOn w:val="Standardnpsmoodstavce"/>
    <w:link w:val="Nadpis3"/>
    <w:uiPriority w:val="9"/>
    <w:rPr>
      <w:rFonts w:eastAsiaTheme="majorEastAsia" w:cstheme="minorHAnsi"/>
      <w:b/>
      <w:bCs/>
      <w:i/>
      <w:iCs/>
      <w:sz w:val="24"/>
      <w:szCs w:val="24"/>
      <w:lang w:val="cs-CZ"/>
    </w:rPr>
  </w:style>
  <w:style w:type="character" w:styleId="Zmnka">
    <w:name w:val="Mention"/>
    <w:basedOn w:val="Standardnpsmoodstavce"/>
    <w:uiPriority w:val="99"/>
    <w:unhideWhenUsed/>
    <w:rPr>
      <w:color w:val="2B579A"/>
      <w:shd w:val="clear" w:color="auto" w:fill="E6E6E6"/>
    </w:rPr>
  </w:style>
  <w:style w:type="paragraph" w:styleId="Textkomente">
    <w:name w:val="annotation text"/>
    <w:basedOn w:val="Normln"/>
    <w:link w:val="Textkomente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Pr>
      <w:sz w:val="20"/>
      <w:szCs w:val="20"/>
      <w:lang w:val="cs-CZ"/>
    </w:rPr>
  </w:style>
  <w:style w:type="character" w:styleId="Odkaznakoment">
    <w:name w:val="annotation reference"/>
    <w:basedOn w:val="Standardnpsmoodstavce"/>
    <w:uiPriority w:val="99"/>
    <w:semiHidden/>
    <w:unhideWhenUsed/>
    <w:rPr>
      <w:sz w:val="16"/>
      <w:szCs w:val="16"/>
    </w:rPr>
  </w:style>
  <w:style w:type="paragraph" w:styleId="Zhlav">
    <w:name w:val="header"/>
    <w:basedOn w:val="Normln"/>
    <w:link w:val="ZhlavChar"/>
    <w:uiPriority w:val="99"/>
    <w:unhideWhenUsed/>
    <w:rsid w:val="00A276B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276B1"/>
    <w:rPr>
      <w:lang w:val="cs-CZ"/>
    </w:rPr>
  </w:style>
  <w:style w:type="paragraph" w:styleId="Zpat">
    <w:name w:val="footer"/>
    <w:basedOn w:val="Normln"/>
    <w:link w:val="ZpatChar"/>
    <w:uiPriority w:val="99"/>
    <w:unhideWhenUsed/>
    <w:rsid w:val="00A276B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276B1"/>
    <w:rPr>
      <w:lang w:val="cs-CZ"/>
    </w:rPr>
  </w:style>
  <w:style w:type="table" w:styleId="Mkatabulky">
    <w:name w:val="Table Grid"/>
    <w:basedOn w:val="Normlntabulka"/>
    <w:uiPriority w:val="39"/>
    <w:rsid w:val="00A276B1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A276B1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A276B1"/>
    <w:rPr>
      <w:rFonts w:asciiTheme="majorHAnsi" w:hAnsiTheme="majorHAnsi" w:cstheme="majorHAnsi"/>
      <w:b/>
      <w:bCs/>
      <w:sz w:val="20"/>
      <w:szCs w:val="20"/>
      <w:lang w:val="cs-CZ"/>
    </w:rPr>
  </w:style>
  <w:style w:type="table" w:customStyle="1" w:styleId="Mkatabulky1">
    <w:name w:val="Mřížka tabulky1"/>
    <w:basedOn w:val="Normlntabulka"/>
    <w:next w:val="Mkatabulky"/>
    <w:uiPriority w:val="39"/>
    <w:rsid w:val="00A276B1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2">
    <w:name w:val="Mřížka tabulky2"/>
    <w:basedOn w:val="Normlntabulka"/>
    <w:next w:val="Mkatabulky"/>
    <w:uiPriority w:val="39"/>
    <w:rsid w:val="00A276B1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3">
    <w:name w:val="Mřížka tabulky3"/>
    <w:basedOn w:val="Normlntabulka"/>
    <w:next w:val="Mkatabulky"/>
    <w:uiPriority w:val="39"/>
    <w:rsid w:val="00A276B1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oodlehint">
    <w:name w:val="Moodle hint"/>
    <w:basedOn w:val="Normln"/>
    <w:link w:val="MoodlehintChar"/>
    <w:qFormat/>
    <w:rsid w:val="00A276B1"/>
    <w:pPr>
      <w:spacing w:before="120" w:after="240"/>
      <w:contextualSpacing/>
    </w:pPr>
    <w:rPr>
      <w:i/>
      <w:iCs/>
      <w:color w:val="FF0000"/>
    </w:rPr>
  </w:style>
  <w:style w:type="character" w:customStyle="1" w:styleId="MoodlehintChar">
    <w:name w:val="Moodle hint Char"/>
    <w:basedOn w:val="Standardnpsmoodstavce"/>
    <w:link w:val="Moodlehint"/>
    <w:rsid w:val="00A276B1"/>
    <w:rPr>
      <w:rFonts w:asciiTheme="majorHAnsi" w:hAnsiTheme="majorHAnsi" w:cstheme="majorHAnsi"/>
      <w:i/>
      <w:iCs/>
      <w:color w:val="FF0000"/>
      <w:lang w:val="cs-CZ"/>
    </w:rPr>
  </w:style>
  <w:style w:type="paragraph" w:customStyle="1" w:styleId="l3">
    <w:name w:val="l3"/>
    <w:basedOn w:val="Normln"/>
    <w:rsid w:val="00E77E55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Nevyeenzmnka">
    <w:name w:val="Unresolved Mention"/>
    <w:basedOn w:val="Standardnpsmoodstavce"/>
    <w:uiPriority w:val="99"/>
    <w:unhideWhenUsed/>
    <w:rsid w:val="00B3342B"/>
    <w:rPr>
      <w:color w:val="605E5C"/>
      <w:shd w:val="clear" w:color="auto" w:fill="E1DFDD"/>
    </w:rPr>
  </w:style>
  <w:style w:type="character" w:styleId="Sledovanodkaz">
    <w:name w:val="FollowedHyperlink"/>
    <w:basedOn w:val="Standardnpsmoodstavce"/>
    <w:uiPriority w:val="99"/>
    <w:semiHidden/>
    <w:unhideWhenUsed/>
    <w:rsid w:val="00D2045C"/>
    <w:rPr>
      <w:color w:val="954F72" w:themeColor="followedHyperlink"/>
      <w:u w:val="single"/>
    </w:rPr>
  </w:style>
  <w:style w:type="table" w:customStyle="1" w:styleId="Mkatabulky4">
    <w:name w:val="Mřížka tabulky4"/>
    <w:basedOn w:val="Normlntabulka"/>
    <w:next w:val="Mkatabulky"/>
    <w:uiPriority w:val="39"/>
    <w:rsid w:val="0086052C"/>
    <w:pPr>
      <w:spacing w:after="0" w:line="240" w:lineRule="auto"/>
    </w:pPr>
    <w:rPr>
      <w:lang w:val="cs-CZ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Siln">
    <w:name w:val="Strong"/>
    <w:basedOn w:val="Standardnpsmoodstavce"/>
    <w:uiPriority w:val="22"/>
    <w:qFormat/>
    <w:rsid w:val="00074D6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417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39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81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password.kaspersky.com/" TargetMode="External"/><Relationship Id="rId18" Type="http://schemas.openxmlformats.org/officeDocument/2006/relationships/hyperlink" Target="https://www.dtest.cz/clanek-6761/jak-vybrat-spravce-hesel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www.lastpass.com/" TargetMode="External"/><Relationship Id="R06ad83ddf63b4318" Type="http://schemas.microsoft.com/office/2019/09/relationships/intelligence" Target="intelligence.xml"/><Relationship Id="rId2" Type="http://schemas.openxmlformats.org/officeDocument/2006/relationships/customXml" Target="../customXml/item2.xml"/><Relationship Id="rId16" Type="http://schemas.openxmlformats.org/officeDocument/2006/relationships/hyperlink" Target="https://bitwarden.com/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keepassxc.org/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security.muni.cz/cybercompass/passwords/lastpass-tutorial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support.microsoft.com/cs-cz/account-billing/jak-pou%C5%BE%C3%ADvat-dvoustup%C5%88ov%C3%A9-ov%C4%9B%C5%99ov%C3%A1n%C3%AD-s-%C3%BA%C4%8Dtem-microsoft-c7910146-672f-01e9-50a0-93b4585e7eb4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C2FCB1C37546B49A1E2D832F3AD2E73" ma:contentTypeVersion="10" ma:contentTypeDescription="Vytvoří nový dokument" ma:contentTypeScope="" ma:versionID="3edd2cc93e35c744114f12443df3ad26">
  <xsd:schema xmlns:xsd="http://www.w3.org/2001/XMLSchema" xmlns:xs="http://www.w3.org/2001/XMLSchema" xmlns:p="http://schemas.microsoft.com/office/2006/metadata/properties" xmlns:ns2="ced64116-8bd4-46e0-aeee-c2b357c4010e" targetNamespace="http://schemas.microsoft.com/office/2006/metadata/properties" ma:root="true" ma:fieldsID="291664c001cc361554c6431cdbba8f29" ns2:_="">
    <xsd:import namespace="ced64116-8bd4-46e0-aeee-c2b357c4010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d64116-8bd4-46e0-aeee-c2b357c401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9940C00-CBC2-44FB-A090-9B42770BA04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EBC333A-E946-434A-A823-33C4C9581E3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7CA99BC-0FDD-4642-8C8D-080223556F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24E0CD3-6DAE-4597-9659-6AFE4F08FAB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d64116-8bd4-46e0-aeee-c2b357c4010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0</TotalTime>
  <Pages>9</Pages>
  <Words>3131</Words>
  <Characters>17848</Characters>
  <DocSecurity>0</DocSecurity>
  <Lines>148</Lines>
  <Paragraphs>41</Paragraphs>
  <ScaleCrop>false</ScaleCrop>
  <Company/>
  <LinksUpToDate>false</LinksUpToDate>
  <CharactersWithSpaces>20938</CharactersWithSpaces>
  <SharedDoc>false</SharedDoc>
  <HLinks>
    <vt:vector size="120" baseType="variant">
      <vt:variant>
        <vt:i4>5505055</vt:i4>
      </vt:variant>
      <vt:variant>
        <vt:i4>21</vt:i4>
      </vt:variant>
      <vt:variant>
        <vt:i4>0</vt:i4>
      </vt:variant>
      <vt:variant>
        <vt:i4>5</vt:i4>
      </vt:variant>
      <vt:variant>
        <vt:lpwstr>https://security.muni.cz/cybercompass/passwords/lastpass-tutorial</vt:lpwstr>
      </vt:variant>
      <vt:variant>
        <vt:lpwstr/>
      </vt:variant>
      <vt:variant>
        <vt:i4>5308421</vt:i4>
      </vt:variant>
      <vt:variant>
        <vt:i4>18</vt:i4>
      </vt:variant>
      <vt:variant>
        <vt:i4>0</vt:i4>
      </vt:variant>
      <vt:variant>
        <vt:i4>5</vt:i4>
      </vt:variant>
      <vt:variant>
        <vt:lpwstr>https://www.dtest.cz/clanek-6761/jak-vybrat-spravce-hesel</vt:lpwstr>
      </vt:variant>
      <vt:variant>
        <vt:lpwstr/>
      </vt:variant>
      <vt:variant>
        <vt:i4>4259869</vt:i4>
      </vt:variant>
      <vt:variant>
        <vt:i4>15</vt:i4>
      </vt:variant>
      <vt:variant>
        <vt:i4>0</vt:i4>
      </vt:variant>
      <vt:variant>
        <vt:i4>5</vt:i4>
      </vt:variant>
      <vt:variant>
        <vt:lpwstr>https://www.lastpass.com/</vt:lpwstr>
      </vt:variant>
      <vt:variant>
        <vt:lpwstr/>
      </vt:variant>
      <vt:variant>
        <vt:i4>7733299</vt:i4>
      </vt:variant>
      <vt:variant>
        <vt:i4>12</vt:i4>
      </vt:variant>
      <vt:variant>
        <vt:i4>0</vt:i4>
      </vt:variant>
      <vt:variant>
        <vt:i4>5</vt:i4>
      </vt:variant>
      <vt:variant>
        <vt:lpwstr>https://bitwarden.com/</vt:lpwstr>
      </vt:variant>
      <vt:variant>
        <vt:lpwstr/>
      </vt:variant>
      <vt:variant>
        <vt:i4>8126519</vt:i4>
      </vt:variant>
      <vt:variant>
        <vt:i4>9</vt:i4>
      </vt:variant>
      <vt:variant>
        <vt:i4>0</vt:i4>
      </vt:variant>
      <vt:variant>
        <vt:i4>5</vt:i4>
      </vt:variant>
      <vt:variant>
        <vt:lpwstr>https://keepassxc.org/</vt:lpwstr>
      </vt:variant>
      <vt:variant>
        <vt:lpwstr/>
      </vt:variant>
      <vt:variant>
        <vt:i4>5177345</vt:i4>
      </vt:variant>
      <vt:variant>
        <vt:i4>6</vt:i4>
      </vt:variant>
      <vt:variant>
        <vt:i4>0</vt:i4>
      </vt:variant>
      <vt:variant>
        <vt:i4>5</vt:i4>
      </vt:variant>
      <vt:variant>
        <vt:lpwstr>https://support.microsoft.com/cs-cz/account-billing/jak-pou%C5%BE%C3%ADvat-dvoustup%C5%88ov%C3%A9-ov%C4%9B%C5%99ov%C3%A1n%C3%AD-s-%C3%BA%C4%8Dtem-microsoft-c7910146-672f-01e9-50a0-93b4585e7eb4</vt:lpwstr>
      </vt:variant>
      <vt:variant>
        <vt:lpwstr/>
      </vt:variant>
      <vt:variant>
        <vt:i4>7405601</vt:i4>
      </vt:variant>
      <vt:variant>
        <vt:i4>3</vt:i4>
      </vt:variant>
      <vt:variant>
        <vt:i4>0</vt:i4>
      </vt:variant>
      <vt:variant>
        <vt:i4>5</vt:i4>
      </vt:variant>
      <vt:variant>
        <vt:lpwstr>https://password.kaspersky.com/</vt:lpwstr>
      </vt:variant>
      <vt:variant>
        <vt:lpwstr/>
      </vt:variant>
      <vt:variant>
        <vt:i4>6357074</vt:i4>
      </vt:variant>
      <vt:variant>
        <vt:i4>0</vt:i4>
      </vt:variant>
      <vt:variant>
        <vt:i4>0</vt:i4>
      </vt:variant>
      <vt:variant>
        <vt:i4>5</vt:i4>
      </vt:variant>
      <vt:variant>
        <vt:lpwstr>mailto:449312@muni.cz</vt:lpwstr>
      </vt:variant>
      <vt:variant>
        <vt:lpwstr/>
      </vt:variant>
      <vt:variant>
        <vt:i4>6160433</vt:i4>
      </vt:variant>
      <vt:variant>
        <vt:i4>33</vt:i4>
      </vt:variant>
      <vt:variant>
        <vt:i4>0</vt:i4>
      </vt:variant>
      <vt:variant>
        <vt:i4>5</vt:i4>
      </vt:variant>
      <vt:variant>
        <vt:lpwstr>mailto:fukarkova@ics.muni.cz</vt:lpwstr>
      </vt:variant>
      <vt:variant>
        <vt:lpwstr/>
      </vt:variant>
      <vt:variant>
        <vt:i4>6946899</vt:i4>
      </vt:variant>
      <vt:variant>
        <vt:i4>30</vt:i4>
      </vt:variant>
      <vt:variant>
        <vt:i4>0</vt:i4>
      </vt:variant>
      <vt:variant>
        <vt:i4>5</vt:i4>
      </vt:variant>
      <vt:variant>
        <vt:lpwstr>mailto:500327@muni.cz</vt:lpwstr>
      </vt:variant>
      <vt:variant>
        <vt:lpwstr/>
      </vt:variant>
      <vt:variant>
        <vt:i4>5701669</vt:i4>
      </vt:variant>
      <vt:variant>
        <vt:i4>27</vt:i4>
      </vt:variant>
      <vt:variant>
        <vt:i4>0</vt:i4>
      </vt:variant>
      <vt:variant>
        <vt:i4>5</vt:i4>
      </vt:variant>
      <vt:variant>
        <vt:lpwstr>mailto:peterkova@ics.muni.cz</vt:lpwstr>
      </vt:variant>
      <vt:variant>
        <vt:lpwstr/>
      </vt:variant>
      <vt:variant>
        <vt:i4>6619230</vt:i4>
      </vt:variant>
      <vt:variant>
        <vt:i4>24</vt:i4>
      </vt:variant>
      <vt:variant>
        <vt:i4>0</vt:i4>
      </vt:variant>
      <vt:variant>
        <vt:i4>5</vt:i4>
      </vt:variant>
      <vt:variant>
        <vt:lpwstr>mailto:243499@muni.cz</vt:lpwstr>
      </vt:variant>
      <vt:variant>
        <vt:lpwstr/>
      </vt:variant>
      <vt:variant>
        <vt:i4>7405601</vt:i4>
      </vt:variant>
      <vt:variant>
        <vt:i4>21</vt:i4>
      </vt:variant>
      <vt:variant>
        <vt:i4>0</vt:i4>
      </vt:variant>
      <vt:variant>
        <vt:i4>5</vt:i4>
      </vt:variant>
      <vt:variant>
        <vt:lpwstr>https://password.kaspersky.com/</vt:lpwstr>
      </vt:variant>
      <vt:variant>
        <vt:lpwstr/>
      </vt:variant>
      <vt:variant>
        <vt:i4>6946899</vt:i4>
      </vt:variant>
      <vt:variant>
        <vt:i4>18</vt:i4>
      </vt:variant>
      <vt:variant>
        <vt:i4>0</vt:i4>
      </vt:variant>
      <vt:variant>
        <vt:i4>5</vt:i4>
      </vt:variant>
      <vt:variant>
        <vt:lpwstr>mailto:500327@muni.cz</vt:lpwstr>
      </vt:variant>
      <vt:variant>
        <vt:lpwstr/>
      </vt:variant>
      <vt:variant>
        <vt:i4>6619230</vt:i4>
      </vt:variant>
      <vt:variant>
        <vt:i4>15</vt:i4>
      </vt:variant>
      <vt:variant>
        <vt:i4>0</vt:i4>
      </vt:variant>
      <vt:variant>
        <vt:i4>5</vt:i4>
      </vt:variant>
      <vt:variant>
        <vt:lpwstr>mailto:243499@muni.cz</vt:lpwstr>
      </vt:variant>
      <vt:variant>
        <vt:lpwstr/>
      </vt:variant>
      <vt:variant>
        <vt:i4>6619230</vt:i4>
      </vt:variant>
      <vt:variant>
        <vt:i4>12</vt:i4>
      </vt:variant>
      <vt:variant>
        <vt:i4>0</vt:i4>
      </vt:variant>
      <vt:variant>
        <vt:i4>5</vt:i4>
      </vt:variant>
      <vt:variant>
        <vt:lpwstr>mailto:243499@muni.cz</vt:lpwstr>
      </vt:variant>
      <vt:variant>
        <vt:lpwstr/>
      </vt:variant>
      <vt:variant>
        <vt:i4>1900627</vt:i4>
      </vt:variant>
      <vt:variant>
        <vt:i4>9</vt:i4>
      </vt:variant>
      <vt:variant>
        <vt:i4>0</vt:i4>
      </vt:variant>
      <vt:variant>
        <vt:i4>5</vt:i4>
      </vt:variant>
      <vt:variant>
        <vt:lpwstr>https://www.bezpecnost.zcu.cz/rest/cmis/document/workspace://SpacesStore/b14c7973-8627-4f15-a627-faba98dbe87b;1.1/content</vt:lpwstr>
      </vt:variant>
      <vt:variant>
        <vt:lpwstr/>
      </vt:variant>
      <vt:variant>
        <vt:i4>6619230</vt:i4>
      </vt:variant>
      <vt:variant>
        <vt:i4>6</vt:i4>
      </vt:variant>
      <vt:variant>
        <vt:i4>0</vt:i4>
      </vt:variant>
      <vt:variant>
        <vt:i4>5</vt:i4>
      </vt:variant>
      <vt:variant>
        <vt:lpwstr>mailto:243499@muni.cz</vt:lpwstr>
      </vt:variant>
      <vt:variant>
        <vt:lpwstr/>
      </vt:variant>
      <vt:variant>
        <vt:i4>6357074</vt:i4>
      </vt:variant>
      <vt:variant>
        <vt:i4>3</vt:i4>
      </vt:variant>
      <vt:variant>
        <vt:i4>0</vt:i4>
      </vt:variant>
      <vt:variant>
        <vt:i4>5</vt:i4>
      </vt:variant>
      <vt:variant>
        <vt:lpwstr>mailto:449312@muni.cz</vt:lpwstr>
      </vt:variant>
      <vt:variant>
        <vt:lpwstr/>
      </vt:variant>
      <vt:variant>
        <vt:i4>6619230</vt:i4>
      </vt:variant>
      <vt:variant>
        <vt:i4>0</vt:i4>
      </vt:variant>
      <vt:variant>
        <vt:i4>0</vt:i4>
      </vt:variant>
      <vt:variant>
        <vt:i4>5</vt:i4>
      </vt:variant>
      <vt:variant>
        <vt:lpwstr>mailto:243499@muni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21-07-21T03:26:00Z</dcterms:created>
  <dcterms:modified xsi:type="dcterms:W3CDTF">2021-10-12T1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2FCB1C37546B49A1E2D832F3AD2E73</vt:lpwstr>
  </property>
</Properties>
</file>